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3F7496" w14:textId="77777777" w:rsidR="00247BDD" w:rsidRDefault="00247BDD">
      <w:pPr>
        <w:pStyle w:val="BodyText"/>
        <w:rPr>
          <w:rFonts w:ascii="Times New Roman"/>
          <w:b/>
          <w:sz w:val="24"/>
        </w:rPr>
      </w:pPr>
    </w:p>
    <w:p w14:paraId="473F7497" w14:textId="77777777" w:rsidR="00247BDD" w:rsidRDefault="00247BDD">
      <w:pPr>
        <w:pStyle w:val="BodyText"/>
        <w:rPr>
          <w:rFonts w:ascii="Times New Roman"/>
          <w:b/>
          <w:sz w:val="24"/>
        </w:rPr>
      </w:pPr>
    </w:p>
    <w:p w14:paraId="473F7498" w14:textId="76BBEEE8" w:rsidR="00247BDD" w:rsidRDefault="008A7034" w:rsidP="00727F71">
      <w:pPr>
        <w:spacing w:before="194"/>
        <w:ind w:left="4272" w:right="4267" w:hanging="5"/>
        <w:rPr>
          <w:rFonts w:ascii="Times New Roman"/>
          <w:b/>
        </w:rPr>
      </w:pPr>
      <w:r>
        <w:rPr>
          <w:rFonts w:ascii="Times New Roman"/>
          <w:b/>
        </w:rPr>
        <w:t>Broker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List</w:t>
      </w: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14:paraId="473F749E" w14:textId="77777777" w:rsidTr="2E82C8CE">
        <w:trPr>
          <w:trHeight w:val="494"/>
        </w:trPr>
        <w:tc>
          <w:tcPr>
            <w:tcW w:w="2234" w:type="dxa"/>
          </w:tcPr>
          <w:p w14:paraId="473F7499" w14:textId="77777777" w:rsidR="00247BDD" w:rsidRDefault="008A7034">
            <w:pPr>
              <w:pStyle w:val="TableParagraph"/>
              <w:spacing w:before="123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4"/>
                <w:u w:val="single"/>
              </w:rPr>
              <w:t xml:space="preserve"> Name</w:t>
            </w:r>
          </w:p>
        </w:tc>
        <w:tc>
          <w:tcPr>
            <w:tcW w:w="2253" w:type="dxa"/>
          </w:tcPr>
          <w:p w14:paraId="473F749A" w14:textId="77777777" w:rsidR="00247BDD" w:rsidRDefault="008A7034">
            <w:pPr>
              <w:pStyle w:val="TableParagraph"/>
              <w:spacing w:before="123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2"/>
                <w:u w:val="single"/>
              </w:rPr>
              <w:t xml:space="preserve"> Address</w:t>
            </w:r>
          </w:p>
        </w:tc>
        <w:tc>
          <w:tcPr>
            <w:tcW w:w="235" w:type="dxa"/>
            <w:vMerge w:val="restart"/>
            <w:tcBorders>
              <w:top w:val="nil"/>
              <w:bottom w:val="nil"/>
            </w:tcBorders>
          </w:tcPr>
          <w:p w14:paraId="473F749B" w14:textId="77777777" w:rsidR="00247BDD" w:rsidRDefault="00247BDD">
            <w:pPr>
              <w:pStyle w:val="TableParagraph"/>
              <w:spacing w:before="0"/>
              <w:ind w:left="0"/>
            </w:pPr>
          </w:p>
        </w:tc>
        <w:tc>
          <w:tcPr>
            <w:tcW w:w="2174" w:type="dxa"/>
          </w:tcPr>
          <w:p w14:paraId="473F749C" w14:textId="77777777" w:rsidR="00247BDD" w:rsidRDefault="008A7034">
            <w:pPr>
              <w:pStyle w:val="TableParagraph"/>
              <w:spacing w:before="123"/>
              <w:ind w:left="116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4"/>
                <w:u w:val="single"/>
              </w:rPr>
              <w:t xml:space="preserve"> Name</w:t>
            </w:r>
          </w:p>
        </w:tc>
        <w:tc>
          <w:tcPr>
            <w:tcW w:w="2452" w:type="dxa"/>
          </w:tcPr>
          <w:p w14:paraId="473F749D" w14:textId="77777777" w:rsidR="00247BDD" w:rsidRDefault="008A7034">
            <w:pPr>
              <w:pStyle w:val="TableParagraph"/>
              <w:spacing w:before="123"/>
              <w:ind w:left="116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2"/>
                <w:u w:val="single"/>
              </w:rPr>
              <w:t xml:space="preserve"> Address</w:t>
            </w:r>
          </w:p>
        </w:tc>
      </w:tr>
      <w:tr w:rsidR="00247BDD" w14:paraId="473F74A7" w14:textId="77777777" w:rsidTr="2E82C8CE">
        <w:trPr>
          <w:trHeight w:val="1578"/>
        </w:trPr>
        <w:tc>
          <w:tcPr>
            <w:tcW w:w="2234" w:type="dxa"/>
          </w:tcPr>
          <w:p w14:paraId="0A0EEB9D" w14:textId="77777777" w:rsidR="00247BDD" w:rsidRDefault="008A7034">
            <w:pPr>
              <w:pStyle w:val="TableParagraph"/>
              <w:ind w:right="630"/>
            </w:pPr>
            <w:r>
              <w:t xml:space="preserve">ABN AMRO </w:t>
            </w:r>
            <w:r>
              <w:rPr>
                <w:spacing w:val="-2"/>
              </w:rPr>
              <w:t xml:space="preserve">CLEARING </w:t>
            </w:r>
            <w:r>
              <w:t>CHICAGO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5A080628" w14:textId="63EE1BB1" w:rsidR="252FE75B" w:rsidRDefault="00D211D7" w:rsidP="2E82C8CE">
            <w:pPr>
              <w:pStyle w:val="TableParagraph"/>
              <w:ind w:right="630"/>
            </w:pPr>
            <w:hyperlink r:id="rId10">
              <w:r w:rsidR="252FE75B" w:rsidRPr="2E82C8CE">
                <w:rPr>
                  <w:rStyle w:val="Hyperlink"/>
                </w:rPr>
                <w:t>https://www.abnamro.com/clearing/en/contact-form</w:t>
              </w:r>
            </w:hyperlink>
          </w:p>
          <w:p w14:paraId="6970FC71" w14:textId="6AE59E93" w:rsidR="2E82C8CE" w:rsidRDefault="2E82C8CE" w:rsidP="2E82C8CE">
            <w:pPr>
              <w:pStyle w:val="TableParagraph"/>
              <w:ind w:right="630"/>
            </w:pPr>
          </w:p>
          <w:p w14:paraId="473F749F" w14:textId="485BD9CA" w:rsidR="00AA7655" w:rsidRDefault="00AA7655">
            <w:pPr>
              <w:pStyle w:val="TableParagraph"/>
              <w:ind w:right="630"/>
            </w:pPr>
          </w:p>
        </w:tc>
        <w:tc>
          <w:tcPr>
            <w:tcW w:w="2253" w:type="dxa"/>
          </w:tcPr>
          <w:p w14:paraId="473F74A0" w14:textId="77777777" w:rsidR="00247BDD" w:rsidRDefault="008A7034">
            <w:pPr>
              <w:pStyle w:val="TableParagraph"/>
              <w:ind w:right="422"/>
            </w:pPr>
            <w:r>
              <w:t>175 WEST JACKSON</w:t>
            </w:r>
            <w:r>
              <w:rPr>
                <w:spacing w:val="-14"/>
              </w:rPr>
              <w:t xml:space="preserve"> </w:t>
            </w:r>
            <w:r>
              <w:t xml:space="preserve">BLVD. </w:t>
            </w:r>
            <w:r>
              <w:rPr>
                <w:spacing w:val="-2"/>
              </w:rPr>
              <w:t>CHICAGO</w:t>
            </w:r>
          </w:p>
          <w:p w14:paraId="473F74A1" w14:textId="77777777" w:rsidR="00247BDD" w:rsidRDefault="008A7034">
            <w:pPr>
              <w:pStyle w:val="TableParagraph"/>
              <w:spacing w:before="0"/>
              <w:ind w:right="930"/>
            </w:pPr>
            <w:r>
              <w:t>IL</w:t>
            </w:r>
            <w:r>
              <w:rPr>
                <w:spacing w:val="-14"/>
              </w:rPr>
              <w:t xml:space="preserve"> </w:t>
            </w:r>
            <w:r>
              <w:t>ILLINOIS 60604 US</w:t>
            </w:r>
          </w:p>
        </w:tc>
        <w:tc>
          <w:tcPr>
            <w:tcW w:w="235" w:type="dxa"/>
            <w:vMerge/>
          </w:tcPr>
          <w:p w14:paraId="473F74A2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50D9745D" w14:textId="77777777" w:rsidR="00247BDD" w:rsidRDefault="008A7034">
            <w:pPr>
              <w:pStyle w:val="TableParagraph"/>
              <w:ind w:left="116" w:right="176"/>
            </w:pPr>
            <w:r>
              <w:t>Albert</w:t>
            </w:r>
            <w:r>
              <w:rPr>
                <w:spacing w:val="-7"/>
              </w:rPr>
              <w:t xml:space="preserve"> </w:t>
            </w:r>
            <w:r>
              <w:t>Fried</w:t>
            </w:r>
            <w:r>
              <w:rPr>
                <w:spacing w:val="-11"/>
              </w:rPr>
              <w:t xml:space="preserve"> </w:t>
            </w:r>
            <w:r>
              <w:t>&amp; Company</w:t>
            </w:r>
            <w:r>
              <w:rPr>
                <w:spacing w:val="-3"/>
              </w:rPr>
              <w:t xml:space="preserve"> </w:t>
            </w:r>
            <w:r>
              <w:rPr>
                <w:spacing w:val="-5"/>
              </w:rPr>
              <w:t>LLC</w:t>
            </w:r>
          </w:p>
          <w:p w14:paraId="44A77452" w14:textId="4E28FC94" w:rsidR="00247BDD" w:rsidRDefault="00D211D7" w:rsidP="2E82C8CE">
            <w:pPr>
              <w:pStyle w:val="TableParagraph"/>
              <w:ind w:left="116" w:right="176"/>
            </w:pPr>
            <w:hyperlink r:id="rId11">
              <w:r w:rsidR="4CB2D3D0" w:rsidRPr="2E82C8CE">
                <w:rPr>
                  <w:rStyle w:val="Hyperlink"/>
                  <w:rFonts w:ascii="Calibri" w:eastAsia="Calibri" w:hAnsi="Calibri" w:cs="Calibri"/>
                </w:rPr>
                <w:t>information@albertfried.com</w:t>
              </w:r>
            </w:hyperlink>
          </w:p>
          <w:p w14:paraId="473F74A3" w14:textId="40AD67C8" w:rsidR="00247BDD" w:rsidRDefault="00247BDD" w:rsidP="2E82C8CE">
            <w:pPr>
              <w:pStyle w:val="TableParagraph"/>
              <w:ind w:left="116" w:right="176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4A4" w14:textId="77777777" w:rsidR="00247BDD" w:rsidRDefault="008A7034">
            <w:pPr>
              <w:pStyle w:val="TableParagraph"/>
              <w:ind w:left="116"/>
            </w:pPr>
            <w:r>
              <w:t>45</w:t>
            </w:r>
            <w:r>
              <w:rPr>
                <w:spacing w:val="-14"/>
              </w:rPr>
              <w:t xml:space="preserve"> </w:t>
            </w:r>
            <w:r>
              <w:t>BROADWAY,</w:t>
            </w:r>
            <w:r>
              <w:rPr>
                <w:spacing w:val="-14"/>
              </w:rPr>
              <w:t xml:space="preserve"> </w:t>
            </w:r>
            <w:r>
              <w:t xml:space="preserve">24TH </w:t>
            </w:r>
            <w:r>
              <w:rPr>
                <w:spacing w:val="-2"/>
              </w:rPr>
              <w:t>FLOOR</w:t>
            </w:r>
          </w:p>
          <w:p w14:paraId="473F74A5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24TH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4A6" w14:textId="77777777" w:rsidR="00247BDD" w:rsidRDefault="008A7034">
            <w:pPr>
              <w:pStyle w:val="TableParagraph"/>
              <w:spacing w:before="0" w:line="235" w:lineRule="exact"/>
              <w:ind w:left="116"/>
            </w:pPr>
            <w:r>
              <w:t xml:space="preserve">10006 </w:t>
            </w:r>
            <w:r>
              <w:rPr>
                <w:spacing w:val="-5"/>
              </w:rPr>
              <w:t>US</w:t>
            </w:r>
          </w:p>
        </w:tc>
      </w:tr>
      <w:tr w:rsidR="00247BDD" w14:paraId="473F74AF" w14:textId="77777777" w:rsidTr="2E82C8CE">
        <w:trPr>
          <w:trHeight w:val="1324"/>
        </w:trPr>
        <w:tc>
          <w:tcPr>
            <w:tcW w:w="2234" w:type="dxa"/>
          </w:tcPr>
          <w:p w14:paraId="775AAC0F" w14:textId="77777777" w:rsidR="00247BDD" w:rsidRDefault="008A7034">
            <w:pPr>
              <w:pStyle w:val="TableParagraph"/>
            </w:pPr>
            <w:r>
              <w:rPr>
                <w:spacing w:val="-2"/>
              </w:rPr>
              <w:t xml:space="preserve">AMALGAMATED </w:t>
            </w:r>
            <w:r>
              <w:rPr>
                <w:spacing w:val="-4"/>
              </w:rPr>
              <w:t>BANK</w:t>
            </w:r>
          </w:p>
          <w:p w14:paraId="149F2211" w14:textId="3D010EF3" w:rsidR="542C4797" w:rsidRDefault="00D211D7" w:rsidP="04CA8CBE">
            <w:pPr>
              <w:pStyle w:val="TableParagraph"/>
            </w:pPr>
            <w:hyperlink r:id="rId12">
              <w:r w:rsidR="542C4797" w:rsidRPr="04CA8CBE">
                <w:rPr>
                  <w:rStyle w:val="Hyperlink"/>
                </w:rPr>
                <w:t>https://www.amalgamatedbank.com/contact</w:t>
              </w:r>
            </w:hyperlink>
          </w:p>
          <w:p w14:paraId="48F94B67" w14:textId="1F09F5FE" w:rsidR="04CA8CBE" w:rsidRDefault="04CA8CBE" w:rsidP="4837AF82">
            <w:pPr>
              <w:pStyle w:val="TableParagraph"/>
              <w:ind w:left="0"/>
            </w:pPr>
          </w:p>
          <w:p w14:paraId="473F74A8" w14:textId="1A8F8595" w:rsidR="00247BDD" w:rsidRDefault="00247BDD">
            <w:pPr>
              <w:pStyle w:val="TableParagraph"/>
            </w:pPr>
          </w:p>
        </w:tc>
        <w:tc>
          <w:tcPr>
            <w:tcW w:w="2253" w:type="dxa"/>
          </w:tcPr>
          <w:p w14:paraId="473F74A9" w14:textId="77777777" w:rsidR="00247BDD" w:rsidRDefault="008A7034">
            <w:pPr>
              <w:pStyle w:val="TableParagraph"/>
            </w:pPr>
            <w:r>
              <w:t>275</w:t>
            </w:r>
            <w:r>
              <w:rPr>
                <w:spacing w:val="-14"/>
              </w:rPr>
              <w:t xml:space="preserve"> </w:t>
            </w:r>
            <w:r>
              <w:t>7TH</w:t>
            </w:r>
            <w:r>
              <w:rPr>
                <w:spacing w:val="-14"/>
              </w:rPr>
              <w:t xml:space="preserve"> </w:t>
            </w:r>
            <w:r>
              <w:t>AVENUE NEW YORK</w:t>
            </w:r>
          </w:p>
          <w:p w14:paraId="473F74AA" w14:textId="77777777" w:rsidR="00247BDD" w:rsidRDefault="008A7034">
            <w:pPr>
              <w:pStyle w:val="TableParagraph"/>
              <w:spacing w:before="0"/>
              <w:ind w:right="42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3 US</w:t>
            </w:r>
          </w:p>
        </w:tc>
        <w:tc>
          <w:tcPr>
            <w:tcW w:w="235" w:type="dxa"/>
            <w:vMerge/>
          </w:tcPr>
          <w:p w14:paraId="473F74AB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72C8575" w14:textId="77777777" w:rsidR="00247BDD" w:rsidRDefault="008A7034">
            <w:pPr>
              <w:pStyle w:val="TableParagraph"/>
              <w:ind w:left="116" w:right="514"/>
            </w:pPr>
            <w:r>
              <w:rPr>
                <w:spacing w:val="-2"/>
              </w:rPr>
              <w:t xml:space="preserve">AMERICAN ENTERPRISE INVESTMENT </w:t>
            </w:r>
            <w:r>
              <w:t>SERVICES</w:t>
            </w:r>
            <w:r>
              <w:rPr>
                <w:spacing w:val="-14"/>
              </w:rPr>
              <w:t xml:space="preserve"> </w:t>
            </w:r>
            <w:r>
              <w:t>INC.</w:t>
            </w:r>
          </w:p>
          <w:p w14:paraId="473F74AC" w14:textId="68FD9DDC" w:rsidR="00247BDD" w:rsidRDefault="00D211D7">
            <w:pPr>
              <w:pStyle w:val="TableParagraph"/>
              <w:ind w:left="116" w:right="514"/>
            </w:pPr>
            <w:hyperlink r:id="rId13">
              <w:r w:rsidR="57350F47" w:rsidRPr="42685C10">
                <w:rPr>
                  <w:rStyle w:val="Hyperlink"/>
                  <w:rFonts w:ascii="Calibri" w:eastAsia="Calibri" w:hAnsi="Calibri" w:cs="Calibri"/>
                </w:rPr>
                <w:t>contactus@americanenterprise.com</w:t>
              </w:r>
            </w:hyperlink>
          </w:p>
        </w:tc>
        <w:tc>
          <w:tcPr>
            <w:tcW w:w="2452" w:type="dxa"/>
          </w:tcPr>
          <w:p w14:paraId="473F74AD" w14:textId="77777777" w:rsidR="00247BDD" w:rsidRDefault="008A7034">
            <w:pPr>
              <w:pStyle w:val="TableParagraph"/>
              <w:ind w:left="116" w:right="223"/>
            </w:pPr>
            <w:r>
              <w:t>682 AMERIPRISE FINANCIAL</w:t>
            </w:r>
            <w:r>
              <w:rPr>
                <w:spacing w:val="-14"/>
              </w:rPr>
              <w:t xml:space="preserve"> </w:t>
            </w:r>
            <w:r>
              <w:t xml:space="preserve">CENTER </w:t>
            </w:r>
            <w:r>
              <w:rPr>
                <w:spacing w:val="-2"/>
              </w:rPr>
              <w:t>MINNEAPOLIS</w:t>
            </w:r>
          </w:p>
          <w:p w14:paraId="473F74AE" w14:textId="77777777" w:rsidR="00247BDD" w:rsidRDefault="008A7034">
            <w:pPr>
              <w:pStyle w:val="TableParagraph"/>
              <w:spacing w:before="0" w:line="252" w:lineRule="exact"/>
              <w:ind w:left="116" w:right="615"/>
            </w:pPr>
            <w:r>
              <w:t>MN</w:t>
            </w:r>
            <w:r>
              <w:rPr>
                <w:spacing w:val="-14"/>
              </w:rPr>
              <w:t xml:space="preserve"> </w:t>
            </w:r>
            <w:r>
              <w:t>MINNESOTA 55474 US</w:t>
            </w:r>
          </w:p>
        </w:tc>
      </w:tr>
    </w:tbl>
    <w:p w14:paraId="473F74B0" w14:textId="77777777" w:rsidR="00247BDD" w:rsidRDefault="00247BDD">
      <w:pPr>
        <w:spacing w:line="252" w:lineRule="exact"/>
        <w:sectPr w:rsidR="00247BDD">
          <w:footerReference w:type="first" r:id="rId14"/>
          <w:pgSz w:w="11900" w:h="16850"/>
          <w:pgMar w:top="1360" w:right="960" w:bottom="1778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14:paraId="473F74C0" w14:textId="77777777" w:rsidTr="4058ED7C">
        <w:trPr>
          <w:trHeight w:val="1830"/>
        </w:trPr>
        <w:tc>
          <w:tcPr>
            <w:tcW w:w="2234" w:type="dxa"/>
          </w:tcPr>
          <w:p w14:paraId="7244E64A" w14:textId="77777777" w:rsidR="00247BDD" w:rsidRDefault="008A7034">
            <w:pPr>
              <w:pStyle w:val="TableParagraph"/>
              <w:ind w:right="361"/>
            </w:pPr>
            <w:r>
              <w:t>APEX</w:t>
            </w:r>
            <w:r>
              <w:rPr>
                <w:spacing w:val="-14"/>
              </w:rPr>
              <w:t xml:space="preserve"> </w:t>
            </w:r>
            <w:r>
              <w:t xml:space="preserve">CLEARING </w:t>
            </w:r>
            <w:r>
              <w:rPr>
                <w:spacing w:val="-2"/>
              </w:rPr>
              <w:t>CORPORATION</w:t>
            </w:r>
          </w:p>
          <w:p w14:paraId="60E04343" w14:textId="13F7E6C2" w:rsidR="00247BDD" w:rsidRDefault="00D211D7" w:rsidP="3C99089E">
            <w:pPr>
              <w:pStyle w:val="TableParagraph"/>
              <w:ind w:right="361"/>
            </w:pPr>
            <w:hyperlink r:id="rId15">
              <w:r w:rsidR="2AFBDFE0" w:rsidRPr="3C99089E">
                <w:rPr>
                  <w:rStyle w:val="Hyperlink"/>
                  <w:rFonts w:ascii="Calibri" w:eastAsia="Calibri" w:hAnsi="Calibri" w:cs="Calibri"/>
                </w:rPr>
                <w:t>cs@apexclearing.com</w:t>
              </w:r>
            </w:hyperlink>
          </w:p>
          <w:p w14:paraId="473F74B7" w14:textId="13A5C77A" w:rsidR="00247BDD" w:rsidRDefault="00247BDD" w:rsidP="3C99089E">
            <w:pPr>
              <w:pStyle w:val="TableParagraph"/>
              <w:ind w:left="0" w:right="361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4B8" w14:textId="77777777" w:rsidR="00247BDD" w:rsidRDefault="008A7034">
            <w:pPr>
              <w:pStyle w:val="TableParagraph"/>
              <w:spacing w:line="252" w:lineRule="exact"/>
            </w:pPr>
            <w:r>
              <w:t xml:space="preserve">2 </w:t>
            </w:r>
            <w:r>
              <w:rPr>
                <w:spacing w:val="-2"/>
              </w:rPr>
              <w:t>GATEWAY</w:t>
            </w:r>
          </w:p>
          <w:p w14:paraId="473F74B9" w14:textId="77777777" w:rsidR="00247BDD" w:rsidRDefault="008A7034">
            <w:pPr>
              <w:pStyle w:val="TableParagraph"/>
              <w:spacing w:before="0"/>
              <w:ind w:right="478"/>
            </w:pPr>
            <w:r>
              <w:t>CENTER</w:t>
            </w:r>
            <w:r>
              <w:rPr>
                <w:spacing w:val="-14"/>
              </w:rPr>
              <w:t xml:space="preserve"> </w:t>
            </w:r>
            <w:r>
              <w:t xml:space="preserve">283-299 MARKET ST 16TH FLOOR </w:t>
            </w:r>
            <w:r>
              <w:rPr>
                <w:spacing w:val="-2"/>
              </w:rPr>
              <w:t>NEWARK</w:t>
            </w:r>
          </w:p>
          <w:p w14:paraId="473F74BA" w14:textId="77777777" w:rsidR="00247BDD" w:rsidRDefault="008A7034">
            <w:pPr>
              <w:pStyle w:val="TableParagraph"/>
              <w:spacing w:before="0" w:line="252" w:lineRule="exact"/>
              <w:ind w:right="485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102-5005 US</w:t>
            </w:r>
          </w:p>
        </w:tc>
        <w:tc>
          <w:tcPr>
            <w:tcW w:w="235" w:type="dxa"/>
            <w:vMerge w:val="restart"/>
          </w:tcPr>
          <w:p w14:paraId="473F74BB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1C9A3DEB" w14:textId="77777777" w:rsidR="00247BDD" w:rsidRDefault="008A7034">
            <w:pPr>
              <w:pStyle w:val="TableParagraph"/>
              <w:ind w:left="116" w:right="275"/>
            </w:pPr>
            <w:r>
              <w:t xml:space="preserve">BANK OF </w:t>
            </w:r>
            <w:r>
              <w:rPr>
                <w:spacing w:val="-2"/>
              </w:rPr>
              <w:t xml:space="preserve">AMERICA, </w:t>
            </w:r>
            <w:r>
              <w:t>NA/GWIM</w:t>
            </w:r>
            <w:r>
              <w:rPr>
                <w:spacing w:val="-14"/>
              </w:rPr>
              <w:t xml:space="preserve"> </w:t>
            </w:r>
            <w:r>
              <w:t xml:space="preserve">TRUST </w:t>
            </w:r>
            <w:r>
              <w:rPr>
                <w:spacing w:val="-2"/>
              </w:rPr>
              <w:t>OPERATIONS</w:t>
            </w:r>
          </w:p>
          <w:p w14:paraId="7BEE61E8" w14:textId="6C438996" w:rsidR="00247BDD" w:rsidRDefault="00D211D7" w:rsidP="34798A1C">
            <w:pPr>
              <w:pStyle w:val="TableParagraph"/>
              <w:ind w:left="116" w:right="275"/>
            </w:pPr>
            <w:hyperlink r:id="rId16">
              <w:r w:rsidR="5838266A" w:rsidRPr="34798A1C">
                <w:rPr>
                  <w:rStyle w:val="Hyperlink"/>
                </w:rPr>
                <w:t>1.800.878.7878</w:t>
              </w:r>
            </w:hyperlink>
          </w:p>
          <w:p w14:paraId="473F74BC" w14:textId="783794A7" w:rsidR="00247BDD" w:rsidRDefault="00D211D7">
            <w:pPr>
              <w:pStyle w:val="TableParagraph"/>
              <w:ind w:left="116" w:right="275"/>
            </w:pPr>
            <w:hyperlink r:id="rId17">
              <w:r w:rsidR="5838266A" w:rsidRPr="34798A1C">
                <w:rPr>
                  <w:rStyle w:val="Hyperlink"/>
                </w:rPr>
                <w:t>https://www.privatebank.bankofamerica.com/find-an-advisor.html</w:t>
              </w:r>
            </w:hyperlink>
          </w:p>
        </w:tc>
        <w:tc>
          <w:tcPr>
            <w:tcW w:w="2452" w:type="dxa"/>
          </w:tcPr>
          <w:p w14:paraId="473F74BD" w14:textId="77777777" w:rsidR="00247BDD" w:rsidRDefault="008A7034">
            <w:pPr>
              <w:pStyle w:val="TableParagraph"/>
              <w:spacing w:line="252" w:lineRule="exact"/>
              <w:ind w:left="116"/>
            </w:pPr>
            <w:r>
              <w:t>901</w:t>
            </w:r>
            <w:r>
              <w:rPr>
                <w:spacing w:val="-3"/>
              </w:rPr>
              <w:t xml:space="preserve"> </w:t>
            </w:r>
            <w:r>
              <w:t>MAIN</w:t>
            </w:r>
            <w:r>
              <w:rPr>
                <w:spacing w:val="-2"/>
              </w:rPr>
              <w:t xml:space="preserve"> STREET</w:t>
            </w:r>
          </w:p>
          <w:p w14:paraId="473F74BE" w14:textId="77777777" w:rsidR="00247BDD" w:rsidRDefault="008A7034">
            <w:pPr>
              <w:pStyle w:val="TableParagraph"/>
              <w:spacing w:before="0"/>
              <w:ind w:left="116" w:right="1030"/>
            </w:pPr>
            <w:r>
              <w:t>12TH</w:t>
            </w:r>
            <w:r>
              <w:rPr>
                <w:spacing w:val="-14"/>
              </w:rPr>
              <w:t xml:space="preserve"> </w:t>
            </w:r>
            <w:r>
              <w:t xml:space="preserve">FLOOR </w:t>
            </w:r>
            <w:r>
              <w:rPr>
                <w:spacing w:val="-2"/>
              </w:rPr>
              <w:t>DALLAS</w:t>
            </w:r>
          </w:p>
          <w:p w14:paraId="473F74BF" w14:textId="77777777" w:rsidR="00247BDD" w:rsidRDefault="008A7034">
            <w:pPr>
              <w:pStyle w:val="TableParagraph"/>
              <w:spacing w:before="0"/>
              <w:ind w:left="116" w:right="1262"/>
            </w:pPr>
            <w:r>
              <w:t>TX</w:t>
            </w:r>
            <w:r>
              <w:rPr>
                <w:spacing w:val="-14"/>
              </w:rPr>
              <w:t xml:space="preserve"> </w:t>
            </w:r>
            <w:r>
              <w:t>TEXAS 23113 US</w:t>
            </w:r>
          </w:p>
        </w:tc>
      </w:tr>
      <w:tr w:rsidR="00247BDD" w14:paraId="473F74C9" w14:textId="77777777" w:rsidTr="4058ED7C">
        <w:trPr>
          <w:trHeight w:val="2589"/>
        </w:trPr>
        <w:tc>
          <w:tcPr>
            <w:tcW w:w="2234" w:type="dxa"/>
          </w:tcPr>
          <w:p w14:paraId="039B3D70" w14:textId="77777777" w:rsidR="00247BDD" w:rsidRDefault="008A7034">
            <w:pPr>
              <w:pStyle w:val="TableParagraph"/>
              <w:ind w:right="512"/>
              <w:rPr>
                <w:spacing w:val="-2"/>
              </w:rPr>
            </w:pPr>
            <w:r>
              <w:t>BANK OF NEW YORK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MELLON</w:t>
            </w:r>
          </w:p>
          <w:p w14:paraId="4BC77F44" w14:textId="786885D0" w:rsidR="00E93941" w:rsidRDefault="00D211D7" w:rsidP="648A0A62">
            <w:pPr>
              <w:pStyle w:val="TableParagraph"/>
              <w:ind w:right="512"/>
            </w:pPr>
            <w:hyperlink r:id="rId18">
              <w:r w:rsidR="230B352F" w:rsidRPr="648A0A62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  <w:p w14:paraId="473F74C1" w14:textId="77777777" w:rsidR="00E93941" w:rsidRDefault="00E93941">
            <w:pPr>
              <w:pStyle w:val="TableParagraph"/>
              <w:ind w:right="512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4C2" w14:textId="77777777" w:rsidR="00247BDD" w:rsidRDefault="008A7034">
            <w:pPr>
              <w:pStyle w:val="TableParagraph"/>
              <w:ind w:right="233"/>
            </w:pPr>
            <w:r>
              <w:t>111 SANDERS CREEK</w:t>
            </w:r>
            <w:r>
              <w:rPr>
                <w:spacing w:val="-14"/>
              </w:rPr>
              <w:t xml:space="preserve"> </w:t>
            </w:r>
            <w:r>
              <w:t>PARKWAY 2ND FLOOR</w:t>
            </w:r>
          </w:p>
          <w:p w14:paraId="473F74C3" w14:textId="77777777" w:rsidR="00247BDD" w:rsidRDefault="008A7034">
            <w:pPr>
              <w:pStyle w:val="TableParagraph"/>
              <w:spacing w:before="0"/>
              <w:ind w:right="373"/>
            </w:pPr>
            <w:r>
              <w:t>2ND FLOOR EAST</w:t>
            </w:r>
            <w:r>
              <w:rPr>
                <w:spacing w:val="-14"/>
              </w:rPr>
              <w:t xml:space="preserve"> </w:t>
            </w:r>
            <w:r>
              <w:t>SYRACUSE NY NEW YORK 13057 US.</w:t>
            </w:r>
          </w:p>
        </w:tc>
        <w:tc>
          <w:tcPr>
            <w:tcW w:w="235" w:type="dxa"/>
            <w:vMerge/>
          </w:tcPr>
          <w:p w14:paraId="473F74C4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32F0A57" w14:textId="77777777" w:rsidR="00247BDD" w:rsidRDefault="008A7034">
            <w:pPr>
              <w:pStyle w:val="TableParagraph"/>
              <w:ind w:left="116" w:right="624"/>
            </w:pPr>
            <w:r>
              <w:rPr>
                <w:spacing w:val="-2"/>
              </w:rPr>
              <w:t xml:space="preserve">BARCLAYS </w:t>
            </w:r>
            <w:r>
              <w:t>CAPITAL</w:t>
            </w:r>
            <w:r>
              <w:rPr>
                <w:spacing w:val="-14"/>
              </w:rPr>
              <w:t xml:space="preserve"> </w:t>
            </w:r>
            <w:r>
              <w:t>INC.</w:t>
            </w:r>
          </w:p>
          <w:p w14:paraId="0E1F91B8" w14:textId="4F644E79" w:rsidR="00247BDD" w:rsidRDefault="00D211D7" w:rsidP="648A0A62">
            <w:pPr>
              <w:pStyle w:val="TableParagraph"/>
              <w:ind w:left="116" w:right="624"/>
            </w:pPr>
            <w:hyperlink r:id="rId19">
              <w:r w:rsidR="348C860F" w:rsidRPr="648A0A62">
                <w:rPr>
                  <w:rStyle w:val="Hyperlink"/>
                  <w:rFonts w:ascii="Calibri" w:eastAsia="Calibri" w:hAnsi="Calibri" w:cs="Calibri"/>
                </w:rPr>
                <w:t>corporateactionsu@barclays.com</w:t>
              </w:r>
            </w:hyperlink>
          </w:p>
          <w:p w14:paraId="473F74C5" w14:textId="7D0FBDF0" w:rsidR="00247BDD" w:rsidRDefault="00247BDD">
            <w:pPr>
              <w:pStyle w:val="TableParagraph"/>
              <w:ind w:left="116" w:right="624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4C6" w14:textId="77777777" w:rsidR="00247BDD" w:rsidRDefault="008A7034">
            <w:pPr>
              <w:pStyle w:val="TableParagraph"/>
              <w:ind w:left="116" w:right="173"/>
            </w:pPr>
            <w:r>
              <w:t>DTC CUSTODY PARTICIPANT- NY WINDOW -570 WASHINGTON</w:t>
            </w:r>
            <w:r>
              <w:rPr>
                <w:spacing w:val="-14"/>
              </w:rPr>
              <w:t xml:space="preserve"> </w:t>
            </w:r>
            <w:r>
              <w:t>BLVD (ATTN:</w:t>
            </w:r>
            <w:r>
              <w:rPr>
                <w:spacing w:val="-14"/>
              </w:rPr>
              <w:t xml:space="preserve"> </w:t>
            </w:r>
            <w:r>
              <w:t>ROSA</w:t>
            </w:r>
            <w:r>
              <w:rPr>
                <w:spacing w:val="-14"/>
              </w:rPr>
              <w:t xml:space="preserve"> </w:t>
            </w:r>
            <w:r>
              <w:t xml:space="preserve">HICKS- MILLER OR ROBERT </w:t>
            </w:r>
            <w:r>
              <w:rPr>
                <w:spacing w:val="-2"/>
              </w:rPr>
              <w:t>MENDEZ</w:t>
            </w:r>
          </w:p>
          <w:p w14:paraId="473F74C7" w14:textId="77777777" w:rsidR="00247BDD" w:rsidRDefault="008A7034">
            <w:pPr>
              <w:pStyle w:val="TableParagraph"/>
              <w:spacing w:before="0"/>
              <w:ind w:left="116" w:right="683"/>
            </w:pPr>
            <w:r>
              <w:t>JERSEY CITY</w:t>
            </w:r>
            <w:r>
              <w:rPr>
                <w:spacing w:val="40"/>
              </w:rPr>
              <w:t xml:space="preserve"> </w:t>
            </w: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</w:t>
            </w:r>
          </w:p>
          <w:p w14:paraId="473F74C8" w14:textId="77777777" w:rsidR="00247BDD" w:rsidRDefault="008A7034">
            <w:pPr>
              <w:pStyle w:val="TableParagraph"/>
              <w:spacing w:before="0" w:line="234" w:lineRule="exact"/>
              <w:ind w:left="116"/>
            </w:pPr>
            <w:r>
              <w:t xml:space="preserve">07310 </w:t>
            </w:r>
            <w:r>
              <w:rPr>
                <w:spacing w:val="-5"/>
              </w:rPr>
              <w:t>US</w:t>
            </w:r>
          </w:p>
        </w:tc>
      </w:tr>
      <w:tr w:rsidR="00247BDD" w14:paraId="473F74D1" w14:textId="77777777" w:rsidTr="4058ED7C">
        <w:trPr>
          <w:trHeight w:val="2589"/>
        </w:trPr>
        <w:tc>
          <w:tcPr>
            <w:tcW w:w="2234" w:type="dxa"/>
          </w:tcPr>
          <w:p w14:paraId="28605621" w14:textId="77777777" w:rsidR="00247BDD" w:rsidRDefault="008A7034">
            <w:pPr>
              <w:pStyle w:val="TableParagraph"/>
              <w:ind w:right="685"/>
            </w:pPr>
            <w:r>
              <w:rPr>
                <w:spacing w:val="-2"/>
              </w:rPr>
              <w:lastRenderedPageBreak/>
              <w:t xml:space="preserve">BARCLAYS </w:t>
            </w:r>
            <w:r>
              <w:t>CAPITAL</w:t>
            </w:r>
            <w:r>
              <w:rPr>
                <w:spacing w:val="-14"/>
              </w:rPr>
              <w:t xml:space="preserve"> </w:t>
            </w:r>
            <w:r>
              <w:t>INC.</w:t>
            </w:r>
          </w:p>
          <w:p w14:paraId="5198345D" w14:textId="6E74AA8D" w:rsidR="00247BDD" w:rsidRDefault="00D211D7" w:rsidP="677C1CBD">
            <w:pPr>
              <w:pStyle w:val="TableParagraph"/>
              <w:ind w:right="685"/>
            </w:pPr>
            <w:hyperlink r:id="rId20">
              <w:r w:rsidR="0365C2CF" w:rsidRPr="677C1CBD">
                <w:rPr>
                  <w:rStyle w:val="Hyperlink"/>
                  <w:rFonts w:ascii="Calibri" w:eastAsia="Calibri" w:hAnsi="Calibri" w:cs="Calibri"/>
                </w:rPr>
                <w:t>corporateactionsu@barclays.com</w:t>
              </w:r>
            </w:hyperlink>
          </w:p>
          <w:p w14:paraId="473F74CA" w14:textId="0F7B98FC" w:rsidR="00247BDD" w:rsidRDefault="00247BDD">
            <w:pPr>
              <w:pStyle w:val="TableParagraph"/>
              <w:ind w:right="685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4CB" w14:textId="77777777" w:rsidR="00247BDD" w:rsidRDefault="008A7034">
            <w:pPr>
              <w:pStyle w:val="TableParagraph"/>
              <w:ind w:right="109"/>
            </w:pPr>
            <w:r>
              <w:t xml:space="preserve">DTC CUSTODY PARTICIPANT- NY WINDOW -570 </w:t>
            </w:r>
            <w:r>
              <w:rPr>
                <w:spacing w:val="-2"/>
              </w:rPr>
              <w:t xml:space="preserve">WASHINGTON </w:t>
            </w:r>
            <w:r>
              <w:t>BLVD</w:t>
            </w:r>
            <w:r>
              <w:rPr>
                <w:spacing w:val="-14"/>
              </w:rPr>
              <w:t xml:space="preserve"> </w:t>
            </w:r>
            <w:r>
              <w:t>(ATTN:</w:t>
            </w:r>
            <w:r>
              <w:rPr>
                <w:spacing w:val="-14"/>
              </w:rPr>
              <w:t xml:space="preserve"> </w:t>
            </w:r>
            <w:r>
              <w:t>ROSA HICKS-MILLER OR ROBERT MENDEZ JERSEY CITY</w:t>
            </w:r>
          </w:p>
          <w:p w14:paraId="473F74CC" w14:textId="77777777" w:rsidR="00247BDD" w:rsidRDefault="008A7034">
            <w:pPr>
              <w:pStyle w:val="TableParagraph"/>
              <w:spacing w:before="0" w:line="254" w:lineRule="exact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310 US</w:t>
            </w:r>
          </w:p>
        </w:tc>
        <w:tc>
          <w:tcPr>
            <w:tcW w:w="235" w:type="dxa"/>
            <w:vMerge/>
          </w:tcPr>
          <w:p w14:paraId="473F74C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584B2A88" w14:textId="77777777" w:rsidR="00247BDD" w:rsidRDefault="008A7034">
            <w:pPr>
              <w:pStyle w:val="TableParagraph"/>
              <w:ind w:left="116" w:right="306"/>
            </w:pPr>
            <w:r>
              <w:t>BMO CAPITAL MARKETS</w:t>
            </w:r>
            <w:r>
              <w:rPr>
                <w:spacing w:val="-14"/>
              </w:rPr>
              <w:t xml:space="preserve"> </w:t>
            </w:r>
            <w:r>
              <w:t>CORP.</w:t>
            </w:r>
          </w:p>
          <w:p w14:paraId="13BE8DB5" w14:textId="19A785E9" w:rsidR="00247BDD" w:rsidRDefault="00D211D7">
            <w:pPr>
              <w:pStyle w:val="TableParagraph"/>
              <w:ind w:left="116" w:right="306"/>
            </w:pPr>
            <w:hyperlink r:id="rId21">
              <w:r w:rsidR="7C4E9DC6" w:rsidRPr="40348A28">
                <w:rPr>
                  <w:rStyle w:val="Hyperlink"/>
                </w:rPr>
                <w:t>https://capitalmarkets.bmo.com/en/contact-us/</w:t>
              </w:r>
            </w:hyperlink>
          </w:p>
          <w:p w14:paraId="473F74CE" w14:textId="19A785E9" w:rsidR="00247BDD" w:rsidRDefault="00247BDD">
            <w:pPr>
              <w:pStyle w:val="TableParagraph"/>
              <w:ind w:left="116" w:right="306"/>
            </w:pPr>
          </w:p>
        </w:tc>
        <w:tc>
          <w:tcPr>
            <w:tcW w:w="2452" w:type="dxa"/>
          </w:tcPr>
          <w:p w14:paraId="473F74CF" w14:textId="77777777" w:rsidR="00247BDD" w:rsidRDefault="008A7034">
            <w:pPr>
              <w:pStyle w:val="TableParagraph"/>
              <w:spacing w:line="252" w:lineRule="exact"/>
              <w:ind w:left="116"/>
            </w:pPr>
            <w:r>
              <w:t>3</w:t>
            </w:r>
            <w:r>
              <w:rPr>
                <w:spacing w:val="-1"/>
              </w:rPr>
              <w:t xml:space="preserve"> </w:t>
            </w:r>
            <w:r>
              <w:t>2ND</w:t>
            </w:r>
            <w:r>
              <w:rPr>
                <w:spacing w:val="-2"/>
              </w:rPr>
              <w:t xml:space="preserve"> STREET</w:t>
            </w:r>
          </w:p>
          <w:p w14:paraId="473F74D0" w14:textId="77777777" w:rsidR="00247BDD" w:rsidRDefault="008A7034">
            <w:pPr>
              <w:pStyle w:val="TableParagraph"/>
              <w:spacing w:before="0"/>
              <w:ind w:left="116" w:right="683"/>
            </w:pPr>
            <w:r>
              <w:t>12TH FLOOR JERSEY CITY</w:t>
            </w:r>
            <w:r>
              <w:rPr>
                <w:spacing w:val="40"/>
              </w:rPr>
              <w:t xml:space="preserve"> </w:t>
            </w: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302 US</w:t>
            </w:r>
          </w:p>
        </w:tc>
      </w:tr>
      <w:tr w:rsidR="00247BDD" w14:paraId="473F74DB" w14:textId="77777777" w:rsidTr="4058ED7C">
        <w:trPr>
          <w:trHeight w:val="1829"/>
        </w:trPr>
        <w:tc>
          <w:tcPr>
            <w:tcW w:w="2234" w:type="dxa"/>
          </w:tcPr>
          <w:p w14:paraId="24557719" w14:textId="77777777" w:rsidR="00247BDD" w:rsidRDefault="008A7034">
            <w:pPr>
              <w:pStyle w:val="TableParagraph"/>
              <w:spacing w:before="57"/>
              <w:ind w:right="349"/>
            </w:pPr>
            <w:r>
              <w:t>BMO HARRIS BANK</w:t>
            </w:r>
            <w:r>
              <w:rPr>
                <w:spacing w:val="-14"/>
              </w:rPr>
              <w:t xml:space="preserve"> </w:t>
            </w:r>
            <w:r>
              <w:t>NA/TRUST</w:t>
            </w:r>
          </w:p>
          <w:p w14:paraId="6F8C1C74" w14:textId="21DF0FDE" w:rsidR="00247BDD" w:rsidRDefault="00D211D7">
            <w:pPr>
              <w:pStyle w:val="TableParagraph"/>
              <w:spacing w:before="57"/>
              <w:ind w:right="349"/>
            </w:pPr>
            <w:hyperlink r:id="rId22">
              <w:r w:rsidR="2C8BBF07" w:rsidRPr="26354FB0">
                <w:rPr>
                  <w:rStyle w:val="Hyperlink"/>
                </w:rPr>
                <w:t>https://www.bmoharris.com/main/contact-us/</w:t>
              </w:r>
            </w:hyperlink>
          </w:p>
          <w:p w14:paraId="473F74D2" w14:textId="20A21907" w:rsidR="00247BDD" w:rsidRDefault="00247BDD">
            <w:pPr>
              <w:pStyle w:val="TableParagraph"/>
              <w:spacing w:before="57"/>
              <w:ind w:right="349"/>
            </w:pPr>
          </w:p>
        </w:tc>
        <w:tc>
          <w:tcPr>
            <w:tcW w:w="2253" w:type="dxa"/>
          </w:tcPr>
          <w:p w14:paraId="473F74D3" w14:textId="77777777" w:rsidR="00247BDD" w:rsidRDefault="008A7034">
            <w:pPr>
              <w:pStyle w:val="TableParagraph"/>
              <w:spacing w:before="57"/>
            </w:pPr>
            <w:r>
              <w:t>11270</w:t>
            </w:r>
            <w:r>
              <w:rPr>
                <w:spacing w:val="-12"/>
              </w:rPr>
              <w:t xml:space="preserve"> </w:t>
            </w:r>
            <w:r>
              <w:t>W</w:t>
            </w:r>
            <w:r>
              <w:rPr>
                <w:spacing w:val="-12"/>
              </w:rPr>
              <w:t xml:space="preserve"> </w:t>
            </w:r>
            <w:r>
              <w:t>PARK</w:t>
            </w:r>
            <w:r>
              <w:rPr>
                <w:spacing w:val="-12"/>
              </w:rPr>
              <w:t xml:space="preserve"> </w:t>
            </w:r>
            <w:r>
              <w:t xml:space="preserve">PL </w:t>
            </w:r>
            <w:r>
              <w:rPr>
                <w:spacing w:val="-2"/>
              </w:rPr>
              <w:t>MILWAUKEE</w:t>
            </w:r>
          </w:p>
          <w:p w14:paraId="473F74D4" w14:textId="77777777" w:rsidR="00247BDD" w:rsidRDefault="008A7034">
            <w:pPr>
              <w:pStyle w:val="TableParagraph"/>
              <w:spacing w:before="1"/>
              <w:ind w:right="563"/>
            </w:pPr>
            <w:r>
              <w:t>WI</w:t>
            </w:r>
            <w:r>
              <w:rPr>
                <w:spacing w:val="-14"/>
              </w:rPr>
              <w:t xml:space="preserve"> </w:t>
            </w:r>
            <w:r>
              <w:t>WISCONSIN 53224 US</w:t>
            </w:r>
          </w:p>
        </w:tc>
        <w:tc>
          <w:tcPr>
            <w:tcW w:w="235" w:type="dxa"/>
            <w:vMerge/>
          </w:tcPr>
          <w:p w14:paraId="473F74D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318CA36" w14:textId="77777777" w:rsidR="00247BDD" w:rsidRDefault="008A7034">
            <w:pPr>
              <w:pStyle w:val="TableParagraph"/>
              <w:spacing w:before="57"/>
              <w:ind w:left="116"/>
            </w:pPr>
            <w:r>
              <w:t>BMO</w:t>
            </w:r>
            <w:r>
              <w:rPr>
                <w:spacing w:val="-14"/>
              </w:rPr>
              <w:t xml:space="preserve"> </w:t>
            </w:r>
            <w:r>
              <w:t>Nesbitt</w:t>
            </w:r>
            <w:r>
              <w:rPr>
                <w:spacing w:val="-14"/>
              </w:rPr>
              <w:t xml:space="preserve"> </w:t>
            </w:r>
            <w:r>
              <w:t>Burns Inc., Toronto</w:t>
            </w:r>
          </w:p>
          <w:p w14:paraId="38ECD91F" w14:textId="675B45DD" w:rsidR="00247BDD" w:rsidRDefault="00D211D7" w:rsidP="4F6B8A6D">
            <w:pPr>
              <w:pStyle w:val="TableParagraph"/>
              <w:spacing w:before="57"/>
              <w:ind w:left="116"/>
            </w:pPr>
            <w:hyperlink r:id="rId23">
              <w:r w:rsidR="2407D54A" w:rsidRPr="4F6B8A6D">
                <w:rPr>
                  <w:rStyle w:val="Hyperlink"/>
                  <w:rFonts w:ascii="Calibri" w:eastAsia="Calibri" w:hAnsi="Calibri" w:cs="Calibri"/>
                </w:rPr>
                <w:t>NACom.Compliance@bmo.com</w:t>
              </w:r>
            </w:hyperlink>
          </w:p>
          <w:p w14:paraId="473F74D6" w14:textId="6992CE89" w:rsidR="00247BDD" w:rsidRDefault="00247BDD">
            <w:pPr>
              <w:pStyle w:val="TableParagraph"/>
              <w:spacing w:before="57"/>
              <w:ind w:left="116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4D7" w14:textId="77777777" w:rsidR="00247BDD" w:rsidRDefault="008A7034">
            <w:pPr>
              <w:pStyle w:val="TableParagraph"/>
              <w:spacing w:before="57"/>
              <w:ind w:left="116"/>
            </w:pPr>
            <w:r>
              <w:t>250</w:t>
            </w:r>
            <w:r>
              <w:rPr>
                <w:spacing w:val="-5"/>
              </w:rPr>
              <w:t xml:space="preserve"> </w:t>
            </w:r>
            <w:r>
              <w:t>YONGE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TREET,</w:t>
            </w:r>
          </w:p>
          <w:p w14:paraId="473F74D8" w14:textId="77777777" w:rsidR="00247BDD" w:rsidRDefault="008A7034">
            <w:pPr>
              <w:pStyle w:val="TableParagraph"/>
              <w:spacing w:before="2" w:line="252" w:lineRule="exact"/>
              <w:ind w:left="116"/>
            </w:pPr>
            <w:r>
              <w:t>7TH</w:t>
            </w:r>
            <w:r>
              <w:rPr>
                <w:spacing w:val="-2"/>
              </w:rPr>
              <w:t xml:space="preserve"> FLOOR</w:t>
            </w:r>
          </w:p>
          <w:p w14:paraId="473F74D9" w14:textId="77777777" w:rsidR="00247BDD" w:rsidRDefault="008A7034">
            <w:pPr>
              <w:pStyle w:val="TableParagraph"/>
              <w:spacing w:before="0"/>
              <w:ind w:left="116" w:right="962"/>
            </w:pPr>
            <w:r>
              <w:t xml:space="preserve">7TH FLOOR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 M5B 2M8 CA</w:t>
            </w:r>
          </w:p>
          <w:p w14:paraId="473F74DA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rPr>
                <w:spacing w:val="-2"/>
              </w:rPr>
              <w:t>CANADA</w:t>
            </w:r>
          </w:p>
        </w:tc>
      </w:tr>
      <w:tr w:rsidR="00247BDD" w14:paraId="473F74E7" w14:textId="77777777" w:rsidTr="4058ED7C">
        <w:trPr>
          <w:trHeight w:val="1578"/>
        </w:trPr>
        <w:tc>
          <w:tcPr>
            <w:tcW w:w="2234" w:type="dxa"/>
          </w:tcPr>
          <w:p w14:paraId="473F74DC" w14:textId="77777777" w:rsidR="00247BDD" w:rsidRDefault="008A7034">
            <w:pPr>
              <w:pStyle w:val="TableParagraph"/>
              <w:ind w:right="446"/>
            </w:pPr>
            <w:r>
              <w:t xml:space="preserve">BNP PARIBAS, NEW YORK </w:t>
            </w:r>
            <w:r>
              <w:rPr>
                <w:spacing w:val="-2"/>
              </w:rPr>
              <w:t xml:space="preserve">BRANCH/BNP </w:t>
            </w:r>
            <w:r>
              <w:t>PARIBAS</w:t>
            </w:r>
            <w:r>
              <w:rPr>
                <w:spacing w:val="-14"/>
              </w:rPr>
              <w:t xml:space="preserve"> </w:t>
            </w:r>
            <w:r>
              <w:t>PRIME</w:t>
            </w:r>
          </w:p>
          <w:p w14:paraId="0108D79B" w14:textId="77777777" w:rsidR="00247BDD" w:rsidRDefault="008A7034">
            <w:pPr>
              <w:pStyle w:val="TableParagraph"/>
              <w:spacing w:before="0" w:line="252" w:lineRule="exact"/>
              <w:ind w:right="762"/>
            </w:pPr>
            <w:r>
              <w:rPr>
                <w:spacing w:val="-2"/>
              </w:rPr>
              <w:t>BROKERAGE CUSTODIAN</w:t>
            </w:r>
          </w:p>
          <w:p w14:paraId="473F74DD" w14:textId="7A8FD47B" w:rsidR="00247BDD" w:rsidRDefault="00D211D7">
            <w:pPr>
              <w:pStyle w:val="TableParagraph"/>
              <w:spacing w:before="0" w:line="252" w:lineRule="exact"/>
              <w:ind w:right="762"/>
            </w:pPr>
            <w:hyperlink r:id="rId24">
              <w:r w:rsidR="7CA7405C" w:rsidRPr="13F410D2">
                <w:rPr>
                  <w:rStyle w:val="Hyperlink"/>
                  <w:rFonts w:ascii="Calibri" w:eastAsia="Calibri" w:hAnsi="Calibri" w:cs="Calibri"/>
                </w:rPr>
                <w:t>alex.bergelson@us.bnpparibas.com</w:t>
              </w:r>
            </w:hyperlink>
          </w:p>
        </w:tc>
        <w:tc>
          <w:tcPr>
            <w:tcW w:w="2253" w:type="dxa"/>
          </w:tcPr>
          <w:p w14:paraId="473F74DE" w14:textId="77777777" w:rsidR="00247BDD" w:rsidRDefault="008A7034">
            <w:pPr>
              <w:pStyle w:val="TableParagraph"/>
            </w:pPr>
            <w:r>
              <w:t>100</w:t>
            </w:r>
            <w:r>
              <w:rPr>
                <w:spacing w:val="-14"/>
              </w:rPr>
              <w:t xml:space="preserve"> </w:t>
            </w:r>
            <w:r>
              <w:t>WEST</w:t>
            </w:r>
            <w:r>
              <w:rPr>
                <w:spacing w:val="-14"/>
              </w:rPr>
              <w:t xml:space="preserve"> </w:t>
            </w:r>
            <w:r>
              <w:t xml:space="preserve">33RD </w:t>
            </w:r>
            <w:r>
              <w:rPr>
                <w:spacing w:val="-2"/>
              </w:rPr>
              <w:t>STREET</w:t>
            </w:r>
          </w:p>
          <w:p w14:paraId="473F74DF" w14:textId="77777777" w:rsidR="00247BDD" w:rsidRDefault="008A7034">
            <w:pPr>
              <w:pStyle w:val="TableParagraph"/>
              <w:spacing w:before="0"/>
              <w:ind w:right="574"/>
            </w:pPr>
            <w:r>
              <w:t>3RD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4E0" w14:textId="77777777" w:rsidR="00247BDD" w:rsidRDefault="008A7034">
            <w:pPr>
              <w:pStyle w:val="TableParagraph"/>
              <w:spacing w:before="0" w:line="235" w:lineRule="exact"/>
            </w:pPr>
            <w:r>
              <w:rPr>
                <w:spacing w:val="-2"/>
              </w:rPr>
              <w:t>10001</w:t>
            </w:r>
          </w:p>
        </w:tc>
        <w:tc>
          <w:tcPr>
            <w:tcW w:w="235" w:type="dxa"/>
            <w:vMerge/>
          </w:tcPr>
          <w:p w14:paraId="473F74E1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73F74E2" w14:textId="77777777" w:rsidR="00247BDD" w:rsidRDefault="008A7034">
            <w:pPr>
              <w:pStyle w:val="TableParagraph"/>
              <w:ind w:left="116" w:right="385"/>
            </w:pPr>
            <w:r>
              <w:t xml:space="preserve">BNP PARIBAS, NEW YORK </w:t>
            </w:r>
            <w:r>
              <w:rPr>
                <w:spacing w:val="-2"/>
              </w:rPr>
              <w:t xml:space="preserve">BRANCH/BNP </w:t>
            </w:r>
            <w:r>
              <w:t>PARIBAS</w:t>
            </w:r>
            <w:r>
              <w:rPr>
                <w:spacing w:val="-14"/>
              </w:rPr>
              <w:t xml:space="preserve"> </w:t>
            </w:r>
            <w:r>
              <w:t>PRIME</w:t>
            </w:r>
          </w:p>
          <w:p w14:paraId="7E4304D1" w14:textId="77777777" w:rsidR="00247BDD" w:rsidRDefault="008A7034">
            <w:pPr>
              <w:pStyle w:val="TableParagraph"/>
              <w:spacing w:before="0" w:line="252" w:lineRule="exact"/>
              <w:ind w:left="116" w:right="701"/>
            </w:pPr>
            <w:r>
              <w:rPr>
                <w:spacing w:val="-2"/>
              </w:rPr>
              <w:t>BROKERAGE CUSTODIAN</w:t>
            </w:r>
          </w:p>
          <w:p w14:paraId="473F74E3" w14:textId="560AEDC5" w:rsidR="00247BDD" w:rsidRDefault="00D211D7" w:rsidP="197E6D55">
            <w:pPr>
              <w:pStyle w:val="TableParagraph"/>
              <w:spacing w:before="0" w:line="252" w:lineRule="exact"/>
              <w:ind w:left="116" w:right="701"/>
            </w:pPr>
            <w:hyperlink r:id="rId25">
              <w:r w:rsidR="411C4E9F" w:rsidRPr="19C36444">
                <w:rPr>
                  <w:rStyle w:val="Hyperlink"/>
                  <w:rFonts w:ascii="Calibri" w:eastAsia="Calibri" w:hAnsi="Calibri" w:cs="Calibri"/>
                </w:rPr>
                <w:t>alex.bergelson@us.bnpparibas.com</w:t>
              </w:r>
            </w:hyperlink>
          </w:p>
        </w:tc>
        <w:tc>
          <w:tcPr>
            <w:tcW w:w="2452" w:type="dxa"/>
          </w:tcPr>
          <w:p w14:paraId="473F74E4" w14:textId="77777777" w:rsidR="00247BDD" w:rsidRDefault="008A7034">
            <w:pPr>
              <w:pStyle w:val="TableParagraph"/>
              <w:ind w:left="116" w:right="223"/>
            </w:pPr>
            <w:r>
              <w:t>100</w:t>
            </w:r>
            <w:r>
              <w:rPr>
                <w:spacing w:val="-14"/>
              </w:rPr>
              <w:t xml:space="preserve"> </w:t>
            </w:r>
            <w:r>
              <w:t>WEST</w:t>
            </w:r>
            <w:r>
              <w:rPr>
                <w:spacing w:val="-14"/>
              </w:rPr>
              <w:t xml:space="preserve"> </w:t>
            </w:r>
            <w:r>
              <w:t xml:space="preserve">33RD </w:t>
            </w:r>
            <w:r>
              <w:rPr>
                <w:spacing w:val="-2"/>
              </w:rPr>
              <w:t>STREET</w:t>
            </w:r>
          </w:p>
          <w:p w14:paraId="473F74E5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3RD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4E6" w14:textId="77777777" w:rsidR="00247BDD" w:rsidRDefault="008A7034">
            <w:pPr>
              <w:pStyle w:val="TableParagraph"/>
              <w:spacing w:before="0" w:line="235" w:lineRule="exact"/>
              <w:ind w:left="116"/>
            </w:pPr>
            <w:r>
              <w:rPr>
                <w:spacing w:val="-2"/>
              </w:rPr>
              <w:t>10001</w:t>
            </w:r>
          </w:p>
        </w:tc>
      </w:tr>
      <w:tr w:rsidR="00247BDD" w14:paraId="473F74F2" w14:textId="77777777" w:rsidTr="4058ED7C">
        <w:trPr>
          <w:trHeight w:val="1576"/>
        </w:trPr>
        <w:tc>
          <w:tcPr>
            <w:tcW w:w="2234" w:type="dxa"/>
          </w:tcPr>
          <w:p w14:paraId="179B40A7" w14:textId="77777777" w:rsidR="00247BDD" w:rsidRDefault="008A7034">
            <w:pPr>
              <w:pStyle w:val="TableParagraph"/>
              <w:rPr>
                <w:spacing w:val="-2"/>
              </w:rPr>
            </w:pPr>
            <w:r>
              <w:t>BNY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MELLON</w:t>
            </w:r>
          </w:p>
          <w:p w14:paraId="7BC630B1" w14:textId="1636138D" w:rsidR="00E03782" w:rsidRDefault="00D211D7">
            <w:pPr>
              <w:pStyle w:val="TableParagraph"/>
            </w:pPr>
            <w:hyperlink r:id="rId26">
              <w:r w:rsidR="5FD958D6" w:rsidRPr="4058ED7C">
                <w:rPr>
                  <w:rStyle w:val="Hyperlink"/>
                </w:rPr>
                <w:t>gceamericas@bnymellon.com</w:t>
              </w:r>
            </w:hyperlink>
          </w:p>
          <w:p w14:paraId="473F74E8" w14:textId="2BDE6602" w:rsidR="00E03782" w:rsidRDefault="00E03782">
            <w:pPr>
              <w:pStyle w:val="TableParagraph"/>
            </w:pPr>
          </w:p>
        </w:tc>
        <w:tc>
          <w:tcPr>
            <w:tcW w:w="2253" w:type="dxa"/>
          </w:tcPr>
          <w:p w14:paraId="473F74E9" w14:textId="77777777" w:rsidR="00247BDD" w:rsidRDefault="008A7034">
            <w:pPr>
              <w:pStyle w:val="TableParagraph"/>
              <w:spacing w:line="252" w:lineRule="exact"/>
            </w:pPr>
            <w:r>
              <w:t>PO</w:t>
            </w:r>
            <w:r>
              <w:rPr>
                <w:spacing w:val="-3"/>
              </w:rPr>
              <w:t xml:space="preserve"> </w:t>
            </w:r>
            <w:r>
              <w:t>BOX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392002</w:t>
            </w:r>
          </w:p>
          <w:p w14:paraId="473F74EA" w14:textId="77777777" w:rsidR="00247BDD" w:rsidRDefault="008A7034">
            <w:pPr>
              <w:pStyle w:val="TableParagraph"/>
              <w:spacing w:before="0"/>
            </w:pPr>
            <w:r>
              <w:t>500</w:t>
            </w:r>
            <w:r>
              <w:rPr>
                <w:spacing w:val="-14"/>
              </w:rPr>
              <w:t xml:space="preserve"> </w:t>
            </w:r>
            <w:r>
              <w:t>ROSS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2"/>
              </w:rPr>
              <w:t>PITTSBURGH</w:t>
            </w:r>
          </w:p>
          <w:p w14:paraId="473F74EB" w14:textId="77777777" w:rsidR="00247BDD" w:rsidRDefault="008A7034">
            <w:pPr>
              <w:pStyle w:val="TableParagraph"/>
              <w:spacing w:before="0"/>
            </w:pPr>
            <w:r>
              <w:rPr>
                <w:spacing w:val="-5"/>
              </w:rPr>
              <w:t>PA</w:t>
            </w:r>
          </w:p>
          <w:p w14:paraId="473F74EC" w14:textId="77777777" w:rsidR="00247BDD" w:rsidRDefault="008A7034">
            <w:pPr>
              <w:pStyle w:val="TableParagraph"/>
              <w:spacing w:before="0" w:line="252" w:lineRule="exact"/>
            </w:pPr>
            <w:r>
              <w:rPr>
                <w:spacing w:val="-2"/>
              </w:rPr>
              <w:t xml:space="preserve">PENNSYLVANIA </w:t>
            </w:r>
            <w:r>
              <w:t>15262 US</w:t>
            </w:r>
          </w:p>
        </w:tc>
        <w:tc>
          <w:tcPr>
            <w:tcW w:w="235" w:type="dxa"/>
            <w:vMerge/>
          </w:tcPr>
          <w:p w14:paraId="473F74E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9ACBA37" w14:textId="77777777" w:rsidR="00247BDD" w:rsidRDefault="008A7034">
            <w:pPr>
              <w:pStyle w:val="TableParagraph"/>
              <w:ind w:left="116"/>
            </w:pPr>
            <w:r>
              <w:rPr>
                <w:spacing w:val="-4"/>
              </w:rPr>
              <w:t xml:space="preserve">BNY </w:t>
            </w:r>
            <w:r>
              <w:rPr>
                <w:spacing w:val="-2"/>
              </w:rPr>
              <w:t>MELLON/WEALTH MANAGEMENT</w:t>
            </w:r>
          </w:p>
          <w:p w14:paraId="2994ECF7" w14:textId="1636138D" w:rsidR="00247BDD" w:rsidRDefault="00D211D7" w:rsidP="4058ED7C">
            <w:pPr>
              <w:pStyle w:val="TableParagraph"/>
            </w:pPr>
            <w:hyperlink r:id="rId27">
              <w:r w:rsidR="0FE13E76" w:rsidRPr="4058ED7C">
                <w:rPr>
                  <w:rStyle w:val="Hyperlink"/>
                </w:rPr>
                <w:t>gceamericas@bnymellon.com</w:t>
              </w:r>
            </w:hyperlink>
          </w:p>
          <w:p w14:paraId="473F74EE" w14:textId="796A7214" w:rsidR="00247BDD" w:rsidRDefault="00247BDD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4EF" w14:textId="77777777" w:rsidR="00247BDD" w:rsidRDefault="008A7034">
            <w:pPr>
              <w:pStyle w:val="TableParagraph"/>
              <w:ind w:left="116"/>
            </w:pPr>
            <w:r>
              <w:t>1</w:t>
            </w:r>
            <w:r>
              <w:rPr>
                <w:spacing w:val="-14"/>
              </w:rPr>
              <w:t xml:space="preserve"> </w:t>
            </w:r>
            <w:r>
              <w:t>FREEDOM</w:t>
            </w:r>
            <w:r>
              <w:rPr>
                <w:spacing w:val="-14"/>
              </w:rPr>
              <w:t xml:space="preserve"> </w:t>
            </w:r>
            <w:r>
              <w:t xml:space="preserve">VALLEY </w:t>
            </w:r>
            <w:r>
              <w:rPr>
                <w:spacing w:val="-2"/>
              </w:rPr>
              <w:t>DRIVE</w:t>
            </w:r>
          </w:p>
          <w:p w14:paraId="473F74F0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rPr>
                <w:spacing w:val="-4"/>
              </w:rPr>
              <w:t>OAKS</w:t>
            </w:r>
          </w:p>
          <w:p w14:paraId="473F74F1" w14:textId="77777777" w:rsidR="00247BDD" w:rsidRDefault="008A7034">
            <w:pPr>
              <w:pStyle w:val="TableParagraph"/>
              <w:spacing w:before="0"/>
              <w:ind w:left="116" w:right="284"/>
            </w:pPr>
            <w:r>
              <w:t>PA</w:t>
            </w:r>
            <w:r>
              <w:rPr>
                <w:spacing w:val="-14"/>
              </w:rPr>
              <w:t xml:space="preserve"> </w:t>
            </w:r>
            <w:r>
              <w:t>PENNSYLVANIA 19456 US</w:t>
            </w:r>
          </w:p>
        </w:tc>
      </w:tr>
      <w:tr w:rsidR="00247BDD" w14:paraId="473F74FA" w14:textId="77777777" w:rsidTr="4058ED7C">
        <w:trPr>
          <w:trHeight w:val="1326"/>
        </w:trPr>
        <w:tc>
          <w:tcPr>
            <w:tcW w:w="2234" w:type="dxa"/>
          </w:tcPr>
          <w:p w14:paraId="626A9D5C" w14:textId="77777777" w:rsidR="00247BDD" w:rsidRDefault="008A7034">
            <w:pPr>
              <w:pStyle w:val="TableParagraph"/>
              <w:rPr>
                <w:spacing w:val="-2"/>
              </w:rPr>
            </w:pPr>
            <w:r>
              <w:rPr>
                <w:spacing w:val="-2"/>
              </w:rPr>
              <w:t>BNYMELLON</w:t>
            </w:r>
          </w:p>
          <w:p w14:paraId="473F74F3" w14:textId="51E9BCA2" w:rsidR="00E03782" w:rsidRDefault="00D211D7">
            <w:pPr>
              <w:pStyle w:val="TableParagraph"/>
            </w:pPr>
            <w:hyperlink r:id="rId28">
              <w:r w:rsidR="00E03782" w:rsidRPr="13F410D2">
                <w:rPr>
                  <w:rStyle w:val="Hyperlink"/>
                </w:rPr>
                <w:t>gceamericas@bnymellon.com</w:t>
              </w:r>
            </w:hyperlink>
          </w:p>
        </w:tc>
        <w:tc>
          <w:tcPr>
            <w:tcW w:w="2253" w:type="dxa"/>
          </w:tcPr>
          <w:p w14:paraId="473F74F4" w14:textId="77777777" w:rsidR="00247BDD" w:rsidRDefault="008A7034">
            <w:pPr>
              <w:pStyle w:val="TableParagraph"/>
              <w:ind w:right="233"/>
            </w:pPr>
            <w:r>
              <w:t>111 SANDERS CREEK</w:t>
            </w:r>
            <w:r>
              <w:rPr>
                <w:spacing w:val="-14"/>
              </w:rPr>
              <w:t xml:space="preserve"> </w:t>
            </w:r>
            <w:r>
              <w:t>PARKWAY 2ND FLOOR</w:t>
            </w:r>
          </w:p>
          <w:p w14:paraId="6F4CC514" w14:textId="77777777" w:rsidR="00247BDD" w:rsidRDefault="008A7034">
            <w:pPr>
              <w:pStyle w:val="TableParagraph"/>
              <w:spacing w:before="0" w:line="252" w:lineRule="exact"/>
              <w:ind w:right="373"/>
            </w:pPr>
            <w:r>
              <w:t>2ND FLOOR EAST</w:t>
            </w:r>
            <w:r>
              <w:rPr>
                <w:spacing w:val="-14"/>
              </w:rPr>
              <w:t xml:space="preserve"> </w:t>
            </w:r>
            <w:r>
              <w:t>SYRACUSE</w:t>
            </w:r>
          </w:p>
          <w:p w14:paraId="473F74F5" w14:textId="6F318E38" w:rsidR="009832FC" w:rsidRDefault="009832FC">
            <w:pPr>
              <w:pStyle w:val="TableParagraph"/>
              <w:spacing w:before="0" w:line="252" w:lineRule="exact"/>
              <w:ind w:right="373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3057 US</w:t>
            </w:r>
          </w:p>
        </w:tc>
        <w:tc>
          <w:tcPr>
            <w:tcW w:w="235" w:type="dxa"/>
            <w:vMerge/>
          </w:tcPr>
          <w:p w14:paraId="473F74F6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25C506A6" w14:textId="77777777" w:rsidR="00247BDD" w:rsidRDefault="008A7034">
            <w:pPr>
              <w:pStyle w:val="TableParagraph"/>
              <w:ind w:left="116" w:right="257"/>
            </w:pPr>
            <w:r>
              <w:rPr>
                <w:spacing w:val="-2"/>
              </w:rPr>
              <w:t xml:space="preserve">BNYMELLON/RE BARCLAYS CAPITAL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LTD.</w:t>
            </w:r>
          </w:p>
          <w:p w14:paraId="473F74F7" w14:textId="54BBEAF0" w:rsidR="00247BDD" w:rsidRDefault="00D211D7">
            <w:pPr>
              <w:pStyle w:val="TableParagraph"/>
              <w:ind w:left="116" w:right="257"/>
            </w:pPr>
            <w:hyperlink r:id="rId29">
              <w:r w:rsidR="7D76D433" w:rsidRPr="213C68EF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</w:tc>
        <w:tc>
          <w:tcPr>
            <w:tcW w:w="2452" w:type="dxa"/>
          </w:tcPr>
          <w:p w14:paraId="473F74F8" w14:textId="77777777" w:rsidR="00247BDD" w:rsidRDefault="008A7034">
            <w:pPr>
              <w:pStyle w:val="TableParagraph"/>
              <w:ind w:left="116"/>
            </w:pPr>
            <w:r>
              <w:t>ONE</w:t>
            </w:r>
            <w:r>
              <w:rPr>
                <w:spacing w:val="-14"/>
              </w:rPr>
              <w:t xml:space="preserve"> </w:t>
            </w:r>
            <w:r>
              <w:t>WALL</w:t>
            </w:r>
            <w:r>
              <w:rPr>
                <w:spacing w:val="-14"/>
              </w:rPr>
              <w:t xml:space="preserve"> </w:t>
            </w:r>
            <w:r>
              <w:t>STREET NEW YORK</w:t>
            </w:r>
          </w:p>
          <w:p w14:paraId="473F74F9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286</w:t>
            </w:r>
          </w:p>
        </w:tc>
      </w:tr>
    </w:tbl>
    <w:p w14:paraId="473F74FB" w14:textId="77777777" w:rsidR="00247BDD" w:rsidRDefault="00247BDD">
      <w:pPr>
        <w:sectPr w:rsidR="00247BDD">
          <w:type w:val="continuous"/>
          <w:pgSz w:w="11900" w:h="16850"/>
          <w:pgMar w:top="1420" w:right="960" w:bottom="1282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14:paraId="473F7511" w14:textId="77777777" w:rsidTr="213C68EF">
        <w:trPr>
          <w:trHeight w:val="1576"/>
        </w:trPr>
        <w:tc>
          <w:tcPr>
            <w:tcW w:w="2234" w:type="dxa"/>
          </w:tcPr>
          <w:p w14:paraId="65350042" w14:textId="77777777" w:rsidR="00247BDD" w:rsidRDefault="008A7034">
            <w:pPr>
              <w:pStyle w:val="TableParagraph"/>
            </w:pPr>
            <w:r>
              <w:rPr>
                <w:spacing w:val="-2"/>
              </w:rPr>
              <w:t xml:space="preserve">BNYMELLON/RE </w:t>
            </w:r>
            <w:r>
              <w:t xml:space="preserve">CACEIS BANK </w:t>
            </w:r>
            <w:r>
              <w:rPr>
                <w:spacing w:val="-2"/>
              </w:rPr>
              <w:t>LUXEMBOURG</w:t>
            </w:r>
          </w:p>
          <w:p w14:paraId="3D6CC877" w14:textId="2244DB7E" w:rsidR="00247BDD" w:rsidRDefault="00D211D7" w:rsidP="785FF664">
            <w:pPr>
              <w:pStyle w:val="TableParagraph"/>
            </w:pPr>
            <w:hyperlink r:id="rId30">
              <w:r w:rsidR="1AE163FA" w:rsidRPr="785FF664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  <w:p w14:paraId="473F7508" w14:textId="218502D7" w:rsidR="00247BDD" w:rsidRDefault="00247BDD">
            <w:pPr>
              <w:pStyle w:val="TableParagraph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509" w14:textId="77777777" w:rsidR="00247BDD" w:rsidRDefault="008A7034">
            <w:pPr>
              <w:pStyle w:val="TableParagraph"/>
              <w:spacing w:line="252" w:lineRule="exact"/>
            </w:pPr>
            <w:r>
              <w:t>500</w:t>
            </w:r>
            <w:r>
              <w:rPr>
                <w:spacing w:val="-5"/>
              </w:rPr>
              <w:t xml:space="preserve"> </w:t>
            </w:r>
            <w:r>
              <w:t>Grant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St.</w:t>
            </w:r>
          </w:p>
          <w:p w14:paraId="473F750A" w14:textId="77777777" w:rsidR="00247BDD" w:rsidRDefault="008A7034">
            <w:pPr>
              <w:pStyle w:val="TableParagraph"/>
              <w:spacing w:before="0"/>
            </w:pPr>
            <w:r>
              <w:t>BNY</w:t>
            </w:r>
            <w:r>
              <w:rPr>
                <w:spacing w:val="-14"/>
              </w:rPr>
              <w:t xml:space="preserve"> </w:t>
            </w:r>
            <w:r>
              <w:t>Mellon</w:t>
            </w:r>
            <w:r>
              <w:rPr>
                <w:spacing w:val="-14"/>
              </w:rPr>
              <w:t xml:space="preserve"> </w:t>
            </w:r>
            <w:r>
              <w:t xml:space="preserve">Center </w:t>
            </w:r>
            <w:r>
              <w:rPr>
                <w:spacing w:val="-2"/>
              </w:rPr>
              <w:t>PITTSBURGH</w:t>
            </w:r>
          </w:p>
          <w:p w14:paraId="473F750B" w14:textId="77777777" w:rsidR="00247BDD" w:rsidRDefault="008A7034">
            <w:pPr>
              <w:pStyle w:val="TableParagraph"/>
              <w:spacing w:before="0"/>
              <w:ind w:right="422"/>
            </w:pPr>
            <w:r>
              <w:rPr>
                <w:spacing w:val="-6"/>
              </w:rPr>
              <w:t xml:space="preserve">PA </w:t>
            </w:r>
            <w:r>
              <w:rPr>
                <w:spacing w:val="-2"/>
              </w:rPr>
              <w:t>PENNSYLVANIA</w:t>
            </w:r>
          </w:p>
          <w:p w14:paraId="473F750C" w14:textId="77777777" w:rsidR="00247BDD" w:rsidRDefault="008A7034">
            <w:pPr>
              <w:pStyle w:val="TableParagraph"/>
              <w:spacing w:before="1" w:line="233" w:lineRule="exact"/>
            </w:pPr>
            <w:r>
              <w:rPr>
                <w:spacing w:val="-2"/>
              </w:rPr>
              <w:t>15258</w:t>
            </w:r>
          </w:p>
        </w:tc>
        <w:tc>
          <w:tcPr>
            <w:tcW w:w="235" w:type="dxa"/>
            <w:vMerge w:val="restart"/>
          </w:tcPr>
          <w:p w14:paraId="473F750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C19A4F6" w14:textId="77777777" w:rsidR="00247BDD" w:rsidRDefault="008A7034">
            <w:pPr>
              <w:pStyle w:val="TableParagraph"/>
              <w:ind w:left="116" w:right="176"/>
            </w:pPr>
            <w:r>
              <w:rPr>
                <w:spacing w:val="-2"/>
              </w:rPr>
              <w:t xml:space="preserve">BNYMELLON/RE </w:t>
            </w:r>
            <w:r>
              <w:t xml:space="preserve">CACEIS BANK, </w:t>
            </w:r>
            <w:r>
              <w:rPr>
                <w:spacing w:val="-2"/>
              </w:rPr>
              <w:t>NETHERLANDS</w:t>
            </w:r>
          </w:p>
          <w:p w14:paraId="0827FCD9" w14:textId="2D4D1EF0" w:rsidR="00247BDD" w:rsidRDefault="00D211D7" w:rsidP="785FF664">
            <w:pPr>
              <w:pStyle w:val="TableParagraph"/>
              <w:ind w:left="116" w:right="176"/>
            </w:pPr>
            <w:hyperlink r:id="rId31">
              <w:r w:rsidR="3BA12C92" w:rsidRPr="785FF664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  <w:p w14:paraId="473F750E" w14:textId="5D68A224" w:rsidR="00247BDD" w:rsidRDefault="00247BDD">
            <w:pPr>
              <w:pStyle w:val="TableParagraph"/>
              <w:ind w:left="116" w:right="176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50F" w14:textId="77777777" w:rsidR="00247BDD" w:rsidRDefault="008A7034">
            <w:pPr>
              <w:pStyle w:val="TableParagraph"/>
              <w:ind w:left="116"/>
            </w:pPr>
            <w:r>
              <w:t>111</w:t>
            </w:r>
            <w:r>
              <w:rPr>
                <w:spacing w:val="-14"/>
              </w:rPr>
              <w:t xml:space="preserve"> </w:t>
            </w:r>
            <w:r>
              <w:t>SANDERS</w:t>
            </w:r>
            <w:r>
              <w:rPr>
                <w:spacing w:val="-14"/>
              </w:rPr>
              <w:t xml:space="preserve"> </w:t>
            </w:r>
            <w:r>
              <w:t xml:space="preserve">CREEK </w:t>
            </w:r>
            <w:r>
              <w:rPr>
                <w:spacing w:val="-2"/>
              </w:rPr>
              <w:t>PARKWAY</w:t>
            </w:r>
          </w:p>
          <w:p w14:paraId="473F7510" w14:textId="77777777" w:rsidR="00247BDD" w:rsidRDefault="008A7034">
            <w:pPr>
              <w:pStyle w:val="TableParagraph"/>
              <w:spacing w:before="0"/>
              <w:ind w:left="116" w:right="565"/>
            </w:pPr>
            <w:r>
              <w:t>EAST</w:t>
            </w:r>
            <w:r>
              <w:rPr>
                <w:spacing w:val="-14"/>
              </w:rPr>
              <w:t xml:space="preserve"> </w:t>
            </w:r>
            <w:r>
              <w:t xml:space="preserve">SYRACUSE NY NEW YORK </w:t>
            </w:r>
            <w:r>
              <w:rPr>
                <w:spacing w:val="-2"/>
              </w:rPr>
              <w:t>13057</w:t>
            </w:r>
          </w:p>
        </w:tc>
      </w:tr>
      <w:tr w:rsidR="00247BDD" w14:paraId="473F751A" w14:textId="77777777" w:rsidTr="213C68EF">
        <w:trPr>
          <w:trHeight w:val="1830"/>
        </w:trPr>
        <w:tc>
          <w:tcPr>
            <w:tcW w:w="2234" w:type="dxa"/>
          </w:tcPr>
          <w:p w14:paraId="264F3966" w14:textId="77777777" w:rsidR="00247BDD" w:rsidRDefault="008A7034">
            <w:pPr>
              <w:pStyle w:val="TableParagraph"/>
              <w:ind w:right="349"/>
            </w:pPr>
            <w:r>
              <w:rPr>
                <w:spacing w:val="-2"/>
              </w:rPr>
              <w:lastRenderedPageBreak/>
              <w:t xml:space="preserve">BNYMELLON/RE CHARLES </w:t>
            </w:r>
            <w:r>
              <w:t xml:space="preserve">STANLEY AND </w:t>
            </w:r>
            <w:r>
              <w:rPr>
                <w:spacing w:val="-2"/>
              </w:rPr>
              <w:t>COMPANY, LIMITED</w:t>
            </w:r>
          </w:p>
          <w:p w14:paraId="4154C821" w14:textId="6AF33A9F" w:rsidR="00247BDD" w:rsidRDefault="00D211D7" w:rsidP="70287E75">
            <w:pPr>
              <w:pStyle w:val="TableParagraph"/>
              <w:ind w:right="349"/>
            </w:pPr>
            <w:hyperlink r:id="rId32">
              <w:r w:rsidR="7A87CE29" w:rsidRPr="70287E75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  <w:p w14:paraId="473F7512" w14:textId="64201E4A" w:rsidR="00247BDD" w:rsidRDefault="00247BDD">
            <w:pPr>
              <w:pStyle w:val="TableParagraph"/>
              <w:ind w:right="349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513" w14:textId="77777777" w:rsidR="00247BDD" w:rsidRDefault="008A7034">
            <w:pPr>
              <w:pStyle w:val="TableParagraph"/>
              <w:ind w:right="233"/>
            </w:pPr>
            <w:r>
              <w:t>111 SANDERS CREEK</w:t>
            </w:r>
            <w:r>
              <w:rPr>
                <w:spacing w:val="-14"/>
              </w:rPr>
              <w:t xml:space="preserve"> </w:t>
            </w:r>
            <w:r>
              <w:t>PARKWAY 2ND FLOOR</w:t>
            </w:r>
          </w:p>
          <w:p w14:paraId="473F7514" w14:textId="77777777" w:rsidR="00247BDD" w:rsidRDefault="008A7034">
            <w:pPr>
              <w:pStyle w:val="TableParagraph"/>
              <w:spacing w:before="2"/>
              <w:ind w:right="373"/>
            </w:pPr>
            <w:r>
              <w:t>2ND FLOOR EAST</w:t>
            </w:r>
            <w:r>
              <w:rPr>
                <w:spacing w:val="-14"/>
              </w:rPr>
              <w:t xml:space="preserve"> </w:t>
            </w:r>
            <w:r>
              <w:t>SYRACUSE NY NEW YORK</w:t>
            </w:r>
          </w:p>
          <w:p w14:paraId="473F7515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13057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516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29357E88" w14:textId="77777777" w:rsidR="00247BDD" w:rsidRDefault="008A7034">
            <w:pPr>
              <w:pStyle w:val="TableParagraph"/>
              <w:ind w:left="116" w:right="176"/>
            </w:pPr>
            <w:r>
              <w:rPr>
                <w:spacing w:val="-2"/>
              </w:rPr>
              <w:t xml:space="preserve">BNYMELLON/RE </w:t>
            </w:r>
            <w:r>
              <w:t xml:space="preserve">ETF - ISHARES </w:t>
            </w:r>
            <w:r>
              <w:rPr>
                <w:spacing w:val="-2"/>
              </w:rPr>
              <w:t>DTC/NSCC</w:t>
            </w:r>
          </w:p>
          <w:p w14:paraId="0E085C0B" w14:textId="719A9FD4" w:rsidR="00247BDD" w:rsidRDefault="00D211D7" w:rsidP="2F68771D">
            <w:pPr>
              <w:pStyle w:val="TableParagraph"/>
              <w:ind w:left="116" w:right="176"/>
            </w:pPr>
            <w:hyperlink r:id="rId33">
              <w:r w:rsidR="3C075F5A" w:rsidRPr="2F68771D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  <w:p w14:paraId="473F7517" w14:textId="15BEDEAB" w:rsidR="00247BDD" w:rsidRDefault="00247BDD">
            <w:pPr>
              <w:pStyle w:val="TableParagraph"/>
              <w:ind w:left="116" w:right="176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518" w14:textId="77777777" w:rsidR="00247BDD" w:rsidRDefault="008A7034">
            <w:pPr>
              <w:pStyle w:val="TableParagraph"/>
              <w:ind w:left="116"/>
            </w:pPr>
            <w:r>
              <w:t>111</w:t>
            </w:r>
            <w:r>
              <w:rPr>
                <w:spacing w:val="-14"/>
              </w:rPr>
              <w:t xml:space="preserve"> </w:t>
            </w:r>
            <w:r>
              <w:t>SANDERS</w:t>
            </w:r>
            <w:r>
              <w:rPr>
                <w:spacing w:val="-14"/>
              </w:rPr>
              <w:t xml:space="preserve"> </w:t>
            </w:r>
            <w:r>
              <w:t xml:space="preserve">CREEK </w:t>
            </w:r>
            <w:r>
              <w:rPr>
                <w:spacing w:val="-2"/>
              </w:rPr>
              <w:t>PARKWAY</w:t>
            </w:r>
          </w:p>
          <w:p w14:paraId="473F7519" w14:textId="77777777" w:rsidR="00247BDD" w:rsidRDefault="008A7034">
            <w:pPr>
              <w:pStyle w:val="TableParagraph"/>
              <w:spacing w:before="0"/>
              <w:ind w:left="116" w:right="565"/>
            </w:pPr>
            <w:r>
              <w:t>EAST</w:t>
            </w:r>
            <w:r>
              <w:rPr>
                <w:spacing w:val="-14"/>
              </w:rPr>
              <w:t xml:space="preserve"> </w:t>
            </w:r>
            <w:r>
              <w:t xml:space="preserve">SYRACUSE NY NEW YORK </w:t>
            </w:r>
            <w:r>
              <w:rPr>
                <w:spacing w:val="-2"/>
              </w:rPr>
              <w:t>13057</w:t>
            </w:r>
          </w:p>
        </w:tc>
      </w:tr>
      <w:tr w:rsidR="00247BDD" w14:paraId="473F7525" w14:textId="77777777" w:rsidTr="213C68EF">
        <w:trPr>
          <w:trHeight w:val="1830"/>
        </w:trPr>
        <w:tc>
          <w:tcPr>
            <w:tcW w:w="2234" w:type="dxa"/>
          </w:tcPr>
          <w:p w14:paraId="7D15769C" w14:textId="77777777" w:rsidR="00247BDD" w:rsidRDefault="008A7034">
            <w:pPr>
              <w:pStyle w:val="TableParagraph"/>
              <w:ind w:right="373"/>
            </w:pPr>
            <w:r>
              <w:rPr>
                <w:spacing w:val="-2"/>
              </w:rPr>
              <w:t xml:space="preserve">BNYMELLON/RE WINTERFLOOD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LTD</w:t>
            </w:r>
          </w:p>
          <w:p w14:paraId="74605741" w14:textId="2D6F9113" w:rsidR="00247BDD" w:rsidRDefault="00D211D7" w:rsidP="2F68771D">
            <w:pPr>
              <w:pStyle w:val="TableParagraph"/>
              <w:ind w:right="373"/>
            </w:pPr>
            <w:hyperlink r:id="rId34">
              <w:r w:rsidR="10244664" w:rsidRPr="2F68771D">
                <w:rPr>
                  <w:rStyle w:val="Hyperlink"/>
                  <w:rFonts w:ascii="Calibri" w:eastAsia="Calibri" w:hAnsi="Calibri" w:cs="Calibri"/>
                </w:rPr>
                <w:t>gceamericas@bnymellon.com</w:t>
              </w:r>
            </w:hyperlink>
          </w:p>
          <w:p w14:paraId="473F751B" w14:textId="2D6F9113" w:rsidR="00247BDD" w:rsidRDefault="00247BDD">
            <w:pPr>
              <w:pStyle w:val="TableParagraph"/>
              <w:ind w:right="373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51C" w14:textId="77777777" w:rsidR="00247BDD" w:rsidRDefault="008A7034">
            <w:pPr>
              <w:pStyle w:val="TableParagraph"/>
            </w:pPr>
            <w:r>
              <w:t>500</w:t>
            </w:r>
            <w:r>
              <w:rPr>
                <w:spacing w:val="-5"/>
              </w:rPr>
              <w:t xml:space="preserve"> </w:t>
            </w:r>
            <w:r>
              <w:t>Grant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St.</w:t>
            </w:r>
          </w:p>
          <w:p w14:paraId="473F751D" w14:textId="77777777" w:rsidR="00247BDD" w:rsidRDefault="008A7034">
            <w:pPr>
              <w:pStyle w:val="TableParagraph"/>
              <w:spacing w:before="1"/>
            </w:pPr>
            <w:r>
              <w:t>BNY</w:t>
            </w:r>
            <w:r>
              <w:rPr>
                <w:spacing w:val="-14"/>
              </w:rPr>
              <w:t xml:space="preserve"> </w:t>
            </w:r>
            <w:r>
              <w:t>Mellon</w:t>
            </w:r>
            <w:r>
              <w:rPr>
                <w:spacing w:val="-14"/>
              </w:rPr>
              <w:t xml:space="preserve"> </w:t>
            </w:r>
            <w:r>
              <w:t xml:space="preserve">Center </w:t>
            </w:r>
            <w:r>
              <w:rPr>
                <w:spacing w:val="-2"/>
              </w:rPr>
              <w:t>PITTSBURGH</w:t>
            </w:r>
          </w:p>
          <w:p w14:paraId="473F751E" w14:textId="77777777" w:rsidR="00247BDD" w:rsidRDefault="008A7034">
            <w:pPr>
              <w:pStyle w:val="TableParagraph"/>
              <w:spacing w:before="1"/>
              <w:ind w:right="422"/>
            </w:pPr>
            <w:r>
              <w:rPr>
                <w:spacing w:val="-6"/>
              </w:rPr>
              <w:t xml:space="preserve">PA </w:t>
            </w:r>
            <w:r>
              <w:rPr>
                <w:spacing w:val="-2"/>
              </w:rPr>
              <w:t>PENNSYLVANIA 15258</w:t>
            </w:r>
          </w:p>
        </w:tc>
        <w:tc>
          <w:tcPr>
            <w:tcW w:w="235" w:type="dxa"/>
            <w:vMerge/>
          </w:tcPr>
          <w:p w14:paraId="473F751F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810E61A" w14:textId="77777777" w:rsidR="00247BDD" w:rsidRDefault="008A7034">
            <w:pPr>
              <w:pStyle w:val="TableParagraph"/>
              <w:ind w:left="116"/>
            </w:pPr>
            <w:r>
              <w:rPr>
                <w:spacing w:val="-4"/>
              </w:rPr>
              <w:t>BOFA</w:t>
            </w:r>
          </w:p>
          <w:p w14:paraId="35A81868" w14:textId="0930DB56" w:rsidR="00247BDD" w:rsidRDefault="00D211D7" w:rsidP="54946408">
            <w:pPr>
              <w:pStyle w:val="TableParagraph"/>
              <w:ind w:left="116"/>
            </w:pPr>
            <w:hyperlink r:id="rId35">
              <w:r w:rsidR="1EF7D838" w:rsidRPr="54946408">
                <w:rPr>
                  <w:rStyle w:val="Hyperlink"/>
                  <w:rFonts w:ascii="Calibri" w:eastAsia="Calibri" w:hAnsi="Calibri" w:cs="Calibri"/>
                </w:rPr>
                <w:t>corey.j.colvin@bankofamerica.com</w:t>
              </w:r>
            </w:hyperlink>
          </w:p>
          <w:p w14:paraId="473F7520" w14:textId="09938D2E" w:rsidR="00247BDD" w:rsidRDefault="00247BDD">
            <w:pPr>
              <w:pStyle w:val="TableParagraph"/>
              <w:ind w:left="116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521" w14:textId="77777777" w:rsidR="00247BDD" w:rsidRDefault="008A7034">
            <w:pPr>
              <w:pStyle w:val="TableParagraph"/>
              <w:ind w:left="116" w:right="223"/>
            </w:pPr>
            <w:r>
              <w:t>4804</w:t>
            </w:r>
            <w:r>
              <w:rPr>
                <w:spacing w:val="-12"/>
              </w:rPr>
              <w:t xml:space="preserve"> </w:t>
            </w:r>
            <w:r>
              <w:t>Deer</w:t>
            </w:r>
            <w:r>
              <w:rPr>
                <w:spacing w:val="-11"/>
              </w:rPr>
              <w:t xml:space="preserve"> </w:t>
            </w:r>
            <w:r>
              <w:t>Lake</w:t>
            </w:r>
            <w:r>
              <w:rPr>
                <w:spacing w:val="-14"/>
              </w:rPr>
              <w:t xml:space="preserve"> </w:t>
            </w:r>
            <w:r>
              <w:t xml:space="preserve">Drive </w:t>
            </w:r>
            <w:r>
              <w:rPr>
                <w:spacing w:val="-4"/>
              </w:rPr>
              <w:t>East</w:t>
            </w:r>
          </w:p>
          <w:p w14:paraId="473F7522" w14:textId="77777777" w:rsidR="00247BDD" w:rsidRDefault="008A7034">
            <w:pPr>
              <w:pStyle w:val="TableParagraph"/>
              <w:spacing w:before="0"/>
              <w:ind w:left="116"/>
            </w:pPr>
            <w:r>
              <w:t>FL9-803-04-04-</w:t>
            </w:r>
            <w:r>
              <w:rPr>
                <w:spacing w:val="-10"/>
              </w:rPr>
              <w:t xml:space="preserve"> </w:t>
            </w:r>
            <w:r>
              <w:rPr>
                <w:spacing w:val="-5"/>
              </w:rPr>
              <w:t>4th</w:t>
            </w:r>
          </w:p>
          <w:p w14:paraId="473F7523" w14:textId="77777777" w:rsidR="00247BDD" w:rsidRDefault="008A7034">
            <w:pPr>
              <w:pStyle w:val="TableParagraph"/>
              <w:spacing w:before="2"/>
              <w:ind w:left="116" w:right="615"/>
            </w:pPr>
            <w:r>
              <w:rPr>
                <w:spacing w:val="-2"/>
              </w:rPr>
              <w:t xml:space="preserve">floor JACKSONVILLE </w:t>
            </w:r>
            <w:r>
              <w:t>FL FLORIDA</w:t>
            </w:r>
          </w:p>
          <w:p w14:paraId="473F7524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 xml:space="preserve">32246 </w:t>
            </w:r>
            <w:r>
              <w:rPr>
                <w:spacing w:val="-5"/>
              </w:rPr>
              <w:t>US</w:t>
            </w:r>
          </w:p>
        </w:tc>
      </w:tr>
      <w:tr w:rsidR="00247BDD" w14:paraId="473F7531" w14:textId="77777777" w:rsidTr="213C68EF">
        <w:trPr>
          <w:trHeight w:val="1830"/>
        </w:trPr>
        <w:tc>
          <w:tcPr>
            <w:tcW w:w="2234" w:type="dxa"/>
          </w:tcPr>
          <w:p w14:paraId="78C1DA58" w14:textId="77777777" w:rsidR="00247BDD" w:rsidRDefault="008A7034">
            <w:pPr>
              <w:pStyle w:val="TableParagraph"/>
            </w:pPr>
            <w:r>
              <w:rPr>
                <w:spacing w:val="-4"/>
              </w:rPr>
              <w:t>BOFA</w:t>
            </w:r>
          </w:p>
          <w:p w14:paraId="7695A456" w14:textId="1793FF9B" w:rsidR="00247BDD" w:rsidRDefault="00D211D7" w:rsidP="0573C91C">
            <w:pPr>
              <w:pStyle w:val="TableParagraph"/>
            </w:pPr>
            <w:hyperlink r:id="rId36">
              <w:r w:rsidR="368297FE" w:rsidRPr="0573C91C">
                <w:rPr>
                  <w:rStyle w:val="Hyperlink"/>
                  <w:rFonts w:ascii="Calibri" w:eastAsia="Calibri" w:hAnsi="Calibri" w:cs="Calibri"/>
                </w:rPr>
                <w:t>corey.j.colvin@bankofamerica.com</w:t>
              </w:r>
            </w:hyperlink>
          </w:p>
          <w:p w14:paraId="473F7526" w14:textId="1793FF9B" w:rsidR="00247BDD" w:rsidRDefault="00247BDD">
            <w:pPr>
              <w:pStyle w:val="TableParagraph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527" w14:textId="77777777" w:rsidR="00247BDD" w:rsidRDefault="008A7034">
            <w:pPr>
              <w:pStyle w:val="TableParagraph"/>
            </w:pPr>
            <w:r>
              <w:t>4804</w:t>
            </w:r>
            <w:r>
              <w:rPr>
                <w:spacing w:val="-12"/>
              </w:rPr>
              <w:t xml:space="preserve"> </w:t>
            </w:r>
            <w:r>
              <w:t>Deer</w:t>
            </w:r>
            <w:r>
              <w:rPr>
                <w:spacing w:val="-11"/>
              </w:rPr>
              <w:t xml:space="preserve"> </w:t>
            </w:r>
            <w:r>
              <w:t>Lake</w:t>
            </w:r>
            <w:r>
              <w:rPr>
                <w:spacing w:val="-14"/>
              </w:rPr>
              <w:t xml:space="preserve"> </w:t>
            </w:r>
            <w:r>
              <w:t xml:space="preserve">Drive </w:t>
            </w:r>
            <w:r>
              <w:rPr>
                <w:spacing w:val="-4"/>
              </w:rPr>
              <w:t>East</w:t>
            </w:r>
          </w:p>
          <w:p w14:paraId="473F7528" w14:textId="77777777" w:rsidR="00247BDD" w:rsidRDefault="008A7034">
            <w:pPr>
              <w:pStyle w:val="TableParagraph"/>
              <w:spacing w:before="0"/>
            </w:pPr>
            <w:r>
              <w:t>FL9-803-04-04-</w:t>
            </w:r>
            <w:r>
              <w:rPr>
                <w:spacing w:val="-10"/>
              </w:rPr>
              <w:t xml:space="preserve"> </w:t>
            </w:r>
            <w:r>
              <w:rPr>
                <w:spacing w:val="-5"/>
              </w:rPr>
              <w:t>4th</w:t>
            </w:r>
          </w:p>
          <w:p w14:paraId="473F7529" w14:textId="77777777" w:rsidR="00247BDD" w:rsidRDefault="008A7034">
            <w:pPr>
              <w:pStyle w:val="TableParagraph"/>
              <w:spacing w:before="2"/>
              <w:ind w:right="422"/>
            </w:pPr>
            <w:r>
              <w:rPr>
                <w:spacing w:val="-2"/>
              </w:rPr>
              <w:t xml:space="preserve">floor JACKSONVILLE </w:t>
            </w:r>
            <w:r>
              <w:t>FL FLORIDA</w:t>
            </w:r>
          </w:p>
          <w:p w14:paraId="473F752A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32246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52B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27420AEA" w14:textId="77777777" w:rsidR="00247BDD" w:rsidRDefault="008A7034">
            <w:pPr>
              <w:pStyle w:val="TableParagraph"/>
              <w:ind w:left="116" w:right="153"/>
            </w:pPr>
            <w:r>
              <w:t>BOFA</w:t>
            </w:r>
          </w:p>
          <w:p w14:paraId="3F28FDFB" w14:textId="50D03987" w:rsidR="00247BDD" w:rsidRDefault="008A7034" w:rsidP="52BA8D24">
            <w:pPr>
              <w:pStyle w:val="TableParagraph"/>
              <w:ind w:left="0" w:right="153"/>
            </w:pPr>
            <w:r>
              <w:rPr>
                <w:spacing w:val="-14"/>
              </w:rPr>
              <w:t xml:space="preserve"> </w:t>
            </w:r>
            <w:r>
              <w:t xml:space="preserve">SECURITIES </w:t>
            </w:r>
            <w:r>
              <w:rPr>
                <w:spacing w:val="-4"/>
              </w:rPr>
              <w:t>INC</w:t>
            </w:r>
          </w:p>
          <w:p w14:paraId="790ABC6B" w14:textId="0324DCEC" w:rsidR="00247BDD" w:rsidRDefault="00D211D7" w:rsidP="0573C91C">
            <w:pPr>
              <w:pStyle w:val="TableParagraph"/>
              <w:ind w:left="0" w:right="153"/>
            </w:pPr>
            <w:hyperlink r:id="rId37">
              <w:r w:rsidR="3C773771" w:rsidRPr="0573C91C">
                <w:rPr>
                  <w:rStyle w:val="Hyperlink"/>
                  <w:rFonts w:ascii="Calibri" w:eastAsia="Calibri" w:hAnsi="Calibri" w:cs="Calibri"/>
                </w:rPr>
                <w:t>corey.j.colvin@bankofamerica.com</w:t>
              </w:r>
            </w:hyperlink>
          </w:p>
          <w:p w14:paraId="473F752C" w14:textId="0FAD2BB8" w:rsidR="00247BDD" w:rsidRDefault="00247BDD" w:rsidP="52BA8D24">
            <w:pPr>
              <w:pStyle w:val="TableParagraph"/>
              <w:ind w:left="0" w:right="153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52D" w14:textId="77777777" w:rsidR="00247BDD" w:rsidRDefault="008A7034">
            <w:pPr>
              <w:pStyle w:val="TableParagraph"/>
              <w:ind w:left="116" w:right="223"/>
            </w:pPr>
            <w:r>
              <w:t>4804</w:t>
            </w:r>
            <w:r>
              <w:rPr>
                <w:spacing w:val="-12"/>
              </w:rPr>
              <w:t xml:space="preserve"> </w:t>
            </w:r>
            <w:r>
              <w:t>Deer</w:t>
            </w:r>
            <w:r>
              <w:rPr>
                <w:spacing w:val="-11"/>
              </w:rPr>
              <w:t xml:space="preserve"> </w:t>
            </w:r>
            <w:r>
              <w:t>Lake</w:t>
            </w:r>
            <w:r>
              <w:rPr>
                <w:spacing w:val="-14"/>
              </w:rPr>
              <w:t xml:space="preserve"> </w:t>
            </w:r>
            <w:r>
              <w:t xml:space="preserve">Drive </w:t>
            </w:r>
            <w:r>
              <w:rPr>
                <w:spacing w:val="-4"/>
              </w:rPr>
              <w:t>East</w:t>
            </w:r>
          </w:p>
          <w:p w14:paraId="473F752E" w14:textId="77777777" w:rsidR="00247BDD" w:rsidRDefault="008A7034">
            <w:pPr>
              <w:pStyle w:val="TableParagraph"/>
              <w:spacing w:before="0"/>
              <w:ind w:left="116"/>
            </w:pPr>
            <w:r>
              <w:t>FL9-803-04-04-</w:t>
            </w:r>
            <w:r>
              <w:rPr>
                <w:spacing w:val="-10"/>
              </w:rPr>
              <w:t xml:space="preserve"> </w:t>
            </w:r>
            <w:r>
              <w:rPr>
                <w:spacing w:val="-5"/>
              </w:rPr>
              <w:t>4th</w:t>
            </w:r>
          </w:p>
          <w:p w14:paraId="473F752F" w14:textId="77777777" w:rsidR="00247BDD" w:rsidRDefault="008A7034">
            <w:pPr>
              <w:pStyle w:val="TableParagraph"/>
              <w:spacing w:before="2"/>
              <w:ind w:left="116" w:right="615"/>
            </w:pPr>
            <w:r>
              <w:rPr>
                <w:spacing w:val="-2"/>
              </w:rPr>
              <w:t xml:space="preserve">floor JACKSONVILLE </w:t>
            </w:r>
            <w:r>
              <w:t>FL FLORIDA</w:t>
            </w:r>
          </w:p>
          <w:p w14:paraId="473F7530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 xml:space="preserve">32246 </w:t>
            </w:r>
            <w:r>
              <w:rPr>
                <w:spacing w:val="-5"/>
              </w:rPr>
              <w:t>US</w:t>
            </w:r>
          </w:p>
        </w:tc>
      </w:tr>
      <w:tr w:rsidR="00247BDD" w14:paraId="473F7539" w14:textId="77777777" w:rsidTr="213C68EF">
        <w:trPr>
          <w:trHeight w:val="1578"/>
        </w:trPr>
        <w:tc>
          <w:tcPr>
            <w:tcW w:w="2234" w:type="dxa"/>
          </w:tcPr>
          <w:p w14:paraId="72E7524D" w14:textId="77777777" w:rsidR="00247BDD" w:rsidRDefault="008A7034">
            <w:pPr>
              <w:pStyle w:val="TableParagraph"/>
              <w:ind w:right="214"/>
            </w:pPr>
            <w:r>
              <w:rPr>
                <w:spacing w:val="-2"/>
              </w:rPr>
              <w:t xml:space="preserve">BROWN BROTHERS </w:t>
            </w:r>
            <w:r>
              <w:t>HARRIMAN</w:t>
            </w:r>
            <w:r>
              <w:rPr>
                <w:spacing w:val="-14"/>
              </w:rPr>
              <w:t xml:space="preserve"> </w:t>
            </w:r>
            <w:r>
              <w:t>&amp;</w:t>
            </w:r>
            <w:r>
              <w:rPr>
                <w:spacing w:val="-14"/>
              </w:rPr>
              <w:t xml:space="preserve"> </w:t>
            </w:r>
            <w:r>
              <w:t>CO.</w:t>
            </w:r>
          </w:p>
          <w:p w14:paraId="00863B87" w14:textId="3A8698E1" w:rsidR="00247BDD" w:rsidRDefault="00D211D7" w:rsidP="20047956">
            <w:pPr>
              <w:pStyle w:val="TableParagraph"/>
              <w:ind w:right="214"/>
            </w:pPr>
            <w:hyperlink r:id="rId38">
              <w:r w:rsidR="00F5EB03" w:rsidRPr="20047956">
                <w:rPr>
                  <w:rStyle w:val="Hyperlink"/>
                  <w:rFonts w:ascii="Calibri" w:eastAsia="Calibri" w:hAnsi="Calibri" w:cs="Calibri"/>
                </w:rPr>
                <w:t>contactus@bbh.com</w:t>
              </w:r>
            </w:hyperlink>
          </w:p>
          <w:p w14:paraId="473F7532" w14:textId="4AA2D689" w:rsidR="00247BDD" w:rsidRDefault="00247BDD">
            <w:pPr>
              <w:pStyle w:val="TableParagraph"/>
              <w:ind w:right="214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533" w14:textId="77777777" w:rsidR="00247BDD" w:rsidRDefault="008A7034">
            <w:pPr>
              <w:pStyle w:val="TableParagraph"/>
              <w:ind w:right="111"/>
            </w:pPr>
            <w:r>
              <w:t>140 BROADWAY ATTN:</w:t>
            </w:r>
            <w:r>
              <w:rPr>
                <w:spacing w:val="-14"/>
              </w:rPr>
              <w:t xml:space="preserve"> </w:t>
            </w:r>
            <w:r>
              <w:t>CORPORATE ACTIONS VAULT NEW YORK</w:t>
            </w:r>
          </w:p>
          <w:p w14:paraId="473F7534" w14:textId="77777777" w:rsidR="00247BDD" w:rsidRDefault="008A7034">
            <w:pPr>
              <w:pStyle w:val="TableParagraph"/>
              <w:spacing w:before="0" w:line="252" w:lineRule="exact"/>
              <w:ind w:right="42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5 US</w:t>
            </w:r>
          </w:p>
        </w:tc>
        <w:tc>
          <w:tcPr>
            <w:tcW w:w="235" w:type="dxa"/>
            <w:vMerge/>
          </w:tcPr>
          <w:p w14:paraId="473F753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F830853" w14:textId="77777777" w:rsidR="00247BDD" w:rsidRDefault="008A7034">
            <w:pPr>
              <w:pStyle w:val="TableParagraph"/>
              <w:ind w:left="116" w:right="618"/>
            </w:pPr>
            <w:r>
              <w:rPr>
                <w:spacing w:val="-2"/>
              </w:rPr>
              <w:t xml:space="preserve">BROWN BROTHERS </w:t>
            </w:r>
            <w:r>
              <w:t>HARRIMAN</w:t>
            </w:r>
            <w:r>
              <w:rPr>
                <w:spacing w:val="-14"/>
              </w:rPr>
              <w:t xml:space="preserve"> </w:t>
            </w:r>
            <w:r>
              <w:t xml:space="preserve">&amp; </w:t>
            </w:r>
            <w:r>
              <w:rPr>
                <w:spacing w:val="-2"/>
              </w:rPr>
              <w:t>CO./ETF</w:t>
            </w:r>
          </w:p>
          <w:p w14:paraId="09D01212" w14:textId="7EAADDC4" w:rsidR="00247BDD" w:rsidRDefault="00D211D7" w:rsidP="20047956">
            <w:pPr>
              <w:pStyle w:val="TableParagraph"/>
              <w:ind w:left="116" w:right="618"/>
            </w:pPr>
            <w:hyperlink r:id="rId39">
              <w:r w:rsidR="42757C33" w:rsidRPr="20047956">
                <w:rPr>
                  <w:rStyle w:val="Hyperlink"/>
                  <w:rFonts w:ascii="Calibri" w:eastAsia="Calibri" w:hAnsi="Calibri" w:cs="Calibri"/>
                </w:rPr>
                <w:t>contactus@bbh.com</w:t>
              </w:r>
            </w:hyperlink>
          </w:p>
          <w:p w14:paraId="473F7536" w14:textId="155E5917" w:rsidR="00247BDD" w:rsidRDefault="00247BDD">
            <w:pPr>
              <w:pStyle w:val="TableParagraph"/>
              <w:ind w:left="116" w:right="618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537" w14:textId="77777777" w:rsidR="00247BDD" w:rsidRDefault="008A7034">
            <w:pPr>
              <w:pStyle w:val="TableParagraph"/>
              <w:ind w:left="116" w:right="639"/>
            </w:pPr>
            <w:r>
              <w:t>140</w:t>
            </w:r>
            <w:r>
              <w:rPr>
                <w:spacing w:val="-14"/>
              </w:rPr>
              <w:t xml:space="preserve"> </w:t>
            </w:r>
            <w:r>
              <w:t>BROADWAY NEW YORK</w:t>
            </w:r>
          </w:p>
          <w:p w14:paraId="473F7538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005</w:t>
            </w:r>
          </w:p>
        </w:tc>
      </w:tr>
      <w:tr w:rsidR="00247BDD" w14:paraId="473F7543" w14:textId="77777777" w:rsidTr="213C68EF">
        <w:trPr>
          <w:trHeight w:val="1576"/>
        </w:trPr>
        <w:tc>
          <w:tcPr>
            <w:tcW w:w="2234" w:type="dxa"/>
          </w:tcPr>
          <w:p w14:paraId="388CACF8" w14:textId="77777777" w:rsidR="00247BDD" w:rsidRDefault="008A7034">
            <w:pPr>
              <w:pStyle w:val="TableParagraph"/>
              <w:ind w:right="861"/>
              <w:jc w:val="both"/>
            </w:pPr>
            <w:r>
              <w:rPr>
                <w:spacing w:val="-2"/>
              </w:rPr>
              <w:t>CALDWELL SECURITIES LTD./CDS**</w:t>
            </w:r>
          </w:p>
          <w:p w14:paraId="2483AEDB" w14:textId="6F04682C" w:rsidR="00247BDD" w:rsidRDefault="00D211D7" w:rsidP="22B194C2">
            <w:pPr>
              <w:pStyle w:val="TableParagraph"/>
              <w:ind w:right="861"/>
              <w:jc w:val="both"/>
            </w:pPr>
            <w:hyperlink r:id="rId40">
              <w:r w:rsidR="392BA3EE" w:rsidRPr="22B194C2">
                <w:rPr>
                  <w:rStyle w:val="Hyperlink"/>
                  <w:rFonts w:ascii="Calibri" w:eastAsia="Calibri" w:hAnsi="Calibri" w:cs="Calibri"/>
                </w:rPr>
                <w:t>reception@caldwellsecurities.com</w:t>
              </w:r>
            </w:hyperlink>
          </w:p>
          <w:p w14:paraId="473F753A" w14:textId="5DE439C8" w:rsidR="00247BDD" w:rsidRDefault="00247BDD">
            <w:pPr>
              <w:pStyle w:val="TableParagraph"/>
              <w:ind w:right="861"/>
              <w:jc w:val="both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53B" w14:textId="77777777" w:rsidR="00247BDD" w:rsidRDefault="008A7034">
            <w:pPr>
              <w:pStyle w:val="TableParagraph"/>
              <w:ind w:right="527"/>
            </w:pPr>
            <w:r>
              <w:t>55</w:t>
            </w:r>
            <w:r>
              <w:rPr>
                <w:spacing w:val="-14"/>
              </w:rPr>
              <w:t xml:space="preserve"> </w:t>
            </w:r>
            <w:r>
              <w:t xml:space="preserve">UNIVERSITY </w:t>
            </w:r>
            <w:r>
              <w:rPr>
                <w:spacing w:val="-2"/>
              </w:rPr>
              <w:t>AVENUE</w:t>
            </w:r>
          </w:p>
          <w:p w14:paraId="473F753C" w14:textId="77777777" w:rsidR="00247BDD" w:rsidRDefault="008A7034">
            <w:pPr>
              <w:pStyle w:val="TableParagraph"/>
              <w:spacing w:before="0"/>
              <w:ind w:right="764"/>
            </w:pPr>
            <w:r>
              <w:t xml:space="preserve">SUITE 340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</w:t>
            </w:r>
          </w:p>
          <w:p w14:paraId="473F753D" w14:textId="77777777" w:rsidR="00247BDD" w:rsidRDefault="008A7034">
            <w:pPr>
              <w:pStyle w:val="TableParagraph"/>
              <w:spacing w:before="0" w:line="233" w:lineRule="exact"/>
            </w:pPr>
            <w:r>
              <w:t>M5J</w:t>
            </w:r>
            <w:r>
              <w:rPr>
                <w:spacing w:val="-1"/>
              </w:rPr>
              <w:t xml:space="preserve"> </w:t>
            </w:r>
            <w:r>
              <w:t>2H7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/>
          </w:tcPr>
          <w:p w14:paraId="473F753E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A0E56AB" w14:textId="77777777" w:rsidR="00247BDD" w:rsidRDefault="008A7034">
            <w:pPr>
              <w:pStyle w:val="TableParagraph"/>
              <w:ind w:left="116" w:right="379"/>
            </w:pPr>
            <w:r>
              <w:rPr>
                <w:spacing w:val="-2"/>
              </w:rPr>
              <w:t xml:space="preserve">CANACCORD </w:t>
            </w:r>
            <w:r>
              <w:t>GENUITY</w:t>
            </w:r>
            <w:r>
              <w:rPr>
                <w:spacing w:val="-14"/>
              </w:rPr>
              <w:t xml:space="preserve"> </w:t>
            </w:r>
            <w:r>
              <w:t>CORP.</w:t>
            </w:r>
          </w:p>
          <w:p w14:paraId="192F9D66" w14:textId="6C371028" w:rsidR="00247BDD" w:rsidRPr="002D429A" w:rsidRDefault="00D211D7" w:rsidP="295754E5">
            <w:pPr>
              <w:pStyle w:val="TableParagraph"/>
              <w:ind w:left="116" w:right="379"/>
            </w:pPr>
            <w:hyperlink r:id="rId41">
              <w:r w:rsidR="36A5FEF3" w:rsidRPr="002D429A">
                <w:rPr>
                  <w:rStyle w:val="Hyperlink"/>
                  <w:sz w:val="24"/>
                  <w:szCs w:val="24"/>
                </w:rPr>
                <w:t>investor.relations@cgf.com</w:t>
              </w:r>
            </w:hyperlink>
          </w:p>
          <w:p w14:paraId="473F753F" w14:textId="6124E25B" w:rsidR="00247BDD" w:rsidRDefault="00247BDD">
            <w:pPr>
              <w:pStyle w:val="TableParagraph"/>
              <w:ind w:left="116" w:right="379"/>
              <w:rPr>
                <w:b/>
                <w:sz w:val="24"/>
                <w:szCs w:val="24"/>
              </w:rPr>
            </w:pPr>
          </w:p>
        </w:tc>
        <w:tc>
          <w:tcPr>
            <w:tcW w:w="2452" w:type="dxa"/>
          </w:tcPr>
          <w:p w14:paraId="473F7540" w14:textId="77777777" w:rsidR="00247BDD" w:rsidRDefault="008A7034">
            <w:pPr>
              <w:pStyle w:val="TableParagraph"/>
              <w:ind w:left="116"/>
            </w:pPr>
            <w:r>
              <w:t>609</w:t>
            </w:r>
            <w:r>
              <w:rPr>
                <w:spacing w:val="-14"/>
              </w:rPr>
              <w:t xml:space="preserve"> </w:t>
            </w:r>
            <w:r>
              <w:t>GRANVILLE</w:t>
            </w:r>
            <w:r>
              <w:rPr>
                <w:spacing w:val="-14"/>
              </w:rPr>
              <w:t xml:space="preserve"> </w:t>
            </w:r>
            <w:r>
              <w:t xml:space="preserve">ST </w:t>
            </w:r>
            <w:r>
              <w:rPr>
                <w:spacing w:val="-2"/>
              </w:rPr>
              <w:t>VANCOUVER</w:t>
            </w:r>
          </w:p>
          <w:p w14:paraId="473F7541" w14:textId="77777777" w:rsidR="00247BDD" w:rsidRDefault="008A7034">
            <w:pPr>
              <w:pStyle w:val="TableParagraph"/>
              <w:spacing w:before="0"/>
              <w:ind w:left="116" w:right="1115"/>
            </w:pPr>
            <w:r>
              <w:t>BC</w:t>
            </w:r>
            <w:r>
              <w:rPr>
                <w:spacing w:val="-14"/>
              </w:rPr>
              <w:t xml:space="preserve"> </w:t>
            </w:r>
            <w:r>
              <w:t xml:space="preserve">BRITISH </w:t>
            </w:r>
            <w:r>
              <w:rPr>
                <w:spacing w:val="-2"/>
              </w:rPr>
              <w:t>COLUMBIA</w:t>
            </w:r>
          </w:p>
          <w:p w14:paraId="473F7542" w14:textId="77777777" w:rsidR="00247BDD" w:rsidRDefault="008A7034">
            <w:pPr>
              <w:pStyle w:val="TableParagraph"/>
              <w:spacing w:before="1"/>
              <w:ind w:left="116"/>
            </w:pPr>
            <w:r>
              <w:t>V7Y</w:t>
            </w:r>
            <w:r>
              <w:rPr>
                <w:spacing w:val="-3"/>
              </w:rPr>
              <w:t xml:space="preserve"> </w:t>
            </w:r>
            <w:r>
              <w:t>1H2</w:t>
            </w:r>
            <w:r>
              <w:rPr>
                <w:spacing w:val="-3"/>
              </w:rPr>
              <w:t xml:space="preserve"> </w:t>
            </w:r>
            <w:r>
              <w:t>CA</w:t>
            </w:r>
            <w:r>
              <w:rPr>
                <w:spacing w:val="-2"/>
              </w:rPr>
              <w:t xml:space="preserve"> CANADA</w:t>
            </w:r>
          </w:p>
        </w:tc>
      </w:tr>
      <w:tr w:rsidR="00247BDD" w14:paraId="473F754D" w14:textId="77777777" w:rsidTr="213C68EF">
        <w:trPr>
          <w:trHeight w:val="1326"/>
        </w:trPr>
        <w:tc>
          <w:tcPr>
            <w:tcW w:w="2234" w:type="dxa"/>
          </w:tcPr>
          <w:p w14:paraId="3891A55B" w14:textId="77777777" w:rsidR="00247BDD" w:rsidRDefault="008A7034">
            <w:pPr>
              <w:pStyle w:val="TableParagraph"/>
              <w:spacing w:before="61"/>
            </w:pPr>
            <w:r>
              <w:rPr>
                <w:spacing w:val="-2"/>
              </w:rPr>
              <w:t xml:space="preserve">CANTOR, </w:t>
            </w:r>
            <w:r>
              <w:t>FITZGERALD</w:t>
            </w:r>
            <w:r>
              <w:rPr>
                <w:spacing w:val="-14"/>
              </w:rPr>
              <w:t xml:space="preserve"> </w:t>
            </w:r>
            <w:r>
              <w:t>&amp;</w:t>
            </w:r>
            <w:r>
              <w:rPr>
                <w:spacing w:val="-14"/>
              </w:rPr>
              <w:t xml:space="preserve"> </w:t>
            </w:r>
            <w:r>
              <w:t>CO.</w:t>
            </w:r>
          </w:p>
          <w:p w14:paraId="797B6FEA" w14:textId="02A44390" w:rsidR="00247BDD" w:rsidRDefault="00D211D7">
            <w:pPr>
              <w:pStyle w:val="TableParagraph"/>
              <w:spacing w:before="61"/>
            </w:pPr>
            <w:hyperlink r:id="rId42">
              <w:r w:rsidR="43EB99B4" w:rsidRPr="08855CC8">
                <w:rPr>
                  <w:rStyle w:val="Hyperlink"/>
                </w:rPr>
                <w:t>https://www.cantor.com/investor-center/</w:t>
              </w:r>
            </w:hyperlink>
          </w:p>
          <w:p w14:paraId="473F7544" w14:textId="02A44390" w:rsidR="00247BDD" w:rsidRDefault="00247BDD">
            <w:pPr>
              <w:pStyle w:val="TableParagraph"/>
              <w:spacing w:before="61"/>
            </w:pPr>
          </w:p>
        </w:tc>
        <w:tc>
          <w:tcPr>
            <w:tcW w:w="2253" w:type="dxa"/>
          </w:tcPr>
          <w:p w14:paraId="473F7545" w14:textId="77777777" w:rsidR="00247BDD" w:rsidRDefault="008A7034">
            <w:pPr>
              <w:pStyle w:val="TableParagraph"/>
              <w:spacing w:before="61"/>
              <w:ind w:right="233"/>
            </w:pPr>
            <w:r>
              <w:t>135</w:t>
            </w:r>
            <w:r>
              <w:rPr>
                <w:spacing w:val="-8"/>
              </w:rPr>
              <w:t xml:space="preserve"> </w:t>
            </w:r>
            <w:r>
              <w:t>E</w:t>
            </w:r>
            <w:r>
              <w:rPr>
                <w:spacing w:val="-9"/>
              </w:rPr>
              <w:t xml:space="preserve"> </w:t>
            </w:r>
            <w:r>
              <w:t>57TH</w:t>
            </w:r>
            <w:r>
              <w:rPr>
                <w:spacing w:val="-9"/>
              </w:rPr>
              <w:t xml:space="preserve"> </w:t>
            </w:r>
            <w:r>
              <w:t>ST</w:t>
            </w:r>
            <w:r>
              <w:rPr>
                <w:spacing w:val="-9"/>
              </w:rPr>
              <w:t xml:space="preserve"> </w:t>
            </w:r>
            <w:r>
              <w:t xml:space="preserve">5TH </w:t>
            </w:r>
            <w:r>
              <w:rPr>
                <w:spacing w:val="-6"/>
              </w:rPr>
              <w:t>FL</w:t>
            </w:r>
          </w:p>
          <w:p w14:paraId="473F7546" w14:textId="77777777" w:rsidR="00247BDD" w:rsidRDefault="008A7034">
            <w:pPr>
              <w:pStyle w:val="TableParagraph"/>
              <w:spacing w:before="0" w:line="251" w:lineRule="exact"/>
            </w:pPr>
            <w:r>
              <w:t>NEW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YORK</w:t>
            </w:r>
          </w:p>
          <w:p w14:paraId="473F7547" w14:textId="77777777" w:rsidR="00247BDD" w:rsidRDefault="008A7034">
            <w:pPr>
              <w:pStyle w:val="TableParagraph"/>
              <w:spacing w:before="0" w:line="252" w:lineRule="exact"/>
              <w:ind w:right="42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41 US</w:t>
            </w:r>
          </w:p>
        </w:tc>
        <w:tc>
          <w:tcPr>
            <w:tcW w:w="235" w:type="dxa"/>
            <w:vMerge/>
          </w:tcPr>
          <w:p w14:paraId="473F7548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500F6FAE" w14:textId="77777777" w:rsidR="00247BDD" w:rsidRDefault="008A7034">
            <w:pPr>
              <w:pStyle w:val="TableParagraph"/>
              <w:spacing w:before="61"/>
              <w:ind w:left="116" w:right="141"/>
            </w:pPr>
            <w:r>
              <w:t>CDS CLEARING AND</w:t>
            </w:r>
            <w:r>
              <w:rPr>
                <w:spacing w:val="-14"/>
              </w:rPr>
              <w:t xml:space="preserve"> </w:t>
            </w:r>
            <w:r>
              <w:t>DEPOSITORY SERVICES INC.</w:t>
            </w:r>
          </w:p>
          <w:p w14:paraId="473F7549" w14:textId="54B9603A" w:rsidR="00247BDD" w:rsidRDefault="00D211D7">
            <w:pPr>
              <w:pStyle w:val="TableParagraph"/>
              <w:spacing w:before="61"/>
              <w:ind w:left="116" w:right="141"/>
            </w:pPr>
            <w:hyperlink r:id="rId43">
              <w:r w:rsidR="770C635A" w:rsidRPr="0F3FEE2F">
                <w:rPr>
                  <w:rStyle w:val="Hyperlink"/>
                  <w:sz w:val="21"/>
                  <w:szCs w:val="21"/>
                </w:rPr>
                <w:t>cdscustomersupport@tmx.com</w:t>
              </w:r>
            </w:hyperlink>
          </w:p>
        </w:tc>
        <w:tc>
          <w:tcPr>
            <w:tcW w:w="2452" w:type="dxa"/>
          </w:tcPr>
          <w:p w14:paraId="473F754A" w14:textId="77777777" w:rsidR="00247BDD" w:rsidRDefault="008A7034">
            <w:pPr>
              <w:pStyle w:val="TableParagraph"/>
              <w:spacing w:before="61"/>
              <w:ind w:left="116" w:right="829"/>
              <w:jc w:val="both"/>
            </w:pPr>
            <w:r>
              <w:t>100</w:t>
            </w:r>
            <w:r>
              <w:rPr>
                <w:spacing w:val="-14"/>
              </w:rPr>
              <w:t xml:space="preserve"> </w:t>
            </w:r>
            <w:r>
              <w:t>ADELAIDE STREET</w:t>
            </w:r>
            <w:r>
              <w:rPr>
                <w:spacing w:val="-4"/>
              </w:rPr>
              <w:t xml:space="preserve"> </w:t>
            </w:r>
            <w:r>
              <w:t xml:space="preserve">WEST </w:t>
            </w:r>
            <w:r>
              <w:rPr>
                <w:spacing w:val="-2"/>
              </w:rPr>
              <w:t>TORONTO</w:t>
            </w:r>
          </w:p>
          <w:p w14:paraId="473F754B" w14:textId="77777777" w:rsidR="00247BDD" w:rsidRDefault="008A7034">
            <w:pPr>
              <w:pStyle w:val="TableParagraph"/>
              <w:spacing w:before="0" w:line="252" w:lineRule="exact"/>
              <w:ind w:left="116"/>
              <w:jc w:val="both"/>
            </w:pPr>
            <w:r>
              <w:t>O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ONTARIO</w:t>
            </w:r>
          </w:p>
          <w:p w14:paraId="473F754C" w14:textId="77777777" w:rsidR="00247BDD" w:rsidRDefault="008A7034">
            <w:pPr>
              <w:pStyle w:val="TableParagraph"/>
              <w:spacing w:before="0" w:line="235" w:lineRule="exact"/>
              <w:ind w:left="116"/>
              <w:jc w:val="both"/>
            </w:pPr>
            <w:r>
              <w:t>M5H</w:t>
            </w:r>
            <w:r>
              <w:rPr>
                <w:spacing w:val="-2"/>
              </w:rPr>
              <w:t xml:space="preserve"> </w:t>
            </w:r>
            <w:r>
              <w:t>1S3</w:t>
            </w:r>
            <w:r>
              <w:rPr>
                <w:spacing w:val="-1"/>
              </w:rPr>
              <w:t xml:space="preserve"> </w:t>
            </w:r>
            <w:r>
              <w:t>CA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ADA</w:t>
            </w:r>
          </w:p>
        </w:tc>
      </w:tr>
      <w:tr w:rsidR="00247BDD" w14:paraId="473F7556" w14:textId="77777777" w:rsidTr="213C68EF">
        <w:trPr>
          <w:trHeight w:val="1072"/>
        </w:trPr>
        <w:tc>
          <w:tcPr>
            <w:tcW w:w="2234" w:type="dxa"/>
          </w:tcPr>
          <w:p w14:paraId="3DD2E5FF" w14:textId="77777777" w:rsidR="00247BDD" w:rsidRDefault="008A7034">
            <w:pPr>
              <w:pStyle w:val="TableParagraph"/>
            </w:pPr>
            <w:r>
              <w:rPr>
                <w:spacing w:val="-2"/>
              </w:rPr>
              <w:t xml:space="preserve">CETERA INVESTMENT </w:t>
            </w:r>
            <w:r>
              <w:t>SERVICES</w:t>
            </w:r>
            <w:r>
              <w:rPr>
                <w:spacing w:val="-10"/>
              </w:rPr>
              <w:t xml:space="preserve"> </w:t>
            </w:r>
            <w:r>
              <w:rPr>
                <w:spacing w:val="-5"/>
              </w:rPr>
              <w:t>LLC</w:t>
            </w:r>
          </w:p>
          <w:p w14:paraId="473F754E" w14:textId="274DCA81" w:rsidR="00247BDD" w:rsidRDefault="00D211D7">
            <w:pPr>
              <w:pStyle w:val="TableParagraph"/>
            </w:pPr>
            <w:hyperlink r:id="rId44">
              <w:r w:rsidR="70C1AD76" w:rsidRPr="7074CA77">
                <w:rPr>
                  <w:rStyle w:val="Hyperlink"/>
                  <w:rFonts w:ascii="Calibri" w:eastAsia="Calibri" w:hAnsi="Calibri" w:cs="Calibri"/>
                </w:rPr>
                <w:t>reorg@ceterafi.com</w:t>
              </w:r>
            </w:hyperlink>
          </w:p>
        </w:tc>
        <w:tc>
          <w:tcPr>
            <w:tcW w:w="2253" w:type="dxa"/>
          </w:tcPr>
          <w:p w14:paraId="473F754F" w14:textId="77777777" w:rsidR="00247BDD" w:rsidRDefault="008A7034">
            <w:pPr>
              <w:pStyle w:val="TableParagraph"/>
              <w:spacing w:line="252" w:lineRule="exact"/>
            </w:pPr>
            <w:r>
              <w:t>400</w:t>
            </w:r>
            <w:r>
              <w:rPr>
                <w:spacing w:val="-3"/>
              </w:rPr>
              <w:t xml:space="preserve"> </w:t>
            </w:r>
            <w:r>
              <w:t>FIRST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STREET</w:t>
            </w:r>
          </w:p>
          <w:p w14:paraId="473F7550" w14:textId="77777777" w:rsidR="00247BDD" w:rsidRDefault="008A7034">
            <w:pPr>
              <w:pStyle w:val="TableParagraph"/>
              <w:spacing w:before="0" w:line="252" w:lineRule="exact"/>
            </w:pPr>
            <w:r>
              <w:t>SOUTH,</w:t>
            </w:r>
            <w:r>
              <w:rPr>
                <w:spacing w:val="-7"/>
              </w:rPr>
              <w:t xml:space="preserve"> </w:t>
            </w:r>
            <w:r>
              <w:t>SUITE</w:t>
            </w:r>
            <w:r>
              <w:rPr>
                <w:spacing w:val="-7"/>
              </w:rPr>
              <w:t xml:space="preserve"> </w:t>
            </w:r>
            <w:r>
              <w:rPr>
                <w:spacing w:val="-5"/>
              </w:rPr>
              <w:t>300</w:t>
            </w:r>
          </w:p>
          <w:p w14:paraId="473F7551" w14:textId="77777777" w:rsidR="00247BDD" w:rsidRDefault="008A7034">
            <w:pPr>
              <w:pStyle w:val="TableParagraph"/>
              <w:spacing w:before="0" w:line="252" w:lineRule="exact"/>
              <w:ind w:right="997"/>
            </w:pPr>
            <w:r>
              <w:t>SUITE 300 ST.</w:t>
            </w:r>
            <w:r>
              <w:rPr>
                <w:spacing w:val="-14"/>
              </w:rPr>
              <w:t xml:space="preserve"> </w:t>
            </w:r>
            <w:r>
              <w:t>CLOUD</w:t>
            </w:r>
          </w:p>
        </w:tc>
        <w:tc>
          <w:tcPr>
            <w:tcW w:w="235" w:type="dxa"/>
            <w:vMerge/>
          </w:tcPr>
          <w:p w14:paraId="473F7552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5CDE2A6" w14:textId="77777777" w:rsidR="00247BDD" w:rsidRDefault="008A7034">
            <w:pPr>
              <w:pStyle w:val="TableParagraph"/>
              <w:ind w:left="116" w:right="275"/>
            </w:pPr>
            <w:r>
              <w:rPr>
                <w:spacing w:val="-2"/>
              </w:rPr>
              <w:t xml:space="preserve">CHARLES </w:t>
            </w:r>
            <w:r>
              <w:t>SCHWAB</w:t>
            </w:r>
            <w:r>
              <w:rPr>
                <w:spacing w:val="-14"/>
              </w:rPr>
              <w:t xml:space="preserve"> </w:t>
            </w:r>
            <w:r>
              <w:t>&amp;</w:t>
            </w:r>
            <w:r>
              <w:rPr>
                <w:spacing w:val="-14"/>
              </w:rPr>
              <w:t xml:space="preserve"> </w:t>
            </w:r>
            <w:r>
              <w:t xml:space="preserve">CO., </w:t>
            </w:r>
            <w:r>
              <w:rPr>
                <w:spacing w:val="-4"/>
              </w:rPr>
              <w:t>INC.</w:t>
            </w:r>
          </w:p>
          <w:p w14:paraId="5672E5DA" w14:textId="361F2477" w:rsidR="3C0E39A1" w:rsidRDefault="00D211D7" w:rsidP="30706A3F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hyperlink r:id="rId45">
              <w:r w:rsidR="3C0E39A1" w:rsidRPr="30706A3F">
                <w:rPr>
                  <w:color w:val="0000FF"/>
                  <w:sz w:val="21"/>
                  <w:szCs w:val="21"/>
                  <w:u w:val="single"/>
                </w:rPr>
                <w:t>800-435-4000</w:t>
              </w:r>
            </w:hyperlink>
          </w:p>
          <w:p w14:paraId="34882786" w14:textId="57AD4497" w:rsidR="3C0E39A1" w:rsidRDefault="00D211D7" w:rsidP="30706A3F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hyperlink r:id="rId46">
              <w:r w:rsidR="3C0E39A1" w:rsidRPr="30706A3F">
                <w:rPr>
                  <w:color w:val="0000FF"/>
                  <w:sz w:val="21"/>
                  <w:szCs w:val="21"/>
                  <w:u w:val="single"/>
                </w:rPr>
                <w:t>https://www.schwab.com/contact-us</w:t>
              </w:r>
            </w:hyperlink>
          </w:p>
          <w:p w14:paraId="473F7553" w14:textId="274DCA81" w:rsidR="00247BDD" w:rsidRDefault="00247BDD">
            <w:pPr>
              <w:pStyle w:val="TableParagraph"/>
              <w:ind w:left="116" w:right="275"/>
            </w:pPr>
          </w:p>
        </w:tc>
        <w:tc>
          <w:tcPr>
            <w:tcW w:w="2452" w:type="dxa"/>
          </w:tcPr>
          <w:p w14:paraId="473F7554" w14:textId="77777777" w:rsidR="00247BDD" w:rsidRDefault="008A7034">
            <w:pPr>
              <w:pStyle w:val="TableParagraph"/>
              <w:ind w:left="116" w:right="468"/>
            </w:pPr>
            <w:r>
              <w:t>211</w:t>
            </w:r>
            <w:r>
              <w:rPr>
                <w:spacing w:val="-14"/>
              </w:rPr>
              <w:t xml:space="preserve"> </w:t>
            </w:r>
            <w:r>
              <w:t>MAIN</w:t>
            </w:r>
            <w:r>
              <w:rPr>
                <w:spacing w:val="-14"/>
              </w:rPr>
              <w:t xml:space="preserve"> </w:t>
            </w:r>
            <w:r>
              <w:t>STREET SAN FRANCISCO CA CALIFORNIA</w:t>
            </w:r>
          </w:p>
          <w:p w14:paraId="473F7555" w14:textId="77777777" w:rsidR="00247BDD" w:rsidRDefault="008A7034">
            <w:pPr>
              <w:pStyle w:val="TableParagraph"/>
              <w:spacing w:before="0" w:line="235" w:lineRule="exact"/>
              <w:ind w:left="116"/>
            </w:pPr>
            <w:r>
              <w:t xml:space="preserve">94105 </w:t>
            </w:r>
            <w:r>
              <w:rPr>
                <w:spacing w:val="-5"/>
              </w:rPr>
              <w:t>US</w:t>
            </w:r>
          </w:p>
        </w:tc>
      </w:tr>
    </w:tbl>
    <w:p w14:paraId="473F7557" w14:textId="77777777" w:rsidR="00247BDD" w:rsidRDefault="00247BDD">
      <w:pPr>
        <w:spacing w:line="235" w:lineRule="exact"/>
        <w:sectPr w:rsidR="00247BDD">
          <w:type w:val="continuous"/>
          <w:pgSz w:w="11900" w:h="16850"/>
          <w:pgMar w:top="1420" w:right="960" w:bottom="1456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19"/>
        <w:gridCol w:w="2234"/>
        <w:gridCol w:w="19"/>
        <w:gridCol w:w="216"/>
        <w:gridCol w:w="19"/>
        <w:gridCol w:w="2155"/>
        <w:gridCol w:w="19"/>
        <w:gridCol w:w="2433"/>
        <w:gridCol w:w="19"/>
      </w:tblGrid>
      <w:tr w:rsidR="00247BDD" w14:paraId="473F755D" w14:textId="77777777" w:rsidTr="007E1BB3">
        <w:trPr>
          <w:trHeight w:val="493"/>
        </w:trPr>
        <w:tc>
          <w:tcPr>
            <w:tcW w:w="2253" w:type="dxa"/>
            <w:gridSpan w:val="2"/>
          </w:tcPr>
          <w:p w14:paraId="473F7558" w14:textId="77777777" w:rsidR="00247BDD" w:rsidRDefault="008A7034">
            <w:pPr>
              <w:pStyle w:val="TableParagraph"/>
              <w:spacing w:before="121"/>
              <w:rPr>
                <w:b/>
              </w:rPr>
            </w:pPr>
            <w:r>
              <w:rPr>
                <w:b/>
                <w:u w:val="single"/>
              </w:rPr>
              <w:lastRenderedPageBreak/>
              <w:t>Broker</w:t>
            </w:r>
            <w:r>
              <w:rPr>
                <w:b/>
                <w:spacing w:val="-4"/>
                <w:u w:val="single"/>
              </w:rPr>
              <w:t xml:space="preserve"> Name</w:t>
            </w:r>
          </w:p>
        </w:tc>
        <w:tc>
          <w:tcPr>
            <w:tcW w:w="2253" w:type="dxa"/>
            <w:gridSpan w:val="2"/>
          </w:tcPr>
          <w:p w14:paraId="473F7559" w14:textId="77777777" w:rsidR="00247BDD" w:rsidRDefault="008A7034">
            <w:pPr>
              <w:pStyle w:val="TableParagraph"/>
              <w:spacing w:before="121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2"/>
                <w:u w:val="single"/>
              </w:rPr>
              <w:t xml:space="preserve"> Address</w:t>
            </w:r>
          </w:p>
        </w:tc>
        <w:tc>
          <w:tcPr>
            <w:tcW w:w="235" w:type="dxa"/>
            <w:gridSpan w:val="2"/>
            <w:vMerge w:val="restart"/>
            <w:tcBorders>
              <w:top w:val="nil"/>
              <w:bottom w:val="nil"/>
            </w:tcBorders>
          </w:tcPr>
          <w:p w14:paraId="473F755A" w14:textId="77777777" w:rsidR="00247BDD" w:rsidRDefault="00247BDD">
            <w:pPr>
              <w:pStyle w:val="TableParagraph"/>
              <w:spacing w:before="0"/>
              <w:ind w:left="0"/>
            </w:pPr>
          </w:p>
        </w:tc>
        <w:tc>
          <w:tcPr>
            <w:tcW w:w="2174" w:type="dxa"/>
            <w:gridSpan w:val="2"/>
          </w:tcPr>
          <w:p w14:paraId="473F755B" w14:textId="77777777" w:rsidR="00247BDD" w:rsidRDefault="008A7034">
            <w:pPr>
              <w:pStyle w:val="TableParagraph"/>
              <w:spacing w:before="121"/>
              <w:ind w:left="116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4"/>
                <w:u w:val="single"/>
              </w:rPr>
              <w:t xml:space="preserve"> Name</w:t>
            </w:r>
          </w:p>
        </w:tc>
        <w:tc>
          <w:tcPr>
            <w:tcW w:w="2452" w:type="dxa"/>
            <w:gridSpan w:val="2"/>
          </w:tcPr>
          <w:p w14:paraId="473F755C" w14:textId="77777777" w:rsidR="00247BDD" w:rsidRDefault="008A7034">
            <w:pPr>
              <w:pStyle w:val="TableParagraph"/>
              <w:spacing w:before="121"/>
              <w:ind w:left="116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2"/>
                <w:u w:val="single"/>
              </w:rPr>
              <w:t xml:space="preserve"> Address</w:t>
            </w:r>
          </w:p>
        </w:tc>
      </w:tr>
      <w:tr w:rsidR="00247BDD" w14:paraId="473F7563" w14:textId="77777777" w:rsidTr="007E1BB3">
        <w:trPr>
          <w:trHeight w:val="506"/>
        </w:trPr>
        <w:tc>
          <w:tcPr>
            <w:tcW w:w="2253" w:type="dxa"/>
            <w:gridSpan w:val="2"/>
          </w:tcPr>
          <w:p w14:paraId="473F755E" w14:textId="77777777" w:rsidR="00247BDD" w:rsidRDefault="00247BDD">
            <w:pPr>
              <w:pStyle w:val="TableParagraph"/>
              <w:spacing w:before="0"/>
              <w:ind w:left="0"/>
            </w:pPr>
          </w:p>
        </w:tc>
        <w:tc>
          <w:tcPr>
            <w:tcW w:w="2253" w:type="dxa"/>
            <w:gridSpan w:val="2"/>
          </w:tcPr>
          <w:p w14:paraId="473F755F" w14:textId="77777777" w:rsidR="00247BDD" w:rsidRDefault="008A7034">
            <w:pPr>
              <w:pStyle w:val="TableParagraph"/>
              <w:spacing w:before="0" w:line="252" w:lineRule="exact"/>
              <w:ind w:right="421"/>
            </w:pPr>
            <w:r>
              <w:t>MN</w:t>
            </w:r>
            <w:r>
              <w:rPr>
                <w:spacing w:val="-14"/>
              </w:rPr>
              <w:t xml:space="preserve"> </w:t>
            </w:r>
            <w:r>
              <w:t>MINNESOTA 56302-0283 US</w:t>
            </w:r>
          </w:p>
        </w:tc>
        <w:tc>
          <w:tcPr>
            <w:tcW w:w="235" w:type="dxa"/>
            <w:gridSpan w:val="2"/>
            <w:vMerge/>
          </w:tcPr>
          <w:p w14:paraId="473F7560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73F7561" w14:textId="77777777" w:rsidR="00247BDD" w:rsidRDefault="00247BDD">
            <w:pPr>
              <w:pStyle w:val="TableParagraph"/>
              <w:spacing w:before="0"/>
              <w:ind w:left="0"/>
            </w:pPr>
          </w:p>
        </w:tc>
        <w:tc>
          <w:tcPr>
            <w:tcW w:w="2452" w:type="dxa"/>
            <w:gridSpan w:val="2"/>
          </w:tcPr>
          <w:p w14:paraId="473F7562" w14:textId="77777777" w:rsidR="00247BDD" w:rsidRDefault="00247BDD">
            <w:pPr>
              <w:pStyle w:val="TableParagraph"/>
              <w:spacing w:before="0"/>
              <w:ind w:left="0"/>
            </w:pPr>
          </w:p>
        </w:tc>
      </w:tr>
      <w:tr w:rsidR="00247BDD" w14:paraId="473F756D" w14:textId="77777777" w:rsidTr="007E1BB3">
        <w:trPr>
          <w:trHeight w:val="1576"/>
        </w:trPr>
        <w:tc>
          <w:tcPr>
            <w:tcW w:w="2253" w:type="dxa"/>
            <w:gridSpan w:val="2"/>
          </w:tcPr>
          <w:p w14:paraId="72AFE158" w14:textId="77777777" w:rsidR="00247BDD" w:rsidRDefault="008A7034">
            <w:pPr>
              <w:pStyle w:val="TableParagraph"/>
              <w:ind w:right="422"/>
            </w:pPr>
            <w:r>
              <w:t>CI</w:t>
            </w:r>
            <w:r>
              <w:rPr>
                <w:spacing w:val="-14"/>
              </w:rPr>
              <w:t xml:space="preserve"> </w:t>
            </w:r>
            <w:r>
              <w:t>INVESTMENT SERVICES INC.</w:t>
            </w:r>
          </w:p>
          <w:p w14:paraId="473F7564" w14:textId="46E6E537" w:rsidR="00247BDD" w:rsidRDefault="00D211D7" w:rsidP="537D8957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hyperlink r:id="rId47">
              <w:r w:rsidR="52599C9D" w:rsidRPr="537D8957">
                <w:rPr>
                  <w:color w:val="0000FF"/>
                  <w:sz w:val="21"/>
                  <w:szCs w:val="21"/>
                  <w:u w:val="single"/>
                </w:rPr>
                <w:t>info.ciis@ci.com</w:t>
              </w:r>
            </w:hyperlink>
          </w:p>
        </w:tc>
        <w:tc>
          <w:tcPr>
            <w:tcW w:w="2253" w:type="dxa"/>
            <w:gridSpan w:val="2"/>
          </w:tcPr>
          <w:p w14:paraId="473F7565" w14:textId="77777777" w:rsidR="00247BDD" w:rsidRDefault="008A7034">
            <w:pPr>
              <w:pStyle w:val="TableParagraph"/>
              <w:spacing w:line="252" w:lineRule="exact"/>
            </w:pPr>
            <w:r>
              <w:t>199</w:t>
            </w:r>
            <w:r>
              <w:rPr>
                <w:spacing w:val="-2"/>
              </w:rPr>
              <w:t xml:space="preserve"> </w:t>
            </w:r>
            <w:r>
              <w:t>BAY</w:t>
            </w:r>
            <w:r>
              <w:rPr>
                <w:spacing w:val="-2"/>
              </w:rPr>
              <w:t xml:space="preserve"> STREET</w:t>
            </w:r>
          </w:p>
          <w:p w14:paraId="473F7566" w14:textId="77777777" w:rsidR="00247BDD" w:rsidRDefault="008A7034">
            <w:pPr>
              <w:pStyle w:val="TableParagraph"/>
              <w:spacing w:before="0"/>
              <w:ind w:right="764"/>
            </w:pPr>
            <w:r>
              <w:t xml:space="preserve">SUITE 2600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 M5L 1E2 CA</w:t>
            </w:r>
          </w:p>
          <w:p w14:paraId="473F7567" w14:textId="77777777" w:rsidR="00247BDD" w:rsidRDefault="008A7034">
            <w:pPr>
              <w:pStyle w:val="TableParagraph"/>
              <w:spacing w:before="1" w:line="233" w:lineRule="exact"/>
            </w:pP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gridSpan w:val="2"/>
            <w:vMerge/>
          </w:tcPr>
          <w:p w14:paraId="473F7568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2D45A85E" w14:textId="77777777" w:rsidR="00247BDD" w:rsidRDefault="008A7034">
            <w:pPr>
              <w:pStyle w:val="TableParagraph"/>
              <w:ind w:left="116" w:right="667"/>
            </w:pPr>
            <w:r>
              <w:t>CIBC</w:t>
            </w:r>
            <w:r>
              <w:rPr>
                <w:spacing w:val="-14"/>
              </w:rPr>
              <w:t xml:space="preserve"> </w:t>
            </w:r>
            <w:r>
              <w:t xml:space="preserve">WORLD </w:t>
            </w:r>
            <w:r>
              <w:rPr>
                <w:spacing w:val="-2"/>
              </w:rPr>
              <w:t>MARKETS INC./CDS**</w:t>
            </w:r>
          </w:p>
          <w:p w14:paraId="2E5705CF" w14:textId="624BBCDD" w:rsidR="00247BDD" w:rsidRDefault="00D211D7">
            <w:pPr>
              <w:pStyle w:val="TableParagraph"/>
              <w:ind w:left="116" w:right="667"/>
            </w:pPr>
            <w:hyperlink r:id="rId48">
              <w:r w:rsidR="7A0B85BB" w:rsidRPr="06399173">
                <w:rPr>
                  <w:rStyle w:val="Hyperlink"/>
                </w:rPr>
                <w:t>info@cibc.co</w:t>
              </w:r>
              <w:r w:rsidR="1181760F" w:rsidRPr="06399173">
                <w:rPr>
                  <w:rStyle w:val="Hyperlink"/>
                </w:rPr>
                <w:t>m</w:t>
              </w:r>
            </w:hyperlink>
            <w:r w:rsidR="7A0B85BB">
              <w:t>.</w:t>
            </w:r>
          </w:p>
          <w:p w14:paraId="473F7569" w14:textId="45B8CE82" w:rsidR="00247BDD" w:rsidRDefault="00247BDD">
            <w:pPr>
              <w:pStyle w:val="TableParagraph"/>
              <w:ind w:left="116" w:right="667"/>
            </w:pPr>
          </w:p>
        </w:tc>
        <w:tc>
          <w:tcPr>
            <w:tcW w:w="2452" w:type="dxa"/>
            <w:gridSpan w:val="2"/>
          </w:tcPr>
          <w:p w14:paraId="473F756A" w14:textId="77777777" w:rsidR="00247BDD" w:rsidRDefault="008A7034">
            <w:pPr>
              <w:pStyle w:val="TableParagraph"/>
              <w:ind w:left="116" w:right="223"/>
            </w:pPr>
            <w:r>
              <w:t>161</w:t>
            </w:r>
            <w:r>
              <w:rPr>
                <w:spacing w:val="-12"/>
              </w:rPr>
              <w:t xml:space="preserve"> </w:t>
            </w:r>
            <w:r>
              <w:t>BAY</w:t>
            </w:r>
            <w:r>
              <w:rPr>
                <w:spacing w:val="-13"/>
              </w:rPr>
              <w:t xml:space="preserve"> </w:t>
            </w:r>
            <w:r>
              <w:t>STREET</w:t>
            </w:r>
            <w:r>
              <w:rPr>
                <w:spacing w:val="-13"/>
              </w:rPr>
              <w:t xml:space="preserve"> </w:t>
            </w:r>
            <w:r>
              <w:t xml:space="preserve">10 </w:t>
            </w:r>
            <w:r>
              <w:rPr>
                <w:spacing w:val="-6"/>
              </w:rPr>
              <w:t>FL</w:t>
            </w:r>
          </w:p>
          <w:p w14:paraId="473F756B" w14:textId="77777777" w:rsidR="00247BDD" w:rsidRDefault="008A7034">
            <w:pPr>
              <w:pStyle w:val="TableParagraph"/>
              <w:spacing w:before="0"/>
              <w:ind w:left="116" w:right="961"/>
            </w:pP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</w:t>
            </w:r>
          </w:p>
          <w:p w14:paraId="473F756C" w14:textId="77777777" w:rsidR="00247BDD" w:rsidRDefault="008A7034">
            <w:pPr>
              <w:pStyle w:val="TableParagraph"/>
              <w:spacing w:before="0" w:line="251" w:lineRule="exact"/>
              <w:ind w:left="116"/>
            </w:pPr>
            <w:r>
              <w:t>M5J</w:t>
            </w:r>
            <w:r>
              <w:rPr>
                <w:spacing w:val="-1"/>
              </w:rPr>
              <w:t xml:space="preserve"> </w:t>
            </w:r>
            <w:r>
              <w:t>2S8</w:t>
            </w:r>
            <w:r>
              <w:rPr>
                <w:spacing w:val="-1"/>
              </w:rPr>
              <w:t xml:space="preserve"> </w:t>
            </w:r>
            <w:r>
              <w:t>CA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ADA</w:t>
            </w:r>
          </w:p>
        </w:tc>
      </w:tr>
      <w:tr w:rsidR="00247BDD" w14:paraId="473F7576" w14:textId="77777777" w:rsidTr="007E1BB3">
        <w:trPr>
          <w:trHeight w:val="1830"/>
        </w:trPr>
        <w:tc>
          <w:tcPr>
            <w:tcW w:w="2253" w:type="dxa"/>
            <w:gridSpan w:val="2"/>
          </w:tcPr>
          <w:p w14:paraId="5AC58D52" w14:textId="77777777" w:rsidR="00247BDD" w:rsidRDefault="008A7034">
            <w:pPr>
              <w:pStyle w:val="TableParagraph"/>
              <w:ind w:right="1000"/>
            </w:pPr>
            <w:r>
              <w:rPr>
                <w:spacing w:val="-2"/>
              </w:rPr>
              <w:t>CITIBANK, N.A./ETF</w:t>
            </w:r>
          </w:p>
          <w:p w14:paraId="7AD71C55" w14:textId="43648139" w:rsidR="00247BDD" w:rsidRDefault="00247BDD">
            <w:pPr>
              <w:pStyle w:val="TableParagraph"/>
              <w:ind w:right="1000"/>
            </w:pPr>
          </w:p>
          <w:p w14:paraId="473F756E" w14:textId="1A1B1EBA" w:rsidR="00247BDD" w:rsidRDefault="073CF4E7" w:rsidP="58497296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r w:rsidRPr="58497296">
              <w:rPr>
                <w:color w:val="0000FF"/>
                <w:sz w:val="21"/>
                <w:szCs w:val="21"/>
                <w:u w:val="single"/>
              </w:rPr>
              <w:t>1-800-950-5114</w:t>
            </w:r>
          </w:p>
        </w:tc>
        <w:tc>
          <w:tcPr>
            <w:tcW w:w="2253" w:type="dxa"/>
            <w:gridSpan w:val="2"/>
          </w:tcPr>
          <w:p w14:paraId="473F756F" w14:textId="77777777" w:rsidR="00247BDD" w:rsidRDefault="008A7034">
            <w:pPr>
              <w:pStyle w:val="TableParagraph"/>
              <w:ind w:right="453"/>
            </w:pPr>
            <w:r>
              <w:t>3800</w:t>
            </w:r>
            <w:r>
              <w:rPr>
                <w:spacing w:val="-14"/>
              </w:rPr>
              <w:t xml:space="preserve"> </w:t>
            </w:r>
            <w:r>
              <w:t xml:space="preserve">CITIGROUP </w:t>
            </w:r>
            <w:r>
              <w:rPr>
                <w:spacing w:val="-2"/>
              </w:rPr>
              <w:t>CENTER</w:t>
            </w:r>
          </w:p>
          <w:p w14:paraId="473F7570" w14:textId="77777777" w:rsidR="00247BDD" w:rsidRDefault="008A7034">
            <w:pPr>
              <w:pStyle w:val="TableParagraph"/>
              <w:spacing w:before="0"/>
              <w:ind w:right="1347"/>
            </w:pPr>
            <w:r>
              <w:rPr>
                <w:spacing w:val="-4"/>
              </w:rPr>
              <w:t xml:space="preserve">B2/2 </w:t>
            </w:r>
            <w:r>
              <w:rPr>
                <w:spacing w:val="-2"/>
              </w:rPr>
              <w:t>TAMPA</w:t>
            </w:r>
          </w:p>
          <w:p w14:paraId="473F7571" w14:textId="77777777" w:rsidR="00247BDD" w:rsidRDefault="008A7034">
            <w:pPr>
              <w:pStyle w:val="TableParagraph"/>
              <w:spacing w:before="1"/>
              <w:ind w:right="856"/>
            </w:pPr>
            <w:r>
              <w:t>FL</w:t>
            </w:r>
            <w:r>
              <w:rPr>
                <w:spacing w:val="-14"/>
              </w:rPr>
              <w:t xml:space="preserve"> </w:t>
            </w:r>
            <w:r>
              <w:t xml:space="preserve">FLORIDA </w:t>
            </w:r>
            <w:r>
              <w:rPr>
                <w:spacing w:val="-2"/>
              </w:rPr>
              <w:t>33610</w:t>
            </w:r>
          </w:p>
        </w:tc>
        <w:tc>
          <w:tcPr>
            <w:tcW w:w="235" w:type="dxa"/>
            <w:gridSpan w:val="2"/>
            <w:vMerge/>
          </w:tcPr>
          <w:p w14:paraId="473F7572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290875C" w14:textId="77777777" w:rsidR="00247BDD" w:rsidRDefault="008A7034">
            <w:pPr>
              <w:pStyle w:val="TableParagraph"/>
              <w:ind w:left="116" w:right="176"/>
            </w:pPr>
            <w:r>
              <w:rPr>
                <w:spacing w:val="-2"/>
              </w:rPr>
              <w:t>CITIBANK, NATIONAL ASSOCIATION</w:t>
            </w:r>
          </w:p>
          <w:p w14:paraId="6220A773" w14:textId="65CE8E2E" w:rsidR="00247BDD" w:rsidRDefault="00247BDD">
            <w:pPr>
              <w:pStyle w:val="TableParagraph"/>
              <w:ind w:left="116" w:right="176"/>
            </w:pPr>
          </w:p>
          <w:p w14:paraId="28560272" w14:textId="78900EEF" w:rsidR="35A2E7D0" w:rsidRDefault="35A2E7D0" w:rsidP="3D46CDEB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r w:rsidRPr="3D46CDEB">
              <w:rPr>
                <w:color w:val="0000FF"/>
                <w:sz w:val="21"/>
                <w:szCs w:val="21"/>
                <w:u w:val="single"/>
              </w:rPr>
              <w:t>1-800-950-5114</w:t>
            </w:r>
          </w:p>
          <w:p w14:paraId="473F7573" w14:textId="020D373C" w:rsidR="00247BDD" w:rsidRDefault="00247BDD">
            <w:pPr>
              <w:pStyle w:val="TableParagraph"/>
              <w:ind w:left="116" w:right="176"/>
            </w:pPr>
          </w:p>
        </w:tc>
        <w:tc>
          <w:tcPr>
            <w:tcW w:w="2452" w:type="dxa"/>
            <w:gridSpan w:val="2"/>
          </w:tcPr>
          <w:p w14:paraId="473F7574" w14:textId="77777777" w:rsidR="00247BDD" w:rsidRDefault="008A7034">
            <w:pPr>
              <w:pStyle w:val="TableParagraph"/>
              <w:ind w:left="116" w:right="639"/>
            </w:pPr>
            <w:r>
              <w:t>3800 CITIBANK CENTER</w:t>
            </w:r>
            <w:r>
              <w:rPr>
                <w:spacing w:val="-14"/>
              </w:rPr>
              <w:t xml:space="preserve"> </w:t>
            </w:r>
            <w:r>
              <w:t xml:space="preserve">TAMPA BLDG.B FIRST FLOOR ZONE 8 </w:t>
            </w:r>
            <w:r>
              <w:rPr>
                <w:spacing w:val="-2"/>
              </w:rPr>
              <w:t>TAMPA</w:t>
            </w:r>
          </w:p>
          <w:p w14:paraId="473F7575" w14:textId="77777777" w:rsidR="00247BDD" w:rsidRDefault="008A7034">
            <w:pPr>
              <w:pStyle w:val="TableParagraph"/>
              <w:spacing w:before="0" w:line="254" w:lineRule="exact"/>
              <w:ind w:left="116" w:right="921"/>
            </w:pPr>
            <w:r>
              <w:t>FL FLORIDA 33610-9122</w:t>
            </w:r>
            <w:r>
              <w:rPr>
                <w:spacing w:val="-14"/>
              </w:rPr>
              <w:t xml:space="preserve"> </w:t>
            </w:r>
            <w:r>
              <w:t>US</w:t>
            </w:r>
          </w:p>
        </w:tc>
      </w:tr>
      <w:tr w:rsidR="00247BDD" w14:paraId="473F757F" w14:textId="77777777" w:rsidTr="007E1BB3">
        <w:trPr>
          <w:trHeight w:val="1578"/>
        </w:trPr>
        <w:tc>
          <w:tcPr>
            <w:tcW w:w="2253" w:type="dxa"/>
            <w:gridSpan w:val="2"/>
          </w:tcPr>
          <w:p w14:paraId="1B044453" w14:textId="77777777" w:rsidR="00247BDD" w:rsidRDefault="008A7034">
            <w:pPr>
              <w:pStyle w:val="TableParagraph"/>
              <w:ind w:right="507"/>
            </w:pPr>
            <w:r>
              <w:rPr>
                <w:spacing w:val="-2"/>
              </w:rPr>
              <w:t xml:space="preserve">CITIGROUP GLOBAL </w:t>
            </w:r>
            <w:r>
              <w:t>MARKETS,</w:t>
            </w:r>
            <w:r>
              <w:rPr>
                <w:spacing w:val="-14"/>
              </w:rPr>
              <w:t xml:space="preserve"> </w:t>
            </w:r>
            <w:r>
              <w:t>INC.</w:t>
            </w:r>
          </w:p>
          <w:p w14:paraId="621A93C3" w14:textId="0BFBE47C" w:rsidR="00247BDD" w:rsidRDefault="2C550D74" w:rsidP="3D46CDEB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r w:rsidRPr="3D46CDEB">
              <w:rPr>
                <w:color w:val="0000FF"/>
                <w:sz w:val="21"/>
                <w:szCs w:val="21"/>
                <w:u w:val="single"/>
              </w:rPr>
              <w:t>1-800-950-5114</w:t>
            </w:r>
          </w:p>
          <w:p w14:paraId="473F7577" w14:textId="0BFBE47C" w:rsidR="00247BDD" w:rsidRDefault="00247BDD">
            <w:pPr>
              <w:pStyle w:val="TableParagraph"/>
              <w:ind w:right="507"/>
            </w:pPr>
          </w:p>
        </w:tc>
        <w:tc>
          <w:tcPr>
            <w:tcW w:w="2253" w:type="dxa"/>
            <w:gridSpan w:val="2"/>
          </w:tcPr>
          <w:p w14:paraId="473F7578" w14:textId="77777777" w:rsidR="00247BDD" w:rsidRDefault="008A7034">
            <w:pPr>
              <w:pStyle w:val="TableParagraph"/>
              <w:ind w:right="392"/>
            </w:pPr>
            <w:r>
              <w:t>580</w:t>
            </w:r>
            <w:r>
              <w:rPr>
                <w:spacing w:val="-14"/>
              </w:rPr>
              <w:t xml:space="preserve"> </w:t>
            </w:r>
            <w:r>
              <w:t xml:space="preserve">CROSSPOINT </w:t>
            </w:r>
            <w:r>
              <w:rPr>
                <w:spacing w:val="-2"/>
              </w:rPr>
              <w:t>PARKWAY GETZVILLE</w:t>
            </w:r>
          </w:p>
          <w:p w14:paraId="473F7579" w14:textId="77777777" w:rsidR="00247BDD" w:rsidRDefault="008A7034">
            <w:pPr>
              <w:pStyle w:val="TableParagraph"/>
              <w:spacing w:before="2"/>
              <w:ind w:right="42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4068 US</w:t>
            </w:r>
          </w:p>
        </w:tc>
        <w:tc>
          <w:tcPr>
            <w:tcW w:w="235" w:type="dxa"/>
            <w:gridSpan w:val="2"/>
            <w:vMerge/>
          </w:tcPr>
          <w:p w14:paraId="473F757A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63B66982" w14:textId="77777777" w:rsidR="00247BDD" w:rsidRDefault="008A7034">
            <w:pPr>
              <w:pStyle w:val="TableParagraph"/>
              <w:ind w:left="116" w:right="459"/>
            </w:pPr>
            <w:r>
              <w:t>CLEAR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4"/>
              </w:rPr>
              <w:t>LLC</w:t>
            </w:r>
          </w:p>
          <w:p w14:paraId="20FFC75F" w14:textId="37B39EE4" w:rsidR="00247BDD" w:rsidRDefault="00247BDD">
            <w:pPr>
              <w:pStyle w:val="TableParagraph"/>
              <w:ind w:left="116" w:right="459"/>
            </w:pPr>
          </w:p>
          <w:p w14:paraId="7BC43626" w14:textId="124410AA" w:rsidR="00247BDD" w:rsidRDefault="00D211D7">
            <w:pPr>
              <w:pStyle w:val="TableParagraph"/>
              <w:ind w:left="116" w:right="459"/>
            </w:pPr>
            <w:hyperlink r:id="rId49">
              <w:r w:rsidR="20C99316" w:rsidRPr="3718F686">
                <w:rPr>
                  <w:rStyle w:val="Hyperlink"/>
                </w:rPr>
                <w:t>https://clearstreet.io/contact</w:t>
              </w:r>
            </w:hyperlink>
          </w:p>
          <w:p w14:paraId="473F757B" w14:textId="3D2C6F52" w:rsidR="00247BDD" w:rsidRDefault="00247BDD">
            <w:pPr>
              <w:pStyle w:val="TableParagraph"/>
              <w:ind w:left="116" w:right="459"/>
            </w:pPr>
          </w:p>
        </w:tc>
        <w:tc>
          <w:tcPr>
            <w:tcW w:w="2452" w:type="dxa"/>
            <w:gridSpan w:val="2"/>
          </w:tcPr>
          <w:p w14:paraId="473F757C" w14:textId="77777777" w:rsidR="00247BDD" w:rsidRDefault="008A7034">
            <w:pPr>
              <w:pStyle w:val="TableParagraph"/>
              <w:ind w:left="116"/>
            </w:pPr>
            <w:r>
              <w:t>4</w:t>
            </w:r>
            <w:r>
              <w:rPr>
                <w:spacing w:val="-12"/>
              </w:rPr>
              <w:t xml:space="preserve"> </w:t>
            </w:r>
            <w:r>
              <w:t>World</w:t>
            </w:r>
            <w:r>
              <w:rPr>
                <w:spacing w:val="-12"/>
              </w:rPr>
              <w:t xml:space="preserve"> </w:t>
            </w:r>
            <w:r>
              <w:t>Trade</w:t>
            </w:r>
            <w:r>
              <w:rPr>
                <w:spacing w:val="-12"/>
              </w:rPr>
              <w:t xml:space="preserve"> </w:t>
            </w:r>
            <w:r>
              <w:t>Center, 45th Floor</w:t>
            </w:r>
          </w:p>
          <w:p w14:paraId="473F757D" w14:textId="77777777" w:rsidR="00247BDD" w:rsidRDefault="008A7034">
            <w:pPr>
              <w:pStyle w:val="TableParagraph"/>
              <w:spacing w:before="0"/>
              <w:ind w:left="116"/>
            </w:pPr>
            <w:r>
              <w:t>150</w:t>
            </w:r>
            <w:r>
              <w:rPr>
                <w:spacing w:val="-14"/>
              </w:rPr>
              <w:t xml:space="preserve"> </w:t>
            </w:r>
            <w:r>
              <w:t>Greenwich</w:t>
            </w:r>
            <w:r>
              <w:rPr>
                <w:spacing w:val="-14"/>
              </w:rPr>
              <w:t xml:space="preserve"> </w:t>
            </w:r>
            <w:r>
              <w:t>Street NEW YORK</w:t>
            </w:r>
          </w:p>
          <w:p w14:paraId="473F757E" w14:textId="77777777" w:rsidR="00247BDD" w:rsidRDefault="008A7034">
            <w:pPr>
              <w:pStyle w:val="TableParagraph"/>
              <w:spacing w:before="0" w:line="252" w:lineRule="exact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007</w:t>
            </w:r>
          </w:p>
        </w:tc>
      </w:tr>
      <w:tr w:rsidR="00247BDD" w14:paraId="473F7588" w14:textId="77777777" w:rsidTr="0B32AB05">
        <w:trPr>
          <w:trHeight w:val="1830"/>
        </w:trPr>
        <w:tc>
          <w:tcPr>
            <w:tcW w:w="2253" w:type="dxa"/>
            <w:gridSpan w:val="2"/>
          </w:tcPr>
          <w:p w14:paraId="2C98C8AB" w14:textId="6894CA5F" w:rsidR="785FF664" w:rsidRDefault="0B32AB05">
            <w:r w:rsidRPr="0B32AB05">
              <w:rPr>
                <w:rFonts w:ascii="Calibri" w:eastAsia="Calibri" w:hAnsi="Calibri" w:cs="Calibri"/>
                <w:color w:val="000000" w:themeColor="text1"/>
              </w:rPr>
              <w:t>CLEARSTREET IO</w:t>
            </w:r>
          </w:p>
          <w:p w14:paraId="6E27EA2E" w14:textId="212C4454" w:rsidR="785FF664" w:rsidRDefault="785FF664" w:rsidP="785FF664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7FB18313" w14:textId="09EEBC7E" w:rsidR="785FF664" w:rsidRDefault="785FF664" w:rsidP="785FF664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8BE67F7" w14:textId="5D9341F9" w:rsidR="785FF664" w:rsidRDefault="00D211D7" w:rsidP="785FF664">
            <w:pPr>
              <w:rPr>
                <w:rFonts w:ascii="Calibri" w:eastAsia="Calibri" w:hAnsi="Calibri" w:cs="Calibri"/>
                <w:color w:val="000000" w:themeColor="text1"/>
              </w:rPr>
            </w:pPr>
            <w:hyperlink r:id="rId50">
              <w:r w:rsidR="052ED61A" w:rsidRPr="3179C8BF">
                <w:rPr>
                  <w:rStyle w:val="Hyperlink"/>
                  <w:rFonts w:ascii="Calibri" w:eastAsia="Calibri" w:hAnsi="Calibri" w:cs="Calibri"/>
                </w:rPr>
                <w:t>info@clearstreet.io</w:t>
              </w:r>
            </w:hyperlink>
          </w:p>
          <w:p w14:paraId="3E97192F" w14:textId="5EA95FB2" w:rsidR="3179C8BF" w:rsidRDefault="3179C8BF" w:rsidP="3179C8BF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3CFA8DEE" w14:textId="6894CA5F" w:rsidR="785FF664" w:rsidRDefault="785FF664" w:rsidP="785FF664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14E2B26" w14:textId="6894CA5F" w:rsidR="785FF664" w:rsidRDefault="785FF664" w:rsidP="785FF664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65761D5" w14:textId="6894CA5F" w:rsidR="0B32AB05" w:rsidRPr="0B32AB05" w:rsidRDefault="0B32AB05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2253" w:type="dxa"/>
            <w:gridSpan w:val="2"/>
          </w:tcPr>
          <w:p w14:paraId="473F7581" w14:textId="77777777" w:rsidR="00247BDD" w:rsidRDefault="008A7034">
            <w:pPr>
              <w:pStyle w:val="TableParagraph"/>
              <w:spacing w:line="252" w:lineRule="exact"/>
            </w:pPr>
            <w:r>
              <w:t xml:space="preserve">55 </w:t>
            </w:r>
            <w:r>
              <w:rPr>
                <w:spacing w:val="-2"/>
              </w:rPr>
              <w:t>BROADWAY</w:t>
            </w:r>
          </w:p>
          <w:p w14:paraId="473F7582" w14:textId="77777777" w:rsidR="00247BDD" w:rsidRDefault="008A7034">
            <w:pPr>
              <w:pStyle w:val="TableParagraph"/>
              <w:spacing w:before="0"/>
              <w:ind w:right="818"/>
            </w:pPr>
            <w:r>
              <w:t xml:space="preserve">(SUITE 2102) </w:t>
            </w:r>
            <w:r>
              <w:rPr>
                <w:spacing w:val="-2"/>
              </w:rPr>
              <w:t xml:space="preserve">CORPORATE ACTIONS </w:t>
            </w:r>
            <w:r>
              <w:t>NEW YORK</w:t>
            </w:r>
          </w:p>
          <w:p w14:paraId="473F7583" w14:textId="77777777" w:rsidR="00247BDD" w:rsidRDefault="008A7034">
            <w:pPr>
              <w:pStyle w:val="TableParagraph"/>
              <w:spacing w:before="0" w:line="252" w:lineRule="exact"/>
              <w:ind w:right="942"/>
            </w:pP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6 US</w:t>
            </w:r>
          </w:p>
        </w:tc>
        <w:tc>
          <w:tcPr>
            <w:tcW w:w="235" w:type="dxa"/>
            <w:gridSpan w:val="2"/>
            <w:vMerge/>
          </w:tcPr>
          <w:p w14:paraId="473F7584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0DDD5DB4" w14:textId="77777777" w:rsidR="00247BDD" w:rsidRDefault="008A7034">
            <w:pPr>
              <w:pStyle w:val="TableParagraph"/>
              <w:ind w:left="116"/>
            </w:pPr>
            <w:r>
              <w:t>COMMERCE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BANK</w:t>
            </w:r>
          </w:p>
          <w:p w14:paraId="6340A71E" w14:textId="64621197" w:rsidR="00247BDD" w:rsidRDefault="00247BDD">
            <w:pPr>
              <w:pStyle w:val="TableParagraph"/>
              <w:ind w:left="116"/>
            </w:pPr>
          </w:p>
          <w:p w14:paraId="60A70331" w14:textId="2C6356C5" w:rsidR="00247BDD" w:rsidRDefault="00D211D7">
            <w:pPr>
              <w:pStyle w:val="TableParagraph"/>
              <w:ind w:left="116"/>
            </w:pPr>
            <w:hyperlink r:id="rId51">
              <w:r w:rsidR="594BBD23" w:rsidRPr="3179C8BF">
                <w:rPr>
                  <w:rStyle w:val="Hyperlink"/>
                </w:rPr>
                <w:t>brokerage.newaccounts@</w:t>
              </w:r>
              <w:r w:rsidR="7F787229" w:rsidRPr="3179C8BF">
                <w:rPr>
                  <w:rStyle w:val="Hyperlink"/>
                </w:rPr>
                <w:t>commercebank.com</w:t>
              </w:r>
            </w:hyperlink>
          </w:p>
          <w:p w14:paraId="473F7585" w14:textId="2E5884F3" w:rsidR="00247BDD" w:rsidRDefault="00247BDD">
            <w:pPr>
              <w:pStyle w:val="TableParagraph"/>
              <w:ind w:left="116"/>
            </w:pPr>
          </w:p>
        </w:tc>
        <w:tc>
          <w:tcPr>
            <w:tcW w:w="2452" w:type="dxa"/>
            <w:gridSpan w:val="2"/>
          </w:tcPr>
          <w:p w14:paraId="473F7586" w14:textId="77777777" w:rsidR="00247BDD" w:rsidRDefault="008A7034">
            <w:pPr>
              <w:pStyle w:val="TableParagraph"/>
              <w:ind w:left="116"/>
            </w:pPr>
            <w:r>
              <w:t>922</w:t>
            </w:r>
            <w:r>
              <w:rPr>
                <w:spacing w:val="-14"/>
              </w:rPr>
              <w:t xml:space="preserve"> </w:t>
            </w:r>
            <w:r>
              <w:t>WALNUT</w:t>
            </w:r>
            <w:r>
              <w:rPr>
                <w:spacing w:val="-14"/>
              </w:rPr>
              <w:t xml:space="preserve"> </w:t>
            </w:r>
            <w:r>
              <w:t>STREET MAIL STOP TBTS-2 KANSAS CITY</w:t>
            </w:r>
          </w:p>
          <w:p w14:paraId="473F7587" w14:textId="77777777" w:rsidR="00247BDD" w:rsidRDefault="008A7034">
            <w:pPr>
              <w:pStyle w:val="TableParagraph"/>
              <w:spacing w:before="0"/>
              <w:ind w:left="116" w:right="859"/>
            </w:pPr>
            <w:r>
              <w:t>MO</w:t>
            </w:r>
            <w:r>
              <w:rPr>
                <w:spacing w:val="-14"/>
              </w:rPr>
              <w:t xml:space="preserve"> </w:t>
            </w:r>
            <w:r>
              <w:t>MISSOURI 64106 US</w:t>
            </w:r>
          </w:p>
        </w:tc>
      </w:tr>
      <w:tr w:rsidR="00247BDD" w14:paraId="473F7592" w14:textId="77777777" w:rsidTr="007E1BB3">
        <w:trPr>
          <w:trHeight w:val="1576"/>
        </w:trPr>
        <w:tc>
          <w:tcPr>
            <w:tcW w:w="2253" w:type="dxa"/>
            <w:gridSpan w:val="2"/>
          </w:tcPr>
          <w:p w14:paraId="1A826904" w14:textId="4ABD077C" w:rsidR="00247BDD" w:rsidRDefault="17CC2BF3">
            <w:pPr>
              <w:pStyle w:val="TableParagraph"/>
              <w:ind w:right="483"/>
            </w:pPr>
            <w:r>
              <w:t>COR</w:t>
            </w:r>
            <w:r>
              <w:rPr>
                <w:spacing w:val="-14"/>
              </w:rPr>
              <w:t xml:space="preserve"> </w:t>
            </w:r>
            <w:r>
              <w:t xml:space="preserve">CLEARING </w:t>
            </w:r>
            <w:r>
              <w:rPr>
                <w:spacing w:val="-4"/>
              </w:rPr>
              <w:t>LLC</w:t>
            </w:r>
            <w:r w:rsidR="008A7034">
              <w:br/>
            </w:r>
            <w:r w:rsidR="750306CD">
              <w:br/>
            </w:r>
            <w:hyperlink r:id="rId52">
              <w:r w:rsidR="08B19D38" w:rsidRPr="0F3FEE2F">
                <w:rPr>
                  <w:rStyle w:val="Hyperlink"/>
                </w:rPr>
                <w:t>dividend.interests@axosclearing.com</w:t>
              </w:r>
            </w:hyperlink>
          </w:p>
          <w:p w14:paraId="473F7589" w14:textId="5A4CBA5E" w:rsidR="00247BDD" w:rsidRDefault="008A7034">
            <w:pPr>
              <w:pStyle w:val="TableParagraph"/>
              <w:ind w:right="483"/>
            </w:pPr>
            <w:r>
              <w:br/>
            </w:r>
          </w:p>
        </w:tc>
        <w:tc>
          <w:tcPr>
            <w:tcW w:w="2253" w:type="dxa"/>
            <w:gridSpan w:val="2"/>
          </w:tcPr>
          <w:p w14:paraId="473F758A" w14:textId="77777777" w:rsidR="00247BDD" w:rsidRDefault="008A7034">
            <w:pPr>
              <w:pStyle w:val="TableParagraph"/>
              <w:ind w:right="184"/>
            </w:pPr>
            <w:r>
              <w:t>9300</w:t>
            </w:r>
            <w:r>
              <w:rPr>
                <w:spacing w:val="-14"/>
              </w:rPr>
              <w:t xml:space="preserve"> </w:t>
            </w:r>
            <w:r>
              <w:t xml:space="preserve">UNDERWOOD </w:t>
            </w:r>
            <w:r>
              <w:rPr>
                <w:spacing w:val="-4"/>
              </w:rPr>
              <w:t>AVE</w:t>
            </w:r>
          </w:p>
          <w:p w14:paraId="473F758B" w14:textId="77777777" w:rsidR="00247BDD" w:rsidRDefault="008A7034">
            <w:pPr>
              <w:pStyle w:val="TableParagraph"/>
              <w:spacing w:before="0"/>
              <w:ind w:right="1113"/>
            </w:pPr>
            <w:r>
              <w:t>SUITE</w:t>
            </w:r>
            <w:r>
              <w:rPr>
                <w:spacing w:val="-14"/>
              </w:rPr>
              <w:t xml:space="preserve"> </w:t>
            </w:r>
            <w:r>
              <w:t xml:space="preserve">400 </w:t>
            </w:r>
            <w:r>
              <w:rPr>
                <w:spacing w:val="-2"/>
              </w:rPr>
              <w:t>OMAHA</w:t>
            </w:r>
          </w:p>
          <w:p w14:paraId="473F758C" w14:textId="77777777" w:rsidR="00247BDD" w:rsidRDefault="008A7034">
            <w:pPr>
              <w:pStyle w:val="TableParagraph"/>
              <w:spacing w:before="0" w:line="252" w:lineRule="exact"/>
              <w:ind w:right="588"/>
            </w:pPr>
            <w:r>
              <w:t>NE</w:t>
            </w:r>
            <w:r>
              <w:rPr>
                <w:spacing w:val="-14"/>
              </w:rPr>
              <w:t xml:space="preserve"> </w:t>
            </w:r>
            <w:r>
              <w:t>NEBRASKA 68114 US</w:t>
            </w:r>
          </w:p>
        </w:tc>
        <w:tc>
          <w:tcPr>
            <w:tcW w:w="235" w:type="dxa"/>
            <w:gridSpan w:val="2"/>
            <w:vMerge/>
          </w:tcPr>
          <w:p w14:paraId="473F758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FD42ECB" w14:textId="77777777" w:rsidR="00247BDD" w:rsidRDefault="008A7034">
            <w:pPr>
              <w:pStyle w:val="TableParagraph"/>
              <w:ind w:left="116" w:right="203"/>
            </w:pPr>
            <w:r>
              <w:t>Credential</w:t>
            </w:r>
            <w:r>
              <w:rPr>
                <w:spacing w:val="-14"/>
              </w:rPr>
              <w:t xml:space="preserve"> </w:t>
            </w:r>
            <w:r>
              <w:t xml:space="preserve">Securities </w:t>
            </w:r>
            <w:r>
              <w:rPr>
                <w:spacing w:val="-4"/>
              </w:rPr>
              <w:t>Inc.</w:t>
            </w:r>
          </w:p>
          <w:p w14:paraId="4007BC98" w14:textId="1CA7231D" w:rsidR="00247BDD" w:rsidRDefault="00247BDD">
            <w:pPr>
              <w:pStyle w:val="TableParagraph"/>
              <w:ind w:left="116" w:right="203"/>
            </w:pPr>
          </w:p>
          <w:p w14:paraId="726E1296" w14:textId="4DB1278E" w:rsidR="008A7034" w:rsidRDefault="00D211D7">
            <w:pPr>
              <w:pStyle w:val="TableParagraph"/>
              <w:ind w:left="116" w:right="203"/>
            </w:pPr>
            <w:hyperlink r:id="rId53">
              <w:r w:rsidR="42CE6FC0" w:rsidRPr="0F3FEE2F">
                <w:rPr>
                  <w:rStyle w:val="Hyperlink"/>
                </w:rPr>
                <w:t>clientcare@credential.com</w:t>
              </w:r>
            </w:hyperlink>
          </w:p>
          <w:p w14:paraId="473F758E" w14:textId="79202FFF" w:rsidR="008A7034" w:rsidRDefault="008A7034">
            <w:pPr>
              <w:pStyle w:val="TableParagraph"/>
              <w:ind w:left="116" w:right="203"/>
            </w:pPr>
          </w:p>
        </w:tc>
        <w:tc>
          <w:tcPr>
            <w:tcW w:w="2452" w:type="dxa"/>
            <w:gridSpan w:val="2"/>
          </w:tcPr>
          <w:p w14:paraId="473F758F" w14:textId="77777777" w:rsidR="00247BDD" w:rsidRDefault="008A7034">
            <w:pPr>
              <w:pStyle w:val="TableParagraph"/>
              <w:ind w:left="116" w:right="468"/>
            </w:pPr>
            <w:r>
              <w:t>800-1111 WEST GEORGIA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2"/>
              </w:rPr>
              <w:t>VANCOUVER</w:t>
            </w:r>
          </w:p>
          <w:p w14:paraId="473F7590" w14:textId="77777777" w:rsidR="00247BDD" w:rsidRDefault="008A7034">
            <w:pPr>
              <w:pStyle w:val="TableParagraph"/>
              <w:spacing w:before="0"/>
              <w:ind w:left="116" w:right="1115"/>
            </w:pPr>
            <w:r>
              <w:t>BC</w:t>
            </w:r>
            <w:r>
              <w:rPr>
                <w:spacing w:val="-14"/>
              </w:rPr>
              <w:t xml:space="preserve"> </w:t>
            </w:r>
            <w:r>
              <w:t xml:space="preserve">BRITISH </w:t>
            </w:r>
            <w:r>
              <w:rPr>
                <w:spacing w:val="-2"/>
              </w:rPr>
              <w:t>COLUMBIA</w:t>
            </w:r>
          </w:p>
          <w:p w14:paraId="473F7591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>V6E</w:t>
            </w:r>
            <w:r>
              <w:rPr>
                <w:spacing w:val="-3"/>
              </w:rPr>
              <w:t xml:space="preserve"> </w:t>
            </w:r>
            <w:r>
              <w:t>4T6</w:t>
            </w:r>
            <w:r>
              <w:rPr>
                <w:spacing w:val="-2"/>
              </w:rPr>
              <w:t xml:space="preserve"> </w:t>
            </w:r>
            <w:r>
              <w:t>CA</w:t>
            </w:r>
            <w:r>
              <w:rPr>
                <w:spacing w:val="-2"/>
              </w:rPr>
              <w:t xml:space="preserve"> CANADA</w:t>
            </w:r>
          </w:p>
        </w:tc>
      </w:tr>
      <w:tr w:rsidR="00247BDD" w14:paraId="473F759A" w14:textId="77777777" w:rsidTr="007E1BB3">
        <w:trPr>
          <w:trHeight w:val="1326"/>
        </w:trPr>
        <w:tc>
          <w:tcPr>
            <w:tcW w:w="2253" w:type="dxa"/>
            <w:gridSpan w:val="2"/>
          </w:tcPr>
          <w:p w14:paraId="3ADD6359" w14:textId="77777777" w:rsidR="00247BDD" w:rsidRDefault="008A7034">
            <w:pPr>
              <w:pStyle w:val="TableParagraph"/>
              <w:spacing w:before="61"/>
              <w:ind w:right="324"/>
            </w:pPr>
            <w:r>
              <w:rPr>
                <w:spacing w:val="-2"/>
              </w:rPr>
              <w:t>CREST INTERNATIONAL NOMINEES LIMITED</w:t>
            </w:r>
          </w:p>
          <w:p w14:paraId="44DEB4D3" w14:textId="324D7E48" w:rsidR="00247BDD" w:rsidRDefault="00247BDD">
            <w:pPr>
              <w:pStyle w:val="TableParagraph"/>
              <w:spacing w:before="61"/>
              <w:ind w:right="324"/>
            </w:pPr>
          </w:p>
          <w:p w14:paraId="5B69CE6A" w14:textId="3E3BEF22" w:rsidR="00247BDD" w:rsidRDefault="00D211D7">
            <w:pPr>
              <w:pStyle w:val="TableParagraph"/>
              <w:spacing w:before="61"/>
              <w:ind w:right="324"/>
            </w:pPr>
            <w:hyperlink r:id="rId54">
              <w:r w:rsidR="564C9AC2" w:rsidRPr="0F3FEE2F">
                <w:rPr>
                  <w:rStyle w:val="Hyperlink"/>
                </w:rPr>
                <w:t>Admin@crest-approved.org</w:t>
              </w:r>
            </w:hyperlink>
          </w:p>
          <w:p w14:paraId="3CED28AF" w14:textId="6268CA43" w:rsidR="0F3FEE2F" w:rsidRDefault="0F3FEE2F" w:rsidP="0F3FEE2F">
            <w:pPr>
              <w:pStyle w:val="TableParagraph"/>
              <w:spacing w:before="61"/>
              <w:ind w:right="324"/>
            </w:pPr>
          </w:p>
          <w:p w14:paraId="473F7593" w14:textId="4343A26E" w:rsidR="00247BDD" w:rsidRDefault="00247BDD">
            <w:pPr>
              <w:pStyle w:val="TableParagraph"/>
              <w:spacing w:before="61"/>
              <w:ind w:right="324"/>
            </w:pPr>
          </w:p>
        </w:tc>
        <w:tc>
          <w:tcPr>
            <w:tcW w:w="2253" w:type="dxa"/>
            <w:gridSpan w:val="2"/>
          </w:tcPr>
          <w:p w14:paraId="473F7594" w14:textId="77777777" w:rsidR="00247BDD" w:rsidRDefault="008A7034">
            <w:pPr>
              <w:pStyle w:val="TableParagraph"/>
              <w:spacing w:before="61"/>
              <w:ind w:right="661"/>
            </w:pPr>
            <w:r>
              <w:t xml:space="preserve">33 CANNON </w:t>
            </w:r>
            <w:r>
              <w:rPr>
                <w:spacing w:val="-2"/>
              </w:rPr>
              <w:t xml:space="preserve">STREET LONDON </w:t>
            </w:r>
            <w:r>
              <w:t>EC4M</w:t>
            </w:r>
            <w:r>
              <w:rPr>
                <w:spacing w:val="-14"/>
              </w:rPr>
              <w:t xml:space="preserve"> </w:t>
            </w:r>
            <w:r>
              <w:t>5SB</w:t>
            </w:r>
            <w:r>
              <w:rPr>
                <w:spacing w:val="-14"/>
              </w:rPr>
              <w:t xml:space="preserve"> </w:t>
            </w:r>
            <w:r>
              <w:t>GB</w:t>
            </w:r>
          </w:p>
          <w:p w14:paraId="473F7595" w14:textId="77777777" w:rsidR="00247BDD" w:rsidRDefault="008A7034">
            <w:pPr>
              <w:pStyle w:val="TableParagraph"/>
              <w:spacing w:before="0" w:line="234" w:lineRule="exact"/>
            </w:pPr>
            <w:r>
              <w:t>UNITED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KINGDO</w:t>
            </w:r>
          </w:p>
        </w:tc>
        <w:tc>
          <w:tcPr>
            <w:tcW w:w="235" w:type="dxa"/>
            <w:gridSpan w:val="2"/>
            <w:vMerge/>
          </w:tcPr>
          <w:p w14:paraId="473F7596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13A5DB47" w14:textId="77777777" w:rsidR="00247BDD" w:rsidRDefault="008A7034">
            <w:pPr>
              <w:pStyle w:val="TableParagraph"/>
              <w:spacing w:before="61"/>
              <w:ind w:left="116" w:right="269"/>
            </w:pPr>
            <w:r>
              <w:rPr>
                <w:spacing w:val="-2"/>
              </w:rPr>
              <w:t xml:space="preserve">CURVATURE </w:t>
            </w:r>
            <w:r>
              <w:t>SECURITIES,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23A5870F" w14:textId="4F53D05A" w:rsidR="00247BDD" w:rsidRDefault="00247BDD">
            <w:pPr>
              <w:pStyle w:val="TableParagraph"/>
              <w:spacing w:before="61"/>
              <w:ind w:left="116" w:right="269"/>
            </w:pPr>
          </w:p>
          <w:p w14:paraId="4C83F35F" w14:textId="3821E762" w:rsidR="00247BDD" w:rsidRDefault="7F904D17" w:rsidP="3F03EFA2">
            <w:pPr>
              <w:pStyle w:val="TableParagraph"/>
              <w:spacing w:before="61"/>
              <w:ind w:left="0" w:right="269"/>
            </w:pPr>
            <w:r>
              <w:t xml:space="preserve">  </w:t>
            </w:r>
            <w:hyperlink r:id="rId55">
              <w:r w:rsidRPr="0F3FEE2F">
                <w:rPr>
                  <w:rStyle w:val="Hyperlink"/>
                </w:rPr>
                <w:t>info@curvaturesecurities.com</w:t>
              </w:r>
            </w:hyperlink>
          </w:p>
          <w:p w14:paraId="473F7597" w14:textId="444835C8" w:rsidR="00247BDD" w:rsidRDefault="00247BDD" w:rsidP="3F03EFA2">
            <w:pPr>
              <w:pStyle w:val="TableParagraph"/>
              <w:spacing w:before="61"/>
              <w:ind w:left="0" w:right="269"/>
            </w:pPr>
          </w:p>
        </w:tc>
        <w:tc>
          <w:tcPr>
            <w:tcW w:w="2452" w:type="dxa"/>
            <w:gridSpan w:val="2"/>
          </w:tcPr>
          <w:p w14:paraId="473F7598" w14:textId="77777777" w:rsidR="00247BDD" w:rsidRDefault="008A7034">
            <w:pPr>
              <w:pStyle w:val="TableParagraph"/>
              <w:spacing w:before="61"/>
              <w:ind w:left="116"/>
            </w:pPr>
            <w:r>
              <w:t>39</w:t>
            </w:r>
            <w:r>
              <w:rPr>
                <w:spacing w:val="-14"/>
              </w:rPr>
              <w:t xml:space="preserve"> </w:t>
            </w:r>
            <w:r>
              <w:t>MAIN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2"/>
              </w:rPr>
              <w:t>CHATHAM</w:t>
            </w:r>
          </w:p>
          <w:p w14:paraId="473F7599" w14:textId="77777777" w:rsidR="00247BDD" w:rsidRDefault="008A7034">
            <w:pPr>
              <w:pStyle w:val="TableParagraph"/>
              <w:spacing w:before="0" w:line="242" w:lineRule="auto"/>
              <w:ind w:left="116" w:right="223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928 US</w:t>
            </w:r>
          </w:p>
        </w:tc>
      </w:tr>
      <w:tr w:rsidR="00247BDD" w14:paraId="473F75A4" w14:textId="77777777" w:rsidTr="007E1BB3">
        <w:trPr>
          <w:trHeight w:val="1324"/>
        </w:trPr>
        <w:tc>
          <w:tcPr>
            <w:tcW w:w="2253" w:type="dxa"/>
            <w:gridSpan w:val="2"/>
          </w:tcPr>
          <w:p w14:paraId="65C86FD7" w14:textId="77777777" w:rsidR="00247BDD" w:rsidRDefault="008A7034">
            <w:pPr>
              <w:pStyle w:val="TableParagraph"/>
            </w:pPr>
            <w:r>
              <w:lastRenderedPageBreak/>
              <w:t>D.A.</w:t>
            </w:r>
            <w:r>
              <w:rPr>
                <w:spacing w:val="-14"/>
              </w:rPr>
              <w:t xml:space="preserve"> </w:t>
            </w:r>
            <w:r>
              <w:t>DAVIDSON</w:t>
            </w:r>
            <w:r>
              <w:rPr>
                <w:spacing w:val="-14"/>
              </w:rPr>
              <w:t xml:space="preserve"> </w:t>
            </w:r>
            <w:r>
              <w:t xml:space="preserve">&amp; </w:t>
            </w:r>
            <w:r>
              <w:rPr>
                <w:spacing w:val="-4"/>
              </w:rPr>
              <w:t>CO.</w:t>
            </w:r>
          </w:p>
          <w:p w14:paraId="4EE4171B" w14:textId="292A6E8C" w:rsidR="00247BDD" w:rsidRDefault="00247BDD">
            <w:pPr>
              <w:pStyle w:val="TableParagraph"/>
            </w:pPr>
          </w:p>
          <w:p w14:paraId="4C9E3F24" w14:textId="1F0891B9" w:rsidR="4D7C3FE3" w:rsidRDefault="00D211D7" w:rsidP="5F36F5CC">
            <w:pPr>
              <w:pStyle w:val="TableParagraph"/>
            </w:pPr>
            <w:hyperlink r:id="rId56">
              <w:r w:rsidR="4D7C3FE3" w:rsidRPr="5F36F5CC">
                <w:rPr>
                  <w:rStyle w:val="Hyperlink"/>
                </w:rPr>
                <w:t>https://dadavidson.com/Contact-Us</w:t>
              </w:r>
            </w:hyperlink>
          </w:p>
          <w:p w14:paraId="5EA245B6" w14:textId="45AC887A" w:rsidR="5F36F5CC" w:rsidRDefault="5F36F5CC" w:rsidP="5F36F5CC">
            <w:pPr>
              <w:pStyle w:val="TableParagraph"/>
            </w:pPr>
          </w:p>
          <w:p w14:paraId="473F759B" w14:textId="2277244D" w:rsidR="00247BDD" w:rsidRDefault="00247BDD">
            <w:pPr>
              <w:pStyle w:val="TableParagraph"/>
            </w:pPr>
          </w:p>
        </w:tc>
        <w:tc>
          <w:tcPr>
            <w:tcW w:w="2253" w:type="dxa"/>
            <w:gridSpan w:val="2"/>
          </w:tcPr>
          <w:p w14:paraId="473F759C" w14:textId="77777777" w:rsidR="00247BDD" w:rsidRDefault="008A7034">
            <w:pPr>
              <w:pStyle w:val="TableParagraph"/>
              <w:ind w:right="616"/>
            </w:pPr>
            <w:r>
              <w:t xml:space="preserve">8 3RD STREET </w:t>
            </w:r>
            <w:r>
              <w:rPr>
                <w:spacing w:val="-2"/>
              </w:rPr>
              <w:t>NORTH</w:t>
            </w:r>
            <w:r>
              <w:rPr>
                <w:spacing w:val="40"/>
              </w:rPr>
              <w:t xml:space="preserve"> </w:t>
            </w:r>
            <w:r>
              <w:t>GREAT FALLS MT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MONTANA</w:t>
            </w:r>
          </w:p>
          <w:p w14:paraId="473F759D" w14:textId="77777777" w:rsidR="00247BDD" w:rsidRDefault="008A7034">
            <w:pPr>
              <w:pStyle w:val="TableParagraph"/>
              <w:spacing w:before="0" w:line="234" w:lineRule="exact"/>
            </w:pPr>
            <w:r>
              <w:t xml:space="preserve">59401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gridSpan w:val="2"/>
            <w:vMerge/>
          </w:tcPr>
          <w:p w14:paraId="473F759E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73F759F" w14:textId="77777777" w:rsidR="00247BDD" w:rsidRPr="00E93941" w:rsidRDefault="008A7034">
            <w:pPr>
              <w:pStyle w:val="TableParagraph"/>
              <w:ind w:left="116" w:right="526"/>
              <w:rPr>
                <w:lang w:val="pt-BR"/>
              </w:rPr>
            </w:pPr>
            <w:r w:rsidRPr="00E93941">
              <w:rPr>
                <w:spacing w:val="-2"/>
                <w:lang w:val="pt-BR"/>
              </w:rPr>
              <w:t xml:space="preserve">DEPOSITO </w:t>
            </w:r>
            <w:r w:rsidRPr="00E93941">
              <w:rPr>
                <w:lang w:val="pt-BR"/>
              </w:rPr>
              <w:t>CENTRAL DE VALORES</w:t>
            </w:r>
            <w:r w:rsidRPr="00E93941">
              <w:rPr>
                <w:spacing w:val="-14"/>
                <w:lang w:val="pt-BR"/>
              </w:rPr>
              <w:t xml:space="preserve"> </w:t>
            </w:r>
            <w:r w:rsidRPr="00E93941">
              <w:rPr>
                <w:lang w:val="pt-BR"/>
              </w:rPr>
              <w:t>S.A., DEPOSITO DE</w:t>
            </w:r>
          </w:p>
          <w:p w14:paraId="0F88016E" w14:textId="06517ABE" w:rsidR="00247BDD" w:rsidRPr="001656D3" w:rsidRDefault="008A7034">
            <w:pPr>
              <w:pStyle w:val="TableParagraph"/>
              <w:spacing w:before="0" w:line="234" w:lineRule="exact"/>
              <w:ind w:left="116"/>
              <w:rPr>
                <w:lang w:val="pt-BR"/>
              </w:rPr>
            </w:pPr>
            <w:r w:rsidRPr="001656D3">
              <w:rPr>
                <w:spacing w:val="-2"/>
                <w:lang w:val="pt-BR"/>
              </w:rPr>
              <w:t>VALORES</w:t>
            </w:r>
            <w:r w:rsidRPr="001656D3">
              <w:rPr>
                <w:lang w:val="pt-BR"/>
              </w:rPr>
              <w:br/>
            </w:r>
            <w:r w:rsidRPr="001656D3">
              <w:rPr>
                <w:lang w:val="pt-BR"/>
              </w:rPr>
              <w:br/>
            </w:r>
            <w:hyperlink r:id="rId57">
              <w:r w:rsidR="5922B2F6" w:rsidRPr="001656D3">
                <w:rPr>
                  <w:rStyle w:val="Hyperlink"/>
                  <w:lang w:val="pt-BR"/>
                </w:rPr>
                <w:t>https://www.dcv.cl/en/contact.html</w:t>
              </w:r>
            </w:hyperlink>
          </w:p>
          <w:p w14:paraId="473F75A0" w14:textId="57283969" w:rsidR="00247BDD" w:rsidRPr="001656D3" w:rsidRDefault="008A7034">
            <w:pPr>
              <w:pStyle w:val="TableParagraph"/>
              <w:spacing w:before="0" w:line="234" w:lineRule="exact"/>
              <w:ind w:left="116"/>
              <w:rPr>
                <w:lang w:val="pt-BR"/>
              </w:rPr>
            </w:pPr>
            <w:r w:rsidRPr="001656D3">
              <w:rPr>
                <w:lang w:val="pt-BR"/>
              </w:rPr>
              <w:br/>
            </w:r>
            <w:r w:rsidRPr="001656D3">
              <w:rPr>
                <w:lang w:val="pt-BR"/>
              </w:rPr>
              <w:br/>
            </w:r>
            <w:r w:rsidRPr="001656D3">
              <w:rPr>
                <w:lang w:val="pt-BR"/>
              </w:rPr>
              <w:br/>
            </w:r>
          </w:p>
        </w:tc>
        <w:tc>
          <w:tcPr>
            <w:tcW w:w="2452" w:type="dxa"/>
            <w:gridSpan w:val="2"/>
          </w:tcPr>
          <w:p w14:paraId="473F75A1" w14:textId="77777777" w:rsidR="00247BDD" w:rsidRPr="00E93941" w:rsidRDefault="008A7034">
            <w:pPr>
              <w:pStyle w:val="TableParagraph"/>
              <w:ind w:left="116" w:right="223"/>
              <w:rPr>
                <w:lang w:val="pt-BR"/>
              </w:rPr>
            </w:pPr>
            <w:r w:rsidRPr="00E93941">
              <w:rPr>
                <w:spacing w:val="-2"/>
                <w:lang w:val="pt-BR"/>
              </w:rPr>
              <w:t xml:space="preserve">AVENIDA </w:t>
            </w:r>
            <w:r w:rsidRPr="00E93941">
              <w:rPr>
                <w:lang w:val="pt-BR"/>
              </w:rPr>
              <w:t>APOQUINDO</w:t>
            </w:r>
            <w:r w:rsidRPr="00E93941">
              <w:rPr>
                <w:spacing w:val="-14"/>
                <w:lang w:val="pt-BR"/>
              </w:rPr>
              <w:t xml:space="preserve"> </w:t>
            </w:r>
            <w:r w:rsidRPr="00E93941">
              <w:rPr>
                <w:lang w:val="pt-BR"/>
              </w:rPr>
              <w:t>#</w:t>
            </w:r>
            <w:r w:rsidRPr="00E93941">
              <w:rPr>
                <w:spacing w:val="-14"/>
                <w:lang w:val="pt-BR"/>
              </w:rPr>
              <w:t xml:space="preserve"> </w:t>
            </w:r>
            <w:r w:rsidRPr="00E93941">
              <w:rPr>
                <w:lang w:val="pt-BR"/>
              </w:rPr>
              <w:t>4001</w:t>
            </w:r>
          </w:p>
          <w:p w14:paraId="473F75A2" w14:textId="77777777" w:rsidR="00247BDD" w:rsidRPr="00E93941" w:rsidRDefault="008A7034">
            <w:pPr>
              <w:pStyle w:val="TableParagraph"/>
              <w:spacing w:before="0" w:line="252" w:lineRule="exact"/>
              <w:ind w:left="116"/>
              <w:rPr>
                <w:lang w:val="pt-BR"/>
              </w:rPr>
            </w:pPr>
            <w:r w:rsidRPr="00E93941">
              <w:rPr>
                <w:lang w:val="pt-BR"/>
              </w:rPr>
              <w:t>FLOOR</w:t>
            </w:r>
            <w:r w:rsidRPr="00E93941">
              <w:rPr>
                <w:spacing w:val="-4"/>
                <w:lang w:val="pt-BR"/>
              </w:rPr>
              <w:t xml:space="preserve"> </w:t>
            </w:r>
            <w:r w:rsidRPr="00E93941">
              <w:rPr>
                <w:lang w:val="pt-BR"/>
              </w:rPr>
              <w:t>12,</w:t>
            </w:r>
            <w:r w:rsidRPr="00E93941">
              <w:rPr>
                <w:spacing w:val="-3"/>
                <w:lang w:val="pt-BR"/>
              </w:rPr>
              <w:t xml:space="preserve"> </w:t>
            </w:r>
            <w:r w:rsidRPr="00E93941">
              <w:rPr>
                <w:spacing w:val="-4"/>
                <w:lang w:val="pt-BR"/>
              </w:rPr>
              <w:t>C.P.</w:t>
            </w:r>
          </w:p>
          <w:p w14:paraId="473F75A3" w14:textId="77777777" w:rsidR="00247BDD" w:rsidRDefault="008A7034">
            <w:pPr>
              <w:pStyle w:val="TableParagraph"/>
              <w:spacing w:before="0" w:line="252" w:lineRule="exact"/>
              <w:ind w:left="116" w:right="315"/>
            </w:pPr>
            <w:r>
              <w:t>7550162,</w:t>
            </w:r>
            <w:r>
              <w:rPr>
                <w:spacing w:val="-14"/>
              </w:rPr>
              <w:t xml:space="preserve"> </w:t>
            </w:r>
            <w:r>
              <w:t>SANTIAGO CL CHILE</w:t>
            </w:r>
          </w:p>
        </w:tc>
      </w:tr>
      <w:tr w:rsidR="00247BDD" w14:paraId="473F75B3" w14:textId="77777777" w:rsidTr="4058ED7C">
        <w:trPr>
          <w:gridAfter w:val="1"/>
          <w:wAfter w:w="19" w:type="dxa"/>
          <w:trHeight w:val="1576"/>
        </w:trPr>
        <w:tc>
          <w:tcPr>
            <w:tcW w:w="2234" w:type="dxa"/>
          </w:tcPr>
          <w:p w14:paraId="3EEB1A4E" w14:textId="50E7A5BF" w:rsidR="00247BDD" w:rsidRDefault="008A7034">
            <w:pPr>
              <w:pStyle w:val="TableParagraph"/>
              <w:ind w:right="367"/>
            </w:pPr>
            <w:r>
              <w:rPr>
                <w:spacing w:val="-2"/>
              </w:rPr>
              <w:t xml:space="preserve">DESJARDINS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INC.</w:t>
            </w:r>
            <w:r>
              <w:br/>
            </w:r>
            <w:r>
              <w:br/>
            </w:r>
            <w:hyperlink r:id="rId58">
              <w:r w:rsidR="452F07B9" w:rsidRPr="04C432CF">
                <w:rPr>
                  <w:rStyle w:val="Hyperlink"/>
                </w:rPr>
                <w:t>asfaires@desjardins.com</w:t>
              </w:r>
            </w:hyperlink>
          </w:p>
          <w:p w14:paraId="473F75AC" w14:textId="3188C269" w:rsidR="00247BDD" w:rsidRDefault="008A7034">
            <w:pPr>
              <w:pStyle w:val="TableParagraph"/>
              <w:ind w:right="367"/>
            </w:pPr>
            <w:r>
              <w:br/>
            </w:r>
          </w:p>
        </w:tc>
        <w:tc>
          <w:tcPr>
            <w:tcW w:w="2253" w:type="dxa"/>
            <w:gridSpan w:val="2"/>
          </w:tcPr>
          <w:p w14:paraId="473F75AD" w14:textId="77777777" w:rsidR="00247BDD" w:rsidRDefault="008A7034">
            <w:pPr>
              <w:pStyle w:val="TableParagraph"/>
              <w:ind w:right="233"/>
            </w:pPr>
            <w:r>
              <w:t>1253</w:t>
            </w:r>
            <w:r>
              <w:rPr>
                <w:spacing w:val="-14"/>
              </w:rPr>
              <w:t xml:space="preserve"> </w:t>
            </w:r>
            <w:r>
              <w:t>McGill</w:t>
            </w:r>
            <w:r>
              <w:rPr>
                <w:spacing w:val="-14"/>
              </w:rPr>
              <w:t xml:space="preserve"> </w:t>
            </w:r>
            <w:r>
              <w:t xml:space="preserve">College 10TH FLOOR </w:t>
            </w:r>
            <w:r>
              <w:rPr>
                <w:spacing w:val="-2"/>
              </w:rPr>
              <w:t>MONTREAL QUEBEC</w:t>
            </w:r>
          </w:p>
          <w:p w14:paraId="473F75AE" w14:textId="77777777" w:rsidR="00247BDD" w:rsidRDefault="008A7034">
            <w:pPr>
              <w:pStyle w:val="TableParagraph"/>
              <w:spacing w:before="0" w:line="254" w:lineRule="exact"/>
              <w:ind w:right="422"/>
            </w:pPr>
            <w:r>
              <w:t>H3B</w:t>
            </w:r>
            <w:r>
              <w:rPr>
                <w:spacing w:val="-14"/>
              </w:rPr>
              <w:t xml:space="preserve"> </w:t>
            </w:r>
            <w:r>
              <w:t>2Y5</w:t>
            </w:r>
            <w:r>
              <w:rPr>
                <w:spacing w:val="-14"/>
              </w:rPr>
              <w:t xml:space="preserve"> </w:t>
            </w:r>
            <w:r>
              <w:t xml:space="preserve">CA </w:t>
            </w: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gridSpan w:val="2"/>
            <w:vMerge w:val="restart"/>
          </w:tcPr>
          <w:p w14:paraId="473F75AF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73F75B0" w14:textId="7F0F7346" w:rsidR="00247BDD" w:rsidRDefault="7DD6B795">
            <w:pPr>
              <w:pStyle w:val="TableParagraph"/>
              <w:ind w:left="116" w:right="214"/>
            </w:pPr>
            <w:r>
              <w:t>DEUTSCHE</w:t>
            </w:r>
            <w:r>
              <w:rPr>
                <w:spacing w:val="-14"/>
              </w:rPr>
              <w:t xml:space="preserve"> </w:t>
            </w:r>
            <w:r>
              <w:t xml:space="preserve">BANK AG NY/US </w:t>
            </w:r>
            <w:r>
              <w:rPr>
                <w:spacing w:val="-2"/>
              </w:rPr>
              <w:t>CUSTODY</w:t>
            </w:r>
            <w:r w:rsidR="008A7034">
              <w:br/>
            </w:r>
            <w:r>
              <w:br/>
            </w:r>
            <w:hyperlink r:id="rId59">
              <w:r w:rsidR="548631AA" w:rsidRPr="60714345">
                <w:rPr>
                  <w:rStyle w:val="Hyperlink"/>
                  <w:sz w:val="24"/>
                  <w:szCs w:val="24"/>
                </w:rPr>
                <w:t>deutsche.bank@db.com</w:t>
              </w:r>
            </w:hyperlink>
          </w:p>
        </w:tc>
        <w:tc>
          <w:tcPr>
            <w:tcW w:w="2452" w:type="dxa"/>
            <w:gridSpan w:val="2"/>
          </w:tcPr>
          <w:p w14:paraId="473F75B1" w14:textId="77777777" w:rsidR="00247BDD" w:rsidRDefault="008A7034">
            <w:pPr>
              <w:pStyle w:val="TableParagraph"/>
              <w:ind w:left="116"/>
            </w:pPr>
            <w:r>
              <w:t>1251</w:t>
            </w:r>
            <w:r>
              <w:rPr>
                <w:spacing w:val="-13"/>
              </w:rPr>
              <w:t xml:space="preserve"> </w:t>
            </w:r>
            <w:r>
              <w:t>Avenue</w:t>
            </w:r>
            <w:r>
              <w:rPr>
                <w:spacing w:val="-13"/>
              </w:rPr>
              <w:t xml:space="preserve"> </w:t>
            </w:r>
            <w:r>
              <w:t>Of</w:t>
            </w:r>
            <w:r>
              <w:rPr>
                <w:spacing w:val="-12"/>
              </w:rPr>
              <w:t xml:space="preserve"> </w:t>
            </w:r>
            <w:r>
              <w:t xml:space="preserve">The </w:t>
            </w:r>
            <w:r>
              <w:rPr>
                <w:spacing w:val="-2"/>
              </w:rPr>
              <w:t>Americas</w:t>
            </w:r>
          </w:p>
          <w:p w14:paraId="473F75B2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020</w:t>
            </w:r>
          </w:p>
        </w:tc>
      </w:tr>
      <w:tr w:rsidR="00247BDD" w14:paraId="473F75BC" w14:textId="77777777" w:rsidTr="4058ED7C">
        <w:trPr>
          <w:gridAfter w:val="1"/>
          <w:wAfter w:w="19" w:type="dxa"/>
          <w:trHeight w:val="1576"/>
        </w:trPr>
        <w:tc>
          <w:tcPr>
            <w:tcW w:w="2234" w:type="dxa"/>
          </w:tcPr>
          <w:p w14:paraId="2F073AF1" w14:textId="2CDEDC38" w:rsidR="00247BDD" w:rsidRDefault="008A7034">
            <w:pPr>
              <w:pStyle w:val="TableParagraph"/>
              <w:spacing w:before="57"/>
              <w:ind w:right="275"/>
            </w:pPr>
            <w:r>
              <w:t>DEUTSCHE</w:t>
            </w:r>
            <w:r>
              <w:rPr>
                <w:spacing w:val="-14"/>
              </w:rPr>
              <w:t xml:space="preserve"> </w:t>
            </w:r>
            <w:r>
              <w:t>BANK SECURITIES INC.</w:t>
            </w:r>
            <w:r>
              <w:br/>
            </w:r>
            <w:r>
              <w:br/>
            </w:r>
            <w:hyperlink r:id="rId60">
              <w:r w:rsidR="7A890538" w:rsidRPr="043D6D1A">
                <w:rPr>
                  <w:rStyle w:val="Hyperlink"/>
                </w:rPr>
                <w:t>intm.corporate-actions@db.com</w:t>
              </w:r>
            </w:hyperlink>
          </w:p>
          <w:p w14:paraId="473F75B4" w14:textId="1FFA6778" w:rsidR="00247BDD" w:rsidRDefault="00247BDD">
            <w:pPr>
              <w:pStyle w:val="TableParagraph"/>
              <w:spacing w:before="57"/>
              <w:ind w:right="275"/>
            </w:pPr>
          </w:p>
        </w:tc>
        <w:tc>
          <w:tcPr>
            <w:tcW w:w="2253" w:type="dxa"/>
            <w:gridSpan w:val="2"/>
          </w:tcPr>
          <w:p w14:paraId="473F75B5" w14:textId="77777777" w:rsidR="00247BDD" w:rsidRDefault="008A7034">
            <w:pPr>
              <w:pStyle w:val="TableParagraph"/>
              <w:spacing w:before="57"/>
            </w:pPr>
            <w:r>
              <w:t>60</w:t>
            </w:r>
            <w:r>
              <w:rPr>
                <w:spacing w:val="-2"/>
              </w:rPr>
              <w:t xml:space="preserve"> </w:t>
            </w:r>
            <w:r>
              <w:t>WALL</w:t>
            </w:r>
            <w:r>
              <w:rPr>
                <w:spacing w:val="-2"/>
              </w:rPr>
              <w:t xml:space="preserve"> STREET</w:t>
            </w:r>
          </w:p>
          <w:p w14:paraId="473F75B6" w14:textId="77777777" w:rsidR="00247BDD" w:rsidRDefault="008A7034">
            <w:pPr>
              <w:pStyle w:val="TableParagraph"/>
              <w:spacing w:before="1"/>
              <w:ind w:right="574"/>
            </w:pPr>
            <w:r>
              <w:t>9TH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5 US</w:t>
            </w:r>
          </w:p>
        </w:tc>
        <w:tc>
          <w:tcPr>
            <w:tcW w:w="235" w:type="dxa"/>
            <w:gridSpan w:val="2"/>
            <w:vMerge/>
          </w:tcPr>
          <w:p w14:paraId="473F75B7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1F7B86C4" w14:textId="3D993C60" w:rsidR="00247BDD" w:rsidRDefault="008A7034">
            <w:pPr>
              <w:pStyle w:val="TableParagraph"/>
              <w:spacing w:before="57"/>
              <w:ind w:left="116" w:right="275"/>
            </w:pPr>
            <w:r>
              <w:rPr>
                <w:spacing w:val="-2"/>
              </w:rPr>
              <w:t xml:space="preserve">DRIVEWEALTH, </w:t>
            </w:r>
            <w:r>
              <w:rPr>
                <w:spacing w:val="-4"/>
              </w:rPr>
              <w:t>LLC</w:t>
            </w:r>
            <w:r>
              <w:br/>
            </w:r>
            <w:r>
              <w:br/>
            </w:r>
            <w:hyperlink r:id="rId61">
              <w:r w:rsidR="15C40675" w:rsidRPr="39A3C47D">
                <w:rPr>
                  <w:rStyle w:val="Hyperlink"/>
                </w:rPr>
                <w:t>https://www.drivewealth.com/lets-build-together/</w:t>
              </w:r>
            </w:hyperlink>
          </w:p>
          <w:p w14:paraId="473F75B8" w14:textId="12F9571A" w:rsidR="00247BDD" w:rsidRDefault="00247BDD">
            <w:pPr>
              <w:pStyle w:val="TableParagraph"/>
              <w:spacing w:before="57"/>
              <w:ind w:left="116" w:right="275"/>
            </w:pPr>
          </w:p>
        </w:tc>
        <w:tc>
          <w:tcPr>
            <w:tcW w:w="2452" w:type="dxa"/>
            <w:gridSpan w:val="2"/>
          </w:tcPr>
          <w:p w14:paraId="473F75B9" w14:textId="77777777" w:rsidR="00247BDD" w:rsidRDefault="008A7034">
            <w:pPr>
              <w:pStyle w:val="TableParagraph"/>
              <w:spacing w:before="57"/>
              <w:ind w:left="116" w:right="835"/>
            </w:pPr>
            <w:r>
              <w:t>15</w:t>
            </w:r>
            <w:r>
              <w:rPr>
                <w:spacing w:val="-14"/>
              </w:rPr>
              <w:t xml:space="preserve"> </w:t>
            </w:r>
            <w:r>
              <w:t xml:space="preserve">EXCHANGE </w:t>
            </w:r>
            <w:r>
              <w:rPr>
                <w:spacing w:val="-2"/>
              </w:rPr>
              <w:t>PLACE</w:t>
            </w:r>
          </w:p>
          <w:p w14:paraId="473F75BA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10TH FLOOR JERSEY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CITY</w:t>
            </w:r>
          </w:p>
          <w:p w14:paraId="473F75BB" w14:textId="77777777" w:rsidR="00247BDD" w:rsidRDefault="008A7034">
            <w:pPr>
              <w:pStyle w:val="TableParagraph"/>
              <w:spacing w:before="0" w:line="252" w:lineRule="exact"/>
              <w:ind w:left="116" w:right="981"/>
            </w:pP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JERSEY </w:t>
            </w:r>
            <w:r>
              <w:rPr>
                <w:spacing w:val="-2"/>
              </w:rPr>
              <w:t>07302</w:t>
            </w:r>
          </w:p>
        </w:tc>
      </w:tr>
      <w:tr w:rsidR="00247BDD" w14:paraId="473F75C6" w14:textId="77777777" w:rsidTr="4058ED7C">
        <w:trPr>
          <w:gridAfter w:val="1"/>
          <w:wAfter w:w="19" w:type="dxa"/>
          <w:trHeight w:val="1830"/>
        </w:trPr>
        <w:tc>
          <w:tcPr>
            <w:tcW w:w="2234" w:type="dxa"/>
          </w:tcPr>
          <w:p w14:paraId="31EC766F" w14:textId="1B6AE6AF" w:rsidR="00247BDD" w:rsidRDefault="008A7034">
            <w:pPr>
              <w:pStyle w:val="TableParagraph"/>
              <w:ind w:right="520"/>
            </w:pPr>
            <w:r>
              <w:rPr>
                <w:spacing w:val="-2"/>
              </w:rPr>
              <w:t xml:space="preserve">E*TRADE </w:t>
            </w:r>
            <w:r>
              <w:t>CLEARING</w:t>
            </w:r>
            <w:r>
              <w:rPr>
                <w:spacing w:val="-14"/>
              </w:rPr>
              <w:t xml:space="preserve"> </w:t>
            </w:r>
            <w:r>
              <w:t>LLC</w:t>
            </w:r>
            <w:r>
              <w:br/>
            </w:r>
            <w:r>
              <w:br/>
            </w:r>
            <w:hyperlink r:id="rId62">
              <w:r w:rsidR="0AD767AA" w:rsidRPr="4FC9DB8F">
                <w:rPr>
                  <w:rStyle w:val="Hyperlink"/>
                </w:rPr>
                <w:t>https://us.etrade.com/contact-us</w:t>
              </w:r>
            </w:hyperlink>
          </w:p>
          <w:p w14:paraId="473F75BD" w14:textId="7DA37320" w:rsidR="00247BDD" w:rsidRDefault="00247BDD">
            <w:pPr>
              <w:pStyle w:val="TableParagraph"/>
              <w:ind w:right="520"/>
            </w:pPr>
          </w:p>
        </w:tc>
        <w:tc>
          <w:tcPr>
            <w:tcW w:w="2253" w:type="dxa"/>
            <w:gridSpan w:val="2"/>
          </w:tcPr>
          <w:p w14:paraId="473F75BE" w14:textId="77777777" w:rsidR="00247BDD" w:rsidRDefault="008A7034">
            <w:pPr>
              <w:pStyle w:val="TableParagraph"/>
              <w:ind w:right="422"/>
            </w:pPr>
            <w:r>
              <w:rPr>
                <w:spacing w:val="-2"/>
              </w:rPr>
              <w:t>HARBORSIDE FINANCIAL CENTER</w:t>
            </w:r>
          </w:p>
          <w:p w14:paraId="473F75BF" w14:textId="77777777" w:rsidR="00247BDD" w:rsidRDefault="008A7034">
            <w:pPr>
              <w:pStyle w:val="TableParagraph"/>
              <w:spacing w:before="0"/>
            </w:pPr>
            <w:r>
              <w:t>501 PLAZA 11 JERSEY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CITY</w:t>
            </w:r>
          </w:p>
          <w:p w14:paraId="473F75C0" w14:textId="77777777" w:rsidR="00247BDD" w:rsidRDefault="008A7034">
            <w:pPr>
              <w:pStyle w:val="TableParagraph"/>
              <w:spacing w:before="0" w:line="252" w:lineRule="exact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311 US</w:t>
            </w:r>
          </w:p>
        </w:tc>
        <w:tc>
          <w:tcPr>
            <w:tcW w:w="235" w:type="dxa"/>
            <w:gridSpan w:val="2"/>
            <w:vMerge/>
          </w:tcPr>
          <w:p w14:paraId="473F75C1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5D94D3A2" w14:textId="70FC6E92" w:rsidR="00247BDD" w:rsidRDefault="008A7034" w:rsidP="4058ED7C">
            <w:pPr>
              <w:pStyle w:val="TableParagraph"/>
              <w:spacing w:before="61" w:line="259" w:lineRule="auto"/>
              <w:ind w:left="116" w:right="141"/>
              <w:rPr>
                <w:color w:val="0000FF"/>
                <w:sz w:val="21"/>
                <w:szCs w:val="21"/>
                <w:u w:val="single"/>
              </w:rPr>
            </w:pPr>
            <w:r>
              <w:t>EDWARD D. JONES</w:t>
            </w:r>
            <w:r>
              <w:rPr>
                <w:spacing w:val="-13"/>
              </w:rPr>
              <w:t xml:space="preserve"> </w:t>
            </w:r>
            <w:r>
              <w:t>&amp;</w:t>
            </w:r>
            <w:r>
              <w:rPr>
                <w:spacing w:val="-12"/>
              </w:rPr>
              <w:t xml:space="preserve"> </w:t>
            </w:r>
            <w:r>
              <w:t>CO.,</w:t>
            </w:r>
            <w:r>
              <w:rPr>
                <w:spacing w:val="-12"/>
              </w:rPr>
              <w:t xml:space="preserve"> </w:t>
            </w:r>
            <w:r>
              <w:t>L.P.</w:t>
            </w:r>
            <w:r>
              <w:br/>
            </w:r>
            <w:r>
              <w:br/>
            </w:r>
            <w:r w:rsidR="335A0E86" w:rsidRPr="4058ED7C">
              <w:rPr>
                <w:color w:val="0000FF"/>
                <w:sz w:val="21"/>
                <w:szCs w:val="21"/>
                <w:u w:val="single"/>
              </w:rPr>
              <w:t>1 (800) 441-2357</w:t>
            </w:r>
          </w:p>
          <w:p w14:paraId="473F75C2" w14:textId="64523413" w:rsidR="00247BDD" w:rsidRDefault="00247BDD">
            <w:pPr>
              <w:pStyle w:val="TableParagraph"/>
              <w:ind w:left="116" w:right="257"/>
            </w:pPr>
          </w:p>
        </w:tc>
        <w:tc>
          <w:tcPr>
            <w:tcW w:w="2452" w:type="dxa"/>
            <w:gridSpan w:val="2"/>
          </w:tcPr>
          <w:p w14:paraId="473F75C3" w14:textId="77777777" w:rsidR="00247BDD" w:rsidRDefault="008A7034">
            <w:pPr>
              <w:pStyle w:val="TableParagraph"/>
              <w:ind w:left="116" w:right="223"/>
            </w:pPr>
            <w:r>
              <w:t>12555</w:t>
            </w:r>
            <w:r>
              <w:rPr>
                <w:spacing w:val="-14"/>
              </w:rPr>
              <w:t xml:space="preserve"> </w:t>
            </w:r>
            <w:r>
              <w:t xml:space="preserve">MANCHESTER </w:t>
            </w:r>
            <w:r>
              <w:rPr>
                <w:spacing w:val="-4"/>
              </w:rPr>
              <w:t>ROAD</w:t>
            </w:r>
          </w:p>
          <w:p w14:paraId="473F75C4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t>ST.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LOUIS</w:t>
            </w:r>
          </w:p>
          <w:p w14:paraId="473F75C5" w14:textId="77777777" w:rsidR="00247BDD" w:rsidRDefault="008A7034">
            <w:pPr>
              <w:pStyle w:val="TableParagraph"/>
              <w:spacing w:before="0"/>
              <w:ind w:left="116" w:right="863"/>
            </w:pPr>
            <w:r>
              <w:t>MO</w:t>
            </w:r>
            <w:r>
              <w:rPr>
                <w:spacing w:val="-14"/>
              </w:rPr>
              <w:t xml:space="preserve"> </w:t>
            </w:r>
            <w:r>
              <w:t>MISSOURI 63131-3729 US</w:t>
            </w:r>
          </w:p>
        </w:tc>
      </w:tr>
      <w:tr w:rsidR="00247BDD" w14:paraId="473F75CF" w14:textId="77777777" w:rsidTr="4058ED7C">
        <w:trPr>
          <w:gridAfter w:val="1"/>
          <w:wAfter w:w="19" w:type="dxa"/>
          <w:trHeight w:val="1576"/>
        </w:trPr>
        <w:tc>
          <w:tcPr>
            <w:tcW w:w="2234" w:type="dxa"/>
          </w:tcPr>
          <w:p w14:paraId="473F75C7" w14:textId="4CC736FC" w:rsidR="00247BDD" w:rsidRDefault="008A7034">
            <w:pPr>
              <w:pStyle w:val="TableParagraph"/>
              <w:ind w:right="36"/>
            </w:pPr>
            <w:r>
              <w:t>EDWARD</w:t>
            </w:r>
            <w:r>
              <w:rPr>
                <w:spacing w:val="-14"/>
              </w:rPr>
              <w:t xml:space="preserve"> </w:t>
            </w:r>
            <w:r>
              <w:t>D.</w:t>
            </w:r>
            <w:r>
              <w:rPr>
                <w:spacing w:val="-14"/>
              </w:rPr>
              <w:t xml:space="preserve"> </w:t>
            </w:r>
            <w:r>
              <w:t>JONES &amp; CO., L.P.</w:t>
            </w:r>
            <w:r>
              <w:br/>
            </w:r>
            <w:r>
              <w:br/>
            </w:r>
            <w:r w:rsidR="7B2DFAE9" w:rsidRPr="4058ED7C">
              <w:rPr>
                <w:color w:val="0000FF"/>
                <w:sz w:val="21"/>
                <w:szCs w:val="21"/>
                <w:u w:val="single"/>
              </w:rPr>
              <w:t>1 (800) 441-2357</w:t>
            </w:r>
          </w:p>
        </w:tc>
        <w:tc>
          <w:tcPr>
            <w:tcW w:w="2253" w:type="dxa"/>
            <w:gridSpan w:val="2"/>
          </w:tcPr>
          <w:p w14:paraId="473F75C8" w14:textId="77777777" w:rsidR="00247BDD" w:rsidRDefault="008A7034">
            <w:pPr>
              <w:pStyle w:val="TableParagraph"/>
              <w:ind w:right="624"/>
            </w:pPr>
            <w:r>
              <w:t>201</w:t>
            </w:r>
            <w:r>
              <w:rPr>
                <w:spacing w:val="-14"/>
              </w:rPr>
              <w:t xml:space="preserve"> </w:t>
            </w:r>
            <w:r>
              <w:t xml:space="preserve">PROGRESS </w:t>
            </w:r>
            <w:r>
              <w:rPr>
                <w:spacing w:val="-2"/>
              </w:rPr>
              <w:t>PARKWAY MARYLAND HEIGHTS</w:t>
            </w:r>
          </w:p>
          <w:p w14:paraId="473F75C9" w14:textId="77777777" w:rsidR="00247BDD" w:rsidRDefault="008A7034">
            <w:pPr>
              <w:pStyle w:val="TableParagraph"/>
              <w:spacing w:before="0" w:line="252" w:lineRule="exact"/>
              <w:ind w:right="661"/>
            </w:pPr>
            <w:r>
              <w:t>MO</w:t>
            </w:r>
            <w:r>
              <w:rPr>
                <w:spacing w:val="-14"/>
              </w:rPr>
              <w:t xml:space="preserve"> </w:t>
            </w:r>
            <w:r>
              <w:t>MISSOURI 63043 US</w:t>
            </w:r>
          </w:p>
        </w:tc>
        <w:tc>
          <w:tcPr>
            <w:tcW w:w="235" w:type="dxa"/>
            <w:gridSpan w:val="2"/>
            <w:vMerge/>
          </w:tcPr>
          <w:p w14:paraId="473F75CA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73F75CB" w14:textId="77777777" w:rsidR="00247BDD" w:rsidRDefault="008A7034">
            <w:pPr>
              <w:pStyle w:val="TableParagraph"/>
              <w:ind w:left="116" w:right="931"/>
            </w:pPr>
            <w:r>
              <w:rPr>
                <w:spacing w:val="-2"/>
              </w:rPr>
              <w:t>FIDELITY CLEARING CANADA</w:t>
            </w:r>
          </w:p>
          <w:p w14:paraId="40565D58" w14:textId="49E95639" w:rsidR="00247BDD" w:rsidRDefault="0DFD77F0">
            <w:pPr>
              <w:pStyle w:val="TableParagraph"/>
              <w:spacing w:before="0" w:line="252" w:lineRule="exact"/>
              <w:ind w:left="116"/>
            </w:pPr>
            <w:r>
              <w:rPr>
                <w:spacing w:val="-2"/>
              </w:rPr>
              <w:t>ULC/CDS**</w:t>
            </w:r>
            <w:r w:rsidR="008A7034">
              <w:br/>
            </w:r>
            <w:r w:rsidR="008A7034">
              <w:br/>
            </w:r>
            <w:hyperlink r:id="rId63">
              <w:r w:rsidR="67BDB15B" w:rsidRPr="3D46CDEB">
                <w:rPr>
                  <w:rStyle w:val="Hyperlink"/>
                </w:rPr>
                <w:t>acctransfer.fcc@fidelity.ca</w:t>
              </w:r>
            </w:hyperlink>
          </w:p>
          <w:p w14:paraId="473F75CC" w14:textId="15D290A2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br/>
            </w:r>
          </w:p>
        </w:tc>
        <w:tc>
          <w:tcPr>
            <w:tcW w:w="2452" w:type="dxa"/>
            <w:gridSpan w:val="2"/>
          </w:tcPr>
          <w:p w14:paraId="473F75CD" w14:textId="77777777" w:rsidR="00247BDD" w:rsidRDefault="008A7034">
            <w:pPr>
              <w:pStyle w:val="TableParagraph"/>
              <w:ind w:left="116" w:right="749"/>
            </w:pPr>
            <w:r>
              <w:t>483 BAY ST. SOUTH</w:t>
            </w:r>
            <w:r>
              <w:rPr>
                <w:spacing w:val="-14"/>
              </w:rPr>
              <w:t xml:space="preserve"> </w:t>
            </w:r>
            <w:r>
              <w:t xml:space="preserve">TOWER </w:t>
            </w:r>
            <w:r>
              <w:rPr>
                <w:spacing w:val="-2"/>
              </w:rPr>
              <w:t>TORONTO</w:t>
            </w:r>
          </w:p>
          <w:p w14:paraId="473F75CE" w14:textId="77777777" w:rsidR="00247BDD" w:rsidRDefault="008A7034">
            <w:pPr>
              <w:pStyle w:val="TableParagraph"/>
              <w:spacing w:before="0"/>
              <w:ind w:left="116" w:right="125"/>
            </w:pPr>
            <w:r>
              <w:t>ON ONTARIO M5G2N7</w:t>
            </w:r>
            <w:r>
              <w:rPr>
                <w:spacing w:val="-14"/>
              </w:rPr>
              <w:t xml:space="preserve"> </w:t>
            </w:r>
            <w:r>
              <w:t>CA</w:t>
            </w:r>
            <w:r>
              <w:rPr>
                <w:spacing w:val="-14"/>
              </w:rPr>
              <w:t xml:space="preserve"> </w:t>
            </w:r>
            <w:r>
              <w:t>CANADA</w:t>
            </w:r>
          </w:p>
        </w:tc>
      </w:tr>
      <w:tr w:rsidR="00247BDD" w14:paraId="473F75D9" w14:textId="77777777" w:rsidTr="4058ED7C">
        <w:trPr>
          <w:gridAfter w:val="1"/>
          <w:wAfter w:w="19" w:type="dxa"/>
          <w:trHeight w:val="1830"/>
        </w:trPr>
        <w:tc>
          <w:tcPr>
            <w:tcW w:w="2234" w:type="dxa"/>
          </w:tcPr>
          <w:p w14:paraId="473F75D0" w14:textId="5B42534E" w:rsidR="00247BDD" w:rsidRDefault="008A7034">
            <w:pPr>
              <w:pStyle w:val="TableParagraph"/>
              <w:spacing w:before="61"/>
              <w:ind w:right="764"/>
            </w:pPr>
            <w:r>
              <w:t>FIFTH</w:t>
            </w:r>
            <w:r>
              <w:rPr>
                <w:spacing w:val="-14"/>
              </w:rPr>
              <w:t xml:space="preserve"> </w:t>
            </w:r>
            <w:r>
              <w:t xml:space="preserve">THIRD </w:t>
            </w:r>
            <w:r>
              <w:rPr>
                <w:spacing w:val="-4"/>
              </w:rPr>
              <w:t>BANK</w:t>
            </w:r>
            <w:r>
              <w:br/>
            </w:r>
            <w:r>
              <w:br/>
            </w:r>
            <w:r w:rsidR="3FACAE7B" w:rsidRPr="4058ED7C">
              <w:rPr>
                <w:color w:val="0000FF"/>
                <w:sz w:val="21"/>
                <w:szCs w:val="21"/>
                <w:u w:val="single"/>
              </w:rPr>
              <w:t>1-866-671-5353</w:t>
            </w:r>
            <w:r>
              <w:br/>
            </w:r>
          </w:p>
        </w:tc>
        <w:tc>
          <w:tcPr>
            <w:tcW w:w="2253" w:type="dxa"/>
            <w:gridSpan w:val="2"/>
          </w:tcPr>
          <w:p w14:paraId="473F75D1" w14:textId="77777777" w:rsidR="00247BDD" w:rsidRDefault="008A7034">
            <w:pPr>
              <w:pStyle w:val="TableParagraph"/>
              <w:spacing w:before="61"/>
              <w:ind w:right="527"/>
            </w:pPr>
            <w:r>
              <w:t>5001</w:t>
            </w:r>
            <w:r>
              <w:rPr>
                <w:spacing w:val="-14"/>
              </w:rPr>
              <w:t xml:space="preserve"> </w:t>
            </w:r>
            <w:r>
              <w:t xml:space="preserve">KINGSLEY </w:t>
            </w:r>
            <w:r>
              <w:rPr>
                <w:spacing w:val="-2"/>
              </w:rPr>
              <w:t>DRIVE</w:t>
            </w:r>
          </w:p>
          <w:p w14:paraId="473F75D2" w14:textId="77777777" w:rsidR="00247BDD" w:rsidRDefault="008A7034">
            <w:pPr>
              <w:pStyle w:val="TableParagraph"/>
              <w:spacing w:before="0"/>
              <w:ind w:right="422"/>
            </w:pPr>
            <w:r>
              <w:t xml:space="preserve">MAIL DROP </w:t>
            </w:r>
            <w:r>
              <w:rPr>
                <w:spacing w:val="-2"/>
              </w:rPr>
              <w:t>1MOB28 CINCINNATI</w:t>
            </w:r>
          </w:p>
          <w:p w14:paraId="473F75D3" w14:textId="77777777" w:rsidR="00247BDD" w:rsidRDefault="008A7034">
            <w:pPr>
              <w:pStyle w:val="TableParagraph"/>
              <w:spacing w:before="0" w:line="252" w:lineRule="exact"/>
              <w:ind w:right="1199"/>
            </w:pPr>
            <w:r>
              <w:t>OH</w:t>
            </w:r>
            <w:r>
              <w:rPr>
                <w:spacing w:val="-14"/>
              </w:rPr>
              <w:t xml:space="preserve"> </w:t>
            </w:r>
            <w:r>
              <w:t xml:space="preserve">OHIO 45227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gridSpan w:val="2"/>
            <w:vMerge/>
          </w:tcPr>
          <w:p w14:paraId="473F75D4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59BFD56D" w14:textId="62EE0255" w:rsidR="00247BDD" w:rsidRDefault="008A7034">
            <w:pPr>
              <w:pStyle w:val="TableParagraph"/>
              <w:spacing w:before="61"/>
              <w:ind w:left="116" w:right="275"/>
            </w:pPr>
            <w:r>
              <w:rPr>
                <w:spacing w:val="-2"/>
              </w:rPr>
              <w:t xml:space="preserve">FOLIO INVESTMENTS, </w:t>
            </w:r>
            <w:r>
              <w:rPr>
                <w:spacing w:val="-4"/>
              </w:rPr>
              <w:t>INC.</w:t>
            </w:r>
            <w:r>
              <w:br/>
            </w:r>
            <w:r>
              <w:br/>
            </w:r>
            <w:hyperlink r:id="rId64">
              <w:r w:rsidR="3CE78C50" w:rsidRPr="3C9D2BEB">
                <w:rPr>
                  <w:rStyle w:val="Hyperlink"/>
                </w:rPr>
                <w:t>https://folioinvesting.com/folioinvesting/contact-us/</w:t>
              </w:r>
            </w:hyperlink>
          </w:p>
          <w:p w14:paraId="473F75D5" w14:textId="11820ABD" w:rsidR="00247BDD" w:rsidRDefault="00247BDD">
            <w:pPr>
              <w:pStyle w:val="TableParagraph"/>
              <w:spacing w:before="61"/>
              <w:ind w:left="116" w:right="275"/>
            </w:pPr>
          </w:p>
        </w:tc>
        <w:tc>
          <w:tcPr>
            <w:tcW w:w="2452" w:type="dxa"/>
            <w:gridSpan w:val="2"/>
          </w:tcPr>
          <w:p w14:paraId="473F75D6" w14:textId="77777777" w:rsidR="00247BDD" w:rsidRDefault="008A7034">
            <w:pPr>
              <w:pStyle w:val="TableParagraph"/>
              <w:spacing w:before="60"/>
              <w:ind w:left="116" w:right="358"/>
            </w:pPr>
            <w:r>
              <w:t>8180</w:t>
            </w:r>
            <w:r>
              <w:rPr>
                <w:spacing w:val="-14"/>
              </w:rPr>
              <w:t xml:space="preserve"> </w:t>
            </w:r>
            <w:r>
              <w:t xml:space="preserve">GREENSBORO </w:t>
            </w:r>
            <w:r>
              <w:rPr>
                <w:spacing w:val="-2"/>
              </w:rPr>
              <w:t>DRIVE</w:t>
            </w:r>
          </w:p>
          <w:p w14:paraId="473F75D7" w14:textId="77777777" w:rsidR="00247BDD" w:rsidRDefault="008A7034">
            <w:pPr>
              <w:pStyle w:val="TableParagraph"/>
              <w:spacing w:before="0" w:line="242" w:lineRule="auto"/>
              <w:ind w:left="116" w:right="1140"/>
            </w:pPr>
            <w:r>
              <w:t>8TH</w:t>
            </w:r>
            <w:r>
              <w:rPr>
                <w:spacing w:val="-14"/>
              </w:rPr>
              <w:t xml:space="preserve"> </w:t>
            </w:r>
            <w:r>
              <w:t xml:space="preserve">FLOOR </w:t>
            </w:r>
            <w:r>
              <w:rPr>
                <w:spacing w:val="-2"/>
              </w:rPr>
              <w:t>MCLEAN</w:t>
            </w:r>
          </w:p>
          <w:p w14:paraId="473F75D8" w14:textId="77777777" w:rsidR="00247BDD" w:rsidRDefault="008A7034">
            <w:pPr>
              <w:pStyle w:val="TableParagraph"/>
              <w:spacing w:before="0" w:line="242" w:lineRule="auto"/>
              <w:ind w:left="116" w:right="945"/>
            </w:pPr>
            <w:r>
              <w:t>VA</w:t>
            </w:r>
            <w:r>
              <w:rPr>
                <w:spacing w:val="-14"/>
              </w:rPr>
              <w:t xml:space="preserve"> </w:t>
            </w:r>
            <w:r>
              <w:t>VIRGINIA 22102 US</w:t>
            </w:r>
          </w:p>
        </w:tc>
      </w:tr>
      <w:tr w:rsidR="00247BDD" w:rsidRPr="00E93941" w14:paraId="473F75E3" w14:textId="77777777" w:rsidTr="4058ED7C">
        <w:trPr>
          <w:gridAfter w:val="1"/>
          <w:wAfter w:w="19" w:type="dxa"/>
          <w:trHeight w:val="1578"/>
        </w:trPr>
        <w:tc>
          <w:tcPr>
            <w:tcW w:w="2234" w:type="dxa"/>
          </w:tcPr>
          <w:p w14:paraId="2DDAA1AE" w14:textId="6488E461" w:rsidR="00247BDD" w:rsidRDefault="008A7034">
            <w:pPr>
              <w:pStyle w:val="TableParagraph"/>
              <w:spacing w:before="61"/>
              <w:ind w:right="361"/>
            </w:pPr>
            <w:r>
              <w:lastRenderedPageBreak/>
              <w:t>FUTU</w:t>
            </w:r>
            <w:r>
              <w:rPr>
                <w:spacing w:val="-14"/>
              </w:rPr>
              <w:t xml:space="preserve"> </w:t>
            </w:r>
            <w:r>
              <w:t xml:space="preserve">CLEARING </w:t>
            </w:r>
            <w:r>
              <w:rPr>
                <w:spacing w:val="-4"/>
              </w:rPr>
              <w:t>INC.</w:t>
            </w:r>
            <w:r>
              <w:br/>
            </w:r>
            <w:r>
              <w:br/>
            </w:r>
            <w:hyperlink r:id="rId65">
              <w:r w:rsidR="362C24A3" w:rsidRPr="4058ED7C">
                <w:rPr>
                  <w:rStyle w:val="Hyperlink"/>
                </w:rPr>
                <w:t>customersvc@futuclearing.com</w:t>
              </w:r>
            </w:hyperlink>
          </w:p>
          <w:p w14:paraId="473F75DA" w14:textId="15A3F55E" w:rsidR="00247BDD" w:rsidRDefault="008A7034" w:rsidP="4058ED7C">
            <w:pPr>
              <w:pStyle w:val="TableParagraph"/>
              <w:spacing w:before="61"/>
              <w:ind w:left="0" w:right="361"/>
            </w:pPr>
            <w:r>
              <w:br/>
            </w:r>
            <w:r>
              <w:br/>
            </w:r>
          </w:p>
        </w:tc>
        <w:tc>
          <w:tcPr>
            <w:tcW w:w="2253" w:type="dxa"/>
            <w:gridSpan w:val="2"/>
          </w:tcPr>
          <w:p w14:paraId="473F75DB" w14:textId="77777777" w:rsidR="00247BDD" w:rsidRDefault="008A7034">
            <w:pPr>
              <w:pStyle w:val="TableParagraph"/>
              <w:spacing w:before="61" w:line="252" w:lineRule="exact"/>
            </w:pPr>
            <w:r>
              <w:t>12750</w:t>
            </w:r>
            <w:r>
              <w:rPr>
                <w:spacing w:val="-4"/>
              </w:rPr>
              <w:t xml:space="preserve"> </w:t>
            </w:r>
            <w:r>
              <w:t xml:space="preserve">Merit </w:t>
            </w:r>
            <w:r>
              <w:rPr>
                <w:spacing w:val="-4"/>
              </w:rPr>
              <w:t>Drive</w:t>
            </w:r>
          </w:p>
          <w:p w14:paraId="473F75DC" w14:textId="77777777" w:rsidR="00247BDD" w:rsidRDefault="008A7034">
            <w:pPr>
              <w:pStyle w:val="TableParagraph"/>
              <w:spacing w:before="0"/>
              <w:ind w:right="1064"/>
            </w:pPr>
            <w:r>
              <w:t xml:space="preserve">SUITE 475 </w:t>
            </w:r>
            <w:r>
              <w:rPr>
                <w:spacing w:val="-2"/>
              </w:rPr>
              <w:t xml:space="preserve">DALLAS </w:t>
            </w:r>
            <w:r>
              <w:t>TX</w:t>
            </w:r>
            <w:r>
              <w:rPr>
                <w:spacing w:val="-14"/>
              </w:rPr>
              <w:t xml:space="preserve"> </w:t>
            </w:r>
            <w:r>
              <w:t xml:space="preserve">TEXAS </w:t>
            </w:r>
            <w:r>
              <w:rPr>
                <w:spacing w:val="-2"/>
              </w:rPr>
              <w:t>75251</w:t>
            </w:r>
          </w:p>
        </w:tc>
        <w:tc>
          <w:tcPr>
            <w:tcW w:w="235" w:type="dxa"/>
            <w:gridSpan w:val="2"/>
            <w:vMerge/>
          </w:tcPr>
          <w:p w14:paraId="473F75D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73F75DE" w14:textId="52EF59A2" w:rsidR="00247BDD" w:rsidRDefault="008A7034">
            <w:pPr>
              <w:pStyle w:val="TableParagraph"/>
              <w:spacing w:before="61"/>
              <w:ind w:left="116" w:right="263"/>
            </w:pPr>
            <w:r>
              <w:t>GMP</w:t>
            </w:r>
            <w:r>
              <w:rPr>
                <w:spacing w:val="-14"/>
              </w:rPr>
              <w:t xml:space="preserve"> </w:t>
            </w:r>
            <w:r>
              <w:t xml:space="preserve">SECURITIES </w:t>
            </w:r>
            <w:r>
              <w:rPr>
                <w:spacing w:val="-4"/>
              </w:rPr>
              <w:t>L.P.</w:t>
            </w:r>
            <w:r>
              <w:br/>
            </w:r>
            <w:r>
              <w:br/>
            </w:r>
            <w:r w:rsidR="21EC0844" w:rsidRPr="4058ED7C">
              <w:rPr>
                <w:color w:val="0000FF"/>
                <w:sz w:val="21"/>
                <w:szCs w:val="21"/>
                <w:u w:val="single"/>
              </w:rPr>
              <w:t>416 943 6696</w:t>
            </w:r>
          </w:p>
        </w:tc>
        <w:tc>
          <w:tcPr>
            <w:tcW w:w="2452" w:type="dxa"/>
            <w:gridSpan w:val="2"/>
          </w:tcPr>
          <w:p w14:paraId="473F75DF" w14:textId="77777777" w:rsidR="00247BDD" w:rsidRDefault="008A7034">
            <w:pPr>
              <w:pStyle w:val="TableParagraph"/>
              <w:spacing w:before="61" w:line="252" w:lineRule="exact"/>
              <w:ind w:left="116"/>
            </w:pPr>
            <w:r>
              <w:t>145</w:t>
            </w:r>
            <w:r>
              <w:rPr>
                <w:spacing w:val="-4"/>
              </w:rPr>
              <w:t xml:space="preserve"> </w:t>
            </w:r>
            <w:r>
              <w:t>KING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STREET</w:t>
            </w:r>
          </w:p>
          <w:p w14:paraId="473F75E0" w14:textId="77777777" w:rsidR="00247BDD" w:rsidRDefault="008A7034">
            <w:pPr>
              <w:pStyle w:val="TableParagraph"/>
              <w:spacing w:before="0"/>
              <w:ind w:left="116" w:right="223"/>
            </w:pPr>
            <w:r>
              <w:t>WEST,</w:t>
            </w:r>
            <w:r>
              <w:rPr>
                <w:spacing w:val="-14"/>
              </w:rPr>
              <w:t xml:space="preserve"> </w:t>
            </w:r>
            <w:r>
              <w:t>SUITE</w:t>
            </w:r>
            <w:r>
              <w:rPr>
                <w:spacing w:val="-14"/>
              </w:rPr>
              <w:t xml:space="preserve"> </w:t>
            </w:r>
            <w:r>
              <w:t xml:space="preserve">300 11TH FLOOR </w:t>
            </w:r>
            <w:r>
              <w:rPr>
                <w:spacing w:val="-2"/>
              </w:rPr>
              <w:t>TORONTO</w:t>
            </w:r>
          </w:p>
          <w:p w14:paraId="473F75E1" w14:textId="77777777" w:rsidR="00247BDD" w:rsidRPr="00E93941" w:rsidRDefault="008A7034">
            <w:pPr>
              <w:pStyle w:val="TableParagraph"/>
              <w:spacing w:before="0" w:line="252" w:lineRule="exact"/>
              <w:ind w:left="116"/>
              <w:rPr>
                <w:lang w:val="pt-BR"/>
              </w:rPr>
            </w:pPr>
            <w:r w:rsidRPr="00E93941">
              <w:rPr>
                <w:lang w:val="pt-BR"/>
              </w:rPr>
              <w:t>ON</w:t>
            </w:r>
            <w:r w:rsidRPr="00E93941">
              <w:rPr>
                <w:spacing w:val="-3"/>
                <w:lang w:val="pt-BR"/>
              </w:rPr>
              <w:t xml:space="preserve"> </w:t>
            </w:r>
            <w:r w:rsidRPr="00E93941">
              <w:rPr>
                <w:spacing w:val="-2"/>
                <w:lang w:val="pt-BR"/>
              </w:rPr>
              <w:t>ONTARIO</w:t>
            </w:r>
          </w:p>
          <w:p w14:paraId="473F75E2" w14:textId="77777777" w:rsidR="00247BDD" w:rsidRPr="00E93941" w:rsidRDefault="008A7034">
            <w:pPr>
              <w:pStyle w:val="TableParagraph"/>
              <w:spacing w:before="1" w:line="233" w:lineRule="exact"/>
              <w:ind w:left="116"/>
              <w:rPr>
                <w:lang w:val="pt-BR"/>
              </w:rPr>
            </w:pPr>
            <w:r w:rsidRPr="00E93941">
              <w:rPr>
                <w:lang w:val="pt-BR"/>
              </w:rPr>
              <w:t>MJ5</w:t>
            </w:r>
            <w:r w:rsidRPr="00E93941">
              <w:rPr>
                <w:spacing w:val="-2"/>
                <w:lang w:val="pt-BR"/>
              </w:rPr>
              <w:t xml:space="preserve"> </w:t>
            </w:r>
            <w:r w:rsidRPr="00E93941">
              <w:rPr>
                <w:lang w:val="pt-BR"/>
              </w:rPr>
              <w:t>1J8</w:t>
            </w:r>
            <w:r w:rsidRPr="00E93941">
              <w:rPr>
                <w:spacing w:val="-1"/>
                <w:lang w:val="pt-BR"/>
              </w:rPr>
              <w:t xml:space="preserve"> </w:t>
            </w:r>
            <w:r w:rsidRPr="00E93941">
              <w:rPr>
                <w:lang w:val="pt-BR"/>
              </w:rPr>
              <w:t>CA</w:t>
            </w:r>
            <w:r w:rsidRPr="00E93941">
              <w:rPr>
                <w:spacing w:val="-2"/>
                <w:lang w:val="pt-BR"/>
              </w:rPr>
              <w:t xml:space="preserve"> CANADA</w:t>
            </w:r>
          </w:p>
        </w:tc>
      </w:tr>
      <w:tr w:rsidR="00247BDD" w14:paraId="473F75ED" w14:textId="77777777" w:rsidTr="4058ED7C">
        <w:trPr>
          <w:gridAfter w:val="1"/>
          <w:wAfter w:w="19" w:type="dxa"/>
          <w:trHeight w:val="1830"/>
        </w:trPr>
        <w:tc>
          <w:tcPr>
            <w:tcW w:w="2234" w:type="dxa"/>
          </w:tcPr>
          <w:p w14:paraId="226FC370" w14:textId="368BD514" w:rsidR="00247BDD" w:rsidRDefault="008A7034">
            <w:pPr>
              <w:pStyle w:val="TableParagraph"/>
              <w:ind w:right="159"/>
            </w:pPr>
            <w:r>
              <w:t>GOLDMAN,</w:t>
            </w:r>
            <w:r>
              <w:rPr>
                <w:spacing w:val="-14"/>
              </w:rPr>
              <w:t xml:space="preserve"> </w:t>
            </w:r>
            <w:r>
              <w:t>SACHS &amp; CO. LLC</w:t>
            </w:r>
            <w:r>
              <w:br/>
            </w:r>
            <w:r>
              <w:br/>
            </w:r>
            <w:r>
              <w:br/>
            </w:r>
            <w:hyperlink r:id="rId66">
              <w:r w:rsidR="45865539" w:rsidRPr="140D3834">
                <w:rPr>
                  <w:rStyle w:val="Hyperlink"/>
                </w:rPr>
                <w:t>gs-investor-relations@gs.com</w:t>
              </w:r>
            </w:hyperlink>
            <w:r w:rsidR="45865539">
              <w:t>.</w:t>
            </w:r>
          </w:p>
          <w:p w14:paraId="473F75E4" w14:textId="1D02EAC9" w:rsidR="00247BDD" w:rsidRDefault="00247BDD">
            <w:pPr>
              <w:pStyle w:val="TableParagraph"/>
              <w:ind w:right="159"/>
            </w:pPr>
          </w:p>
        </w:tc>
        <w:tc>
          <w:tcPr>
            <w:tcW w:w="2253" w:type="dxa"/>
            <w:gridSpan w:val="2"/>
          </w:tcPr>
          <w:p w14:paraId="473F75E5" w14:textId="77777777" w:rsidR="00247BDD" w:rsidRDefault="008A7034">
            <w:pPr>
              <w:pStyle w:val="TableParagraph"/>
            </w:pPr>
            <w:r>
              <w:t>222</w:t>
            </w:r>
            <w:r>
              <w:rPr>
                <w:spacing w:val="-14"/>
              </w:rPr>
              <w:t xml:space="preserve"> </w:t>
            </w:r>
            <w:r>
              <w:t>SOUTH</w:t>
            </w:r>
            <w:r>
              <w:rPr>
                <w:spacing w:val="-14"/>
              </w:rPr>
              <w:t xml:space="preserve"> </w:t>
            </w:r>
            <w:r>
              <w:t xml:space="preserve">MAIN </w:t>
            </w:r>
            <w:r>
              <w:rPr>
                <w:spacing w:val="-2"/>
              </w:rPr>
              <w:t>STREET</w:t>
            </w:r>
          </w:p>
          <w:p w14:paraId="473F75E6" w14:textId="77777777" w:rsidR="00247BDD" w:rsidRDefault="008A7034">
            <w:pPr>
              <w:pStyle w:val="TableParagraph"/>
              <w:spacing w:before="0"/>
              <w:ind w:right="233"/>
            </w:pPr>
            <w:r>
              <w:t>Attn: Mandatory Corporate Actions SALT</w:t>
            </w:r>
            <w:r>
              <w:rPr>
                <w:spacing w:val="-14"/>
              </w:rPr>
              <w:t xml:space="preserve"> </w:t>
            </w:r>
            <w:r>
              <w:t>LAKE</w:t>
            </w:r>
            <w:r>
              <w:rPr>
                <w:spacing w:val="-14"/>
              </w:rPr>
              <w:t xml:space="preserve"> </w:t>
            </w:r>
            <w:r>
              <w:t>CITY UT UTAH</w:t>
            </w:r>
          </w:p>
          <w:p w14:paraId="473F75E7" w14:textId="77777777" w:rsidR="00247BDD" w:rsidRDefault="008A7034">
            <w:pPr>
              <w:pStyle w:val="TableParagraph"/>
              <w:spacing w:before="1" w:line="233" w:lineRule="exact"/>
            </w:pPr>
            <w:r>
              <w:t xml:space="preserve">84101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gridSpan w:val="2"/>
            <w:vMerge/>
          </w:tcPr>
          <w:p w14:paraId="473F75E8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03913C51" w14:textId="525F3CE8" w:rsidR="00247BDD" w:rsidRDefault="008A7034">
            <w:pPr>
              <w:pStyle w:val="TableParagraph"/>
              <w:ind w:left="116"/>
            </w:pPr>
            <w:r>
              <w:rPr>
                <w:spacing w:val="-2"/>
              </w:rPr>
              <w:t>HAYWOOD SECURITIES INC./</w:t>
            </w:r>
            <w:r w:rsidR="270FDCD1">
              <w:rPr>
                <w:spacing w:val="-2"/>
              </w:rPr>
              <w:t>CDS**</w:t>
            </w:r>
            <w:r>
              <w:br/>
            </w:r>
            <w:r>
              <w:br/>
            </w:r>
            <w:hyperlink r:id="rId67">
              <w:r w:rsidR="1F5922E0" w:rsidRPr="254E3508">
                <w:rPr>
                  <w:rStyle w:val="Hyperlink"/>
                </w:rPr>
                <w:t>https://www.haywood.com/who-we-are/locations</w:t>
              </w:r>
            </w:hyperlink>
          </w:p>
          <w:p w14:paraId="473F75E9" w14:textId="525F3CE8" w:rsidR="00247BDD" w:rsidRDefault="00247BDD">
            <w:pPr>
              <w:pStyle w:val="TableParagraph"/>
              <w:ind w:left="116"/>
            </w:pPr>
          </w:p>
        </w:tc>
        <w:tc>
          <w:tcPr>
            <w:tcW w:w="2452" w:type="dxa"/>
            <w:gridSpan w:val="2"/>
          </w:tcPr>
          <w:p w14:paraId="473F75EA" w14:textId="77777777" w:rsidR="00247BDD" w:rsidRDefault="008A7034">
            <w:pPr>
              <w:pStyle w:val="TableParagraph"/>
              <w:ind w:left="116" w:right="223"/>
            </w:pPr>
            <w:r>
              <w:t xml:space="preserve">200 BURRARD ST </w:t>
            </w:r>
            <w:r>
              <w:rPr>
                <w:spacing w:val="-2"/>
              </w:rPr>
              <w:t xml:space="preserve">WATERFRONT </w:t>
            </w:r>
            <w:r>
              <w:t>CENTRE</w:t>
            </w:r>
            <w:r>
              <w:rPr>
                <w:spacing w:val="-14"/>
              </w:rPr>
              <w:t xml:space="preserve"> </w:t>
            </w:r>
            <w:r>
              <w:t>SUITE</w:t>
            </w:r>
            <w:r>
              <w:rPr>
                <w:spacing w:val="-14"/>
              </w:rPr>
              <w:t xml:space="preserve"> </w:t>
            </w:r>
            <w:r>
              <w:t xml:space="preserve">700 </w:t>
            </w:r>
            <w:r>
              <w:rPr>
                <w:spacing w:val="-2"/>
              </w:rPr>
              <w:t>VANCOUVER</w:t>
            </w:r>
          </w:p>
          <w:p w14:paraId="473F75EB" w14:textId="77777777" w:rsidR="00247BDD" w:rsidRDefault="008A7034">
            <w:pPr>
              <w:pStyle w:val="TableParagraph"/>
              <w:spacing w:before="1"/>
              <w:ind w:left="116" w:right="1115"/>
            </w:pPr>
            <w:r>
              <w:t>BC</w:t>
            </w:r>
            <w:r>
              <w:rPr>
                <w:spacing w:val="-14"/>
              </w:rPr>
              <w:t xml:space="preserve"> </w:t>
            </w:r>
            <w:r>
              <w:t xml:space="preserve">BRITISH </w:t>
            </w:r>
            <w:r>
              <w:rPr>
                <w:spacing w:val="-2"/>
              </w:rPr>
              <w:t>COLUMBIA</w:t>
            </w:r>
          </w:p>
          <w:p w14:paraId="473F75EC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>V6C</w:t>
            </w:r>
            <w:r>
              <w:rPr>
                <w:spacing w:val="-3"/>
              </w:rPr>
              <w:t xml:space="preserve"> </w:t>
            </w:r>
            <w:r>
              <w:t>3L6</w:t>
            </w:r>
            <w:r>
              <w:rPr>
                <w:spacing w:val="-2"/>
              </w:rPr>
              <w:t xml:space="preserve"> CANADA</w:t>
            </w:r>
          </w:p>
        </w:tc>
      </w:tr>
      <w:tr w:rsidR="00247BDD" w14:paraId="473F75F7" w14:textId="77777777" w:rsidTr="4058ED7C">
        <w:trPr>
          <w:gridAfter w:val="1"/>
          <w:wAfter w:w="19" w:type="dxa"/>
          <w:trHeight w:val="1324"/>
        </w:trPr>
        <w:tc>
          <w:tcPr>
            <w:tcW w:w="2234" w:type="dxa"/>
          </w:tcPr>
          <w:p w14:paraId="473F75EE" w14:textId="0A78281C" w:rsidR="00247BDD" w:rsidRDefault="008A7034">
            <w:pPr>
              <w:pStyle w:val="TableParagraph"/>
              <w:ind w:right="367"/>
            </w:pPr>
            <w:r>
              <w:rPr>
                <w:spacing w:val="-2"/>
              </w:rPr>
              <w:t xml:space="preserve">HILLTOP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INC.</w:t>
            </w:r>
            <w:r>
              <w:br/>
            </w:r>
            <w:r>
              <w:br/>
            </w:r>
            <w:hyperlink r:id="rId68">
              <w:r w:rsidR="0D144783" w:rsidRPr="22B5EAE0">
                <w:rPr>
                  <w:rStyle w:val="Hyperlink"/>
                </w:rPr>
                <w:t>https://www.hilltopsecurities.com/contact/</w:t>
              </w:r>
              <w:r>
                <w:br/>
              </w:r>
            </w:hyperlink>
          </w:p>
        </w:tc>
        <w:tc>
          <w:tcPr>
            <w:tcW w:w="2253" w:type="dxa"/>
            <w:gridSpan w:val="2"/>
          </w:tcPr>
          <w:p w14:paraId="473F75EF" w14:textId="77777777" w:rsidR="00247BDD" w:rsidRDefault="008A7034">
            <w:pPr>
              <w:pStyle w:val="TableParagraph"/>
            </w:pPr>
            <w:r>
              <w:t>1201</w:t>
            </w:r>
            <w:r>
              <w:rPr>
                <w:spacing w:val="-1"/>
              </w:rPr>
              <w:t xml:space="preserve"> </w:t>
            </w:r>
            <w:r>
              <w:t>ELM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ST.</w:t>
            </w:r>
          </w:p>
          <w:p w14:paraId="473F75F0" w14:textId="77777777" w:rsidR="00247BDD" w:rsidRDefault="008A7034">
            <w:pPr>
              <w:pStyle w:val="TableParagraph"/>
              <w:spacing w:before="1"/>
              <w:ind w:right="832"/>
            </w:pPr>
            <w:r>
              <w:t>35TH</w:t>
            </w:r>
            <w:r>
              <w:rPr>
                <w:spacing w:val="-14"/>
              </w:rPr>
              <w:t xml:space="preserve"> </w:t>
            </w:r>
            <w:r>
              <w:t xml:space="preserve">FLOOR </w:t>
            </w:r>
            <w:r>
              <w:rPr>
                <w:spacing w:val="-2"/>
              </w:rPr>
              <w:t>DALLAS</w:t>
            </w:r>
          </w:p>
          <w:p w14:paraId="473F75F1" w14:textId="77777777" w:rsidR="00247BDD" w:rsidRDefault="008A7034">
            <w:pPr>
              <w:pStyle w:val="TableParagraph"/>
              <w:spacing w:before="0" w:line="251" w:lineRule="exact"/>
            </w:pPr>
            <w:r>
              <w:t>TX</w:t>
            </w:r>
            <w:r>
              <w:rPr>
                <w:spacing w:val="-2"/>
              </w:rPr>
              <w:t xml:space="preserve"> TEXAS</w:t>
            </w:r>
          </w:p>
          <w:p w14:paraId="473F75F2" w14:textId="77777777" w:rsidR="00247BDD" w:rsidRDefault="008A7034">
            <w:pPr>
              <w:pStyle w:val="TableParagraph"/>
              <w:spacing w:before="2" w:line="233" w:lineRule="exact"/>
            </w:pPr>
            <w:r>
              <w:t xml:space="preserve">75270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gridSpan w:val="2"/>
            <w:vMerge/>
          </w:tcPr>
          <w:p w14:paraId="473F75F3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  <w:gridSpan w:val="2"/>
          </w:tcPr>
          <w:p w14:paraId="43CF1A5E" w14:textId="6DBCE277" w:rsidR="00247BDD" w:rsidRDefault="636B9974">
            <w:pPr>
              <w:pStyle w:val="TableParagraph"/>
              <w:ind w:left="116" w:right="361"/>
            </w:pPr>
            <w:r>
              <w:t>HRT</w:t>
            </w:r>
            <w:r>
              <w:rPr>
                <w:spacing w:val="-14"/>
              </w:rPr>
              <w:t xml:space="preserve"> </w:t>
            </w:r>
            <w:r>
              <w:t xml:space="preserve">FINANCIAL </w:t>
            </w:r>
            <w:r>
              <w:rPr>
                <w:spacing w:val="-4"/>
              </w:rPr>
              <w:t>LLC</w:t>
            </w:r>
            <w:r w:rsidR="008A7034">
              <w:br/>
            </w:r>
            <w:r w:rsidR="008A7034">
              <w:br/>
            </w:r>
            <w:hyperlink r:id="rId69">
              <w:r w:rsidR="6FFB5A40" w:rsidRPr="4058ED7C">
                <w:rPr>
                  <w:rStyle w:val="Hyperlink"/>
                </w:rPr>
                <w:t>voicemail@hudson-trading.com</w:t>
              </w:r>
            </w:hyperlink>
          </w:p>
          <w:p w14:paraId="08328932" w14:textId="5D7A9FAC" w:rsidR="4058ED7C" w:rsidRDefault="4058ED7C" w:rsidP="4058ED7C">
            <w:pPr>
              <w:pStyle w:val="TableParagraph"/>
              <w:ind w:left="116" w:right="361"/>
            </w:pPr>
          </w:p>
          <w:p w14:paraId="473F75F4" w14:textId="11C60668" w:rsidR="00247BDD" w:rsidRDefault="00247BDD">
            <w:pPr>
              <w:pStyle w:val="TableParagraph"/>
              <w:ind w:left="116" w:right="361"/>
            </w:pPr>
          </w:p>
        </w:tc>
        <w:tc>
          <w:tcPr>
            <w:tcW w:w="2452" w:type="dxa"/>
            <w:gridSpan w:val="2"/>
          </w:tcPr>
          <w:p w14:paraId="473F75F5" w14:textId="77777777" w:rsidR="00247BDD" w:rsidRDefault="008A7034">
            <w:pPr>
              <w:pStyle w:val="TableParagraph"/>
              <w:ind w:left="116" w:right="187"/>
            </w:pPr>
            <w:r>
              <w:t>150 GREENWICH STREET (ATTN: SETTLEMENT)</w:t>
            </w:r>
            <w:r>
              <w:rPr>
                <w:spacing w:val="-14"/>
              </w:rPr>
              <w:t xml:space="preserve"> </w:t>
            </w:r>
            <w:r>
              <w:t>FOUR WORLD TRADE</w:t>
            </w:r>
          </w:p>
          <w:p w14:paraId="5ED6E3E8" w14:textId="77777777" w:rsidR="00247BDD" w:rsidRDefault="008A7034">
            <w:pPr>
              <w:pStyle w:val="TableParagraph"/>
              <w:spacing w:before="1" w:line="233" w:lineRule="exact"/>
              <w:ind w:left="116"/>
              <w:rPr>
                <w:spacing w:val="-2"/>
              </w:rPr>
            </w:pPr>
            <w:r>
              <w:rPr>
                <w:spacing w:val="-2"/>
              </w:rPr>
              <w:t>CENTER</w:t>
            </w:r>
          </w:p>
          <w:p w14:paraId="74F220F5" w14:textId="77777777" w:rsidR="009832FC" w:rsidRDefault="009832FC" w:rsidP="009832FC">
            <w:pPr>
              <w:pStyle w:val="TableParagraph"/>
              <w:spacing w:before="0"/>
              <w:ind w:left="116" w:right="772"/>
            </w:pPr>
            <w:r>
              <w:t>57TH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5F6" w14:textId="07E74381" w:rsidR="009832FC" w:rsidRDefault="009832FC" w:rsidP="009832FC">
            <w:pPr>
              <w:pStyle w:val="TableParagraph"/>
              <w:spacing w:before="1" w:line="233" w:lineRule="exact"/>
              <w:ind w:left="116"/>
            </w:pPr>
            <w:r>
              <w:t xml:space="preserve">10007 </w:t>
            </w:r>
            <w:r>
              <w:rPr>
                <w:spacing w:val="-5"/>
              </w:rPr>
              <w:t>US</w:t>
            </w:r>
          </w:p>
        </w:tc>
      </w:tr>
    </w:tbl>
    <w:p w14:paraId="473F75F8" w14:textId="77777777" w:rsidR="00247BDD" w:rsidRDefault="00247BDD">
      <w:pPr>
        <w:spacing w:line="233" w:lineRule="exact"/>
        <w:sectPr w:rsidR="00247BDD">
          <w:pgSz w:w="11900" w:h="16850"/>
          <w:pgMar w:top="1420" w:right="960" w:bottom="1468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14:paraId="473F7610" w14:textId="77777777" w:rsidTr="4058ED7C">
        <w:trPr>
          <w:trHeight w:val="1578"/>
        </w:trPr>
        <w:tc>
          <w:tcPr>
            <w:tcW w:w="2234" w:type="dxa"/>
          </w:tcPr>
          <w:p w14:paraId="473F7606" w14:textId="77777777" w:rsidR="00247BDD" w:rsidRDefault="008A7034">
            <w:pPr>
              <w:pStyle w:val="TableParagraph"/>
              <w:spacing w:before="61"/>
              <w:ind w:right="214"/>
            </w:pPr>
            <w:r>
              <w:t>HSBC</w:t>
            </w:r>
            <w:r>
              <w:rPr>
                <w:spacing w:val="-14"/>
              </w:rPr>
              <w:t xml:space="preserve"> </w:t>
            </w:r>
            <w:r>
              <w:t>BANK</w:t>
            </w:r>
            <w:r>
              <w:rPr>
                <w:spacing w:val="-14"/>
              </w:rPr>
              <w:t xml:space="preserve"> </w:t>
            </w:r>
            <w:r>
              <w:t xml:space="preserve">USA, </w:t>
            </w:r>
            <w:r>
              <w:rPr>
                <w:spacing w:val="-2"/>
              </w:rPr>
              <w:t xml:space="preserve">NA/HSBC </w:t>
            </w:r>
            <w:r>
              <w:t xml:space="preserve">CUSTODY &amp; </w:t>
            </w:r>
            <w:r>
              <w:rPr>
                <w:spacing w:val="-2"/>
              </w:rPr>
              <w:t xml:space="preserve">CLEARING </w:t>
            </w:r>
            <w:r>
              <w:t>SERVICES FOR</w:t>
            </w:r>
          </w:p>
          <w:p w14:paraId="29B905D2" w14:textId="5491A9E4" w:rsidR="00247BDD" w:rsidRDefault="25AA3EE6">
            <w:pPr>
              <w:pStyle w:val="TableParagraph"/>
              <w:spacing w:before="0" w:line="233" w:lineRule="exact"/>
            </w:pPr>
            <w:r>
              <w:t>STOCK</w:t>
            </w:r>
            <w:r>
              <w:rPr>
                <w:spacing w:val="-8"/>
              </w:rPr>
              <w:t xml:space="preserve"> </w:t>
            </w:r>
            <w:r>
              <w:rPr>
                <w:spacing w:val="-4"/>
              </w:rPr>
              <w:t>LOAN</w:t>
            </w:r>
            <w:r w:rsidR="008A7034">
              <w:br/>
            </w:r>
            <w:r w:rsidR="008A7034">
              <w:br/>
            </w:r>
            <w:hyperlink r:id="rId70">
              <w:r w:rsidR="761BD6AC" w:rsidRPr="1AEA7315">
                <w:rPr>
                  <w:rStyle w:val="Hyperlink"/>
                </w:rPr>
                <w:t>https://www.us.hsbc.com/customer-service/contact-us/</w:t>
              </w:r>
            </w:hyperlink>
          </w:p>
          <w:p w14:paraId="473F7607" w14:textId="0F3A48D8" w:rsidR="00247BDD" w:rsidRDefault="008A7034">
            <w:pPr>
              <w:pStyle w:val="TableParagraph"/>
              <w:spacing w:before="0" w:line="233" w:lineRule="exact"/>
            </w:pPr>
            <w:r>
              <w:br/>
            </w:r>
            <w:r>
              <w:br/>
            </w:r>
          </w:p>
        </w:tc>
        <w:tc>
          <w:tcPr>
            <w:tcW w:w="2253" w:type="dxa"/>
          </w:tcPr>
          <w:p w14:paraId="473F7608" w14:textId="77777777" w:rsidR="00247BDD" w:rsidRDefault="008A7034">
            <w:pPr>
              <w:pStyle w:val="TableParagraph"/>
              <w:spacing w:before="61"/>
            </w:pPr>
            <w:r>
              <w:t>452</w:t>
            </w:r>
            <w:r>
              <w:rPr>
                <w:spacing w:val="-14"/>
              </w:rPr>
              <w:t xml:space="preserve"> </w:t>
            </w:r>
            <w:r>
              <w:t>FIFTH</w:t>
            </w:r>
            <w:r>
              <w:rPr>
                <w:spacing w:val="-14"/>
              </w:rPr>
              <w:t xml:space="preserve"> </w:t>
            </w:r>
            <w:r>
              <w:t xml:space="preserve">AVENUE ATTN: HBUS CCS </w:t>
            </w:r>
            <w:r>
              <w:rPr>
                <w:spacing w:val="-2"/>
              </w:rPr>
              <w:t>SETTS</w:t>
            </w:r>
          </w:p>
          <w:p w14:paraId="473F7609" w14:textId="77777777" w:rsidR="00247BDD" w:rsidRDefault="008A7034">
            <w:pPr>
              <w:pStyle w:val="TableParagraph"/>
              <w:spacing w:before="0"/>
              <w:ind w:right="574"/>
            </w:pPr>
            <w:r>
              <w:t>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60A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10018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 w:val="restart"/>
          </w:tcPr>
          <w:p w14:paraId="473F760B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A02A06E" w14:textId="515D9CDA" w:rsidR="00247BDD" w:rsidRDefault="25AA3EE6">
            <w:pPr>
              <w:pStyle w:val="TableParagraph"/>
              <w:spacing w:before="61"/>
              <w:ind w:left="116"/>
            </w:pPr>
            <w:r>
              <w:t>HSBC</w:t>
            </w:r>
            <w:r>
              <w:rPr>
                <w:spacing w:val="-14"/>
              </w:rPr>
              <w:t xml:space="preserve"> </w:t>
            </w:r>
            <w:r>
              <w:t>BANK</w:t>
            </w:r>
            <w:r>
              <w:rPr>
                <w:spacing w:val="-14"/>
              </w:rPr>
              <w:t xml:space="preserve"> </w:t>
            </w:r>
            <w:r>
              <w:t xml:space="preserve">USA, </w:t>
            </w:r>
            <w:r>
              <w:rPr>
                <w:spacing w:val="-2"/>
              </w:rPr>
              <w:t>NATIONAL ASSOCIATION</w:t>
            </w:r>
            <w:r w:rsidR="008A7034">
              <w:br/>
            </w:r>
            <w:r w:rsidR="008A7034">
              <w:br/>
            </w:r>
            <w:hyperlink r:id="rId71">
              <w:r w:rsidR="20F50B61" w:rsidRPr="1AEA7315">
                <w:rPr>
                  <w:rStyle w:val="Hyperlink"/>
                </w:rPr>
                <w:t>investorrelations@hsbc.com</w:t>
              </w:r>
            </w:hyperlink>
          </w:p>
          <w:p w14:paraId="473F760C" w14:textId="5EE32E4C" w:rsidR="00247BDD" w:rsidRDefault="00247BDD">
            <w:pPr>
              <w:pStyle w:val="TableParagraph"/>
              <w:spacing w:before="61"/>
              <w:ind w:left="116"/>
            </w:pPr>
          </w:p>
        </w:tc>
        <w:tc>
          <w:tcPr>
            <w:tcW w:w="2452" w:type="dxa"/>
          </w:tcPr>
          <w:p w14:paraId="473F760D" w14:textId="77777777" w:rsidR="00247BDD" w:rsidRDefault="008A7034">
            <w:pPr>
              <w:pStyle w:val="TableParagraph"/>
              <w:spacing w:before="61"/>
              <w:ind w:left="116"/>
            </w:pPr>
            <w:r>
              <w:t>452</w:t>
            </w:r>
            <w:r>
              <w:rPr>
                <w:spacing w:val="-14"/>
              </w:rPr>
              <w:t xml:space="preserve"> </w:t>
            </w:r>
            <w:r>
              <w:t>FIFTH</w:t>
            </w:r>
            <w:r>
              <w:rPr>
                <w:spacing w:val="-14"/>
              </w:rPr>
              <w:t xml:space="preserve"> </w:t>
            </w:r>
            <w:r>
              <w:t xml:space="preserve">AVENUE ATTN: HBUS CCS </w:t>
            </w:r>
            <w:r>
              <w:rPr>
                <w:spacing w:val="-2"/>
              </w:rPr>
              <w:t>SETTS</w:t>
            </w:r>
          </w:p>
          <w:p w14:paraId="473F760E" w14:textId="77777777" w:rsidR="00247BDD" w:rsidRDefault="008A7034">
            <w:pPr>
              <w:pStyle w:val="TableParagraph"/>
              <w:spacing w:before="0"/>
              <w:ind w:left="116" w:right="1140"/>
            </w:pP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NEW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YORK</w:t>
            </w:r>
          </w:p>
          <w:p w14:paraId="473F760F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 xml:space="preserve">10018 </w:t>
            </w:r>
            <w:r>
              <w:rPr>
                <w:spacing w:val="-5"/>
              </w:rPr>
              <w:t>US</w:t>
            </w:r>
          </w:p>
        </w:tc>
      </w:tr>
      <w:tr w:rsidR="00247BDD" w14:paraId="473F761A" w14:textId="77777777" w:rsidTr="4058ED7C">
        <w:trPr>
          <w:trHeight w:val="1324"/>
        </w:trPr>
        <w:tc>
          <w:tcPr>
            <w:tcW w:w="2234" w:type="dxa"/>
          </w:tcPr>
          <w:p w14:paraId="473F7611" w14:textId="28CDF8C4" w:rsidR="00247BDD" w:rsidRDefault="008A7034">
            <w:pPr>
              <w:pStyle w:val="TableParagraph"/>
              <w:ind w:right="361"/>
            </w:pPr>
            <w:r>
              <w:rPr>
                <w:spacing w:val="-2"/>
              </w:rPr>
              <w:t xml:space="preserve">INTERACTIVE </w:t>
            </w:r>
            <w:r>
              <w:t>BROKERS</w:t>
            </w:r>
            <w:r>
              <w:rPr>
                <w:spacing w:val="-9"/>
              </w:rPr>
              <w:t xml:space="preserve"> </w:t>
            </w:r>
            <w:r>
              <w:rPr>
                <w:spacing w:val="-5"/>
              </w:rPr>
              <w:t>LLC</w:t>
            </w:r>
            <w:r>
              <w:br/>
            </w:r>
            <w:r>
              <w:br/>
            </w:r>
            <w:r w:rsidR="52F9D00E" w:rsidRPr="4058ED7C">
              <w:rPr>
                <w:color w:val="0000FF"/>
                <w:sz w:val="21"/>
                <w:szCs w:val="21"/>
                <w:u w:val="single"/>
              </w:rPr>
              <w:t>877-442-2757</w:t>
            </w:r>
          </w:p>
        </w:tc>
        <w:tc>
          <w:tcPr>
            <w:tcW w:w="2253" w:type="dxa"/>
          </w:tcPr>
          <w:p w14:paraId="473F7612" w14:textId="77777777" w:rsidR="00247BDD" w:rsidRDefault="008A7034">
            <w:pPr>
              <w:pStyle w:val="TableParagraph"/>
            </w:pPr>
            <w:r>
              <w:t>2</w:t>
            </w:r>
            <w:r>
              <w:rPr>
                <w:spacing w:val="-5"/>
              </w:rPr>
              <w:t xml:space="preserve"> </w:t>
            </w:r>
            <w:r>
              <w:t>PICKWICK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PLAZA</w:t>
            </w:r>
          </w:p>
          <w:p w14:paraId="473F7613" w14:textId="77777777" w:rsidR="00247BDD" w:rsidRDefault="008A7034">
            <w:pPr>
              <w:pStyle w:val="TableParagraph"/>
              <w:spacing w:before="2"/>
              <w:ind w:right="806"/>
            </w:pPr>
            <w:r>
              <w:t xml:space="preserve">2ND FLOOR </w:t>
            </w:r>
            <w:r>
              <w:rPr>
                <w:spacing w:val="-2"/>
              </w:rPr>
              <w:t>GREENWICH</w:t>
            </w:r>
          </w:p>
          <w:p w14:paraId="473F7614" w14:textId="77777777" w:rsidR="00247BDD" w:rsidRDefault="008A7034">
            <w:pPr>
              <w:pStyle w:val="TableParagraph"/>
              <w:spacing w:before="0" w:line="251" w:lineRule="exact"/>
            </w:pPr>
            <w:r>
              <w:t>CT</w:t>
            </w:r>
            <w:r>
              <w:rPr>
                <w:spacing w:val="-2"/>
              </w:rPr>
              <w:t xml:space="preserve"> CONNECTICUT</w:t>
            </w:r>
          </w:p>
          <w:p w14:paraId="473F7615" w14:textId="77777777" w:rsidR="00247BDD" w:rsidRDefault="008A7034">
            <w:pPr>
              <w:pStyle w:val="TableParagraph"/>
              <w:spacing w:before="1" w:line="233" w:lineRule="exact"/>
            </w:pPr>
            <w:r>
              <w:t xml:space="preserve">06830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16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12452E2B" w14:textId="2CAB2719" w:rsidR="00247BDD" w:rsidRDefault="008A7034">
            <w:pPr>
              <w:pStyle w:val="TableParagraph"/>
              <w:ind w:left="116" w:right="226"/>
            </w:pPr>
            <w:r>
              <w:t xml:space="preserve">J.P. MORGAN CHASE BANK </w:t>
            </w:r>
            <w:r>
              <w:rPr>
                <w:spacing w:val="-2"/>
              </w:rPr>
              <w:t xml:space="preserve">NA/FBO </w:t>
            </w:r>
            <w:r>
              <w:t>BLACKROCK</w:t>
            </w:r>
            <w:r>
              <w:rPr>
                <w:spacing w:val="-14"/>
              </w:rPr>
              <w:t xml:space="preserve"> </w:t>
            </w:r>
            <w:r>
              <w:t>CTF</w:t>
            </w:r>
            <w:r>
              <w:br/>
            </w:r>
            <w:r>
              <w:br/>
            </w:r>
            <w:hyperlink r:id="rId72">
              <w:r w:rsidR="3907E00F" w:rsidRPr="4058ED7C">
                <w:rPr>
                  <w:rStyle w:val="Hyperlink"/>
                </w:rPr>
                <w:t>https://am.jpmorgan.com/us/en/asset-management/adv/contact-us/</w:t>
              </w:r>
            </w:hyperlink>
          </w:p>
          <w:p w14:paraId="473F7617" w14:textId="32A7ABDF" w:rsidR="00247BDD" w:rsidRDefault="008A7034">
            <w:pPr>
              <w:pStyle w:val="TableParagraph"/>
              <w:ind w:left="116" w:right="226"/>
            </w:pPr>
            <w:r>
              <w:br/>
            </w:r>
          </w:p>
        </w:tc>
        <w:tc>
          <w:tcPr>
            <w:tcW w:w="2452" w:type="dxa"/>
          </w:tcPr>
          <w:p w14:paraId="473F7618" w14:textId="77777777" w:rsidR="00247BDD" w:rsidRDefault="008A7034">
            <w:pPr>
              <w:pStyle w:val="TableParagraph"/>
              <w:ind w:left="116" w:right="908"/>
            </w:pPr>
            <w:r>
              <w:t>1111</w:t>
            </w:r>
            <w:r>
              <w:rPr>
                <w:spacing w:val="-14"/>
              </w:rPr>
              <w:t xml:space="preserve"> </w:t>
            </w:r>
            <w:r>
              <w:t xml:space="preserve">POLARIS </w:t>
            </w:r>
            <w:r>
              <w:rPr>
                <w:spacing w:val="-2"/>
              </w:rPr>
              <w:t xml:space="preserve">PARKWAY COLUMBUS </w:t>
            </w:r>
            <w:r>
              <w:t>OH OHIO</w:t>
            </w:r>
          </w:p>
          <w:p w14:paraId="473F7619" w14:textId="77777777" w:rsidR="00247BDD" w:rsidRDefault="008A7034">
            <w:pPr>
              <w:pStyle w:val="TableParagraph"/>
              <w:spacing w:before="1" w:line="233" w:lineRule="exact"/>
              <w:ind w:left="116"/>
            </w:pPr>
            <w:r>
              <w:rPr>
                <w:spacing w:val="-2"/>
              </w:rPr>
              <w:t>43240</w:t>
            </w:r>
          </w:p>
        </w:tc>
      </w:tr>
      <w:tr w:rsidR="00247BDD" w14:paraId="473F7624" w14:textId="77777777" w:rsidTr="4058ED7C">
        <w:trPr>
          <w:trHeight w:val="1830"/>
        </w:trPr>
        <w:tc>
          <w:tcPr>
            <w:tcW w:w="2234" w:type="dxa"/>
          </w:tcPr>
          <w:p w14:paraId="473F761B" w14:textId="5FF182E9" w:rsidR="00247BDD" w:rsidRDefault="008A7034" w:rsidP="4058ED7C">
            <w:pPr>
              <w:pStyle w:val="TableParagraph"/>
              <w:ind w:right="306"/>
            </w:pPr>
            <w:r>
              <w:lastRenderedPageBreak/>
              <w:t>J.P. MORGAN CLEARING</w:t>
            </w:r>
            <w:r>
              <w:rPr>
                <w:spacing w:val="-14"/>
              </w:rPr>
              <w:t xml:space="preserve"> </w:t>
            </w:r>
            <w:r>
              <w:t>CORP.</w:t>
            </w:r>
            <w:r>
              <w:br/>
            </w:r>
            <w:r>
              <w:br/>
            </w:r>
            <w:hyperlink r:id="rId73">
              <w:r w:rsidR="0CFBBCEC" w:rsidRPr="4058ED7C">
                <w:rPr>
                  <w:color w:val="0000FF"/>
                  <w:sz w:val="21"/>
                  <w:szCs w:val="21"/>
                  <w:u w:val="single"/>
                </w:rPr>
                <w:t>(347) 643-1000</w:t>
              </w:r>
            </w:hyperlink>
          </w:p>
        </w:tc>
        <w:tc>
          <w:tcPr>
            <w:tcW w:w="2253" w:type="dxa"/>
          </w:tcPr>
          <w:p w14:paraId="473F761C" w14:textId="77777777" w:rsidR="00247BDD" w:rsidRDefault="008A7034">
            <w:pPr>
              <w:pStyle w:val="TableParagraph"/>
              <w:ind w:right="764"/>
              <w:jc w:val="both"/>
            </w:pPr>
            <w:r>
              <w:t>FOUR</w:t>
            </w:r>
            <w:r>
              <w:rPr>
                <w:spacing w:val="-14"/>
              </w:rPr>
              <w:t xml:space="preserve"> </w:t>
            </w:r>
            <w:r>
              <w:t xml:space="preserve">CHASE </w:t>
            </w:r>
            <w:r>
              <w:rPr>
                <w:spacing w:val="-2"/>
              </w:rPr>
              <w:t>METROTECH CENTER</w:t>
            </w:r>
          </w:p>
          <w:p w14:paraId="473F761D" w14:textId="77777777" w:rsidR="00247BDD" w:rsidRDefault="008A7034">
            <w:pPr>
              <w:pStyle w:val="TableParagraph"/>
              <w:spacing w:before="2"/>
              <w:ind w:right="574"/>
            </w:pPr>
            <w:r>
              <w:t xml:space="preserve">3RD FLOOR </w:t>
            </w:r>
            <w:r>
              <w:rPr>
                <w:spacing w:val="-2"/>
              </w:rPr>
              <w:t>BROOKLYN</w:t>
            </w:r>
            <w:r>
              <w:rPr>
                <w:spacing w:val="4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61E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11201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1F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AA12640" w14:textId="27D408FF" w:rsidR="00247BDD" w:rsidRDefault="008A7034">
            <w:pPr>
              <w:pStyle w:val="TableParagraph"/>
              <w:ind w:left="116"/>
            </w:pPr>
            <w:r>
              <w:rPr>
                <w:spacing w:val="-2"/>
              </w:rPr>
              <w:t xml:space="preserve">JANNEY MONTGOMERY </w:t>
            </w:r>
            <w:r>
              <w:t>SCOTT LLC</w:t>
            </w:r>
            <w:r>
              <w:br/>
            </w:r>
            <w:r>
              <w:br/>
            </w:r>
            <w:hyperlink r:id="rId74">
              <w:r w:rsidR="6EDB5AF4" w:rsidRPr="4058ED7C">
                <w:rPr>
                  <w:rStyle w:val="Hyperlink"/>
                </w:rPr>
                <w:t>taxreportingwccontacts@janney.com</w:t>
              </w:r>
            </w:hyperlink>
          </w:p>
          <w:p w14:paraId="473F7620" w14:textId="52EC1CB9" w:rsidR="00247BDD" w:rsidRDefault="00247BDD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621" w14:textId="77777777" w:rsidR="00247BDD" w:rsidRDefault="008A7034">
            <w:pPr>
              <w:pStyle w:val="TableParagraph"/>
              <w:ind w:left="116"/>
            </w:pPr>
            <w:r>
              <w:t>1717</w:t>
            </w:r>
            <w:r>
              <w:rPr>
                <w:spacing w:val="-3"/>
              </w:rPr>
              <w:t xml:space="preserve"> </w:t>
            </w:r>
            <w:r>
              <w:t>ARCH</w:t>
            </w:r>
            <w:r>
              <w:rPr>
                <w:spacing w:val="-2"/>
              </w:rPr>
              <w:t xml:space="preserve"> STREET</w:t>
            </w:r>
          </w:p>
          <w:p w14:paraId="473F7622" w14:textId="77777777" w:rsidR="00247BDD" w:rsidRDefault="008A7034">
            <w:pPr>
              <w:pStyle w:val="TableParagraph"/>
              <w:spacing w:before="1"/>
              <w:ind w:left="116"/>
            </w:pPr>
            <w:r>
              <w:t xml:space="preserve">17TH FLOOR </w:t>
            </w:r>
            <w:r>
              <w:rPr>
                <w:spacing w:val="-2"/>
              </w:rPr>
              <w:t>PHILADELPHIA</w:t>
            </w:r>
          </w:p>
          <w:p w14:paraId="473F7623" w14:textId="77777777" w:rsidR="00247BDD" w:rsidRDefault="008A7034">
            <w:pPr>
              <w:pStyle w:val="TableParagraph"/>
              <w:spacing w:before="1"/>
              <w:ind w:left="116" w:right="284"/>
            </w:pPr>
            <w:r>
              <w:t>PA</w:t>
            </w:r>
            <w:r>
              <w:rPr>
                <w:spacing w:val="-14"/>
              </w:rPr>
              <w:t xml:space="preserve"> </w:t>
            </w:r>
            <w:r>
              <w:t>PENNSYLVANIA 19103 US</w:t>
            </w:r>
          </w:p>
        </w:tc>
      </w:tr>
      <w:tr w:rsidR="00247BDD" w14:paraId="473F762E" w14:textId="77777777" w:rsidTr="4058ED7C">
        <w:trPr>
          <w:trHeight w:val="1830"/>
        </w:trPr>
        <w:tc>
          <w:tcPr>
            <w:tcW w:w="2234" w:type="dxa"/>
          </w:tcPr>
          <w:p w14:paraId="3DAA1EA4" w14:textId="43708D91" w:rsidR="00247BDD" w:rsidRDefault="008A7034">
            <w:pPr>
              <w:pStyle w:val="TableParagraph"/>
            </w:pPr>
            <w:r>
              <w:t>JEFFERIES</w:t>
            </w:r>
            <w:r>
              <w:rPr>
                <w:spacing w:val="-9"/>
              </w:rPr>
              <w:t xml:space="preserve"> </w:t>
            </w:r>
            <w:r>
              <w:rPr>
                <w:spacing w:val="-5"/>
              </w:rPr>
              <w:t>LLC</w:t>
            </w:r>
            <w:r>
              <w:br/>
            </w:r>
            <w:r>
              <w:br/>
            </w:r>
            <w:r>
              <w:br/>
            </w:r>
            <w:hyperlink r:id="rId75">
              <w:r w:rsidR="1BEDC382" w:rsidRPr="4058ED7C">
                <w:rPr>
                  <w:rStyle w:val="Hyperlink"/>
                </w:rPr>
                <w:t>https://www.jefferies.com/FooterPages/Contact-Us/94</w:t>
              </w:r>
            </w:hyperlink>
          </w:p>
          <w:p w14:paraId="473F7625" w14:textId="43708D91" w:rsidR="00247BDD" w:rsidRDefault="00247BDD">
            <w:pPr>
              <w:pStyle w:val="TableParagraph"/>
            </w:pPr>
          </w:p>
        </w:tc>
        <w:tc>
          <w:tcPr>
            <w:tcW w:w="2253" w:type="dxa"/>
          </w:tcPr>
          <w:p w14:paraId="473F7626" w14:textId="77777777" w:rsidR="00247BDD" w:rsidRDefault="008A7034">
            <w:pPr>
              <w:pStyle w:val="TableParagraph"/>
            </w:pPr>
            <w:r>
              <w:t xml:space="preserve">101 </w:t>
            </w:r>
            <w:r>
              <w:rPr>
                <w:spacing w:val="-2"/>
              </w:rPr>
              <w:t>HUDSON</w:t>
            </w:r>
          </w:p>
          <w:p w14:paraId="473F7627" w14:textId="77777777" w:rsidR="00247BDD" w:rsidRDefault="008A7034">
            <w:pPr>
              <w:pStyle w:val="TableParagraph"/>
              <w:spacing w:before="2"/>
            </w:pPr>
            <w:r>
              <w:t>STREET,</w:t>
            </w:r>
            <w:r>
              <w:rPr>
                <w:spacing w:val="-14"/>
              </w:rPr>
              <w:t xml:space="preserve"> </w:t>
            </w:r>
            <w:r>
              <w:t>11th</w:t>
            </w:r>
            <w:r>
              <w:rPr>
                <w:spacing w:val="-14"/>
              </w:rPr>
              <w:t xml:space="preserve"> </w:t>
            </w:r>
            <w:r>
              <w:t>Floor NEW JERSEY</w:t>
            </w:r>
          </w:p>
          <w:p w14:paraId="473F7628" w14:textId="77777777" w:rsidR="00247BDD" w:rsidRDefault="008A7034">
            <w:pPr>
              <w:pStyle w:val="TableParagraph"/>
              <w:spacing w:before="0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302 US</w:t>
            </w:r>
          </w:p>
        </w:tc>
        <w:tc>
          <w:tcPr>
            <w:tcW w:w="235" w:type="dxa"/>
            <w:vMerge/>
          </w:tcPr>
          <w:p w14:paraId="473F7629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FA2BA94" w14:textId="31DE9488" w:rsidR="00247BDD" w:rsidRDefault="008A7034">
            <w:pPr>
              <w:pStyle w:val="TableParagraph"/>
              <w:ind w:left="116" w:right="176"/>
            </w:pPr>
            <w:r>
              <w:rPr>
                <w:spacing w:val="-2"/>
              </w:rPr>
              <w:t xml:space="preserve">JPMORGAN </w:t>
            </w:r>
            <w:r>
              <w:t>CHASE</w:t>
            </w:r>
            <w:r>
              <w:rPr>
                <w:spacing w:val="-14"/>
              </w:rPr>
              <w:t xml:space="preserve"> </w:t>
            </w:r>
            <w:r>
              <w:t xml:space="preserve">BANK, </w:t>
            </w:r>
            <w:r>
              <w:rPr>
                <w:spacing w:val="-2"/>
              </w:rPr>
              <w:t>NATIONAL ASSOCIATION</w:t>
            </w:r>
            <w:r>
              <w:br/>
            </w:r>
            <w:r>
              <w:br/>
            </w:r>
            <w:hyperlink r:id="rId76">
              <w:r w:rsidR="21C2FE17" w:rsidRPr="4058ED7C">
                <w:rPr>
                  <w:rStyle w:val="Hyperlink"/>
                </w:rPr>
                <w:t>JPMCinvestorrelations@jpmchase.com</w:t>
              </w:r>
            </w:hyperlink>
          </w:p>
          <w:p w14:paraId="473F762A" w14:textId="0A66A0D2" w:rsidR="00247BDD" w:rsidRDefault="00247BDD">
            <w:pPr>
              <w:pStyle w:val="TableParagraph"/>
              <w:ind w:left="116" w:right="176"/>
            </w:pPr>
          </w:p>
        </w:tc>
        <w:tc>
          <w:tcPr>
            <w:tcW w:w="2452" w:type="dxa"/>
          </w:tcPr>
          <w:p w14:paraId="473F762B" w14:textId="77777777" w:rsidR="00247BDD" w:rsidRDefault="008A7034">
            <w:pPr>
              <w:pStyle w:val="TableParagraph"/>
              <w:ind w:left="116" w:right="962"/>
              <w:jc w:val="both"/>
            </w:pPr>
            <w:r>
              <w:t>FOUR</w:t>
            </w:r>
            <w:r>
              <w:rPr>
                <w:spacing w:val="-14"/>
              </w:rPr>
              <w:t xml:space="preserve"> </w:t>
            </w:r>
            <w:r>
              <w:t xml:space="preserve">CHASE </w:t>
            </w:r>
            <w:r>
              <w:rPr>
                <w:spacing w:val="-2"/>
              </w:rPr>
              <w:t>METROTECH CENTER</w:t>
            </w:r>
          </w:p>
          <w:p w14:paraId="473F762C" w14:textId="77777777" w:rsidR="00247BDD" w:rsidRDefault="008A7034">
            <w:pPr>
              <w:pStyle w:val="TableParagraph"/>
              <w:spacing w:before="2"/>
              <w:ind w:left="116" w:right="772"/>
            </w:pPr>
            <w:r>
              <w:t xml:space="preserve">3RD FLOOR </w:t>
            </w:r>
            <w:r>
              <w:rPr>
                <w:spacing w:val="-2"/>
              </w:rPr>
              <w:t>BROOKLYN</w:t>
            </w:r>
            <w:r>
              <w:rPr>
                <w:spacing w:val="4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62D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 xml:space="preserve">11201 </w:t>
            </w:r>
            <w:r>
              <w:rPr>
                <w:spacing w:val="-5"/>
              </w:rPr>
              <w:t>US</w:t>
            </w:r>
          </w:p>
        </w:tc>
      </w:tr>
      <w:tr w:rsidR="00247BDD" w14:paraId="473F7638" w14:textId="77777777" w:rsidTr="4058ED7C">
        <w:trPr>
          <w:trHeight w:val="1830"/>
        </w:trPr>
        <w:tc>
          <w:tcPr>
            <w:tcW w:w="2234" w:type="dxa"/>
          </w:tcPr>
          <w:p w14:paraId="473F762F" w14:textId="3DBD5694" w:rsidR="00247BDD" w:rsidRDefault="008A7034">
            <w:pPr>
              <w:pStyle w:val="TableParagraph"/>
              <w:ind w:right="106"/>
              <w:jc w:val="both"/>
            </w:pPr>
            <w:r>
              <w:t xml:space="preserve">JPMORGAN CHASE </w:t>
            </w:r>
            <w:r>
              <w:rPr>
                <w:spacing w:val="-2"/>
              </w:rPr>
              <w:t xml:space="preserve">BANK/EUROCLEAR </w:t>
            </w:r>
            <w:r>
              <w:rPr>
                <w:spacing w:val="-4"/>
              </w:rPr>
              <w:t>BANK</w:t>
            </w:r>
            <w:r>
              <w:br/>
            </w:r>
            <w:r>
              <w:br/>
            </w:r>
            <w:hyperlink r:id="rId77">
              <w:r w:rsidR="2CF05703" w:rsidRPr="4058ED7C">
                <w:rPr>
                  <w:rStyle w:val="Hyperlink"/>
                </w:rPr>
                <w:t>JPMCinvestorrelations@jpmchase.com</w:t>
              </w:r>
            </w:hyperlink>
          </w:p>
        </w:tc>
        <w:tc>
          <w:tcPr>
            <w:tcW w:w="2253" w:type="dxa"/>
          </w:tcPr>
          <w:p w14:paraId="473F7630" w14:textId="77777777" w:rsidR="00247BDD" w:rsidRDefault="008A7034">
            <w:pPr>
              <w:pStyle w:val="TableParagraph"/>
              <w:ind w:right="764"/>
              <w:jc w:val="both"/>
            </w:pPr>
            <w:r>
              <w:t>FOUR</w:t>
            </w:r>
            <w:r>
              <w:rPr>
                <w:spacing w:val="-14"/>
              </w:rPr>
              <w:t xml:space="preserve"> </w:t>
            </w:r>
            <w:r>
              <w:t xml:space="preserve">CHASE </w:t>
            </w:r>
            <w:r>
              <w:rPr>
                <w:spacing w:val="-2"/>
              </w:rPr>
              <w:t>METROTECH CENTER</w:t>
            </w:r>
          </w:p>
          <w:p w14:paraId="473F7631" w14:textId="77777777" w:rsidR="00247BDD" w:rsidRDefault="008A7034">
            <w:pPr>
              <w:pStyle w:val="TableParagraph"/>
              <w:spacing w:before="2"/>
              <w:ind w:right="574"/>
            </w:pPr>
            <w:r>
              <w:t xml:space="preserve">3RD FLOOR </w:t>
            </w:r>
            <w:r>
              <w:rPr>
                <w:spacing w:val="-2"/>
              </w:rPr>
              <w:t>BROOKLYN</w:t>
            </w:r>
            <w:r>
              <w:rPr>
                <w:spacing w:val="4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632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11245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33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73F7634" w14:textId="474335C1" w:rsidR="00247BDD" w:rsidRDefault="008A7034">
            <w:pPr>
              <w:pStyle w:val="TableParagraph"/>
              <w:ind w:left="116" w:right="349"/>
            </w:pPr>
            <w:r>
              <w:rPr>
                <w:spacing w:val="-2"/>
              </w:rPr>
              <w:t xml:space="preserve">JPMORGAN </w:t>
            </w:r>
            <w:r>
              <w:t>CHASE</w:t>
            </w:r>
            <w:r>
              <w:rPr>
                <w:spacing w:val="-14"/>
              </w:rPr>
              <w:t xml:space="preserve"> </w:t>
            </w:r>
            <w:r>
              <w:t>BANK/IA</w:t>
            </w:r>
            <w:r>
              <w:br/>
            </w:r>
            <w:r>
              <w:br/>
            </w:r>
            <w:hyperlink r:id="rId78">
              <w:r w:rsidR="3B12C9C2" w:rsidRPr="4058ED7C">
                <w:rPr>
                  <w:rStyle w:val="Hyperlink"/>
                </w:rPr>
                <w:t>JPMCinvestorrelations@jpmchase.com</w:t>
              </w:r>
            </w:hyperlink>
          </w:p>
        </w:tc>
        <w:tc>
          <w:tcPr>
            <w:tcW w:w="2452" w:type="dxa"/>
          </w:tcPr>
          <w:p w14:paraId="473F7635" w14:textId="77777777" w:rsidR="00247BDD" w:rsidRDefault="008A7034">
            <w:pPr>
              <w:pStyle w:val="TableParagraph"/>
              <w:ind w:left="116" w:right="962"/>
              <w:jc w:val="both"/>
            </w:pPr>
            <w:r>
              <w:t>FOUR</w:t>
            </w:r>
            <w:r>
              <w:rPr>
                <w:spacing w:val="-14"/>
              </w:rPr>
              <w:t xml:space="preserve"> </w:t>
            </w:r>
            <w:r>
              <w:t xml:space="preserve">CHASE </w:t>
            </w:r>
            <w:r>
              <w:rPr>
                <w:spacing w:val="-2"/>
              </w:rPr>
              <w:t>METROTECH CENTER</w:t>
            </w:r>
          </w:p>
          <w:p w14:paraId="473F7636" w14:textId="77777777" w:rsidR="00247BDD" w:rsidRDefault="008A7034">
            <w:pPr>
              <w:pStyle w:val="TableParagraph"/>
              <w:spacing w:before="2"/>
              <w:ind w:left="116" w:right="772"/>
            </w:pPr>
            <w:r>
              <w:t xml:space="preserve">3RD FLOOR </w:t>
            </w:r>
            <w:r>
              <w:rPr>
                <w:spacing w:val="-2"/>
              </w:rPr>
              <w:t>BROOKLYN</w:t>
            </w:r>
            <w:r>
              <w:rPr>
                <w:spacing w:val="4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637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 xml:space="preserve">11201 </w:t>
            </w:r>
            <w:r>
              <w:rPr>
                <w:spacing w:val="-5"/>
              </w:rPr>
              <w:t>US</w:t>
            </w:r>
          </w:p>
        </w:tc>
      </w:tr>
      <w:tr w:rsidR="00247BDD" w14:paraId="473F7640" w14:textId="77777777" w:rsidTr="4058ED7C">
        <w:trPr>
          <w:trHeight w:val="1578"/>
        </w:trPr>
        <w:tc>
          <w:tcPr>
            <w:tcW w:w="2234" w:type="dxa"/>
          </w:tcPr>
          <w:p w14:paraId="1D2404BC" w14:textId="5DC6F756" w:rsidR="00247BDD" w:rsidRDefault="008A7034">
            <w:pPr>
              <w:pStyle w:val="TableParagraph"/>
            </w:pPr>
            <w:r>
              <w:rPr>
                <w:spacing w:val="-2"/>
              </w:rPr>
              <w:t>KEYBANK NATIONAL ASSOCIATION</w:t>
            </w:r>
            <w:r>
              <w:br/>
            </w:r>
            <w:r>
              <w:br/>
            </w:r>
            <w:hyperlink r:id="rId79">
              <w:r w:rsidR="26B5BD76" w:rsidRPr="4058ED7C">
                <w:rPr>
                  <w:rStyle w:val="Hyperlink"/>
                </w:rPr>
                <w:t>https://www.key.com/personal/customer-support/contact-us.html</w:t>
              </w:r>
            </w:hyperlink>
          </w:p>
          <w:p w14:paraId="473F7639" w14:textId="6BAF309C" w:rsidR="00247BDD" w:rsidRDefault="00247BDD">
            <w:pPr>
              <w:pStyle w:val="TableParagraph"/>
            </w:pPr>
          </w:p>
        </w:tc>
        <w:tc>
          <w:tcPr>
            <w:tcW w:w="2253" w:type="dxa"/>
          </w:tcPr>
          <w:p w14:paraId="473F763A" w14:textId="77777777" w:rsidR="00247BDD" w:rsidRDefault="008A7034">
            <w:pPr>
              <w:pStyle w:val="TableParagraph"/>
            </w:pPr>
            <w:r>
              <w:t>4900</w:t>
            </w:r>
            <w:r>
              <w:rPr>
                <w:spacing w:val="-14"/>
              </w:rPr>
              <w:t xml:space="preserve"> </w:t>
            </w:r>
            <w:r>
              <w:t>TIEDEMAN</w:t>
            </w:r>
            <w:r>
              <w:rPr>
                <w:spacing w:val="-14"/>
              </w:rPr>
              <w:t xml:space="preserve"> </w:t>
            </w:r>
            <w:r>
              <w:t xml:space="preserve">RD </w:t>
            </w:r>
            <w:r>
              <w:rPr>
                <w:spacing w:val="-2"/>
              </w:rPr>
              <w:t>BROOKLYN</w:t>
            </w:r>
          </w:p>
          <w:p w14:paraId="473F763B" w14:textId="77777777" w:rsidR="00247BDD" w:rsidRDefault="008A7034">
            <w:pPr>
              <w:pStyle w:val="TableParagraph"/>
              <w:spacing w:before="0"/>
              <w:ind w:right="1199"/>
            </w:pPr>
            <w:r>
              <w:t>OH</w:t>
            </w:r>
            <w:r>
              <w:rPr>
                <w:spacing w:val="-14"/>
              </w:rPr>
              <w:t xml:space="preserve"> </w:t>
            </w:r>
            <w:r>
              <w:t xml:space="preserve">OHIO 44144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3C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F9DAA09" w14:textId="2FDB4DFA" w:rsidR="00247BDD" w:rsidRDefault="008A7034">
            <w:pPr>
              <w:pStyle w:val="TableParagraph"/>
              <w:ind w:left="116" w:right="116"/>
            </w:pPr>
            <w:r>
              <w:rPr>
                <w:spacing w:val="-2"/>
              </w:rPr>
              <w:t xml:space="preserve">LAURENTIAN </w:t>
            </w:r>
            <w:r>
              <w:t>BANK</w:t>
            </w:r>
            <w:r>
              <w:rPr>
                <w:spacing w:val="-14"/>
              </w:rPr>
              <w:t xml:space="preserve"> </w:t>
            </w:r>
            <w:r>
              <w:t xml:space="preserve">SECURITIES </w:t>
            </w:r>
            <w:r>
              <w:rPr>
                <w:spacing w:val="-4"/>
              </w:rPr>
              <w:t>INC.</w:t>
            </w:r>
            <w:r>
              <w:br/>
            </w:r>
            <w:r>
              <w:br/>
            </w:r>
            <w:hyperlink r:id="rId80">
              <w:r w:rsidR="4E997518" w:rsidRPr="4058ED7C">
                <w:rPr>
                  <w:rStyle w:val="Hyperlink"/>
                </w:rPr>
                <w:t>https://www.vmbl.ca/portal/web/site_public/contactez-nous</w:t>
              </w:r>
            </w:hyperlink>
          </w:p>
          <w:p w14:paraId="473F763D" w14:textId="6CF87E77" w:rsidR="00247BDD" w:rsidRDefault="00247BDD">
            <w:pPr>
              <w:pStyle w:val="TableParagraph"/>
              <w:ind w:left="116" w:right="116"/>
            </w:pPr>
          </w:p>
        </w:tc>
        <w:tc>
          <w:tcPr>
            <w:tcW w:w="2452" w:type="dxa"/>
          </w:tcPr>
          <w:p w14:paraId="473F763E" w14:textId="77777777" w:rsidR="00247BDD" w:rsidRDefault="008A7034">
            <w:pPr>
              <w:pStyle w:val="TableParagraph"/>
              <w:ind w:left="116" w:right="755"/>
            </w:pPr>
            <w:r>
              <w:t>1981 MCGILL COLLEGE</w:t>
            </w:r>
            <w:r>
              <w:rPr>
                <w:spacing w:val="-14"/>
              </w:rPr>
              <w:t xml:space="preserve"> </w:t>
            </w:r>
            <w:r>
              <w:t xml:space="preserve">AVE. SUITE 100 </w:t>
            </w:r>
            <w:r>
              <w:rPr>
                <w:spacing w:val="-2"/>
              </w:rPr>
              <w:t>MONTREAL QUEBEC</w:t>
            </w:r>
          </w:p>
          <w:p w14:paraId="473F763F" w14:textId="77777777" w:rsidR="00247BDD" w:rsidRDefault="008A7034">
            <w:pPr>
              <w:pStyle w:val="TableParagraph"/>
              <w:spacing w:before="0" w:line="235" w:lineRule="exact"/>
              <w:ind w:left="116"/>
            </w:pPr>
            <w:r>
              <w:t>H3A</w:t>
            </w:r>
            <w:r>
              <w:rPr>
                <w:spacing w:val="-3"/>
              </w:rPr>
              <w:t xml:space="preserve"> </w:t>
            </w:r>
            <w:r>
              <w:t>3K3</w:t>
            </w:r>
            <w:r>
              <w:rPr>
                <w:spacing w:val="-3"/>
              </w:rPr>
              <w:t xml:space="preserve"> </w:t>
            </w:r>
            <w:r>
              <w:t>CA</w:t>
            </w:r>
            <w:r>
              <w:rPr>
                <w:spacing w:val="-2"/>
              </w:rPr>
              <w:t xml:space="preserve"> CANADA</w:t>
            </w:r>
          </w:p>
        </w:tc>
      </w:tr>
      <w:tr w:rsidR="00247BDD" w14:paraId="473F7649" w14:textId="77777777" w:rsidTr="4058ED7C">
        <w:trPr>
          <w:trHeight w:val="1578"/>
        </w:trPr>
        <w:tc>
          <w:tcPr>
            <w:tcW w:w="2234" w:type="dxa"/>
          </w:tcPr>
          <w:p w14:paraId="75B0660B" w14:textId="1463A430" w:rsidR="00247BDD" w:rsidRDefault="008A7034">
            <w:pPr>
              <w:pStyle w:val="TableParagraph"/>
              <w:ind w:right="471"/>
            </w:pPr>
            <w:r>
              <w:t>LPL</w:t>
            </w:r>
            <w:r>
              <w:rPr>
                <w:spacing w:val="-14"/>
              </w:rPr>
              <w:t xml:space="preserve"> </w:t>
            </w:r>
            <w:r>
              <w:t xml:space="preserve">FINANCIAL </w:t>
            </w:r>
            <w:r>
              <w:rPr>
                <w:spacing w:val="-4"/>
              </w:rPr>
              <w:t>LLC</w:t>
            </w:r>
            <w:r>
              <w:br/>
            </w:r>
            <w:r>
              <w:br/>
            </w:r>
            <w:hyperlink r:id="rId81">
              <w:r w:rsidR="51989779" w:rsidRPr="4058ED7C">
                <w:rPr>
                  <w:rStyle w:val="Hyperlink"/>
                </w:rPr>
                <w:t>renata.jaskiewicz@lpl.com</w:t>
              </w:r>
            </w:hyperlink>
          </w:p>
          <w:p w14:paraId="473F7641" w14:textId="766A1076" w:rsidR="00247BDD" w:rsidRDefault="00247BDD">
            <w:pPr>
              <w:pStyle w:val="TableParagraph"/>
              <w:ind w:right="471"/>
            </w:pPr>
          </w:p>
        </w:tc>
        <w:tc>
          <w:tcPr>
            <w:tcW w:w="2253" w:type="dxa"/>
          </w:tcPr>
          <w:p w14:paraId="473F7642" w14:textId="77777777" w:rsidR="00247BDD" w:rsidRDefault="008A7034">
            <w:pPr>
              <w:pStyle w:val="TableParagraph"/>
              <w:ind w:right="392"/>
            </w:pPr>
            <w:r>
              <w:t>4707</w:t>
            </w:r>
            <w:r>
              <w:rPr>
                <w:spacing w:val="-14"/>
              </w:rPr>
              <w:t xml:space="preserve"> </w:t>
            </w:r>
            <w:r>
              <w:t xml:space="preserve">EXECUTIVE </w:t>
            </w:r>
            <w:r>
              <w:rPr>
                <w:spacing w:val="-2"/>
              </w:rPr>
              <w:t>DRIVE</w:t>
            </w:r>
          </w:p>
          <w:p w14:paraId="473F7643" w14:textId="77777777" w:rsidR="00247BDD" w:rsidRDefault="008A7034">
            <w:pPr>
              <w:pStyle w:val="TableParagraph"/>
              <w:spacing w:before="0" w:line="252" w:lineRule="exact"/>
            </w:pPr>
            <w:r>
              <w:t>SA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IEGO</w:t>
            </w:r>
          </w:p>
          <w:p w14:paraId="473F7644" w14:textId="77777777" w:rsidR="00247BDD" w:rsidRDefault="008A7034">
            <w:pPr>
              <w:pStyle w:val="TableParagraph"/>
              <w:spacing w:before="0"/>
              <w:ind w:right="429"/>
            </w:pPr>
            <w:r>
              <w:t>CA</w:t>
            </w:r>
            <w:r>
              <w:rPr>
                <w:spacing w:val="-14"/>
              </w:rPr>
              <w:t xml:space="preserve"> </w:t>
            </w:r>
            <w:r>
              <w:t>CALIFORNIA 92121 US</w:t>
            </w:r>
          </w:p>
        </w:tc>
        <w:tc>
          <w:tcPr>
            <w:tcW w:w="235" w:type="dxa"/>
            <w:vMerge/>
          </w:tcPr>
          <w:p w14:paraId="473F764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414E4A7" w14:textId="0286C853" w:rsidR="00247BDD" w:rsidRDefault="008A7034">
            <w:pPr>
              <w:pStyle w:val="TableParagraph"/>
              <w:ind w:left="116"/>
            </w:pPr>
            <w:r>
              <w:rPr>
                <w:spacing w:val="-2"/>
              </w:rPr>
              <w:t xml:space="preserve">MANUFACTURERS </w:t>
            </w:r>
            <w:r>
              <w:t>AND TRADERS TRUST COMPANY</w:t>
            </w:r>
            <w:r>
              <w:br/>
            </w:r>
            <w:r>
              <w:br/>
            </w:r>
            <w:hyperlink r:id="rId82">
              <w:r w:rsidR="49CB53BD" w:rsidRPr="4058ED7C">
                <w:rPr>
                  <w:rStyle w:val="Hyperlink"/>
                </w:rPr>
                <w:t>https://www3.mtb.com/homepage/explore-the-m-and-t-bank-help-center/mandt-bank-phone-numbers-by-department/telephone-directory</w:t>
              </w:r>
            </w:hyperlink>
          </w:p>
          <w:p w14:paraId="473F7646" w14:textId="6FCA2863" w:rsidR="00247BDD" w:rsidRDefault="00247BDD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647" w14:textId="77777777" w:rsidR="00247BDD" w:rsidRDefault="008A7034">
            <w:pPr>
              <w:pStyle w:val="TableParagraph"/>
              <w:ind w:left="116" w:right="561"/>
            </w:pPr>
            <w:r>
              <w:t>ONE</w:t>
            </w:r>
            <w:r>
              <w:rPr>
                <w:spacing w:val="-14"/>
              </w:rPr>
              <w:t xml:space="preserve"> </w:t>
            </w:r>
            <w:r>
              <w:t>M&amp;T</w:t>
            </w:r>
            <w:r>
              <w:rPr>
                <w:spacing w:val="-14"/>
              </w:rPr>
              <w:t xml:space="preserve"> </w:t>
            </w:r>
            <w:r>
              <w:t xml:space="preserve">PLAZA TRUST OPS 8TH </w:t>
            </w:r>
            <w:r>
              <w:rPr>
                <w:spacing w:val="-2"/>
              </w:rPr>
              <w:t>FLOOR</w:t>
            </w:r>
            <w:r>
              <w:rPr>
                <w:spacing w:val="80"/>
              </w:rPr>
              <w:t xml:space="preserve"> </w:t>
            </w:r>
            <w:r>
              <w:rPr>
                <w:spacing w:val="-2"/>
              </w:rPr>
              <w:t>BUFFALO</w:t>
            </w:r>
          </w:p>
          <w:p w14:paraId="473F7648" w14:textId="77777777" w:rsidR="00247BDD" w:rsidRDefault="008A7034">
            <w:pPr>
              <w:pStyle w:val="TableParagraph"/>
              <w:spacing w:before="0" w:line="252" w:lineRule="exact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4203 US</w:t>
            </w:r>
          </w:p>
        </w:tc>
      </w:tr>
    </w:tbl>
    <w:p w14:paraId="473F764A" w14:textId="77777777" w:rsidR="00247BDD" w:rsidRDefault="00247BDD">
      <w:pPr>
        <w:spacing w:line="252" w:lineRule="exact"/>
        <w:sectPr w:rsidR="00247BDD">
          <w:type w:val="continuous"/>
          <w:pgSz w:w="11900" w:h="16850"/>
          <w:pgMar w:top="1420" w:right="960" w:bottom="2032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14:paraId="473F7659" w14:textId="77777777" w:rsidTr="4058ED7C">
        <w:trPr>
          <w:trHeight w:val="1830"/>
        </w:trPr>
        <w:tc>
          <w:tcPr>
            <w:tcW w:w="2234" w:type="dxa"/>
          </w:tcPr>
          <w:p w14:paraId="3FFFF1B9" w14:textId="77777777" w:rsidR="00247BDD" w:rsidRDefault="008A7034">
            <w:pPr>
              <w:pStyle w:val="TableParagraph"/>
            </w:pPr>
            <w:r>
              <w:rPr>
                <w:spacing w:val="-2"/>
              </w:rPr>
              <w:lastRenderedPageBreak/>
              <w:t>MANULIFE SECURITIES INCORPORATED</w:t>
            </w:r>
          </w:p>
          <w:p w14:paraId="10C3FC41" w14:textId="03F6EF1D" w:rsidR="00247BDD" w:rsidRDefault="00D211D7" w:rsidP="3D46CDEB">
            <w:pPr>
              <w:pStyle w:val="TableParagraph"/>
            </w:pPr>
            <w:hyperlink r:id="rId83">
              <w:r w:rsidR="1F21B39C" w:rsidRPr="3D46CDEB">
                <w:rPr>
                  <w:rStyle w:val="Hyperlink"/>
                  <w:rFonts w:ascii="Calibri" w:eastAsia="Calibri" w:hAnsi="Calibri" w:cs="Calibri"/>
                </w:rPr>
                <w:t>MLS_securitiesoperations@manulife.ca</w:t>
              </w:r>
            </w:hyperlink>
          </w:p>
          <w:p w14:paraId="473F7651" w14:textId="03F6EF1D" w:rsidR="00247BDD" w:rsidRDefault="00247BDD">
            <w:pPr>
              <w:pStyle w:val="TableParagraph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253" w:type="dxa"/>
          </w:tcPr>
          <w:p w14:paraId="473F7652" w14:textId="77777777" w:rsidR="00247BDD" w:rsidRDefault="008A7034">
            <w:pPr>
              <w:pStyle w:val="TableParagraph"/>
              <w:ind w:right="526"/>
            </w:pPr>
            <w:r>
              <w:t>1235 NORTH SERVICE</w:t>
            </w:r>
            <w:r>
              <w:rPr>
                <w:spacing w:val="-14"/>
              </w:rPr>
              <w:t xml:space="preserve"> </w:t>
            </w:r>
            <w:r>
              <w:t xml:space="preserve">ROAD </w:t>
            </w:r>
            <w:r>
              <w:rPr>
                <w:spacing w:val="-4"/>
              </w:rPr>
              <w:t xml:space="preserve">WEST </w:t>
            </w:r>
            <w:r>
              <w:rPr>
                <w:spacing w:val="-2"/>
              </w:rPr>
              <w:t>OAKVILLE</w:t>
            </w:r>
          </w:p>
          <w:p w14:paraId="473F7653" w14:textId="77777777" w:rsidR="00247BDD" w:rsidRDefault="008A7034">
            <w:pPr>
              <w:pStyle w:val="TableParagraph"/>
              <w:spacing w:before="0" w:line="251" w:lineRule="exact"/>
            </w:pPr>
            <w:r>
              <w:t>O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ONTARIO</w:t>
            </w:r>
          </w:p>
          <w:p w14:paraId="473F7654" w14:textId="77777777" w:rsidR="00247BDD" w:rsidRDefault="008A7034">
            <w:pPr>
              <w:pStyle w:val="TableParagraph"/>
              <w:spacing w:before="0" w:line="252" w:lineRule="exact"/>
            </w:pPr>
            <w:r>
              <w:t>L6M</w:t>
            </w:r>
            <w:r>
              <w:rPr>
                <w:spacing w:val="-14"/>
              </w:rPr>
              <w:t xml:space="preserve"> </w:t>
            </w:r>
            <w:r>
              <w:t>2W2</w:t>
            </w:r>
            <w:r>
              <w:rPr>
                <w:spacing w:val="-14"/>
              </w:rPr>
              <w:t xml:space="preserve"> </w:t>
            </w:r>
            <w:r>
              <w:t xml:space="preserve">CA </w:t>
            </w: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 w:val="restart"/>
          </w:tcPr>
          <w:p w14:paraId="473F765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2C30E280" w14:textId="77777777" w:rsidR="00247BDD" w:rsidRDefault="008A7034">
            <w:pPr>
              <w:pStyle w:val="TableParagraph"/>
              <w:ind w:left="116"/>
            </w:pPr>
            <w:r>
              <w:rPr>
                <w:spacing w:val="-2"/>
              </w:rPr>
              <w:t>MARSCO INVESTMENT CORPORATION</w:t>
            </w:r>
          </w:p>
          <w:p w14:paraId="47D5162C" w14:textId="195D48D2" w:rsidR="00247BDD" w:rsidRDefault="00D211D7" w:rsidP="3D46CDEB">
            <w:pPr>
              <w:pStyle w:val="TableParagraph"/>
              <w:ind w:left="116"/>
            </w:pPr>
            <w:hyperlink r:id="rId84">
              <w:r w:rsidR="608936BB" w:rsidRPr="3D46CDEB">
                <w:rPr>
                  <w:rStyle w:val="Hyperlink"/>
                  <w:rFonts w:ascii="Calibri" w:eastAsia="Calibri" w:hAnsi="Calibri" w:cs="Calibri"/>
                </w:rPr>
                <w:t>op@tradeup.com</w:t>
              </w:r>
            </w:hyperlink>
          </w:p>
          <w:p w14:paraId="473F7656" w14:textId="3668A860" w:rsidR="00247BDD" w:rsidRDefault="00247BDD">
            <w:pPr>
              <w:pStyle w:val="TableParagraph"/>
              <w:ind w:left="116"/>
              <w:rPr>
                <w:rFonts w:ascii="Calibri" w:eastAsia="Calibri" w:hAnsi="Calibri" w:cs="Calibri"/>
                <w:color w:val="444444"/>
              </w:rPr>
            </w:pPr>
          </w:p>
        </w:tc>
        <w:tc>
          <w:tcPr>
            <w:tcW w:w="2452" w:type="dxa"/>
          </w:tcPr>
          <w:p w14:paraId="473F7657" w14:textId="77777777" w:rsidR="00247BDD" w:rsidRDefault="008A7034">
            <w:pPr>
              <w:pStyle w:val="TableParagraph"/>
              <w:ind w:left="116" w:right="505"/>
            </w:pPr>
            <w:r>
              <w:t>101</w:t>
            </w:r>
            <w:r>
              <w:rPr>
                <w:spacing w:val="-14"/>
              </w:rPr>
              <w:t xml:space="preserve"> </w:t>
            </w:r>
            <w:r>
              <w:t xml:space="preserve">EISENHOWER </w:t>
            </w:r>
            <w:r>
              <w:rPr>
                <w:spacing w:val="-2"/>
              </w:rPr>
              <w:t>PARKWAY ROSELAND</w:t>
            </w:r>
          </w:p>
          <w:p w14:paraId="473F7658" w14:textId="77777777" w:rsidR="00247BDD" w:rsidRDefault="008A7034">
            <w:pPr>
              <w:pStyle w:val="TableParagraph"/>
              <w:spacing w:before="0"/>
              <w:ind w:left="116" w:right="223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068 US</w:t>
            </w:r>
          </w:p>
        </w:tc>
      </w:tr>
      <w:tr w:rsidR="00247BDD" w14:paraId="473F7664" w14:textId="77777777" w:rsidTr="4058ED7C">
        <w:trPr>
          <w:trHeight w:val="1830"/>
        </w:trPr>
        <w:tc>
          <w:tcPr>
            <w:tcW w:w="2234" w:type="dxa"/>
          </w:tcPr>
          <w:p w14:paraId="6F22AF9D" w14:textId="77777777" w:rsidR="00247BDD" w:rsidRDefault="008A7034">
            <w:pPr>
              <w:pStyle w:val="TableParagraph"/>
            </w:pPr>
            <w:r>
              <w:t>MERRILL LYNCH, PIERCE,</w:t>
            </w:r>
            <w:r>
              <w:rPr>
                <w:spacing w:val="-14"/>
              </w:rPr>
              <w:t xml:space="preserve"> </w:t>
            </w:r>
            <w:r>
              <w:t>FENNER</w:t>
            </w:r>
            <w:r>
              <w:rPr>
                <w:spacing w:val="-14"/>
              </w:rPr>
              <w:t xml:space="preserve"> </w:t>
            </w:r>
            <w:r>
              <w:t xml:space="preserve">&amp; </w:t>
            </w:r>
            <w:r>
              <w:rPr>
                <w:spacing w:val="-2"/>
              </w:rPr>
              <w:t>SMITH INCORPORATED</w:t>
            </w:r>
          </w:p>
          <w:p w14:paraId="2C9D1FF1" w14:textId="787A3E6F" w:rsidR="76515130" w:rsidRDefault="00D211D7" w:rsidP="4D813863">
            <w:pPr>
              <w:pStyle w:val="TableParagraph"/>
            </w:pPr>
            <w:hyperlink r:id="rId85">
              <w:r w:rsidR="76515130" w:rsidRPr="4D813863">
                <w:rPr>
                  <w:rStyle w:val="Hyperlink"/>
                </w:rPr>
                <w:t>https://www.ml.com/contactus/contact-us.html</w:t>
              </w:r>
            </w:hyperlink>
          </w:p>
          <w:p w14:paraId="7657AEC2" w14:textId="0B3A6DA5" w:rsidR="4D813863" w:rsidRDefault="4D813863" w:rsidP="4D813863">
            <w:pPr>
              <w:pStyle w:val="TableParagraph"/>
            </w:pPr>
          </w:p>
          <w:p w14:paraId="473F765A" w14:textId="50C436D0" w:rsidR="00247BDD" w:rsidRDefault="00247BDD">
            <w:pPr>
              <w:pStyle w:val="TableParagraph"/>
            </w:pPr>
          </w:p>
        </w:tc>
        <w:tc>
          <w:tcPr>
            <w:tcW w:w="2253" w:type="dxa"/>
          </w:tcPr>
          <w:p w14:paraId="473F765B" w14:textId="77777777" w:rsidR="00247BDD" w:rsidRDefault="008A7034">
            <w:pPr>
              <w:pStyle w:val="TableParagraph"/>
            </w:pPr>
            <w:r>
              <w:t>4804</w:t>
            </w:r>
            <w:r>
              <w:rPr>
                <w:spacing w:val="-12"/>
              </w:rPr>
              <w:t xml:space="preserve"> </w:t>
            </w:r>
            <w:r>
              <w:t>Deer</w:t>
            </w:r>
            <w:r>
              <w:rPr>
                <w:spacing w:val="-11"/>
              </w:rPr>
              <w:t xml:space="preserve"> </w:t>
            </w:r>
            <w:r>
              <w:t>Lake</w:t>
            </w:r>
            <w:r>
              <w:rPr>
                <w:spacing w:val="-14"/>
              </w:rPr>
              <w:t xml:space="preserve"> </w:t>
            </w:r>
            <w:r>
              <w:t xml:space="preserve">Drive </w:t>
            </w:r>
            <w:r>
              <w:rPr>
                <w:spacing w:val="-4"/>
              </w:rPr>
              <w:t>East</w:t>
            </w:r>
          </w:p>
          <w:p w14:paraId="473F765C" w14:textId="77777777" w:rsidR="00247BDD" w:rsidRDefault="008A7034">
            <w:pPr>
              <w:pStyle w:val="TableParagraph"/>
              <w:spacing w:before="0" w:line="252" w:lineRule="exact"/>
            </w:pPr>
            <w:r>
              <w:t>FL9-803-04-04-</w:t>
            </w:r>
            <w:r>
              <w:rPr>
                <w:spacing w:val="-10"/>
              </w:rPr>
              <w:t xml:space="preserve"> </w:t>
            </w:r>
            <w:r>
              <w:rPr>
                <w:spacing w:val="-5"/>
              </w:rPr>
              <w:t>4th</w:t>
            </w:r>
          </w:p>
          <w:p w14:paraId="473F765D" w14:textId="77777777" w:rsidR="00247BDD" w:rsidRDefault="008A7034">
            <w:pPr>
              <w:pStyle w:val="TableParagraph"/>
              <w:spacing w:before="0"/>
              <w:ind w:right="422"/>
            </w:pPr>
            <w:r>
              <w:rPr>
                <w:spacing w:val="-2"/>
              </w:rPr>
              <w:t xml:space="preserve">floor JACKSONVILLE </w:t>
            </w:r>
            <w:r>
              <w:t>FL FLORIDA</w:t>
            </w:r>
          </w:p>
          <w:p w14:paraId="473F765E" w14:textId="77777777" w:rsidR="00247BDD" w:rsidRDefault="008A7034">
            <w:pPr>
              <w:pStyle w:val="TableParagraph"/>
              <w:spacing w:before="0" w:line="235" w:lineRule="exact"/>
            </w:pPr>
            <w:r>
              <w:t xml:space="preserve">32246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5F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A9F2FB7" w14:textId="77777777" w:rsidR="00247BDD" w:rsidRDefault="008A7034">
            <w:pPr>
              <w:pStyle w:val="TableParagraph"/>
              <w:ind w:left="116" w:right="153"/>
            </w:pPr>
            <w:r>
              <w:t>MIRAE ASSET SECURITIES</w:t>
            </w:r>
            <w:r>
              <w:rPr>
                <w:spacing w:val="-14"/>
              </w:rPr>
              <w:t xml:space="preserve"> </w:t>
            </w:r>
            <w:r>
              <w:t>(USA) INC./STOCK</w:t>
            </w:r>
            <w:r>
              <w:rPr>
                <w:spacing w:val="-14"/>
              </w:rPr>
              <w:t xml:space="preserve"> </w:t>
            </w:r>
            <w:r>
              <w:t xml:space="preserve">LOAN </w:t>
            </w:r>
            <w:r>
              <w:rPr>
                <w:spacing w:val="-2"/>
              </w:rPr>
              <w:t>CONDUIT ACCOUNT</w:t>
            </w:r>
          </w:p>
          <w:p w14:paraId="473F7660" w14:textId="34E812A7" w:rsidR="00247BDD" w:rsidRDefault="4256F1BA">
            <w:pPr>
              <w:pStyle w:val="TableParagraph"/>
              <w:ind w:left="116" w:right="153"/>
              <w:rPr>
                <w:color w:val="0000FF"/>
                <w:sz w:val="21"/>
                <w:szCs w:val="21"/>
                <w:u w:val="single"/>
              </w:rPr>
            </w:pPr>
            <w:r w:rsidRPr="06F505C2">
              <w:rPr>
                <w:rFonts w:eastAsia="Noto Sans"/>
                <w:color w:val="0000FF"/>
                <w:sz w:val="21"/>
                <w:szCs w:val="21"/>
                <w:u w:val="single"/>
              </w:rPr>
              <w:t>212-407-1000</w:t>
            </w:r>
          </w:p>
        </w:tc>
        <w:tc>
          <w:tcPr>
            <w:tcW w:w="2452" w:type="dxa"/>
          </w:tcPr>
          <w:p w14:paraId="473F7661" w14:textId="77777777" w:rsidR="00247BDD" w:rsidRDefault="008A7034">
            <w:pPr>
              <w:pStyle w:val="TableParagraph"/>
              <w:spacing w:line="252" w:lineRule="exact"/>
              <w:ind w:left="116"/>
            </w:pPr>
            <w:r>
              <w:t>810</w:t>
            </w:r>
            <w:r>
              <w:rPr>
                <w:spacing w:val="-5"/>
              </w:rPr>
              <w:t xml:space="preserve"> </w:t>
            </w:r>
            <w:r>
              <w:t>SEVENTH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>AVE</w:t>
            </w:r>
          </w:p>
          <w:p w14:paraId="473F7662" w14:textId="77777777" w:rsidR="00247BDD" w:rsidRDefault="008A7034">
            <w:pPr>
              <w:pStyle w:val="TableParagraph"/>
              <w:spacing w:before="0"/>
              <w:ind w:left="116" w:right="1030"/>
            </w:pPr>
            <w:r>
              <w:t>37TH</w:t>
            </w:r>
            <w:r>
              <w:rPr>
                <w:spacing w:val="-14"/>
              </w:rPr>
              <w:t xml:space="preserve"> </w:t>
            </w:r>
            <w:r>
              <w:t>FLOOR NEW YORK</w:t>
            </w:r>
          </w:p>
          <w:p w14:paraId="473F7663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019</w:t>
            </w:r>
          </w:p>
        </w:tc>
      </w:tr>
      <w:tr w:rsidR="00247BDD" w14:paraId="473F766E" w14:textId="77777777" w:rsidTr="4058ED7C">
        <w:trPr>
          <w:trHeight w:val="1576"/>
        </w:trPr>
        <w:tc>
          <w:tcPr>
            <w:tcW w:w="2234" w:type="dxa"/>
          </w:tcPr>
          <w:p w14:paraId="4C4A783B" w14:textId="77777777" w:rsidR="00247BDD" w:rsidRDefault="008A7034">
            <w:pPr>
              <w:pStyle w:val="TableParagraph"/>
              <w:ind w:right="159"/>
            </w:pPr>
            <w:r>
              <w:t>MIRAE ASSET SECURITIES</w:t>
            </w:r>
            <w:r>
              <w:rPr>
                <w:spacing w:val="-14"/>
              </w:rPr>
              <w:t xml:space="preserve"> </w:t>
            </w:r>
            <w:r>
              <w:t xml:space="preserve">(USA), </w:t>
            </w:r>
            <w:r>
              <w:rPr>
                <w:spacing w:val="-4"/>
              </w:rPr>
              <w:t>INC.</w:t>
            </w:r>
          </w:p>
          <w:p w14:paraId="68182AB4" w14:textId="34E812A7" w:rsidR="00247BDD" w:rsidRDefault="14A53674" w:rsidP="06F505C2">
            <w:pPr>
              <w:pStyle w:val="TableParagraph"/>
              <w:ind w:left="116" w:right="153"/>
              <w:rPr>
                <w:color w:val="0000FF"/>
                <w:sz w:val="21"/>
                <w:szCs w:val="21"/>
                <w:u w:val="single"/>
              </w:rPr>
            </w:pPr>
            <w:r w:rsidRPr="06F505C2">
              <w:rPr>
                <w:color w:val="0000FF"/>
                <w:sz w:val="21"/>
                <w:szCs w:val="21"/>
                <w:u w:val="single"/>
              </w:rPr>
              <w:t>212-407-1000</w:t>
            </w:r>
          </w:p>
          <w:p w14:paraId="473F7665" w14:textId="1ADDACC4" w:rsidR="00247BDD" w:rsidRDefault="00247BDD">
            <w:pPr>
              <w:pStyle w:val="TableParagraph"/>
              <w:ind w:right="159"/>
            </w:pPr>
          </w:p>
        </w:tc>
        <w:tc>
          <w:tcPr>
            <w:tcW w:w="2253" w:type="dxa"/>
          </w:tcPr>
          <w:p w14:paraId="473F7666" w14:textId="77777777" w:rsidR="00247BDD" w:rsidRDefault="008A7034">
            <w:pPr>
              <w:pStyle w:val="TableParagraph"/>
              <w:spacing w:line="252" w:lineRule="exact"/>
            </w:pPr>
            <w:r>
              <w:t>810</w:t>
            </w:r>
            <w:r>
              <w:rPr>
                <w:spacing w:val="-5"/>
              </w:rPr>
              <w:t xml:space="preserve"> </w:t>
            </w:r>
            <w:r>
              <w:t>SEVENTH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>AVE</w:t>
            </w:r>
          </w:p>
          <w:p w14:paraId="473F7667" w14:textId="77777777" w:rsidR="00247BDD" w:rsidRDefault="008A7034">
            <w:pPr>
              <w:pStyle w:val="TableParagraph"/>
              <w:spacing w:before="0"/>
              <w:ind w:right="574"/>
            </w:pPr>
            <w:r>
              <w:t>37TH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019</w:t>
            </w:r>
          </w:p>
        </w:tc>
        <w:tc>
          <w:tcPr>
            <w:tcW w:w="235" w:type="dxa"/>
            <w:vMerge/>
          </w:tcPr>
          <w:p w14:paraId="473F7668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73F7669" w14:textId="77777777" w:rsidR="00247BDD" w:rsidRDefault="008A7034">
            <w:pPr>
              <w:pStyle w:val="TableParagraph"/>
              <w:ind w:left="116" w:right="361"/>
            </w:pPr>
            <w:r>
              <w:t>MITSUBISHI</w:t>
            </w:r>
            <w:r>
              <w:rPr>
                <w:spacing w:val="-14"/>
              </w:rPr>
              <w:t xml:space="preserve"> </w:t>
            </w:r>
            <w:r>
              <w:t xml:space="preserve">UFJ TRUST &amp; </w:t>
            </w:r>
            <w:r>
              <w:rPr>
                <w:spacing w:val="-2"/>
              </w:rPr>
              <w:t xml:space="preserve">BANKING CORPORATION, </w:t>
            </w:r>
            <w:r>
              <w:t>NEW YORK</w:t>
            </w:r>
          </w:p>
          <w:p w14:paraId="79E4A873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rPr>
                <w:spacing w:val="-2"/>
              </w:rPr>
              <w:t>BRANCH</w:t>
            </w:r>
          </w:p>
          <w:p w14:paraId="473F766A" w14:textId="035EFCB3" w:rsidR="00247BDD" w:rsidRDefault="00D211D7">
            <w:pPr>
              <w:pStyle w:val="TableParagraph"/>
              <w:spacing w:before="0" w:line="233" w:lineRule="exact"/>
              <w:ind w:left="116"/>
            </w:pPr>
            <w:hyperlink r:id="rId86">
              <w:r w:rsidR="048C8C30" w:rsidRPr="254E3508">
                <w:rPr>
                  <w:rStyle w:val="Hyperlink"/>
                </w:rPr>
                <w:t>https://safe.tr.mufg.jp/cgi-bin/english/index_contact/index_contact_01.cgi?r=7</w:t>
              </w:r>
            </w:hyperlink>
          </w:p>
        </w:tc>
        <w:tc>
          <w:tcPr>
            <w:tcW w:w="2452" w:type="dxa"/>
          </w:tcPr>
          <w:p w14:paraId="473F766B" w14:textId="77777777" w:rsidR="00247BDD" w:rsidRDefault="008A7034">
            <w:pPr>
              <w:pStyle w:val="TableParagraph"/>
              <w:spacing w:line="252" w:lineRule="exact"/>
              <w:ind w:left="116"/>
            </w:pPr>
            <w:r>
              <w:t>280</w:t>
            </w:r>
            <w:r>
              <w:rPr>
                <w:spacing w:val="-3"/>
              </w:rPr>
              <w:t xml:space="preserve"> </w:t>
            </w:r>
            <w:r>
              <w:t>PARK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AVE</w:t>
            </w:r>
          </w:p>
          <w:p w14:paraId="473F766C" w14:textId="77777777" w:rsidR="00247BDD" w:rsidRDefault="008A7034">
            <w:pPr>
              <w:pStyle w:val="TableParagraph"/>
              <w:spacing w:before="0"/>
              <w:ind w:left="116"/>
            </w:pPr>
            <w:r>
              <w:t>39TH</w:t>
            </w:r>
            <w:r>
              <w:rPr>
                <w:spacing w:val="-14"/>
              </w:rPr>
              <w:t xml:space="preserve"> </w:t>
            </w:r>
            <w:r>
              <w:t>FL-WEST</w:t>
            </w:r>
            <w:r>
              <w:rPr>
                <w:spacing w:val="-14"/>
              </w:rPr>
              <w:t xml:space="preserve"> </w:t>
            </w:r>
            <w:r>
              <w:t>BLDG NEW YORK</w:t>
            </w:r>
          </w:p>
          <w:p w14:paraId="473F766D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10017</w:t>
            </w:r>
          </w:p>
        </w:tc>
      </w:tr>
      <w:tr w:rsidR="00247BDD" w14:paraId="473F7677" w14:textId="77777777" w:rsidTr="4058ED7C">
        <w:trPr>
          <w:trHeight w:val="1830"/>
        </w:trPr>
        <w:tc>
          <w:tcPr>
            <w:tcW w:w="2234" w:type="dxa"/>
          </w:tcPr>
          <w:p w14:paraId="5D6532BC" w14:textId="77777777" w:rsidR="00247BDD" w:rsidRDefault="008A7034">
            <w:pPr>
              <w:pStyle w:val="TableParagraph"/>
            </w:pPr>
            <w:r>
              <w:t>Morga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tanley</w:t>
            </w:r>
          </w:p>
          <w:p w14:paraId="1604EE0C" w14:textId="525F3CE8" w:rsidR="00247BDD" w:rsidRDefault="00D211D7">
            <w:pPr>
              <w:pStyle w:val="TableParagraph"/>
            </w:pPr>
            <w:hyperlink r:id="rId87">
              <w:r w:rsidR="05F864E4" w:rsidRPr="254E3508">
                <w:rPr>
                  <w:rStyle w:val="Hyperlink"/>
                </w:rPr>
                <w:t>info@morganstanley.com</w:t>
              </w:r>
            </w:hyperlink>
          </w:p>
          <w:p w14:paraId="473F766F" w14:textId="525F3CE8" w:rsidR="00247BDD" w:rsidRDefault="00247BDD" w:rsidP="254E3508">
            <w:pPr>
              <w:pStyle w:val="TableParagraph"/>
              <w:ind w:left="0"/>
            </w:pPr>
          </w:p>
        </w:tc>
        <w:tc>
          <w:tcPr>
            <w:tcW w:w="2253" w:type="dxa"/>
          </w:tcPr>
          <w:p w14:paraId="473F7670" w14:textId="77777777" w:rsidR="00247BDD" w:rsidRDefault="008A7034">
            <w:pPr>
              <w:pStyle w:val="TableParagraph"/>
              <w:ind w:right="722"/>
            </w:pPr>
            <w:r>
              <w:t>1300</w:t>
            </w:r>
            <w:r>
              <w:rPr>
                <w:spacing w:val="-14"/>
              </w:rPr>
              <w:t xml:space="preserve"> </w:t>
            </w:r>
            <w:r>
              <w:t xml:space="preserve">THAMES </w:t>
            </w:r>
            <w:r>
              <w:rPr>
                <w:spacing w:val="-2"/>
              </w:rPr>
              <w:t>STREET</w:t>
            </w:r>
          </w:p>
          <w:p w14:paraId="473F7671" w14:textId="77777777" w:rsidR="00247BDD" w:rsidRDefault="008A7034">
            <w:pPr>
              <w:pStyle w:val="TableParagraph"/>
              <w:spacing w:before="0"/>
              <w:ind w:right="355"/>
            </w:pPr>
            <w:r>
              <w:t>THAMES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2"/>
              </w:rPr>
              <w:t>WHARF BALTIMORE</w:t>
            </w:r>
          </w:p>
          <w:p w14:paraId="473F7672" w14:textId="77777777" w:rsidR="00247BDD" w:rsidRDefault="008A7034">
            <w:pPr>
              <w:pStyle w:val="TableParagraph"/>
              <w:spacing w:before="0" w:line="254" w:lineRule="exact"/>
              <w:ind w:right="441"/>
            </w:pPr>
            <w:r>
              <w:t>MD</w:t>
            </w:r>
            <w:r>
              <w:rPr>
                <w:spacing w:val="-14"/>
              </w:rPr>
              <w:t xml:space="preserve"> </w:t>
            </w:r>
            <w:r>
              <w:t>MARYLAND 21231 US</w:t>
            </w:r>
          </w:p>
        </w:tc>
        <w:tc>
          <w:tcPr>
            <w:tcW w:w="235" w:type="dxa"/>
            <w:vMerge/>
          </w:tcPr>
          <w:p w14:paraId="473F7673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A3D4C6C" w14:textId="77777777" w:rsidR="00247BDD" w:rsidRDefault="008A7034">
            <w:pPr>
              <w:pStyle w:val="TableParagraph"/>
              <w:ind w:left="116" w:right="275"/>
            </w:pPr>
            <w:r>
              <w:rPr>
                <w:spacing w:val="-2"/>
              </w:rPr>
              <w:t xml:space="preserve">MORGAN </w:t>
            </w:r>
            <w:r>
              <w:t>STANLEY</w:t>
            </w:r>
            <w:r>
              <w:rPr>
                <w:spacing w:val="-14"/>
              </w:rPr>
              <w:t xml:space="preserve"> </w:t>
            </w:r>
            <w:r>
              <w:t>&amp;</w:t>
            </w:r>
            <w:r>
              <w:rPr>
                <w:spacing w:val="-14"/>
              </w:rPr>
              <w:t xml:space="preserve"> </w:t>
            </w:r>
            <w:r>
              <w:t xml:space="preserve">CO. </w:t>
            </w:r>
            <w:r>
              <w:rPr>
                <w:spacing w:val="-4"/>
              </w:rPr>
              <w:t>LLC</w:t>
            </w:r>
          </w:p>
          <w:p w14:paraId="1651BCF6" w14:textId="4DE8BB08" w:rsidR="00247BDD" w:rsidRDefault="00D211D7">
            <w:pPr>
              <w:pStyle w:val="TableParagraph"/>
              <w:ind w:left="116" w:right="275"/>
            </w:pPr>
            <w:hyperlink r:id="rId88">
              <w:r w:rsidR="74D868A7" w:rsidRPr="04EE315C">
                <w:rPr>
                  <w:rStyle w:val="Hyperlink"/>
                </w:rPr>
                <w:t>info@morganstanley.com</w:t>
              </w:r>
            </w:hyperlink>
          </w:p>
          <w:p w14:paraId="473F7674" w14:textId="39FBB0B5" w:rsidR="00247BDD" w:rsidRDefault="00247BDD">
            <w:pPr>
              <w:pStyle w:val="TableParagraph"/>
              <w:ind w:left="116" w:right="275"/>
            </w:pPr>
          </w:p>
        </w:tc>
        <w:tc>
          <w:tcPr>
            <w:tcW w:w="2452" w:type="dxa"/>
          </w:tcPr>
          <w:p w14:paraId="473F7675" w14:textId="77777777" w:rsidR="00247BDD" w:rsidRDefault="008A7034">
            <w:pPr>
              <w:pStyle w:val="TableParagraph"/>
              <w:ind w:left="116"/>
            </w:pPr>
            <w:r>
              <w:t>1300</w:t>
            </w:r>
            <w:r>
              <w:rPr>
                <w:spacing w:val="-14"/>
              </w:rPr>
              <w:t xml:space="preserve"> </w:t>
            </w:r>
            <w:r>
              <w:t>THAMES</w:t>
            </w:r>
            <w:r>
              <w:rPr>
                <w:spacing w:val="-14"/>
              </w:rPr>
              <w:t xml:space="preserve"> </w:t>
            </w:r>
            <w:r>
              <w:t xml:space="preserve">ST. </w:t>
            </w:r>
            <w:r>
              <w:rPr>
                <w:spacing w:val="-2"/>
              </w:rPr>
              <w:t>BALTIMORE</w:t>
            </w:r>
          </w:p>
          <w:p w14:paraId="473F7676" w14:textId="77777777" w:rsidR="00247BDD" w:rsidRDefault="008A7034">
            <w:pPr>
              <w:pStyle w:val="TableParagraph"/>
              <w:spacing w:before="0"/>
              <w:ind w:left="116"/>
            </w:pPr>
            <w:r>
              <w:t>MD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MARYLAND</w:t>
            </w:r>
          </w:p>
        </w:tc>
      </w:tr>
      <w:tr w:rsidR="00247BDD" w14:paraId="473F7681" w14:textId="77777777" w:rsidTr="4058ED7C">
        <w:trPr>
          <w:trHeight w:val="1578"/>
        </w:trPr>
        <w:tc>
          <w:tcPr>
            <w:tcW w:w="2234" w:type="dxa"/>
          </w:tcPr>
          <w:p w14:paraId="713306EB" w14:textId="77777777" w:rsidR="00247BDD" w:rsidRDefault="008A7034">
            <w:pPr>
              <w:pStyle w:val="TableParagraph"/>
              <w:ind w:right="361"/>
            </w:pPr>
            <w:r>
              <w:rPr>
                <w:spacing w:val="-2"/>
              </w:rPr>
              <w:t xml:space="preserve">MORGAN </w:t>
            </w:r>
            <w:r>
              <w:t>STANLEY</w:t>
            </w:r>
            <w:r>
              <w:rPr>
                <w:spacing w:val="-14"/>
              </w:rPr>
              <w:t xml:space="preserve"> </w:t>
            </w:r>
            <w:r>
              <w:t>SMITH BARNEY LLC</w:t>
            </w:r>
          </w:p>
          <w:p w14:paraId="473F7678" w14:textId="063A5D40" w:rsidR="00247BDD" w:rsidRDefault="00D211D7">
            <w:pPr>
              <w:pStyle w:val="TableParagraph"/>
              <w:ind w:right="361"/>
            </w:pPr>
            <w:hyperlink r:id="rId89">
              <w:r w:rsidR="54F33113" w:rsidRPr="4058ED7C">
                <w:rPr>
                  <w:rStyle w:val="Hyperlink"/>
                </w:rPr>
                <w:t>investorrelations@morganstanley.com</w:t>
              </w:r>
            </w:hyperlink>
          </w:p>
        </w:tc>
        <w:tc>
          <w:tcPr>
            <w:tcW w:w="2253" w:type="dxa"/>
          </w:tcPr>
          <w:p w14:paraId="473F7679" w14:textId="77777777" w:rsidR="00247BDD" w:rsidRDefault="008A7034">
            <w:pPr>
              <w:pStyle w:val="TableParagraph"/>
              <w:ind w:right="422"/>
            </w:pPr>
            <w:r>
              <w:t>1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 xml:space="preserve">YORK </w:t>
            </w:r>
            <w:r>
              <w:rPr>
                <w:spacing w:val="-2"/>
              </w:rPr>
              <w:t>PLAZA</w:t>
            </w:r>
          </w:p>
          <w:p w14:paraId="473F767A" w14:textId="77777777" w:rsidR="00247BDD" w:rsidRDefault="008A7034">
            <w:pPr>
              <w:pStyle w:val="TableParagraph"/>
              <w:spacing w:before="0"/>
              <w:ind w:right="422"/>
            </w:pPr>
            <w:r>
              <w:t>39TH FLOOR NEW YORK</w:t>
            </w:r>
          </w:p>
          <w:p w14:paraId="473F767B" w14:textId="77777777" w:rsidR="00247BDD" w:rsidRDefault="008A7034">
            <w:pPr>
              <w:pStyle w:val="TableParagraph"/>
              <w:spacing w:before="0" w:line="252" w:lineRule="exact"/>
              <w:ind w:right="42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4 US</w:t>
            </w:r>
          </w:p>
        </w:tc>
        <w:tc>
          <w:tcPr>
            <w:tcW w:w="235" w:type="dxa"/>
            <w:vMerge/>
          </w:tcPr>
          <w:p w14:paraId="473F767C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F83630A" w14:textId="77777777" w:rsidR="00247BDD" w:rsidRDefault="008A7034">
            <w:pPr>
              <w:pStyle w:val="TableParagraph"/>
              <w:ind w:left="116" w:right="251"/>
            </w:pPr>
            <w:r>
              <w:t>MURIEL</w:t>
            </w:r>
            <w:r>
              <w:rPr>
                <w:spacing w:val="-14"/>
              </w:rPr>
              <w:t xml:space="preserve"> </w:t>
            </w:r>
            <w:r>
              <w:t>SIEBERT &amp; CO., INC.</w:t>
            </w:r>
          </w:p>
          <w:p w14:paraId="4D008695" w14:textId="149D1E27" w:rsidR="00247BDD" w:rsidRDefault="00D211D7" w:rsidP="4058ED7C">
            <w:pPr>
              <w:pStyle w:val="TableParagraph"/>
              <w:ind w:left="116" w:right="251"/>
            </w:pPr>
            <w:hyperlink r:id="rId90">
              <w:r w:rsidR="5DF09836" w:rsidRPr="4058ED7C">
                <w:rPr>
                  <w:rStyle w:val="Hyperlink"/>
                  <w:sz w:val="25"/>
                  <w:szCs w:val="25"/>
                </w:rPr>
                <w:t>service@siebert.com</w:t>
              </w:r>
            </w:hyperlink>
          </w:p>
          <w:p w14:paraId="473F767D" w14:textId="4AF87C85" w:rsidR="00247BDD" w:rsidRDefault="00247BDD" w:rsidP="4058ED7C">
            <w:pPr>
              <w:pStyle w:val="TableParagraph"/>
              <w:ind w:left="116" w:right="251"/>
              <w:rPr>
                <w:sz w:val="25"/>
                <w:szCs w:val="25"/>
              </w:rPr>
            </w:pPr>
          </w:p>
        </w:tc>
        <w:tc>
          <w:tcPr>
            <w:tcW w:w="2452" w:type="dxa"/>
          </w:tcPr>
          <w:p w14:paraId="473F767E" w14:textId="77777777" w:rsidR="00247BDD" w:rsidRDefault="008A7034">
            <w:pPr>
              <w:pStyle w:val="TableParagraph"/>
              <w:ind w:left="116"/>
            </w:pPr>
            <w:r>
              <w:t>77</w:t>
            </w:r>
            <w:r>
              <w:rPr>
                <w:spacing w:val="-3"/>
              </w:rPr>
              <w:t xml:space="preserve"> </w:t>
            </w:r>
            <w:r>
              <w:t>SUMMER</w:t>
            </w:r>
            <w:r>
              <w:rPr>
                <w:spacing w:val="-2"/>
              </w:rPr>
              <w:t xml:space="preserve"> STREET</w:t>
            </w:r>
          </w:p>
          <w:p w14:paraId="473F767F" w14:textId="77777777" w:rsidR="00247BDD" w:rsidRDefault="008A7034">
            <w:pPr>
              <w:pStyle w:val="TableParagraph"/>
              <w:spacing w:before="1"/>
              <w:ind w:left="116" w:right="1128"/>
            </w:pPr>
            <w:r>
              <w:t>3RD</w:t>
            </w:r>
            <w:r>
              <w:rPr>
                <w:spacing w:val="-14"/>
              </w:rPr>
              <w:t xml:space="preserve"> </w:t>
            </w:r>
            <w:r>
              <w:t xml:space="preserve">FLOOR </w:t>
            </w:r>
            <w:r>
              <w:rPr>
                <w:spacing w:val="-2"/>
              </w:rPr>
              <w:t xml:space="preserve">BOSTON </w:t>
            </w:r>
            <w:r>
              <w:rPr>
                <w:spacing w:val="-6"/>
              </w:rPr>
              <w:t>MA</w:t>
            </w:r>
          </w:p>
          <w:p w14:paraId="473F7680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rPr>
                <w:spacing w:val="-2"/>
              </w:rPr>
              <w:t xml:space="preserve">MASSACHUSETTS </w:t>
            </w:r>
            <w:r>
              <w:t>02210 US</w:t>
            </w:r>
          </w:p>
        </w:tc>
      </w:tr>
      <w:tr w:rsidR="00247BDD" w14:paraId="473F768A" w14:textId="77777777" w:rsidTr="4058ED7C">
        <w:trPr>
          <w:trHeight w:val="1576"/>
        </w:trPr>
        <w:tc>
          <w:tcPr>
            <w:tcW w:w="2234" w:type="dxa"/>
          </w:tcPr>
          <w:p w14:paraId="476D78AE" w14:textId="6EA3176E" w:rsidR="00247BDD" w:rsidRDefault="008A7034">
            <w:pPr>
              <w:pStyle w:val="TableParagraph"/>
              <w:ind w:right="593"/>
            </w:pPr>
            <w:r>
              <w:rPr>
                <w:spacing w:val="-2"/>
              </w:rPr>
              <w:t xml:space="preserve">NATIONAL FINANCIAL </w:t>
            </w:r>
            <w:r>
              <w:t>SERVICES</w:t>
            </w:r>
            <w:r>
              <w:rPr>
                <w:spacing w:val="-14"/>
              </w:rPr>
              <w:t xml:space="preserve"> </w:t>
            </w:r>
            <w:r>
              <w:t>LLC</w:t>
            </w:r>
            <w:r>
              <w:br/>
            </w:r>
            <w:r>
              <w:br/>
            </w:r>
            <w:hyperlink r:id="rId91">
              <w:r w:rsidR="37328ADC" w:rsidRPr="4058ED7C">
                <w:rPr>
                  <w:rStyle w:val="Hyperlink"/>
                </w:rPr>
                <w:t>http://www.national-financial-services.com/contact_us/</w:t>
              </w:r>
            </w:hyperlink>
          </w:p>
          <w:p w14:paraId="473F7682" w14:textId="1E9BEF1D" w:rsidR="00247BDD" w:rsidRDefault="008A7034">
            <w:pPr>
              <w:pStyle w:val="TableParagraph"/>
              <w:ind w:right="593"/>
            </w:pPr>
            <w:r>
              <w:br/>
            </w:r>
          </w:p>
        </w:tc>
        <w:tc>
          <w:tcPr>
            <w:tcW w:w="2253" w:type="dxa"/>
          </w:tcPr>
          <w:p w14:paraId="473F7683" w14:textId="77777777" w:rsidR="00247BDD" w:rsidRDefault="008A7034">
            <w:pPr>
              <w:pStyle w:val="TableParagraph"/>
              <w:ind w:right="246"/>
            </w:pPr>
            <w:r>
              <w:t>499</w:t>
            </w:r>
            <w:r>
              <w:rPr>
                <w:spacing w:val="-14"/>
              </w:rPr>
              <w:t xml:space="preserve"> </w:t>
            </w:r>
            <w:r>
              <w:t xml:space="preserve">WASHINGTON </w:t>
            </w:r>
            <w:r>
              <w:rPr>
                <w:spacing w:val="-2"/>
              </w:rPr>
              <w:t>BOULEVARD</w:t>
            </w:r>
          </w:p>
          <w:p w14:paraId="473F7684" w14:textId="77777777" w:rsidR="00247BDD" w:rsidRDefault="008A7034">
            <w:pPr>
              <w:pStyle w:val="TableParagraph"/>
              <w:spacing w:before="0"/>
              <w:ind w:right="485"/>
            </w:pPr>
            <w:r>
              <w:t>5TH FLOOR JERSEY CITY</w:t>
            </w:r>
            <w:r>
              <w:rPr>
                <w:spacing w:val="40"/>
              </w:rPr>
              <w:t xml:space="preserve"> </w:t>
            </w: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</w:t>
            </w:r>
          </w:p>
          <w:p w14:paraId="473F7685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07310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86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668711A6" w14:textId="027DB3F8" w:rsidR="00247BDD" w:rsidRDefault="008A7034">
            <w:pPr>
              <w:pStyle w:val="TableParagraph"/>
              <w:ind w:left="116"/>
            </w:pPr>
            <w:r>
              <w:t>NBCN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INC.</w:t>
            </w:r>
            <w:r>
              <w:br/>
            </w:r>
            <w:r>
              <w:br/>
            </w:r>
            <w:hyperlink r:id="rId92">
              <w:r w:rsidR="46249172" w:rsidRPr="4058ED7C">
                <w:rPr>
                  <w:rStyle w:val="Hyperlink"/>
                </w:rPr>
                <w:t>NBINinformation@nbc.ca</w:t>
              </w:r>
            </w:hyperlink>
          </w:p>
          <w:p w14:paraId="473F7687" w14:textId="1F70826F" w:rsidR="00247BDD" w:rsidRDefault="008A7034">
            <w:pPr>
              <w:pStyle w:val="TableParagraph"/>
              <w:ind w:left="116"/>
            </w:pPr>
            <w:r>
              <w:br/>
            </w:r>
            <w:r>
              <w:br/>
            </w:r>
          </w:p>
        </w:tc>
        <w:tc>
          <w:tcPr>
            <w:tcW w:w="2452" w:type="dxa"/>
          </w:tcPr>
          <w:p w14:paraId="473F7688" w14:textId="77777777" w:rsidR="00247BDD" w:rsidRPr="00E93941" w:rsidRDefault="008A7034">
            <w:pPr>
              <w:pStyle w:val="TableParagraph"/>
              <w:ind w:left="116" w:right="772"/>
              <w:rPr>
                <w:lang w:val="pt-BR"/>
              </w:rPr>
            </w:pPr>
            <w:r w:rsidRPr="00E93941">
              <w:rPr>
                <w:lang w:val="pt-BR"/>
              </w:rPr>
              <w:t>1010</w:t>
            </w:r>
            <w:r w:rsidRPr="00E93941">
              <w:rPr>
                <w:spacing w:val="-12"/>
                <w:lang w:val="pt-BR"/>
              </w:rPr>
              <w:t xml:space="preserve"> </w:t>
            </w:r>
            <w:r w:rsidRPr="00E93941">
              <w:rPr>
                <w:lang w:val="pt-BR"/>
              </w:rPr>
              <w:t>rue</w:t>
            </w:r>
            <w:r w:rsidRPr="00E93941">
              <w:rPr>
                <w:spacing w:val="-12"/>
                <w:lang w:val="pt-BR"/>
              </w:rPr>
              <w:t xml:space="preserve"> </w:t>
            </w:r>
            <w:r w:rsidRPr="00E93941">
              <w:rPr>
                <w:lang w:val="pt-BR"/>
              </w:rPr>
              <w:t>De</w:t>
            </w:r>
            <w:r w:rsidRPr="00E93941">
              <w:rPr>
                <w:spacing w:val="-12"/>
                <w:lang w:val="pt-BR"/>
              </w:rPr>
              <w:t xml:space="preserve"> </w:t>
            </w:r>
            <w:r w:rsidRPr="00E93941">
              <w:rPr>
                <w:lang w:val="pt-BR"/>
              </w:rPr>
              <w:t xml:space="preserve">La </w:t>
            </w:r>
            <w:r w:rsidRPr="00E93941">
              <w:rPr>
                <w:spacing w:val="-2"/>
                <w:lang w:val="pt-BR"/>
              </w:rPr>
              <w:t xml:space="preserve">Gauchetière </w:t>
            </w:r>
            <w:r w:rsidRPr="00E93941">
              <w:rPr>
                <w:lang w:val="pt-BR"/>
              </w:rPr>
              <w:t>Mezzanine</w:t>
            </w:r>
            <w:r w:rsidRPr="00E93941">
              <w:rPr>
                <w:spacing w:val="-11"/>
                <w:lang w:val="pt-BR"/>
              </w:rPr>
              <w:t xml:space="preserve"> </w:t>
            </w:r>
            <w:r w:rsidRPr="00E93941">
              <w:rPr>
                <w:lang w:val="pt-BR"/>
              </w:rPr>
              <w:t xml:space="preserve">100 </w:t>
            </w:r>
            <w:r w:rsidRPr="00E93941">
              <w:rPr>
                <w:spacing w:val="-2"/>
                <w:lang w:val="pt-BR"/>
              </w:rPr>
              <w:t>MONTREAL QUEBEC</w:t>
            </w:r>
          </w:p>
          <w:p w14:paraId="473F7689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>H3B</w:t>
            </w:r>
            <w:r>
              <w:rPr>
                <w:spacing w:val="-3"/>
              </w:rPr>
              <w:t xml:space="preserve"> </w:t>
            </w:r>
            <w:r>
              <w:t>5J2</w:t>
            </w:r>
            <w:r>
              <w:rPr>
                <w:spacing w:val="-1"/>
              </w:rPr>
              <w:t xml:space="preserve"> </w:t>
            </w:r>
            <w:r>
              <w:t>CA</w:t>
            </w:r>
            <w:r>
              <w:rPr>
                <w:spacing w:val="-2"/>
              </w:rPr>
              <w:t xml:space="preserve"> CANADA</w:t>
            </w:r>
          </w:p>
        </w:tc>
      </w:tr>
      <w:tr w:rsidR="00247BDD" w14:paraId="473F7694" w14:textId="77777777" w:rsidTr="4058ED7C">
        <w:trPr>
          <w:trHeight w:val="1578"/>
        </w:trPr>
        <w:tc>
          <w:tcPr>
            <w:tcW w:w="2234" w:type="dxa"/>
          </w:tcPr>
          <w:p w14:paraId="57523B99" w14:textId="751D7131" w:rsidR="00247BDD" w:rsidRDefault="008A7034">
            <w:pPr>
              <w:pStyle w:val="TableParagraph"/>
              <w:spacing w:before="61"/>
            </w:pPr>
            <w:r>
              <w:rPr>
                <w:spacing w:val="-2"/>
              </w:rPr>
              <w:lastRenderedPageBreak/>
              <w:t xml:space="preserve">NOMURA INTERNATIONAL </w:t>
            </w:r>
            <w:r>
              <w:t>TRUST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COMPANY</w:t>
            </w:r>
            <w:r>
              <w:br/>
            </w:r>
            <w:r>
              <w:br/>
            </w:r>
            <w:hyperlink r:id="rId93">
              <w:r w:rsidR="56D926AB" w:rsidRPr="4058ED7C">
                <w:rPr>
                  <w:rStyle w:val="Hyperlink"/>
                </w:rPr>
                <w:t>https://www.nomuraholdings.com/news/contact/</w:t>
              </w:r>
            </w:hyperlink>
          </w:p>
          <w:p w14:paraId="473F768B" w14:textId="3AA91D0B" w:rsidR="00247BDD" w:rsidRDefault="00247BDD">
            <w:pPr>
              <w:pStyle w:val="TableParagraph"/>
              <w:spacing w:before="61"/>
            </w:pPr>
          </w:p>
        </w:tc>
        <w:tc>
          <w:tcPr>
            <w:tcW w:w="2253" w:type="dxa"/>
          </w:tcPr>
          <w:p w14:paraId="473F768C" w14:textId="77777777" w:rsidR="00247BDD" w:rsidRDefault="008A7034">
            <w:pPr>
              <w:pStyle w:val="TableParagraph"/>
              <w:spacing w:before="61"/>
            </w:pPr>
            <w:r>
              <w:t>309</w:t>
            </w:r>
            <w:r>
              <w:rPr>
                <w:spacing w:val="-14"/>
              </w:rPr>
              <w:t xml:space="preserve"> </w:t>
            </w:r>
            <w:r>
              <w:t>WEST</w:t>
            </w:r>
            <w:r>
              <w:rPr>
                <w:spacing w:val="-14"/>
              </w:rPr>
              <w:t xml:space="preserve"> </w:t>
            </w:r>
            <w:r>
              <w:t xml:space="preserve">49TH </w:t>
            </w:r>
            <w:r>
              <w:rPr>
                <w:spacing w:val="-2"/>
              </w:rPr>
              <w:t>STREET</w:t>
            </w:r>
          </w:p>
          <w:p w14:paraId="473F768D" w14:textId="77777777" w:rsidR="00247BDD" w:rsidRDefault="008A7034">
            <w:pPr>
              <w:pStyle w:val="TableParagraph"/>
              <w:spacing w:before="0"/>
              <w:ind w:right="574"/>
            </w:pPr>
            <w:r>
              <w:t>10TH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68E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10019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8F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9F02DF4" w14:textId="77777777" w:rsidR="00247BDD" w:rsidRDefault="008A7034">
            <w:pPr>
              <w:pStyle w:val="TableParagraph"/>
              <w:spacing w:before="61"/>
              <w:ind w:left="116" w:right="361"/>
            </w:pPr>
            <w:r>
              <w:t>ODLUM</w:t>
            </w:r>
            <w:r>
              <w:rPr>
                <w:spacing w:val="-14"/>
              </w:rPr>
              <w:t xml:space="preserve"> </w:t>
            </w:r>
            <w:r>
              <w:t xml:space="preserve">BROWN </w:t>
            </w:r>
            <w:r>
              <w:rPr>
                <w:spacing w:val="-2"/>
              </w:rPr>
              <w:t>LIMITED</w:t>
            </w:r>
          </w:p>
          <w:p w14:paraId="275C06D4" w14:textId="5399C439" w:rsidR="00247BDD" w:rsidRDefault="00D211D7">
            <w:pPr>
              <w:pStyle w:val="TableParagraph"/>
              <w:spacing w:before="61"/>
              <w:ind w:left="116" w:right="361"/>
            </w:pPr>
            <w:hyperlink r:id="rId94">
              <w:r w:rsidR="6B2C8DA8" w:rsidRPr="4058ED7C">
                <w:rPr>
                  <w:rStyle w:val="Hyperlink"/>
                </w:rPr>
                <w:t>information@odlumbrown.com</w:t>
              </w:r>
            </w:hyperlink>
          </w:p>
          <w:p w14:paraId="473F7690" w14:textId="68BF5524" w:rsidR="00247BDD" w:rsidRDefault="00247BDD">
            <w:pPr>
              <w:pStyle w:val="TableParagraph"/>
              <w:spacing w:before="61"/>
              <w:ind w:left="116" w:right="361"/>
            </w:pPr>
          </w:p>
        </w:tc>
        <w:tc>
          <w:tcPr>
            <w:tcW w:w="2452" w:type="dxa"/>
          </w:tcPr>
          <w:p w14:paraId="473F7691" w14:textId="77777777" w:rsidR="00247BDD" w:rsidRDefault="008A7034">
            <w:pPr>
              <w:pStyle w:val="TableParagraph"/>
              <w:spacing w:before="61" w:line="252" w:lineRule="exact"/>
              <w:ind w:left="116"/>
            </w:pPr>
            <w:r>
              <w:t>250</w:t>
            </w:r>
            <w:r>
              <w:rPr>
                <w:spacing w:val="-3"/>
              </w:rPr>
              <w:t xml:space="preserve"> </w:t>
            </w:r>
            <w:r>
              <w:t>HOWE</w:t>
            </w:r>
            <w:r>
              <w:rPr>
                <w:spacing w:val="-2"/>
              </w:rPr>
              <w:t xml:space="preserve"> STREET</w:t>
            </w:r>
          </w:p>
          <w:p w14:paraId="473F7692" w14:textId="77777777" w:rsidR="00247BDD" w:rsidRDefault="008A7034">
            <w:pPr>
              <w:pStyle w:val="TableParagraph"/>
              <w:spacing w:before="0"/>
              <w:ind w:left="116" w:right="942"/>
            </w:pPr>
            <w:r>
              <w:t xml:space="preserve">SUITE 1100 </w:t>
            </w:r>
            <w:r>
              <w:rPr>
                <w:spacing w:val="-2"/>
              </w:rPr>
              <w:t xml:space="preserve">VANCOUVER </w:t>
            </w:r>
            <w:r>
              <w:t xml:space="preserve">BC BRITISH </w:t>
            </w:r>
            <w:r>
              <w:rPr>
                <w:spacing w:val="-2"/>
              </w:rPr>
              <w:t>COLUMBIA</w:t>
            </w:r>
          </w:p>
          <w:p w14:paraId="473F7693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>V6C</w:t>
            </w:r>
            <w:r>
              <w:rPr>
                <w:spacing w:val="-3"/>
              </w:rPr>
              <w:t xml:space="preserve"> </w:t>
            </w:r>
            <w:r>
              <w:t>3R8</w:t>
            </w:r>
            <w:r>
              <w:rPr>
                <w:spacing w:val="-2"/>
              </w:rPr>
              <w:t xml:space="preserve"> </w:t>
            </w:r>
            <w:r>
              <w:t>CA</w:t>
            </w:r>
            <w:r>
              <w:rPr>
                <w:spacing w:val="-2"/>
              </w:rPr>
              <w:t xml:space="preserve"> CANADA</w:t>
            </w:r>
          </w:p>
        </w:tc>
      </w:tr>
      <w:tr w:rsidR="00247BDD" w14:paraId="473F769C" w14:textId="77777777" w:rsidTr="4058ED7C">
        <w:trPr>
          <w:trHeight w:val="1072"/>
        </w:trPr>
        <w:tc>
          <w:tcPr>
            <w:tcW w:w="2234" w:type="dxa"/>
          </w:tcPr>
          <w:p w14:paraId="5841DEE9" w14:textId="3DBB4FBC" w:rsidR="00247BDD" w:rsidRDefault="008A7034">
            <w:pPr>
              <w:pStyle w:val="TableParagraph"/>
              <w:ind w:right="336"/>
            </w:pPr>
            <w:r>
              <w:t>OPPENHEIMER</w:t>
            </w:r>
            <w:r>
              <w:rPr>
                <w:spacing w:val="-14"/>
              </w:rPr>
              <w:t xml:space="preserve"> </w:t>
            </w:r>
            <w:r>
              <w:t>&amp; CO. INC.</w:t>
            </w:r>
            <w:r>
              <w:br/>
            </w:r>
            <w:r>
              <w:br/>
            </w:r>
            <w:hyperlink r:id="rId95">
              <w:r w:rsidR="1E56FC9E" w:rsidRPr="4058ED7C">
                <w:rPr>
                  <w:rStyle w:val="Hyperlink"/>
                </w:rPr>
                <w:t>michael.shih@opco.com</w:t>
              </w:r>
            </w:hyperlink>
          </w:p>
          <w:p w14:paraId="473F7695" w14:textId="3BE9CDFD" w:rsidR="00247BDD" w:rsidRDefault="008A7034">
            <w:pPr>
              <w:pStyle w:val="TableParagraph"/>
              <w:ind w:right="336"/>
            </w:pPr>
            <w:r>
              <w:br/>
            </w:r>
            <w:r>
              <w:br/>
            </w:r>
          </w:p>
        </w:tc>
        <w:tc>
          <w:tcPr>
            <w:tcW w:w="2253" w:type="dxa"/>
          </w:tcPr>
          <w:p w14:paraId="473F7696" w14:textId="77777777" w:rsidR="00247BDD" w:rsidRDefault="008A7034">
            <w:pPr>
              <w:pStyle w:val="TableParagraph"/>
            </w:pPr>
            <w:r>
              <w:t>85</w:t>
            </w:r>
            <w:r>
              <w:rPr>
                <w:spacing w:val="-14"/>
              </w:rPr>
              <w:t xml:space="preserve"> </w:t>
            </w:r>
            <w:r>
              <w:t>BROAD</w:t>
            </w:r>
            <w:r>
              <w:rPr>
                <w:spacing w:val="-14"/>
              </w:rPr>
              <w:t xml:space="preserve"> </w:t>
            </w:r>
            <w:r>
              <w:t>STREET NEW YORK</w:t>
            </w:r>
          </w:p>
          <w:p w14:paraId="473F7697" w14:textId="77777777" w:rsidR="00247BDD" w:rsidRDefault="008A7034">
            <w:pPr>
              <w:pStyle w:val="TableParagraph"/>
              <w:spacing w:before="0" w:line="252" w:lineRule="exact"/>
              <w:ind w:right="42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4 US</w:t>
            </w:r>
          </w:p>
        </w:tc>
        <w:tc>
          <w:tcPr>
            <w:tcW w:w="235" w:type="dxa"/>
            <w:vMerge/>
          </w:tcPr>
          <w:p w14:paraId="473F7698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0C3045D" w14:textId="77777777" w:rsidR="00247BDD" w:rsidRDefault="008A7034">
            <w:pPr>
              <w:pStyle w:val="TableParagraph"/>
              <w:ind w:left="116"/>
            </w:pPr>
            <w:r>
              <w:t>PERSHING</w:t>
            </w:r>
            <w:r>
              <w:rPr>
                <w:spacing w:val="-11"/>
              </w:rPr>
              <w:t xml:space="preserve"> </w:t>
            </w:r>
            <w:r>
              <w:rPr>
                <w:spacing w:val="-5"/>
              </w:rPr>
              <w:t>LLC</w:t>
            </w:r>
          </w:p>
          <w:p w14:paraId="7C80FFAB" w14:textId="2D3E7668" w:rsidR="00247BDD" w:rsidRDefault="00D211D7">
            <w:pPr>
              <w:pStyle w:val="TableParagraph"/>
              <w:ind w:left="116"/>
            </w:pPr>
            <w:hyperlink r:id="rId96">
              <w:r w:rsidR="357C79B8" w:rsidRPr="4058ED7C">
                <w:rPr>
                  <w:rStyle w:val="Hyperlink"/>
                </w:rPr>
                <w:t>https://www.pershing.com/contact/</w:t>
              </w:r>
            </w:hyperlink>
          </w:p>
          <w:p w14:paraId="473F7699" w14:textId="65A3EA31" w:rsidR="00247BDD" w:rsidRDefault="00247BDD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69A" w14:textId="77777777" w:rsidR="00247BDD" w:rsidRDefault="008A7034">
            <w:pPr>
              <w:pStyle w:val="TableParagraph"/>
              <w:ind w:left="116"/>
            </w:pPr>
            <w:r>
              <w:t>1</w:t>
            </w:r>
            <w:r>
              <w:rPr>
                <w:spacing w:val="-14"/>
              </w:rPr>
              <w:t xml:space="preserve"> </w:t>
            </w:r>
            <w:r>
              <w:t>PERSHING</w:t>
            </w:r>
            <w:r>
              <w:rPr>
                <w:spacing w:val="-14"/>
              </w:rPr>
              <w:t xml:space="preserve"> </w:t>
            </w:r>
            <w:r>
              <w:t>PLAZA JERSEY CITY</w:t>
            </w:r>
          </w:p>
          <w:p w14:paraId="473F769B" w14:textId="77777777" w:rsidR="00247BDD" w:rsidRDefault="008A7034">
            <w:pPr>
              <w:pStyle w:val="TableParagraph"/>
              <w:spacing w:before="0" w:line="252" w:lineRule="exact"/>
              <w:ind w:left="116" w:right="223"/>
            </w:pP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399 US</w:t>
            </w:r>
          </w:p>
        </w:tc>
      </w:tr>
    </w:tbl>
    <w:p w14:paraId="473F769D" w14:textId="77777777" w:rsidR="00247BDD" w:rsidRDefault="00247BDD">
      <w:pPr>
        <w:spacing w:line="252" w:lineRule="exact"/>
        <w:sectPr w:rsidR="00247BDD">
          <w:type w:val="continuous"/>
          <w:pgSz w:w="11900" w:h="16850"/>
          <w:pgMar w:top="1420" w:right="960" w:bottom="1720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:rsidRPr="00F00FF0" w14:paraId="473F76AD" w14:textId="77777777" w:rsidTr="2D8F05DB">
        <w:trPr>
          <w:trHeight w:val="1576"/>
        </w:trPr>
        <w:tc>
          <w:tcPr>
            <w:tcW w:w="2234" w:type="dxa"/>
          </w:tcPr>
          <w:p w14:paraId="7264660D" w14:textId="77777777" w:rsidR="00247BDD" w:rsidRPr="00BD10B8" w:rsidRDefault="008A7034">
            <w:pPr>
              <w:pStyle w:val="TableParagraph"/>
              <w:ind w:right="300"/>
              <w:rPr>
                <w:spacing w:val="-4"/>
              </w:rPr>
            </w:pPr>
            <w:r w:rsidRPr="00BD10B8">
              <w:t>PHILLIP</w:t>
            </w:r>
            <w:r w:rsidRPr="00BD10B8">
              <w:rPr>
                <w:spacing w:val="-14"/>
              </w:rPr>
              <w:t xml:space="preserve"> </w:t>
            </w:r>
            <w:r w:rsidRPr="00BD10B8">
              <w:t xml:space="preserve">CAPITAL </w:t>
            </w:r>
            <w:r w:rsidRPr="00BD10B8">
              <w:rPr>
                <w:spacing w:val="-4"/>
              </w:rPr>
              <w:t>INC.</w:t>
            </w:r>
          </w:p>
          <w:p w14:paraId="74E0C6D0" w14:textId="1F191C64" w:rsidR="00BD10B8" w:rsidRDefault="00D211D7" w:rsidP="00BD10B8">
            <w:pPr>
              <w:pStyle w:val="TableParagraph"/>
              <w:ind w:right="300"/>
            </w:pPr>
            <w:hyperlink r:id="rId97" w:history="1">
              <w:r w:rsidR="00BD10B8" w:rsidRPr="007C4F13">
                <w:rPr>
                  <w:rStyle w:val="Hyperlink"/>
                </w:rPr>
                <w:t>corporateactions@phillipcapital.com</w:t>
              </w:r>
            </w:hyperlink>
          </w:p>
          <w:p w14:paraId="41499BFD" w14:textId="77777777" w:rsidR="00BD10B8" w:rsidRPr="00BD10B8" w:rsidRDefault="00BD10B8" w:rsidP="00BD10B8">
            <w:pPr>
              <w:pStyle w:val="TableParagraph"/>
              <w:ind w:right="300"/>
              <w:rPr>
                <w:u w:val="single"/>
              </w:rPr>
            </w:pPr>
          </w:p>
          <w:p w14:paraId="473F76A4" w14:textId="74583EF9" w:rsidR="00F70E08" w:rsidRPr="00BD10B8" w:rsidRDefault="00F70E08">
            <w:pPr>
              <w:pStyle w:val="TableParagraph"/>
              <w:ind w:right="300"/>
            </w:pPr>
          </w:p>
        </w:tc>
        <w:tc>
          <w:tcPr>
            <w:tcW w:w="2253" w:type="dxa"/>
          </w:tcPr>
          <w:p w14:paraId="473F76A5" w14:textId="77777777" w:rsidR="00247BDD" w:rsidRPr="00BD10B8" w:rsidRDefault="008A7034">
            <w:pPr>
              <w:pStyle w:val="TableParagraph"/>
              <w:spacing w:line="252" w:lineRule="exact"/>
            </w:pPr>
            <w:r w:rsidRPr="00BD10B8">
              <w:t>141 W.</w:t>
            </w:r>
            <w:r w:rsidRPr="00BD10B8">
              <w:rPr>
                <w:spacing w:val="-3"/>
              </w:rPr>
              <w:t xml:space="preserve"> </w:t>
            </w:r>
            <w:r w:rsidRPr="00BD10B8">
              <w:rPr>
                <w:spacing w:val="-2"/>
              </w:rPr>
              <w:t>JACKSON</w:t>
            </w:r>
          </w:p>
          <w:p w14:paraId="473F76A6" w14:textId="77777777" w:rsidR="00247BDD" w:rsidRPr="00BD10B8" w:rsidRDefault="008A7034">
            <w:pPr>
              <w:pStyle w:val="TableParagraph"/>
              <w:spacing w:before="0"/>
            </w:pPr>
            <w:r w:rsidRPr="00BD10B8">
              <w:t>BLVD.</w:t>
            </w:r>
            <w:r w:rsidRPr="00BD10B8">
              <w:rPr>
                <w:spacing w:val="-14"/>
              </w:rPr>
              <w:t xml:space="preserve"> </w:t>
            </w:r>
            <w:r w:rsidRPr="00BD10B8">
              <w:t>SUITE</w:t>
            </w:r>
            <w:r w:rsidRPr="00BD10B8">
              <w:rPr>
                <w:spacing w:val="-14"/>
              </w:rPr>
              <w:t xml:space="preserve"> </w:t>
            </w:r>
            <w:r w:rsidRPr="00BD10B8">
              <w:t xml:space="preserve">3050 </w:t>
            </w:r>
            <w:r w:rsidRPr="00BD10B8">
              <w:rPr>
                <w:spacing w:val="-2"/>
              </w:rPr>
              <w:t>CHICAGO</w:t>
            </w:r>
          </w:p>
          <w:p w14:paraId="473F76A7" w14:textId="77777777" w:rsidR="00247BDD" w:rsidRPr="00BD10B8" w:rsidRDefault="008A7034">
            <w:pPr>
              <w:pStyle w:val="TableParagraph"/>
              <w:spacing w:before="0"/>
              <w:ind w:right="930"/>
            </w:pPr>
            <w:r w:rsidRPr="00BD10B8">
              <w:t>IL</w:t>
            </w:r>
            <w:r w:rsidRPr="00BD10B8">
              <w:rPr>
                <w:spacing w:val="-14"/>
              </w:rPr>
              <w:t xml:space="preserve"> </w:t>
            </w:r>
            <w:r w:rsidRPr="00BD10B8">
              <w:t>ILLINOIS 60604 US</w:t>
            </w:r>
          </w:p>
        </w:tc>
        <w:tc>
          <w:tcPr>
            <w:tcW w:w="235" w:type="dxa"/>
            <w:vMerge w:val="restart"/>
          </w:tcPr>
          <w:p w14:paraId="473F76A8" w14:textId="77777777" w:rsidR="00247BDD" w:rsidRPr="00F00FF0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5E1CECDC" w14:textId="77777777" w:rsidR="00247BDD" w:rsidRPr="00F00FF0" w:rsidRDefault="008A7034">
            <w:pPr>
              <w:pStyle w:val="TableParagraph"/>
              <w:ind w:left="116" w:right="605"/>
            </w:pPr>
            <w:r w:rsidRPr="00F00FF0">
              <w:t>PI</w:t>
            </w:r>
            <w:r w:rsidRPr="00F00FF0">
              <w:rPr>
                <w:spacing w:val="-14"/>
              </w:rPr>
              <w:t xml:space="preserve"> </w:t>
            </w:r>
            <w:r w:rsidRPr="00F00FF0">
              <w:t xml:space="preserve">FINANCIAL </w:t>
            </w:r>
            <w:r w:rsidRPr="00F00FF0">
              <w:rPr>
                <w:spacing w:val="-2"/>
              </w:rPr>
              <w:t>CORP.</w:t>
            </w:r>
          </w:p>
          <w:p w14:paraId="322C12A6" w14:textId="612449B7" w:rsidR="009041BA" w:rsidRPr="00F00FF0" w:rsidRDefault="00D211D7" w:rsidP="47E4D6C0">
            <w:pPr>
              <w:pStyle w:val="TableParagraph"/>
              <w:ind w:left="116" w:right="605"/>
            </w:pPr>
            <w:hyperlink r:id="rId98">
              <w:r w:rsidR="432BCC1D" w:rsidRPr="00F00FF0">
                <w:rPr>
                  <w:rStyle w:val="Hyperlink"/>
                </w:rPr>
                <w:t>reorg@pifinancial.com</w:t>
              </w:r>
            </w:hyperlink>
          </w:p>
          <w:p w14:paraId="473F76A9" w14:textId="612449B7" w:rsidR="009041BA" w:rsidRPr="00F00FF0" w:rsidRDefault="009041BA">
            <w:pPr>
              <w:pStyle w:val="TableParagraph"/>
              <w:ind w:left="116" w:right="605"/>
            </w:pPr>
          </w:p>
        </w:tc>
        <w:tc>
          <w:tcPr>
            <w:tcW w:w="2452" w:type="dxa"/>
          </w:tcPr>
          <w:p w14:paraId="473F76AA" w14:textId="77777777" w:rsidR="00247BDD" w:rsidRPr="00F00FF0" w:rsidRDefault="008A7034">
            <w:pPr>
              <w:pStyle w:val="TableParagraph"/>
              <w:spacing w:line="252" w:lineRule="exact"/>
              <w:ind w:left="116"/>
              <w:rPr>
                <w:i/>
                <w:iCs/>
              </w:rPr>
            </w:pPr>
            <w:r w:rsidRPr="00F00FF0">
              <w:rPr>
                <w:i/>
                <w:iCs/>
              </w:rPr>
              <w:t>666</w:t>
            </w:r>
            <w:r w:rsidRPr="00F00FF0">
              <w:rPr>
                <w:i/>
                <w:iCs/>
                <w:spacing w:val="-5"/>
              </w:rPr>
              <w:t xml:space="preserve"> </w:t>
            </w:r>
            <w:r w:rsidRPr="00F00FF0">
              <w:rPr>
                <w:i/>
                <w:iCs/>
              </w:rPr>
              <w:t>BURRARD</w:t>
            </w:r>
            <w:r w:rsidRPr="00F00FF0">
              <w:rPr>
                <w:i/>
                <w:iCs/>
                <w:spacing w:val="-4"/>
              </w:rPr>
              <w:t xml:space="preserve"> </w:t>
            </w:r>
            <w:r w:rsidRPr="00F00FF0">
              <w:rPr>
                <w:i/>
                <w:iCs/>
                <w:spacing w:val="-5"/>
              </w:rPr>
              <w:t>ST</w:t>
            </w:r>
          </w:p>
          <w:p w14:paraId="473F76AB" w14:textId="77777777" w:rsidR="00247BDD" w:rsidRPr="00F00FF0" w:rsidRDefault="008A7034">
            <w:pPr>
              <w:pStyle w:val="TableParagraph"/>
              <w:spacing w:before="0"/>
              <w:ind w:left="116" w:right="942"/>
              <w:rPr>
                <w:i/>
                <w:iCs/>
              </w:rPr>
            </w:pPr>
            <w:r w:rsidRPr="00F00FF0">
              <w:rPr>
                <w:i/>
                <w:iCs/>
              </w:rPr>
              <w:t xml:space="preserve">SUITE 1900 </w:t>
            </w:r>
            <w:r w:rsidRPr="00F00FF0">
              <w:rPr>
                <w:i/>
                <w:iCs/>
                <w:spacing w:val="-2"/>
              </w:rPr>
              <w:t xml:space="preserve">VANCOUVER </w:t>
            </w:r>
            <w:r w:rsidRPr="00F00FF0">
              <w:rPr>
                <w:i/>
                <w:iCs/>
              </w:rPr>
              <w:t xml:space="preserve">BC BRITISH </w:t>
            </w:r>
            <w:r w:rsidRPr="00F00FF0">
              <w:rPr>
                <w:i/>
                <w:iCs/>
                <w:spacing w:val="-2"/>
              </w:rPr>
              <w:t>COLUMBIA</w:t>
            </w:r>
          </w:p>
          <w:p w14:paraId="473F76AC" w14:textId="77777777" w:rsidR="00247BDD" w:rsidRPr="00F00FF0" w:rsidRDefault="008A7034">
            <w:pPr>
              <w:pStyle w:val="TableParagraph"/>
              <w:spacing w:before="1" w:line="233" w:lineRule="exact"/>
              <w:ind w:left="116"/>
              <w:rPr>
                <w:i/>
                <w:iCs/>
              </w:rPr>
            </w:pPr>
            <w:r w:rsidRPr="00F00FF0">
              <w:rPr>
                <w:i/>
                <w:iCs/>
              </w:rPr>
              <w:t>V6C</w:t>
            </w:r>
            <w:r w:rsidRPr="00F00FF0">
              <w:rPr>
                <w:i/>
                <w:iCs/>
                <w:spacing w:val="-3"/>
              </w:rPr>
              <w:t xml:space="preserve"> </w:t>
            </w:r>
            <w:r w:rsidRPr="00F00FF0">
              <w:rPr>
                <w:i/>
                <w:iCs/>
              </w:rPr>
              <w:t>3N1</w:t>
            </w:r>
            <w:r w:rsidRPr="00F00FF0">
              <w:rPr>
                <w:i/>
                <w:iCs/>
                <w:spacing w:val="-3"/>
              </w:rPr>
              <w:t xml:space="preserve"> </w:t>
            </w:r>
            <w:r w:rsidRPr="00F00FF0">
              <w:rPr>
                <w:i/>
                <w:iCs/>
              </w:rPr>
              <w:t>CA</w:t>
            </w:r>
            <w:r w:rsidRPr="00F00FF0">
              <w:rPr>
                <w:i/>
                <w:iCs/>
                <w:spacing w:val="-2"/>
              </w:rPr>
              <w:t xml:space="preserve"> CANADA</w:t>
            </w:r>
          </w:p>
        </w:tc>
      </w:tr>
      <w:tr w:rsidR="00247BDD" w14:paraId="473F76B6" w14:textId="77777777" w:rsidTr="2D8F05DB">
        <w:trPr>
          <w:trHeight w:val="2337"/>
        </w:trPr>
        <w:tc>
          <w:tcPr>
            <w:tcW w:w="2234" w:type="dxa"/>
          </w:tcPr>
          <w:p w14:paraId="5202727A" w14:textId="77777777" w:rsidR="00247BDD" w:rsidRDefault="008A7034">
            <w:pPr>
              <w:pStyle w:val="TableParagraph"/>
            </w:pPr>
            <w:r>
              <w:t xml:space="preserve">PNC BANK, </w:t>
            </w:r>
            <w:r>
              <w:rPr>
                <w:spacing w:val="-2"/>
              </w:rPr>
              <w:t>NATIONAL ASSOCIATION</w:t>
            </w:r>
          </w:p>
          <w:p w14:paraId="57F71CA8" w14:textId="724366BA" w:rsidR="00271F71" w:rsidRDefault="00D211D7">
            <w:pPr>
              <w:pStyle w:val="TableParagraph"/>
            </w:pPr>
            <w:hyperlink r:id="rId99">
              <w:r w:rsidR="00271F71" w:rsidRPr="47E4D6C0">
                <w:rPr>
                  <w:rStyle w:val="Hyperlink"/>
                </w:rPr>
                <w:t>consumerloans@pnc.com </w:t>
              </w:r>
            </w:hyperlink>
          </w:p>
          <w:p w14:paraId="473F76AE" w14:textId="794B5A88" w:rsidR="00271F71" w:rsidRDefault="00271F71">
            <w:pPr>
              <w:pStyle w:val="TableParagraph"/>
            </w:pPr>
          </w:p>
        </w:tc>
        <w:tc>
          <w:tcPr>
            <w:tcW w:w="2253" w:type="dxa"/>
          </w:tcPr>
          <w:p w14:paraId="473F76AF" w14:textId="77777777" w:rsidR="00247BDD" w:rsidRDefault="008A7034">
            <w:pPr>
              <w:pStyle w:val="TableParagraph"/>
              <w:ind w:right="422"/>
            </w:pPr>
            <w:r>
              <w:t>4100</w:t>
            </w:r>
            <w:r>
              <w:rPr>
                <w:spacing w:val="-14"/>
              </w:rPr>
              <w:t xml:space="preserve"> </w:t>
            </w:r>
            <w:r>
              <w:t>W</w:t>
            </w:r>
            <w:r>
              <w:rPr>
                <w:spacing w:val="-14"/>
              </w:rPr>
              <w:t xml:space="preserve"> </w:t>
            </w:r>
            <w:r>
              <w:t xml:space="preserve">150TH </w:t>
            </w:r>
            <w:r>
              <w:rPr>
                <w:spacing w:val="-2"/>
              </w:rPr>
              <w:t>STREET</w:t>
            </w:r>
          </w:p>
          <w:p w14:paraId="473F76B0" w14:textId="77777777" w:rsidR="00247BDD" w:rsidRDefault="008A7034">
            <w:pPr>
              <w:pStyle w:val="TableParagraph"/>
              <w:spacing w:before="0"/>
              <w:ind w:right="125"/>
            </w:pPr>
            <w:r>
              <w:t>ASSET</w:t>
            </w:r>
            <w:r>
              <w:rPr>
                <w:spacing w:val="-14"/>
              </w:rPr>
              <w:t xml:space="preserve"> </w:t>
            </w:r>
            <w:r>
              <w:t xml:space="preserve">MOVEMENT TEAM 3RD FL, LOCATOR B7- </w:t>
            </w:r>
            <w:r>
              <w:rPr>
                <w:spacing w:val="-2"/>
              </w:rPr>
              <w:t>YB17-03-03 CLEVELAND</w:t>
            </w:r>
          </w:p>
          <w:p w14:paraId="473F76B1" w14:textId="77777777" w:rsidR="00247BDD" w:rsidRDefault="008A7034">
            <w:pPr>
              <w:pStyle w:val="TableParagraph"/>
              <w:spacing w:before="0" w:line="254" w:lineRule="exact"/>
              <w:ind w:right="1200" w:hanging="1"/>
            </w:pPr>
            <w:r>
              <w:t>OH</w:t>
            </w:r>
            <w:r>
              <w:rPr>
                <w:spacing w:val="-14"/>
              </w:rPr>
              <w:t xml:space="preserve"> </w:t>
            </w:r>
            <w:r>
              <w:t xml:space="preserve">OHIO 44135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B2" w14:textId="77777777" w:rsidR="00247BDD" w:rsidRPr="009C5340" w:rsidRDefault="00247BDD">
            <w:pPr>
              <w:rPr>
                <w:i/>
                <w:iCs/>
                <w:sz w:val="2"/>
                <w:szCs w:val="2"/>
              </w:rPr>
            </w:pPr>
          </w:p>
        </w:tc>
        <w:tc>
          <w:tcPr>
            <w:tcW w:w="2174" w:type="dxa"/>
          </w:tcPr>
          <w:p w14:paraId="18591141" w14:textId="77777777" w:rsidR="00247BDD" w:rsidRPr="00F00FF0" w:rsidRDefault="008A7034">
            <w:pPr>
              <w:pStyle w:val="TableParagraph"/>
              <w:ind w:left="116"/>
            </w:pPr>
            <w:r w:rsidRPr="00F00FF0">
              <w:t>PRINCIPAL</w:t>
            </w:r>
            <w:r w:rsidRPr="00F00FF0">
              <w:rPr>
                <w:spacing w:val="-13"/>
              </w:rPr>
              <w:t xml:space="preserve"> </w:t>
            </w:r>
            <w:r w:rsidRPr="00F00FF0">
              <w:rPr>
                <w:spacing w:val="-4"/>
              </w:rPr>
              <w:t>BANK</w:t>
            </w:r>
          </w:p>
          <w:p w14:paraId="100155D2" w14:textId="40F5B673" w:rsidR="001B0B69" w:rsidRPr="00F00FF0" w:rsidRDefault="00D211D7">
            <w:pPr>
              <w:pStyle w:val="TableParagraph"/>
              <w:ind w:left="116"/>
            </w:pPr>
            <w:hyperlink r:id="rId100">
              <w:r w:rsidR="4D5335B6" w:rsidRPr="00F00FF0">
                <w:rPr>
                  <w:rStyle w:val="Hyperlink"/>
                </w:rPr>
                <w:t>https://www.principal.com/contact-us</w:t>
              </w:r>
            </w:hyperlink>
          </w:p>
          <w:p w14:paraId="473F76B3" w14:textId="697164D6" w:rsidR="001B0B69" w:rsidRPr="00F00FF0" w:rsidRDefault="001B0B69">
            <w:pPr>
              <w:pStyle w:val="TableParagraph"/>
              <w:ind w:left="116"/>
              <w:rPr>
                <w:color w:val="FF0000"/>
              </w:rPr>
            </w:pPr>
          </w:p>
        </w:tc>
        <w:tc>
          <w:tcPr>
            <w:tcW w:w="2452" w:type="dxa"/>
          </w:tcPr>
          <w:p w14:paraId="473F76B4" w14:textId="77777777" w:rsidR="00247BDD" w:rsidRDefault="008A7034">
            <w:pPr>
              <w:pStyle w:val="TableParagraph"/>
              <w:ind w:left="116" w:right="223"/>
            </w:pPr>
            <w:r>
              <w:t>711</w:t>
            </w:r>
            <w:r>
              <w:rPr>
                <w:spacing w:val="-14"/>
              </w:rPr>
              <w:t xml:space="preserve"> </w:t>
            </w:r>
            <w:r>
              <w:t>HIGH</w:t>
            </w:r>
            <w:r>
              <w:rPr>
                <w:spacing w:val="-14"/>
              </w:rPr>
              <w:t xml:space="preserve"> </w:t>
            </w:r>
            <w:r>
              <w:t>STREET DES MOINES</w:t>
            </w:r>
          </w:p>
          <w:p w14:paraId="473F76B5" w14:textId="77777777" w:rsidR="00247BDD" w:rsidRDefault="008A7034">
            <w:pPr>
              <w:pStyle w:val="TableParagraph"/>
              <w:spacing w:before="0"/>
              <w:ind w:left="116" w:right="1434"/>
            </w:pPr>
            <w:r>
              <w:t>IA</w:t>
            </w:r>
            <w:r>
              <w:rPr>
                <w:spacing w:val="-14"/>
              </w:rPr>
              <w:t xml:space="preserve"> </w:t>
            </w:r>
            <w:r>
              <w:t xml:space="preserve">IOWA </w:t>
            </w:r>
            <w:r>
              <w:rPr>
                <w:spacing w:val="-2"/>
              </w:rPr>
              <w:t>50392</w:t>
            </w:r>
          </w:p>
        </w:tc>
      </w:tr>
      <w:tr w:rsidR="00247BDD" w14:paraId="473F76BF" w14:textId="77777777" w:rsidTr="2D8F05DB">
        <w:trPr>
          <w:trHeight w:val="1578"/>
        </w:trPr>
        <w:tc>
          <w:tcPr>
            <w:tcW w:w="2234" w:type="dxa"/>
          </w:tcPr>
          <w:p w14:paraId="0FA60BF2" w14:textId="77777777" w:rsidR="00247BDD" w:rsidRDefault="008A7034">
            <w:pPr>
              <w:pStyle w:val="TableParagraph"/>
              <w:ind w:right="799"/>
            </w:pPr>
            <w:r>
              <w:rPr>
                <w:spacing w:val="-2"/>
              </w:rPr>
              <w:t>QUESTRADE INC./CDS**</w:t>
            </w:r>
          </w:p>
          <w:p w14:paraId="56AD2D59" w14:textId="46E2F1D7" w:rsidR="00936397" w:rsidRDefault="00D211D7">
            <w:pPr>
              <w:pStyle w:val="TableParagraph"/>
              <w:ind w:right="799"/>
            </w:pPr>
            <w:hyperlink r:id="rId101">
              <w:r w:rsidR="00936397" w:rsidRPr="04C432CF">
                <w:rPr>
                  <w:rStyle w:val="Hyperlink"/>
                </w:rPr>
                <w:t>compliance@questrade.co</w:t>
              </w:r>
              <w:r w:rsidR="2F928F7F" w:rsidRPr="04C432CF">
                <w:rPr>
                  <w:rStyle w:val="Hyperlink"/>
                </w:rPr>
                <w:t>m</w:t>
              </w:r>
            </w:hyperlink>
          </w:p>
          <w:p w14:paraId="473F76B7" w14:textId="7BE8D141" w:rsidR="00936397" w:rsidRDefault="00936397">
            <w:pPr>
              <w:pStyle w:val="TableParagraph"/>
              <w:ind w:right="799"/>
            </w:pPr>
          </w:p>
        </w:tc>
        <w:tc>
          <w:tcPr>
            <w:tcW w:w="2253" w:type="dxa"/>
          </w:tcPr>
          <w:p w14:paraId="473F76B8" w14:textId="77777777" w:rsidR="00247BDD" w:rsidRDefault="008A7034">
            <w:pPr>
              <w:pStyle w:val="TableParagraph"/>
            </w:pPr>
            <w:r>
              <w:t>5650</w:t>
            </w:r>
            <w:r>
              <w:rPr>
                <w:spacing w:val="-7"/>
              </w:rPr>
              <w:t xml:space="preserve"> </w:t>
            </w:r>
            <w:r>
              <w:t>YONGE</w:t>
            </w:r>
            <w:r>
              <w:rPr>
                <w:spacing w:val="-4"/>
              </w:rPr>
              <w:t xml:space="preserve"> ST.,</w:t>
            </w:r>
          </w:p>
          <w:p w14:paraId="473F76B9" w14:textId="77777777" w:rsidR="00247BDD" w:rsidRDefault="008A7034">
            <w:pPr>
              <w:pStyle w:val="TableParagraph"/>
              <w:spacing w:before="2"/>
              <w:ind w:right="764"/>
            </w:pPr>
            <w:r>
              <w:t xml:space="preserve">Suite 1700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 M2M 4G3 CA</w:t>
            </w:r>
          </w:p>
          <w:p w14:paraId="473F76BA" w14:textId="77777777" w:rsidR="00247BDD" w:rsidRDefault="008A7034">
            <w:pPr>
              <w:pStyle w:val="TableParagraph"/>
              <w:spacing w:before="0" w:line="234" w:lineRule="exact"/>
            </w:pP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/>
          </w:tcPr>
          <w:p w14:paraId="473F76BB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106EFF3" w14:textId="77777777" w:rsidR="00247BDD" w:rsidRDefault="008A7034">
            <w:pPr>
              <w:pStyle w:val="TableParagraph"/>
              <w:ind w:left="116"/>
            </w:pPr>
            <w:r>
              <w:t>Raymond</w:t>
            </w:r>
            <w:r>
              <w:rPr>
                <w:spacing w:val="-14"/>
              </w:rPr>
              <w:t xml:space="preserve"> </w:t>
            </w:r>
            <w:r>
              <w:t>James</w:t>
            </w:r>
            <w:r>
              <w:rPr>
                <w:spacing w:val="-14"/>
              </w:rPr>
              <w:t xml:space="preserve"> </w:t>
            </w:r>
            <w:r>
              <w:t>&amp; Associates, Inc.</w:t>
            </w:r>
          </w:p>
          <w:p w14:paraId="3065F5A2" w14:textId="4CAAC2EB" w:rsidR="0039541C" w:rsidRDefault="00D211D7">
            <w:pPr>
              <w:pStyle w:val="TableParagraph"/>
              <w:ind w:left="116"/>
            </w:pPr>
            <w:hyperlink r:id="rId102">
              <w:r w:rsidR="0039541C" w:rsidRPr="04C432CF">
                <w:rPr>
                  <w:rStyle w:val="Hyperlink"/>
                </w:rPr>
                <w:t>ClientAccessSupport@RaymondJames.com</w:t>
              </w:r>
            </w:hyperlink>
          </w:p>
          <w:p w14:paraId="473F76BC" w14:textId="097A8AA9" w:rsidR="0039541C" w:rsidRDefault="0039541C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6BD" w14:textId="77777777" w:rsidR="00247BDD" w:rsidRDefault="008A7034">
            <w:pPr>
              <w:pStyle w:val="TableParagraph"/>
              <w:ind w:left="116"/>
            </w:pPr>
            <w:r>
              <w:t>880</w:t>
            </w:r>
            <w:r>
              <w:rPr>
                <w:spacing w:val="-14"/>
              </w:rPr>
              <w:t xml:space="preserve"> </w:t>
            </w:r>
            <w:r>
              <w:t>CARILLON</w:t>
            </w:r>
            <w:r>
              <w:rPr>
                <w:spacing w:val="-14"/>
              </w:rPr>
              <w:t xml:space="preserve"> </w:t>
            </w:r>
            <w:r>
              <w:t>PKWY ST. PETERSBURG</w:t>
            </w:r>
          </w:p>
          <w:p w14:paraId="473F76BE" w14:textId="77777777" w:rsidR="00247BDD" w:rsidRDefault="008A7034">
            <w:pPr>
              <w:pStyle w:val="TableParagraph"/>
              <w:spacing w:before="0"/>
              <w:ind w:left="116" w:right="921"/>
            </w:pPr>
            <w:r>
              <w:t>FL FLORIDA 33733-2749</w:t>
            </w:r>
            <w:r>
              <w:rPr>
                <w:spacing w:val="-14"/>
              </w:rPr>
              <w:t xml:space="preserve"> </w:t>
            </w:r>
            <w:r>
              <w:t>US</w:t>
            </w:r>
          </w:p>
        </w:tc>
      </w:tr>
      <w:tr w:rsidR="00247BDD" w14:paraId="473F76C7" w14:textId="77777777" w:rsidTr="2D8F05DB">
        <w:trPr>
          <w:trHeight w:val="2082"/>
        </w:trPr>
        <w:tc>
          <w:tcPr>
            <w:tcW w:w="2234" w:type="dxa"/>
          </w:tcPr>
          <w:p w14:paraId="11CBF26D" w14:textId="77777777" w:rsidR="00247BDD" w:rsidRDefault="008A7034">
            <w:pPr>
              <w:pStyle w:val="TableParagraph"/>
              <w:ind w:right="214"/>
              <w:rPr>
                <w:spacing w:val="-4"/>
              </w:rPr>
            </w:pPr>
            <w:r>
              <w:t>RAYMOND</w:t>
            </w:r>
            <w:r>
              <w:rPr>
                <w:spacing w:val="-14"/>
              </w:rPr>
              <w:t xml:space="preserve"> </w:t>
            </w:r>
            <w:r>
              <w:t xml:space="preserve">JAMES </w:t>
            </w:r>
            <w:r>
              <w:rPr>
                <w:spacing w:val="-4"/>
              </w:rPr>
              <w:t>LTD.</w:t>
            </w:r>
          </w:p>
          <w:p w14:paraId="46DFEA85" w14:textId="5FFC667E" w:rsidR="0039541C" w:rsidRDefault="00D211D7">
            <w:pPr>
              <w:pStyle w:val="TableParagraph"/>
              <w:ind w:right="214"/>
            </w:pPr>
            <w:hyperlink r:id="rId103">
              <w:r w:rsidR="007B3F7C" w:rsidRPr="04C432CF">
                <w:rPr>
                  <w:rStyle w:val="Hyperlink"/>
                </w:rPr>
                <w:t>corporateactions@raymondjames.com</w:t>
              </w:r>
            </w:hyperlink>
          </w:p>
          <w:p w14:paraId="473F76C0" w14:textId="2627F5A6" w:rsidR="0039541C" w:rsidRDefault="0039541C">
            <w:pPr>
              <w:pStyle w:val="TableParagraph"/>
              <w:ind w:right="214"/>
            </w:pPr>
          </w:p>
        </w:tc>
        <w:tc>
          <w:tcPr>
            <w:tcW w:w="2253" w:type="dxa"/>
          </w:tcPr>
          <w:p w14:paraId="473F76C1" w14:textId="77777777" w:rsidR="00247BDD" w:rsidRDefault="008A7034">
            <w:pPr>
              <w:pStyle w:val="TableParagraph"/>
              <w:ind w:right="270"/>
            </w:pPr>
            <w:r>
              <w:t>925 WEST GEORGIA</w:t>
            </w:r>
            <w:r>
              <w:rPr>
                <w:spacing w:val="-14"/>
              </w:rPr>
              <w:t xml:space="preserve"> </w:t>
            </w:r>
            <w:r>
              <w:t xml:space="preserve">STREET SUITE 2200 </w:t>
            </w:r>
            <w:r>
              <w:rPr>
                <w:spacing w:val="-2"/>
              </w:rPr>
              <w:t>VANCOUVER</w:t>
            </w:r>
          </w:p>
          <w:p w14:paraId="473F76C2" w14:textId="77777777" w:rsidR="00247BDD" w:rsidRDefault="008A7034">
            <w:pPr>
              <w:pStyle w:val="TableParagraph"/>
              <w:spacing w:before="0"/>
              <w:ind w:right="922"/>
              <w:jc w:val="both"/>
            </w:pPr>
            <w:r>
              <w:t>BC</w:t>
            </w:r>
            <w:r>
              <w:rPr>
                <w:spacing w:val="-14"/>
              </w:rPr>
              <w:t xml:space="preserve"> </w:t>
            </w:r>
            <w:r>
              <w:t xml:space="preserve">BRITISH </w:t>
            </w:r>
            <w:r>
              <w:rPr>
                <w:spacing w:val="-2"/>
              </w:rPr>
              <w:t xml:space="preserve">COLUMBIA </w:t>
            </w:r>
            <w:r>
              <w:t>V6C</w:t>
            </w:r>
            <w:r>
              <w:rPr>
                <w:spacing w:val="-5"/>
              </w:rPr>
              <w:t xml:space="preserve"> </w:t>
            </w:r>
            <w:r>
              <w:t>3L2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CA</w:t>
            </w:r>
          </w:p>
          <w:p w14:paraId="473F76C3" w14:textId="77777777" w:rsidR="00247BDD" w:rsidRDefault="008A7034">
            <w:pPr>
              <w:pStyle w:val="TableParagraph"/>
              <w:spacing w:before="0" w:line="233" w:lineRule="exact"/>
            </w:pP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/>
          </w:tcPr>
          <w:p w14:paraId="473F76C4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2366A9E7" w14:textId="77777777" w:rsidR="00247BDD" w:rsidRDefault="008A7034">
            <w:pPr>
              <w:pStyle w:val="TableParagraph"/>
              <w:ind w:left="116" w:right="465"/>
            </w:pPr>
            <w:r>
              <w:t>RBC CAPITAL MARKETS,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2AE8FA62" w14:textId="03345FC3" w:rsidR="002B4740" w:rsidRDefault="00D211D7">
            <w:pPr>
              <w:pStyle w:val="TableParagraph"/>
              <w:ind w:left="116" w:right="465"/>
            </w:pPr>
            <w:hyperlink r:id="rId104">
              <w:r w:rsidR="002B4740" w:rsidRPr="04C432CF">
                <w:rPr>
                  <w:rStyle w:val="Hyperlink"/>
                </w:rPr>
                <w:t> rbcrundle@rbccm.com</w:t>
              </w:r>
            </w:hyperlink>
          </w:p>
          <w:p w14:paraId="473F76C5" w14:textId="48AE0FBE" w:rsidR="002B4740" w:rsidRDefault="002B4740">
            <w:pPr>
              <w:pStyle w:val="TableParagraph"/>
              <w:ind w:left="116" w:right="465"/>
            </w:pPr>
          </w:p>
        </w:tc>
        <w:tc>
          <w:tcPr>
            <w:tcW w:w="2452" w:type="dxa"/>
          </w:tcPr>
          <w:p w14:paraId="473F76C6" w14:textId="77777777" w:rsidR="00247BDD" w:rsidRDefault="008A7034">
            <w:pPr>
              <w:pStyle w:val="TableParagraph"/>
              <w:ind w:left="116" w:right="490"/>
            </w:pPr>
            <w:r>
              <w:t>60</w:t>
            </w:r>
            <w:r>
              <w:rPr>
                <w:spacing w:val="-12"/>
              </w:rPr>
              <w:t xml:space="preserve"> </w:t>
            </w:r>
            <w:r>
              <w:t>SOUTH</w:t>
            </w:r>
            <w:r>
              <w:rPr>
                <w:spacing w:val="-13"/>
              </w:rPr>
              <w:t xml:space="preserve"> </w:t>
            </w:r>
            <w:r>
              <w:t>6TH</w:t>
            </w:r>
            <w:r>
              <w:rPr>
                <w:spacing w:val="-13"/>
              </w:rPr>
              <w:t xml:space="preserve"> </w:t>
            </w:r>
            <w:r>
              <w:t xml:space="preserve">ST. </w:t>
            </w:r>
            <w:r>
              <w:rPr>
                <w:spacing w:val="-2"/>
              </w:rPr>
              <w:t xml:space="preserve">MINNEAPOLIS </w:t>
            </w:r>
            <w:r>
              <w:t>MN MINNESOTA 55402 US</w:t>
            </w:r>
          </w:p>
        </w:tc>
      </w:tr>
      <w:tr w:rsidR="00247BDD" w14:paraId="473F76D2" w14:textId="77777777" w:rsidTr="2D8F05DB">
        <w:trPr>
          <w:trHeight w:val="1830"/>
        </w:trPr>
        <w:tc>
          <w:tcPr>
            <w:tcW w:w="2234" w:type="dxa"/>
          </w:tcPr>
          <w:p w14:paraId="2F1AB97B" w14:textId="77777777" w:rsidR="00247BDD" w:rsidRDefault="008A7034">
            <w:pPr>
              <w:pStyle w:val="TableParagraph"/>
              <w:rPr>
                <w:spacing w:val="-5"/>
              </w:rPr>
            </w:pPr>
            <w:r>
              <w:lastRenderedPageBreak/>
              <w:t>RBC DOMINION SECURITIES</w:t>
            </w:r>
            <w:r>
              <w:rPr>
                <w:spacing w:val="-11"/>
              </w:rPr>
              <w:t xml:space="preserve"> </w:t>
            </w:r>
            <w:r>
              <w:rPr>
                <w:spacing w:val="-5"/>
              </w:rPr>
              <w:t>INC</w:t>
            </w:r>
          </w:p>
          <w:p w14:paraId="61703CC7" w14:textId="643F94DE" w:rsidR="00203C24" w:rsidRDefault="00D211D7">
            <w:pPr>
              <w:pStyle w:val="TableParagraph"/>
            </w:pPr>
            <w:hyperlink r:id="rId105">
              <w:r w:rsidR="00203C24" w:rsidRPr="04C432CF">
                <w:rPr>
                  <w:rStyle w:val="Hyperlink"/>
                </w:rPr>
                <w:t>dsonline@rbc.com</w:t>
              </w:r>
            </w:hyperlink>
          </w:p>
          <w:p w14:paraId="473F76C8" w14:textId="2E31232D" w:rsidR="00203C24" w:rsidRDefault="00203C24">
            <w:pPr>
              <w:pStyle w:val="TableParagraph"/>
            </w:pPr>
          </w:p>
        </w:tc>
        <w:tc>
          <w:tcPr>
            <w:tcW w:w="2253" w:type="dxa"/>
          </w:tcPr>
          <w:p w14:paraId="473F76C9" w14:textId="77777777" w:rsidR="00247BDD" w:rsidRDefault="008A7034">
            <w:pPr>
              <w:pStyle w:val="TableParagraph"/>
              <w:ind w:right="587"/>
            </w:pPr>
            <w:r>
              <w:t>21</w:t>
            </w:r>
            <w:r>
              <w:rPr>
                <w:spacing w:val="-14"/>
              </w:rPr>
              <w:t xml:space="preserve"> </w:t>
            </w:r>
            <w:r>
              <w:t>COMMERCE COURT</w:t>
            </w:r>
            <w:r>
              <w:rPr>
                <w:spacing w:val="-14"/>
              </w:rPr>
              <w:t xml:space="preserve"> </w:t>
            </w:r>
            <w:r>
              <w:t xml:space="preserve">SOUTH 2ND FLOOR </w:t>
            </w:r>
            <w:r>
              <w:rPr>
                <w:spacing w:val="-2"/>
              </w:rPr>
              <w:t>TORONTO</w:t>
            </w:r>
          </w:p>
          <w:p w14:paraId="473F76CA" w14:textId="77777777" w:rsidR="00247BDD" w:rsidRDefault="008A7034">
            <w:pPr>
              <w:pStyle w:val="TableParagraph"/>
              <w:spacing w:before="1" w:line="252" w:lineRule="exact"/>
            </w:pPr>
            <w:r>
              <w:t>O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ONTARIO</w:t>
            </w:r>
          </w:p>
          <w:p w14:paraId="473F76CB" w14:textId="77777777" w:rsidR="00247BDD" w:rsidRDefault="008A7034">
            <w:pPr>
              <w:pStyle w:val="TableParagraph"/>
              <w:spacing w:before="0" w:line="252" w:lineRule="exact"/>
            </w:pPr>
            <w:r>
              <w:t>M5L</w:t>
            </w:r>
            <w:r>
              <w:rPr>
                <w:spacing w:val="-2"/>
              </w:rPr>
              <w:t xml:space="preserve"> </w:t>
            </w:r>
            <w:r>
              <w:t>1A7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/>
          </w:tcPr>
          <w:p w14:paraId="473F76CC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09ED03C" w14:textId="77777777" w:rsidR="00247BDD" w:rsidRDefault="008A7034">
            <w:pPr>
              <w:pStyle w:val="TableParagraph"/>
              <w:ind w:left="116" w:right="202"/>
              <w:rPr>
                <w:spacing w:val="-2"/>
              </w:rPr>
            </w:pPr>
            <w:r>
              <w:t>RELIANCE</w:t>
            </w:r>
            <w:r>
              <w:rPr>
                <w:spacing w:val="-14"/>
              </w:rPr>
              <w:t xml:space="preserve"> </w:t>
            </w:r>
            <w:r>
              <w:t xml:space="preserve">TRUST </w:t>
            </w:r>
            <w:r>
              <w:rPr>
                <w:spacing w:val="-2"/>
              </w:rPr>
              <w:t>COMPANY</w:t>
            </w:r>
          </w:p>
          <w:p w14:paraId="5AC8DFAA" w14:textId="4FCA4247" w:rsidR="009C5340" w:rsidRDefault="00D211D7">
            <w:pPr>
              <w:pStyle w:val="TableParagraph"/>
              <w:ind w:left="116" w:right="202"/>
            </w:pPr>
            <w:hyperlink r:id="rId106">
              <w:r w:rsidR="39B5A0EA" w:rsidRPr="373877D7">
                <w:rPr>
                  <w:rStyle w:val="Hyperlink"/>
                </w:rPr>
                <w:t>https://www.reliancetrustgroup.com/contact</w:t>
              </w:r>
            </w:hyperlink>
          </w:p>
          <w:p w14:paraId="473F76CD" w14:textId="3673D182" w:rsidR="009C5340" w:rsidRDefault="009C5340">
            <w:pPr>
              <w:pStyle w:val="TableParagraph"/>
              <w:ind w:left="116" w:right="202"/>
              <w:rPr>
                <w:color w:val="FF0000"/>
              </w:rPr>
            </w:pPr>
          </w:p>
        </w:tc>
        <w:tc>
          <w:tcPr>
            <w:tcW w:w="2452" w:type="dxa"/>
          </w:tcPr>
          <w:p w14:paraId="473F76CE" w14:textId="77777777" w:rsidR="00247BDD" w:rsidRDefault="008A7034">
            <w:pPr>
              <w:pStyle w:val="TableParagraph"/>
              <w:ind w:left="116" w:right="468"/>
            </w:pPr>
            <w:r>
              <w:t>1100</w:t>
            </w:r>
            <w:r>
              <w:rPr>
                <w:spacing w:val="-14"/>
              </w:rPr>
              <w:t xml:space="preserve"> </w:t>
            </w:r>
            <w:r>
              <w:t xml:space="preserve">ABERNATHY </w:t>
            </w:r>
            <w:r>
              <w:rPr>
                <w:spacing w:val="-4"/>
              </w:rPr>
              <w:t>RD.</w:t>
            </w:r>
          </w:p>
          <w:p w14:paraId="473F76CF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t xml:space="preserve">500 </w:t>
            </w:r>
            <w:r>
              <w:rPr>
                <w:spacing w:val="-2"/>
              </w:rPr>
              <w:t>NORTHPARK</w:t>
            </w:r>
          </w:p>
          <w:p w14:paraId="473F76D0" w14:textId="77777777" w:rsidR="00247BDD" w:rsidRDefault="008A7034">
            <w:pPr>
              <w:pStyle w:val="TableParagraph"/>
              <w:spacing w:before="0"/>
              <w:ind w:left="116" w:right="962"/>
            </w:pPr>
            <w:r>
              <w:t xml:space="preserve">SUITE 400 </w:t>
            </w:r>
            <w:r>
              <w:rPr>
                <w:spacing w:val="-2"/>
              </w:rPr>
              <w:t>ATLANTA</w:t>
            </w:r>
            <w:r>
              <w:rPr>
                <w:spacing w:val="40"/>
              </w:rPr>
              <w:t xml:space="preserve"> </w:t>
            </w:r>
            <w:r>
              <w:t>GA</w:t>
            </w:r>
            <w:r>
              <w:rPr>
                <w:spacing w:val="-14"/>
              </w:rPr>
              <w:t xml:space="preserve"> </w:t>
            </w:r>
            <w:r>
              <w:t>GEORGIA</w:t>
            </w:r>
          </w:p>
          <w:p w14:paraId="473F76D1" w14:textId="77777777" w:rsidR="00247BDD" w:rsidRDefault="008A7034">
            <w:pPr>
              <w:pStyle w:val="TableParagraph"/>
              <w:spacing w:before="2" w:line="233" w:lineRule="exact"/>
              <w:ind w:left="116"/>
            </w:pPr>
            <w:r>
              <w:t xml:space="preserve">30113 </w:t>
            </w:r>
            <w:r>
              <w:rPr>
                <w:spacing w:val="-5"/>
              </w:rPr>
              <w:t>US</w:t>
            </w:r>
          </w:p>
        </w:tc>
      </w:tr>
      <w:tr w:rsidR="00247BDD" w14:paraId="473F76DA" w14:textId="77777777" w:rsidTr="2D8F05DB">
        <w:trPr>
          <w:trHeight w:val="1578"/>
        </w:trPr>
        <w:tc>
          <w:tcPr>
            <w:tcW w:w="2234" w:type="dxa"/>
          </w:tcPr>
          <w:p w14:paraId="5E110FE9" w14:textId="77777777" w:rsidR="00247BDD" w:rsidRDefault="008A7034">
            <w:pPr>
              <w:pStyle w:val="TableParagraph"/>
              <w:ind w:right="263"/>
              <w:rPr>
                <w:spacing w:val="-2"/>
              </w:rPr>
            </w:pPr>
            <w:r>
              <w:t>RELIANCE</w:t>
            </w:r>
            <w:r>
              <w:rPr>
                <w:spacing w:val="-14"/>
              </w:rPr>
              <w:t xml:space="preserve"> </w:t>
            </w:r>
            <w:r>
              <w:t xml:space="preserve">TRUST </w:t>
            </w:r>
            <w:r>
              <w:rPr>
                <w:spacing w:val="-2"/>
              </w:rPr>
              <w:t>COMPANY</w:t>
            </w:r>
          </w:p>
          <w:p w14:paraId="34D7DD43" w14:textId="51234546" w:rsidR="009C5340" w:rsidRDefault="00D211D7">
            <w:pPr>
              <w:pStyle w:val="TableParagraph"/>
              <w:ind w:right="263"/>
            </w:pPr>
            <w:hyperlink r:id="rId107" w:history="1">
              <w:r w:rsidR="003B2B23" w:rsidRPr="007C4F13">
                <w:rPr>
                  <w:rStyle w:val="Hyperlink"/>
                </w:rPr>
                <w:t>janed@reliance-trust.com</w:t>
              </w:r>
            </w:hyperlink>
          </w:p>
          <w:p w14:paraId="473F76D3" w14:textId="6A82BEA0" w:rsidR="003B2B23" w:rsidRDefault="003B2B23">
            <w:pPr>
              <w:pStyle w:val="TableParagraph"/>
              <w:ind w:right="263"/>
            </w:pPr>
          </w:p>
        </w:tc>
        <w:tc>
          <w:tcPr>
            <w:tcW w:w="2253" w:type="dxa"/>
          </w:tcPr>
          <w:p w14:paraId="473F76D4" w14:textId="77777777" w:rsidR="00247BDD" w:rsidRDefault="008A7034">
            <w:pPr>
              <w:pStyle w:val="TableParagraph"/>
              <w:ind w:right="490"/>
            </w:pPr>
            <w:r>
              <w:t>4900</w:t>
            </w:r>
            <w:r>
              <w:rPr>
                <w:spacing w:val="-14"/>
              </w:rPr>
              <w:t xml:space="preserve"> </w:t>
            </w:r>
            <w:r>
              <w:t>W.</w:t>
            </w:r>
            <w:r>
              <w:rPr>
                <w:spacing w:val="-14"/>
              </w:rPr>
              <w:t xml:space="preserve"> </w:t>
            </w:r>
            <w:r>
              <w:t xml:space="preserve">BROWN DEER RD </w:t>
            </w:r>
            <w:r>
              <w:rPr>
                <w:spacing w:val="-2"/>
              </w:rPr>
              <w:t>MILWAUKEE</w:t>
            </w:r>
            <w:r>
              <w:rPr>
                <w:spacing w:val="40"/>
              </w:rPr>
              <w:t xml:space="preserve"> </w:t>
            </w:r>
            <w:r>
              <w:t>WI WISCONSIN 53223 US</w:t>
            </w:r>
          </w:p>
        </w:tc>
        <w:tc>
          <w:tcPr>
            <w:tcW w:w="235" w:type="dxa"/>
            <w:vMerge/>
          </w:tcPr>
          <w:p w14:paraId="473F76D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9D97244" w14:textId="77777777" w:rsidR="00247BDD" w:rsidRDefault="008A7034">
            <w:pPr>
              <w:pStyle w:val="TableParagraph"/>
              <w:ind w:left="116"/>
              <w:rPr>
                <w:spacing w:val="-2"/>
              </w:rPr>
            </w:pPr>
            <w:r>
              <w:t>ROBERT</w:t>
            </w:r>
            <w:r>
              <w:rPr>
                <w:spacing w:val="-14"/>
              </w:rPr>
              <w:t xml:space="preserve"> </w:t>
            </w:r>
            <w:r>
              <w:t>W.</w:t>
            </w:r>
            <w:r>
              <w:rPr>
                <w:spacing w:val="-14"/>
              </w:rPr>
              <w:t xml:space="preserve"> </w:t>
            </w:r>
            <w:r>
              <w:t xml:space="preserve">BAIRD &amp; CO. </w:t>
            </w:r>
            <w:r>
              <w:rPr>
                <w:spacing w:val="-2"/>
              </w:rPr>
              <w:t>INCORPORATED</w:t>
            </w:r>
          </w:p>
          <w:p w14:paraId="457649D9" w14:textId="7AF7FAA7" w:rsidR="009C5340" w:rsidRDefault="00D211D7">
            <w:pPr>
              <w:pStyle w:val="TableParagraph"/>
              <w:ind w:left="116"/>
            </w:pPr>
            <w:hyperlink r:id="rId108" w:history="1">
              <w:r w:rsidR="003B2B23" w:rsidRPr="007C4F13">
                <w:rPr>
                  <w:rStyle w:val="Hyperlink"/>
                </w:rPr>
                <w:t>dividends@rwbaird.com</w:t>
              </w:r>
            </w:hyperlink>
          </w:p>
          <w:p w14:paraId="473F76D6" w14:textId="73BA19A2" w:rsidR="003B2B23" w:rsidRDefault="003B2B23" w:rsidP="003B2B23">
            <w:pPr>
              <w:pStyle w:val="TableParagraph"/>
              <w:ind w:left="0"/>
            </w:pPr>
          </w:p>
        </w:tc>
        <w:tc>
          <w:tcPr>
            <w:tcW w:w="2452" w:type="dxa"/>
          </w:tcPr>
          <w:p w14:paraId="473F76D7" w14:textId="77777777" w:rsidR="00247BDD" w:rsidRDefault="008A7034">
            <w:pPr>
              <w:pStyle w:val="TableParagraph"/>
              <w:ind w:left="116" w:right="223"/>
            </w:pPr>
            <w:r>
              <w:t>777</w:t>
            </w:r>
            <w:r>
              <w:rPr>
                <w:spacing w:val="-14"/>
              </w:rPr>
              <w:t xml:space="preserve"> </w:t>
            </w:r>
            <w:r>
              <w:t>E</w:t>
            </w:r>
            <w:r>
              <w:rPr>
                <w:spacing w:val="-14"/>
              </w:rPr>
              <w:t xml:space="preserve"> </w:t>
            </w:r>
            <w:r>
              <w:t xml:space="preserve">WISCONSIN </w:t>
            </w:r>
            <w:r>
              <w:rPr>
                <w:spacing w:val="-4"/>
              </w:rPr>
              <w:t>AVE</w:t>
            </w:r>
          </w:p>
          <w:p w14:paraId="473F76D8" w14:textId="77777777" w:rsidR="00247BDD" w:rsidRDefault="008A7034">
            <w:pPr>
              <w:pStyle w:val="TableParagraph"/>
              <w:spacing w:before="0"/>
              <w:ind w:left="116" w:right="761"/>
            </w:pPr>
            <w:r>
              <w:t xml:space="preserve">9TH FLOOR </w:t>
            </w:r>
            <w:r>
              <w:rPr>
                <w:spacing w:val="-2"/>
              </w:rPr>
              <w:t xml:space="preserve">MILWAUKEE </w:t>
            </w:r>
            <w:r>
              <w:t>WI</w:t>
            </w:r>
            <w:r>
              <w:rPr>
                <w:spacing w:val="-14"/>
              </w:rPr>
              <w:t xml:space="preserve"> </w:t>
            </w:r>
            <w:r>
              <w:t>WISCONSIN</w:t>
            </w:r>
          </w:p>
          <w:p w14:paraId="473F76D9" w14:textId="77777777" w:rsidR="00247BDD" w:rsidRDefault="008A7034">
            <w:pPr>
              <w:pStyle w:val="TableParagraph"/>
              <w:spacing w:before="0" w:line="235" w:lineRule="exact"/>
              <w:ind w:left="116"/>
            </w:pPr>
            <w:r>
              <w:t xml:space="preserve">53202 </w:t>
            </w:r>
            <w:r>
              <w:rPr>
                <w:spacing w:val="-5"/>
              </w:rPr>
              <w:t>US</w:t>
            </w:r>
          </w:p>
        </w:tc>
      </w:tr>
      <w:tr w:rsidR="00247BDD" w14:paraId="473F76E2" w14:textId="77777777" w:rsidTr="2D8F05DB">
        <w:trPr>
          <w:trHeight w:val="1830"/>
        </w:trPr>
        <w:tc>
          <w:tcPr>
            <w:tcW w:w="2234" w:type="dxa"/>
          </w:tcPr>
          <w:p w14:paraId="41F3EFF2" w14:textId="77777777" w:rsidR="00247BDD" w:rsidRDefault="008A7034">
            <w:pPr>
              <w:pStyle w:val="TableParagraph"/>
              <w:ind w:right="330"/>
            </w:pPr>
            <w:r>
              <w:rPr>
                <w:spacing w:val="-2"/>
              </w:rPr>
              <w:t xml:space="preserve">ROBINHOOD </w:t>
            </w:r>
            <w:r>
              <w:t>SECURITIES,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47198EFD" w14:textId="493A4864" w:rsidR="000863A7" w:rsidRDefault="00D211D7">
            <w:pPr>
              <w:pStyle w:val="TableParagraph"/>
              <w:ind w:right="330"/>
            </w:pPr>
            <w:hyperlink r:id="rId109" w:history="1">
              <w:r w:rsidR="003B2B23" w:rsidRPr="007C4F13">
                <w:rPr>
                  <w:rStyle w:val="Hyperlink"/>
                </w:rPr>
                <w:t>ir@robinhood.com</w:t>
              </w:r>
            </w:hyperlink>
          </w:p>
          <w:p w14:paraId="473F76DB" w14:textId="06F383F2" w:rsidR="003B2B23" w:rsidRDefault="003B2B23">
            <w:pPr>
              <w:pStyle w:val="TableParagraph"/>
              <w:ind w:right="330"/>
            </w:pPr>
          </w:p>
        </w:tc>
        <w:tc>
          <w:tcPr>
            <w:tcW w:w="2253" w:type="dxa"/>
          </w:tcPr>
          <w:p w14:paraId="473F76DC" w14:textId="77777777" w:rsidR="00247BDD" w:rsidRDefault="008A7034">
            <w:pPr>
              <w:pStyle w:val="TableParagraph"/>
              <w:ind w:right="612"/>
            </w:pPr>
            <w:r>
              <w:t>500</w:t>
            </w:r>
            <w:r>
              <w:rPr>
                <w:spacing w:val="-14"/>
              </w:rPr>
              <w:t xml:space="preserve"> </w:t>
            </w:r>
            <w:r>
              <w:t xml:space="preserve">COLONIAL </w:t>
            </w:r>
            <w:r>
              <w:rPr>
                <w:spacing w:val="-2"/>
              </w:rPr>
              <w:t xml:space="preserve">CENTER PARKWAY </w:t>
            </w:r>
            <w:r>
              <w:t>SUITE 100 LAKE MARY FL FLORIDA</w:t>
            </w:r>
          </w:p>
          <w:p w14:paraId="473F76DD" w14:textId="77777777" w:rsidR="00247BDD" w:rsidRDefault="008A7034">
            <w:pPr>
              <w:pStyle w:val="TableParagraph"/>
              <w:spacing w:before="0" w:line="235" w:lineRule="exact"/>
            </w:pPr>
            <w:r>
              <w:t xml:space="preserve">32746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DE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53BA3877" w14:textId="77777777" w:rsidR="00247BDD" w:rsidRDefault="008A7034">
            <w:pPr>
              <w:pStyle w:val="TableParagraph"/>
              <w:ind w:left="116" w:right="324"/>
            </w:pPr>
            <w:r>
              <w:rPr>
                <w:spacing w:val="-2"/>
              </w:rPr>
              <w:t xml:space="preserve">SAFRA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11563CF2" w14:textId="2273CD99" w:rsidR="00635B75" w:rsidRDefault="00D211D7">
            <w:pPr>
              <w:pStyle w:val="TableParagraph"/>
              <w:ind w:left="116" w:right="324"/>
            </w:pPr>
            <w:hyperlink r:id="rId110">
              <w:r w:rsidR="72F26685" w:rsidRPr="60714345">
                <w:rPr>
                  <w:rStyle w:val="Hyperlink"/>
                </w:rPr>
                <w:t>https://www.safrasecurities.com/Contact.aspx</w:t>
              </w:r>
            </w:hyperlink>
          </w:p>
          <w:p w14:paraId="473F76DF" w14:textId="2273CD99" w:rsidR="00635B75" w:rsidRDefault="00635B75">
            <w:pPr>
              <w:pStyle w:val="TableParagraph"/>
              <w:ind w:left="116" w:right="324"/>
              <w:rPr>
                <w:color w:val="FF0000"/>
              </w:rPr>
            </w:pPr>
          </w:p>
        </w:tc>
        <w:tc>
          <w:tcPr>
            <w:tcW w:w="2452" w:type="dxa"/>
          </w:tcPr>
          <w:p w14:paraId="473F76E0" w14:textId="77777777" w:rsidR="00247BDD" w:rsidRDefault="008A7034">
            <w:pPr>
              <w:pStyle w:val="TableParagraph"/>
              <w:ind w:left="116" w:right="223"/>
            </w:pPr>
            <w:r>
              <w:t>546</w:t>
            </w:r>
            <w:r>
              <w:rPr>
                <w:spacing w:val="-14"/>
              </w:rPr>
              <w:t xml:space="preserve"> </w:t>
            </w:r>
            <w:r>
              <w:t>5TH</w:t>
            </w:r>
            <w:r>
              <w:rPr>
                <w:spacing w:val="-14"/>
              </w:rPr>
              <w:t xml:space="preserve"> </w:t>
            </w:r>
            <w:r>
              <w:t>AVENUE NEW YORK</w:t>
            </w:r>
          </w:p>
          <w:p w14:paraId="473F76E1" w14:textId="77777777" w:rsidR="00247BDD" w:rsidRDefault="008A7034">
            <w:pPr>
              <w:pStyle w:val="TableParagraph"/>
              <w:spacing w:before="0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36 US</w:t>
            </w:r>
          </w:p>
        </w:tc>
      </w:tr>
    </w:tbl>
    <w:p w14:paraId="473F76E3" w14:textId="77777777" w:rsidR="00247BDD" w:rsidRDefault="00247BDD">
      <w:pPr>
        <w:sectPr w:rsidR="00247BDD">
          <w:type w:val="continuous"/>
          <w:pgSz w:w="11900" w:h="16850"/>
          <w:pgMar w:top="1420" w:right="960" w:bottom="1789" w:left="1300" w:header="720" w:footer="720" w:gutter="0"/>
          <w:cols w:space="720"/>
        </w:sect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2253"/>
        <w:gridCol w:w="235"/>
        <w:gridCol w:w="2174"/>
        <w:gridCol w:w="2452"/>
      </w:tblGrid>
      <w:tr w:rsidR="00247BDD" w14:paraId="473F76E9" w14:textId="77777777" w:rsidTr="4058ED7C">
        <w:trPr>
          <w:trHeight w:val="493"/>
        </w:trPr>
        <w:tc>
          <w:tcPr>
            <w:tcW w:w="2234" w:type="dxa"/>
          </w:tcPr>
          <w:p w14:paraId="473F76E4" w14:textId="77777777" w:rsidR="00247BDD" w:rsidRDefault="008A7034">
            <w:pPr>
              <w:pStyle w:val="TableParagraph"/>
              <w:spacing w:before="121"/>
              <w:rPr>
                <w:b/>
              </w:rPr>
            </w:pPr>
            <w:r>
              <w:rPr>
                <w:b/>
                <w:u w:val="single"/>
              </w:rPr>
              <w:lastRenderedPageBreak/>
              <w:t>Broker</w:t>
            </w:r>
            <w:r>
              <w:rPr>
                <w:b/>
                <w:spacing w:val="-4"/>
                <w:u w:val="single"/>
              </w:rPr>
              <w:t xml:space="preserve"> Name</w:t>
            </w:r>
          </w:p>
        </w:tc>
        <w:tc>
          <w:tcPr>
            <w:tcW w:w="2253" w:type="dxa"/>
          </w:tcPr>
          <w:p w14:paraId="473F76E5" w14:textId="77777777" w:rsidR="00247BDD" w:rsidRDefault="008A7034">
            <w:pPr>
              <w:pStyle w:val="TableParagraph"/>
              <w:spacing w:before="121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2"/>
                <w:u w:val="single"/>
              </w:rPr>
              <w:t xml:space="preserve"> Address</w:t>
            </w:r>
          </w:p>
        </w:tc>
        <w:tc>
          <w:tcPr>
            <w:tcW w:w="235" w:type="dxa"/>
            <w:vMerge w:val="restart"/>
            <w:tcBorders>
              <w:top w:val="nil"/>
              <w:bottom w:val="nil"/>
            </w:tcBorders>
          </w:tcPr>
          <w:p w14:paraId="473F76E6" w14:textId="77777777" w:rsidR="00247BDD" w:rsidRDefault="00247BDD">
            <w:pPr>
              <w:pStyle w:val="TableParagraph"/>
              <w:spacing w:before="0"/>
              <w:ind w:left="0"/>
            </w:pPr>
          </w:p>
        </w:tc>
        <w:tc>
          <w:tcPr>
            <w:tcW w:w="2174" w:type="dxa"/>
          </w:tcPr>
          <w:p w14:paraId="473F76E7" w14:textId="77777777" w:rsidR="00247BDD" w:rsidRDefault="008A7034">
            <w:pPr>
              <w:pStyle w:val="TableParagraph"/>
              <w:spacing w:before="121"/>
              <w:ind w:left="116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4"/>
                <w:u w:val="single"/>
              </w:rPr>
              <w:t xml:space="preserve"> Name</w:t>
            </w:r>
          </w:p>
        </w:tc>
        <w:tc>
          <w:tcPr>
            <w:tcW w:w="2452" w:type="dxa"/>
          </w:tcPr>
          <w:p w14:paraId="473F76E8" w14:textId="77777777" w:rsidR="00247BDD" w:rsidRDefault="008A7034">
            <w:pPr>
              <w:pStyle w:val="TableParagraph"/>
              <w:spacing w:before="121"/>
              <w:ind w:left="116"/>
              <w:rPr>
                <w:b/>
              </w:rPr>
            </w:pPr>
            <w:r>
              <w:rPr>
                <w:b/>
                <w:u w:val="single"/>
              </w:rPr>
              <w:t>Broker</w:t>
            </w:r>
            <w:r>
              <w:rPr>
                <w:b/>
                <w:spacing w:val="-2"/>
                <w:u w:val="single"/>
              </w:rPr>
              <w:t xml:space="preserve"> Address</w:t>
            </w:r>
          </w:p>
        </w:tc>
      </w:tr>
      <w:tr w:rsidR="00247BDD" w14:paraId="473F76F3" w14:textId="77777777" w:rsidTr="4058ED7C">
        <w:trPr>
          <w:trHeight w:val="1830"/>
        </w:trPr>
        <w:tc>
          <w:tcPr>
            <w:tcW w:w="2234" w:type="dxa"/>
          </w:tcPr>
          <w:p w14:paraId="39CDF7D4" w14:textId="77777777" w:rsidR="00247BDD" w:rsidRDefault="008A7034">
            <w:pPr>
              <w:pStyle w:val="TableParagraph"/>
              <w:ind w:right="324"/>
            </w:pPr>
            <w:r>
              <w:t>SCOTIA</w:t>
            </w:r>
            <w:r>
              <w:rPr>
                <w:spacing w:val="-14"/>
              </w:rPr>
              <w:t xml:space="preserve"> </w:t>
            </w:r>
            <w:r>
              <w:t>CAPITAL (USA) INC.</w:t>
            </w:r>
          </w:p>
          <w:p w14:paraId="5FB230D4" w14:textId="6381576F" w:rsidR="008E4944" w:rsidRDefault="00D211D7">
            <w:pPr>
              <w:pStyle w:val="TableParagraph"/>
              <w:ind w:right="324"/>
            </w:pPr>
            <w:hyperlink r:id="rId111" w:history="1">
              <w:r w:rsidR="003B2B23" w:rsidRPr="007C4F13">
                <w:rPr>
                  <w:rStyle w:val="Hyperlink"/>
                </w:rPr>
                <w:t>investor.relations@scotiabank.com</w:t>
              </w:r>
            </w:hyperlink>
          </w:p>
          <w:p w14:paraId="473F76EA" w14:textId="7A6A6BB0" w:rsidR="003B2B23" w:rsidRDefault="003B2B23">
            <w:pPr>
              <w:pStyle w:val="TableParagraph"/>
              <w:ind w:right="324"/>
            </w:pPr>
          </w:p>
        </w:tc>
        <w:tc>
          <w:tcPr>
            <w:tcW w:w="2253" w:type="dxa"/>
          </w:tcPr>
          <w:p w14:paraId="473F76EB" w14:textId="77777777" w:rsidR="00247BDD" w:rsidRDefault="008A7034">
            <w:pPr>
              <w:pStyle w:val="TableParagraph"/>
              <w:ind w:right="233"/>
            </w:pPr>
            <w:r>
              <w:t>150</w:t>
            </w:r>
            <w:r>
              <w:rPr>
                <w:spacing w:val="-14"/>
              </w:rPr>
              <w:t xml:space="preserve"> </w:t>
            </w:r>
            <w:r>
              <w:t>KING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10"/>
              </w:rPr>
              <w:t>W</w:t>
            </w:r>
          </w:p>
          <w:p w14:paraId="473F76EC" w14:textId="77777777" w:rsidR="00247BDD" w:rsidRDefault="008A7034">
            <w:pPr>
              <w:pStyle w:val="TableParagraph"/>
              <w:spacing w:before="0"/>
              <w:ind w:right="764"/>
            </w:pPr>
            <w:r>
              <w:t xml:space="preserve">5TH FLOOR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 M5H 1J9 CA</w:t>
            </w:r>
          </w:p>
          <w:p w14:paraId="473F76ED" w14:textId="77777777" w:rsidR="00247BDD" w:rsidRDefault="008A7034">
            <w:pPr>
              <w:pStyle w:val="TableParagraph"/>
              <w:spacing w:before="0" w:line="234" w:lineRule="exact"/>
            </w:pP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/>
          </w:tcPr>
          <w:p w14:paraId="473F76EE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61292C1" w14:textId="77777777" w:rsidR="00247BDD" w:rsidRDefault="008A7034">
            <w:pPr>
              <w:pStyle w:val="TableParagraph"/>
              <w:ind w:left="116" w:right="190"/>
            </w:pPr>
            <w:r>
              <w:t>SEI PRIVATE TRUST</w:t>
            </w:r>
            <w:r>
              <w:rPr>
                <w:spacing w:val="-14"/>
              </w:rPr>
              <w:t xml:space="preserve"> </w:t>
            </w:r>
            <w:r>
              <w:t>COMPANY</w:t>
            </w:r>
          </w:p>
          <w:p w14:paraId="6CC3BE2F" w14:textId="63FC96D9" w:rsidR="00AC0897" w:rsidRDefault="00D211D7">
            <w:pPr>
              <w:pStyle w:val="TableParagraph"/>
              <w:ind w:left="116" w:right="190"/>
            </w:pPr>
            <w:hyperlink r:id="rId112" w:history="1">
              <w:r w:rsidR="003B2B23" w:rsidRPr="007C4F13">
                <w:rPr>
                  <w:rStyle w:val="Hyperlink"/>
                </w:rPr>
                <w:t>https://www.seic.com/contact-us</w:t>
              </w:r>
            </w:hyperlink>
          </w:p>
          <w:p w14:paraId="473F76EF" w14:textId="385D4242" w:rsidR="003B2B23" w:rsidRDefault="003B2B23">
            <w:pPr>
              <w:pStyle w:val="TableParagraph"/>
              <w:ind w:left="116" w:right="190"/>
            </w:pPr>
          </w:p>
        </w:tc>
        <w:tc>
          <w:tcPr>
            <w:tcW w:w="2452" w:type="dxa"/>
          </w:tcPr>
          <w:p w14:paraId="473F76F0" w14:textId="77777777" w:rsidR="00247BDD" w:rsidRDefault="008A7034">
            <w:pPr>
              <w:pStyle w:val="TableParagraph"/>
              <w:ind w:left="116"/>
            </w:pPr>
            <w:r>
              <w:t>1</w:t>
            </w:r>
            <w:r>
              <w:rPr>
                <w:spacing w:val="-14"/>
              </w:rPr>
              <w:t xml:space="preserve"> </w:t>
            </w:r>
            <w:r>
              <w:t>FREEDOM</w:t>
            </w:r>
            <w:r>
              <w:rPr>
                <w:spacing w:val="-14"/>
              </w:rPr>
              <w:t xml:space="preserve"> </w:t>
            </w:r>
            <w:r>
              <w:t xml:space="preserve">VALLEY </w:t>
            </w:r>
            <w:r>
              <w:rPr>
                <w:spacing w:val="-2"/>
              </w:rPr>
              <w:t>DRIVE</w:t>
            </w:r>
          </w:p>
          <w:p w14:paraId="473F76F1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rPr>
                <w:spacing w:val="-4"/>
              </w:rPr>
              <w:t>OAKS</w:t>
            </w:r>
          </w:p>
          <w:p w14:paraId="473F76F2" w14:textId="77777777" w:rsidR="00247BDD" w:rsidRDefault="008A7034">
            <w:pPr>
              <w:pStyle w:val="TableParagraph"/>
              <w:spacing w:before="0"/>
              <w:ind w:left="116" w:right="284"/>
            </w:pPr>
            <w:r>
              <w:t>PA</w:t>
            </w:r>
            <w:r>
              <w:rPr>
                <w:spacing w:val="-14"/>
              </w:rPr>
              <w:t xml:space="preserve"> </w:t>
            </w:r>
            <w:r>
              <w:t>PENNSYLVANIA 19456 US</w:t>
            </w:r>
          </w:p>
        </w:tc>
      </w:tr>
      <w:tr w:rsidR="00247BDD" w14:paraId="473F76FD" w14:textId="77777777" w:rsidTr="4058ED7C">
        <w:trPr>
          <w:trHeight w:val="1576"/>
        </w:trPr>
        <w:tc>
          <w:tcPr>
            <w:tcW w:w="2234" w:type="dxa"/>
          </w:tcPr>
          <w:p w14:paraId="527A2E71" w14:textId="77777777" w:rsidR="00247BDD" w:rsidRDefault="008A7034">
            <w:pPr>
              <w:pStyle w:val="TableParagraph"/>
              <w:ind w:right="251"/>
            </w:pPr>
            <w:r>
              <w:t>SEI PRIVATE TRUST</w:t>
            </w:r>
            <w:r>
              <w:rPr>
                <w:spacing w:val="-14"/>
              </w:rPr>
              <w:t xml:space="preserve"> </w:t>
            </w:r>
            <w:r>
              <w:t>COMPANY</w:t>
            </w:r>
          </w:p>
          <w:p w14:paraId="0369F4E2" w14:textId="490CC151" w:rsidR="00AC0897" w:rsidRDefault="00D211D7">
            <w:pPr>
              <w:pStyle w:val="TableParagraph"/>
              <w:ind w:right="251"/>
            </w:pPr>
            <w:hyperlink r:id="rId113" w:history="1">
              <w:r w:rsidR="003B2B23" w:rsidRPr="007C4F13">
                <w:rPr>
                  <w:rStyle w:val="Hyperlink"/>
                </w:rPr>
                <w:t>https://www.seic.com/contact-us</w:t>
              </w:r>
            </w:hyperlink>
          </w:p>
          <w:p w14:paraId="473F76F4" w14:textId="177BCCBC" w:rsidR="003B2B23" w:rsidRDefault="003B2B23">
            <w:pPr>
              <w:pStyle w:val="TableParagraph"/>
              <w:ind w:right="251"/>
            </w:pPr>
          </w:p>
        </w:tc>
        <w:tc>
          <w:tcPr>
            <w:tcW w:w="2253" w:type="dxa"/>
          </w:tcPr>
          <w:p w14:paraId="473F76F5" w14:textId="77777777" w:rsidR="00247BDD" w:rsidRDefault="008A7034">
            <w:pPr>
              <w:pStyle w:val="TableParagraph"/>
              <w:ind w:right="515"/>
            </w:pPr>
            <w:r>
              <w:t>1 FREEDOM VALLEY</w:t>
            </w:r>
            <w:r>
              <w:rPr>
                <w:spacing w:val="-14"/>
              </w:rPr>
              <w:t xml:space="preserve"> </w:t>
            </w:r>
            <w:r>
              <w:t xml:space="preserve">DRIVE </w:t>
            </w:r>
            <w:r>
              <w:rPr>
                <w:spacing w:val="-4"/>
              </w:rPr>
              <w:t>OAKS</w:t>
            </w:r>
          </w:p>
          <w:p w14:paraId="473F76F6" w14:textId="77777777" w:rsidR="00247BDD" w:rsidRDefault="008A7034">
            <w:pPr>
              <w:pStyle w:val="TableParagraph"/>
              <w:spacing w:before="0"/>
              <w:ind w:right="422"/>
            </w:pPr>
            <w:r>
              <w:rPr>
                <w:spacing w:val="-6"/>
              </w:rPr>
              <w:t xml:space="preserve">PA </w:t>
            </w:r>
            <w:r>
              <w:rPr>
                <w:spacing w:val="-2"/>
              </w:rPr>
              <w:t>PENNSYLVANIA</w:t>
            </w:r>
          </w:p>
          <w:p w14:paraId="473F76F7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19456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6F8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DC312DC" w14:textId="77777777" w:rsidR="00247BDD" w:rsidRDefault="008A7034">
            <w:pPr>
              <w:pStyle w:val="TableParagraph"/>
              <w:ind w:left="116" w:right="269"/>
            </w:pPr>
            <w:r>
              <w:t>SG AMERICAS SECURITIES,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4F186A97" w14:textId="2E6694DE" w:rsidR="00AC0897" w:rsidRDefault="00D211D7">
            <w:pPr>
              <w:pStyle w:val="TableParagraph"/>
              <w:ind w:left="116" w:right="269"/>
            </w:pPr>
            <w:hyperlink r:id="rId114" w:history="1">
              <w:r w:rsidR="003B2B23" w:rsidRPr="007C4F13">
                <w:rPr>
                  <w:rStyle w:val="Hyperlink"/>
                </w:rPr>
                <w:t>https://americas.societegenerale.com/en/contact/</w:t>
              </w:r>
            </w:hyperlink>
          </w:p>
          <w:p w14:paraId="473F76F9" w14:textId="6834DD3D" w:rsidR="003B2B23" w:rsidRDefault="003B2B23">
            <w:pPr>
              <w:pStyle w:val="TableParagraph"/>
              <w:ind w:left="116" w:right="269"/>
            </w:pPr>
          </w:p>
        </w:tc>
        <w:tc>
          <w:tcPr>
            <w:tcW w:w="2452" w:type="dxa"/>
          </w:tcPr>
          <w:p w14:paraId="473F76FA" w14:textId="77777777" w:rsidR="00247BDD" w:rsidRDefault="008A7034">
            <w:pPr>
              <w:pStyle w:val="TableParagraph"/>
              <w:ind w:left="116" w:right="444"/>
            </w:pPr>
            <w:r>
              <w:t>480</w:t>
            </w:r>
            <w:r>
              <w:rPr>
                <w:spacing w:val="-14"/>
              </w:rPr>
              <w:t xml:space="preserve"> </w:t>
            </w:r>
            <w:r>
              <w:t xml:space="preserve">WASHINGTON </w:t>
            </w:r>
            <w:r>
              <w:rPr>
                <w:spacing w:val="-2"/>
              </w:rPr>
              <w:t>BLVD.</w:t>
            </w:r>
          </w:p>
          <w:p w14:paraId="473F76FB" w14:textId="77777777" w:rsidR="00247BDD" w:rsidRDefault="008A7034">
            <w:pPr>
              <w:pStyle w:val="TableParagraph"/>
              <w:spacing w:before="0"/>
              <w:ind w:left="116" w:right="683"/>
            </w:pPr>
            <w:r>
              <w:t>20TH FLOOR JERSEY CITY</w:t>
            </w:r>
            <w:r>
              <w:rPr>
                <w:spacing w:val="40"/>
              </w:rPr>
              <w:t xml:space="preserve"> </w:t>
            </w: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</w:t>
            </w:r>
          </w:p>
          <w:p w14:paraId="473F76FC" w14:textId="77777777" w:rsidR="00247BDD" w:rsidRDefault="008A7034">
            <w:pPr>
              <w:pStyle w:val="TableParagraph"/>
              <w:spacing w:before="0" w:line="233" w:lineRule="exact"/>
              <w:ind w:left="116"/>
            </w:pPr>
            <w:r>
              <w:t xml:space="preserve">07310 </w:t>
            </w:r>
            <w:r>
              <w:rPr>
                <w:spacing w:val="-5"/>
              </w:rPr>
              <w:t>US</w:t>
            </w:r>
          </w:p>
        </w:tc>
      </w:tr>
      <w:tr w:rsidR="00247BDD" w14:paraId="473F7706" w14:textId="77777777" w:rsidTr="4058ED7C">
        <w:trPr>
          <w:trHeight w:val="1830"/>
        </w:trPr>
        <w:tc>
          <w:tcPr>
            <w:tcW w:w="2234" w:type="dxa"/>
          </w:tcPr>
          <w:p w14:paraId="5CE91B83" w14:textId="77777777" w:rsidR="00247BDD" w:rsidRDefault="008A7034">
            <w:pPr>
              <w:pStyle w:val="TableParagraph"/>
            </w:pPr>
            <w:r>
              <w:t>SSB</w:t>
            </w:r>
            <w:r>
              <w:rPr>
                <w:spacing w:val="-14"/>
              </w:rPr>
              <w:t xml:space="preserve"> </w:t>
            </w:r>
            <w:r>
              <w:t>-</w:t>
            </w:r>
            <w:r>
              <w:rPr>
                <w:spacing w:val="-14"/>
              </w:rPr>
              <w:t xml:space="preserve"> </w:t>
            </w:r>
            <w:r>
              <w:t xml:space="preserve">BLACKROCK </w:t>
            </w:r>
            <w:r>
              <w:rPr>
                <w:spacing w:val="-2"/>
              </w:rPr>
              <w:t>INSTITUTIONAL TRUST</w:t>
            </w:r>
          </w:p>
          <w:p w14:paraId="2B0531EE" w14:textId="7EFCC5E1" w:rsidR="00D56F19" w:rsidRDefault="00D211D7">
            <w:pPr>
              <w:pStyle w:val="TableParagraph"/>
            </w:pPr>
            <w:hyperlink r:id="rId115" w:history="1">
              <w:r w:rsidR="003B2B23" w:rsidRPr="007C4F13">
                <w:rPr>
                  <w:rStyle w:val="Hyperlink"/>
                </w:rPr>
                <w:t>groupcorpcommsamrs@blackrock.com</w:t>
              </w:r>
            </w:hyperlink>
          </w:p>
          <w:p w14:paraId="473F76FE" w14:textId="4657A296" w:rsidR="003B2B23" w:rsidRDefault="003B2B23">
            <w:pPr>
              <w:pStyle w:val="TableParagraph"/>
            </w:pPr>
          </w:p>
        </w:tc>
        <w:tc>
          <w:tcPr>
            <w:tcW w:w="2253" w:type="dxa"/>
          </w:tcPr>
          <w:p w14:paraId="473F76FF" w14:textId="77777777" w:rsidR="00247BDD" w:rsidRDefault="008A7034">
            <w:pPr>
              <w:pStyle w:val="TableParagraph"/>
              <w:ind w:right="233"/>
            </w:pPr>
            <w:r>
              <w:t>50</w:t>
            </w:r>
            <w:r>
              <w:rPr>
                <w:spacing w:val="-14"/>
              </w:rPr>
              <w:t xml:space="preserve"> </w:t>
            </w:r>
            <w:r>
              <w:t>California</w:t>
            </w:r>
            <w:r>
              <w:rPr>
                <w:spacing w:val="-14"/>
              </w:rPr>
              <w:t xml:space="preserve"> </w:t>
            </w:r>
            <w:r>
              <w:t>Street San Francisco</w:t>
            </w:r>
          </w:p>
          <w:p w14:paraId="473F7700" w14:textId="77777777" w:rsidR="00247BDD" w:rsidRDefault="008A7034">
            <w:pPr>
              <w:pStyle w:val="TableParagraph"/>
              <w:spacing w:before="0"/>
              <w:ind w:right="429"/>
            </w:pPr>
            <w:r>
              <w:t>CA</w:t>
            </w:r>
            <w:r>
              <w:rPr>
                <w:spacing w:val="-14"/>
              </w:rPr>
              <w:t xml:space="preserve"> </w:t>
            </w:r>
            <w:r>
              <w:t xml:space="preserve">CALIFORNIA </w:t>
            </w:r>
            <w:r>
              <w:rPr>
                <w:spacing w:val="-2"/>
              </w:rPr>
              <w:t>94163</w:t>
            </w:r>
          </w:p>
        </w:tc>
        <w:tc>
          <w:tcPr>
            <w:tcW w:w="235" w:type="dxa"/>
            <w:vMerge/>
          </w:tcPr>
          <w:p w14:paraId="473F7701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6D12755" w14:textId="77777777" w:rsidR="00247BDD" w:rsidRDefault="008A7034">
            <w:pPr>
              <w:pStyle w:val="TableParagraph"/>
              <w:ind w:left="116"/>
            </w:pPr>
            <w:r>
              <w:t>SSB</w:t>
            </w:r>
            <w:r>
              <w:rPr>
                <w:spacing w:val="-14"/>
              </w:rPr>
              <w:t xml:space="preserve"> </w:t>
            </w:r>
            <w:r>
              <w:t>-</w:t>
            </w:r>
            <w:r>
              <w:rPr>
                <w:spacing w:val="-14"/>
              </w:rPr>
              <w:t xml:space="preserve"> </w:t>
            </w:r>
            <w:r>
              <w:t xml:space="preserve">TRUST </w:t>
            </w:r>
            <w:r>
              <w:rPr>
                <w:spacing w:val="-2"/>
              </w:rPr>
              <w:t>CUSTODY</w:t>
            </w:r>
          </w:p>
          <w:p w14:paraId="73D8D559" w14:textId="24774800" w:rsidR="00762D39" w:rsidRDefault="00762D39">
            <w:pPr>
              <w:pStyle w:val="TableParagraph"/>
              <w:ind w:left="116"/>
            </w:pPr>
            <w:r>
              <w:t> </w:t>
            </w:r>
            <w:hyperlink r:id="rId116">
              <w:r w:rsidR="00B11D90" w:rsidRPr="2B2E3671">
                <w:rPr>
                  <w:rStyle w:val="Hyperlink"/>
                </w:rPr>
                <w:t>ssb@dss.ca.gov</w:t>
              </w:r>
            </w:hyperlink>
          </w:p>
          <w:p w14:paraId="473F7702" w14:textId="463B8136" w:rsidR="00B11D90" w:rsidRDefault="00B11D90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703" w14:textId="77777777" w:rsidR="00247BDD" w:rsidRDefault="008A7034">
            <w:pPr>
              <w:pStyle w:val="TableParagraph"/>
              <w:ind w:left="116" w:right="223"/>
            </w:pPr>
            <w:r>
              <w:t>30</w:t>
            </w:r>
            <w:r>
              <w:rPr>
                <w:spacing w:val="-14"/>
              </w:rPr>
              <w:t xml:space="preserve"> </w:t>
            </w:r>
            <w:r>
              <w:t>ADELAIDE</w:t>
            </w:r>
            <w:r>
              <w:rPr>
                <w:spacing w:val="-14"/>
              </w:rPr>
              <w:t xml:space="preserve"> </w:t>
            </w:r>
            <w:r>
              <w:t xml:space="preserve">ST </w:t>
            </w:r>
            <w:r>
              <w:rPr>
                <w:spacing w:val="-4"/>
              </w:rPr>
              <w:t>EAST</w:t>
            </w:r>
          </w:p>
          <w:p w14:paraId="473F7704" w14:textId="77777777" w:rsidR="00247BDD" w:rsidRDefault="008A7034">
            <w:pPr>
              <w:pStyle w:val="TableParagraph"/>
              <w:spacing w:before="0"/>
              <w:ind w:left="116" w:right="962"/>
            </w:pPr>
            <w:r>
              <w:t xml:space="preserve">SUITE 800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 M5C 3G6 CA</w:t>
            </w:r>
          </w:p>
          <w:p w14:paraId="473F7705" w14:textId="77777777" w:rsidR="00247BDD" w:rsidRDefault="008A7034">
            <w:pPr>
              <w:pStyle w:val="TableParagraph"/>
              <w:spacing w:before="1" w:line="233" w:lineRule="exact"/>
              <w:ind w:left="116"/>
            </w:pPr>
            <w:r>
              <w:rPr>
                <w:spacing w:val="-2"/>
              </w:rPr>
              <w:t>CANADA</w:t>
            </w:r>
          </w:p>
        </w:tc>
      </w:tr>
      <w:tr w:rsidR="00247BDD" w14:paraId="473F7710" w14:textId="77777777" w:rsidTr="4058ED7C">
        <w:trPr>
          <w:trHeight w:val="1578"/>
        </w:trPr>
        <w:tc>
          <w:tcPr>
            <w:tcW w:w="2234" w:type="dxa"/>
          </w:tcPr>
          <w:p w14:paraId="65E7BC80" w14:textId="77777777" w:rsidR="00247BDD" w:rsidRDefault="008A7034">
            <w:pPr>
              <w:pStyle w:val="TableParagraph"/>
              <w:ind w:right="202"/>
            </w:pPr>
            <w:r>
              <w:t>SSB&amp;T</w:t>
            </w:r>
            <w:r>
              <w:rPr>
                <w:spacing w:val="-14"/>
              </w:rPr>
              <w:t xml:space="preserve"> </w:t>
            </w:r>
            <w:r>
              <w:t xml:space="preserve">CO/CLIENT </w:t>
            </w:r>
            <w:r>
              <w:rPr>
                <w:spacing w:val="-2"/>
              </w:rPr>
              <w:t>CUSTODY SERVICES</w:t>
            </w:r>
          </w:p>
          <w:p w14:paraId="36A6442E" w14:textId="22595AD2" w:rsidR="008D77CA" w:rsidRDefault="00D211D7">
            <w:pPr>
              <w:pStyle w:val="TableParagraph"/>
              <w:ind w:right="202"/>
              <w:rPr>
                <w:spacing w:val="-2"/>
              </w:rPr>
            </w:pPr>
            <w:hyperlink r:id="rId117" w:history="1">
              <w:r w:rsidR="003B2B23" w:rsidRPr="007C4F13">
                <w:rPr>
                  <w:rStyle w:val="Hyperlink"/>
                  <w:spacing w:val="-2"/>
                </w:rPr>
                <w:t>https://www.ssbtexas.com/contact</w:t>
              </w:r>
            </w:hyperlink>
          </w:p>
          <w:p w14:paraId="473F7707" w14:textId="0A3F3A25" w:rsidR="003B2B23" w:rsidRDefault="003B2B23">
            <w:pPr>
              <w:pStyle w:val="TableParagraph"/>
              <w:ind w:right="202"/>
            </w:pPr>
          </w:p>
        </w:tc>
        <w:tc>
          <w:tcPr>
            <w:tcW w:w="2253" w:type="dxa"/>
          </w:tcPr>
          <w:p w14:paraId="473F7708" w14:textId="77777777" w:rsidR="00247BDD" w:rsidRDefault="008A7034">
            <w:pPr>
              <w:pStyle w:val="TableParagraph"/>
              <w:ind w:right="527"/>
            </w:pPr>
            <w:r>
              <w:t>1776</w:t>
            </w:r>
            <w:r>
              <w:rPr>
                <w:spacing w:val="-14"/>
              </w:rPr>
              <w:t xml:space="preserve"> </w:t>
            </w:r>
            <w:r>
              <w:t xml:space="preserve">HERITAGE </w:t>
            </w:r>
            <w:r>
              <w:rPr>
                <w:spacing w:val="-2"/>
              </w:rPr>
              <w:t>DRIVE</w:t>
            </w:r>
          </w:p>
          <w:p w14:paraId="473F7709" w14:textId="77777777" w:rsidR="00247BDD" w:rsidRDefault="008A7034">
            <w:pPr>
              <w:pStyle w:val="TableParagraph"/>
              <w:spacing w:before="0"/>
              <w:ind w:right="233"/>
            </w:pPr>
            <w:r>
              <w:t xml:space="preserve">NORTH QUINCY </w:t>
            </w:r>
            <w:r>
              <w:rPr>
                <w:spacing w:val="-6"/>
              </w:rPr>
              <w:t>MA</w:t>
            </w:r>
          </w:p>
          <w:p w14:paraId="473F770A" w14:textId="77777777" w:rsidR="00247BDD" w:rsidRDefault="008A7034">
            <w:pPr>
              <w:pStyle w:val="TableParagraph"/>
              <w:spacing w:before="0" w:line="252" w:lineRule="exact"/>
            </w:pPr>
            <w:r>
              <w:rPr>
                <w:spacing w:val="-2"/>
              </w:rPr>
              <w:t>MASSACHUSETTS 02171</w:t>
            </w:r>
          </w:p>
        </w:tc>
        <w:tc>
          <w:tcPr>
            <w:tcW w:w="235" w:type="dxa"/>
            <w:vMerge/>
          </w:tcPr>
          <w:p w14:paraId="473F770B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CF519D4" w14:textId="77777777" w:rsidR="00247BDD" w:rsidRDefault="008A7034">
            <w:pPr>
              <w:pStyle w:val="TableParagraph"/>
              <w:ind w:left="116" w:right="444"/>
              <w:jc w:val="both"/>
            </w:pPr>
            <w:r>
              <w:t>STATE STREET BANK</w:t>
            </w:r>
            <w:r>
              <w:rPr>
                <w:spacing w:val="-14"/>
              </w:rPr>
              <w:t xml:space="preserve"> </w:t>
            </w:r>
            <w:r>
              <w:t>&amp;</w:t>
            </w:r>
            <w:r>
              <w:rPr>
                <w:spacing w:val="-14"/>
              </w:rPr>
              <w:t xml:space="preserve"> </w:t>
            </w:r>
            <w:r>
              <w:t xml:space="preserve">TRUST </w:t>
            </w:r>
            <w:r>
              <w:rPr>
                <w:spacing w:val="-6"/>
              </w:rPr>
              <w:t>CO</w:t>
            </w:r>
          </w:p>
          <w:p w14:paraId="473F770C" w14:textId="1EBBC6E6" w:rsidR="003B2B23" w:rsidRDefault="00D211D7" w:rsidP="003B2B23">
            <w:pPr>
              <w:pStyle w:val="TableParagraph"/>
              <w:ind w:left="116" w:right="444"/>
              <w:jc w:val="both"/>
            </w:pPr>
            <w:hyperlink r:id="rId118" w:history="1">
              <w:r w:rsidR="003B2B23" w:rsidRPr="007C4F13">
                <w:rPr>
                  <w:rStyle w:val="Hyperlink"/>
                </w:rPr>
                <w:t>ses-client-service@statestreet.com</w:t>
              </w:r>
            </w:hyperlink>
          </w:p>
        </w:tc>
        <w:tc>
          <w:tcPr>
            <w:tcW w:w="2452" w:type="dxa"/>
          </w:tcPr>
          <w:p w14:paraId="473F770D" w14:textId="77777777" w:rsidR="00247BDD" w:rsidRDefault="008A7034">
            <w:pPr>
              <w:pStyle w:val="TableParagraph"/>
              <w:ind w:left="116"/>
            </w:pPr>
            <w:r>
              <w:t>16</w:t>
            </w:r>
            <w:r>
              <w:rPr>
                <w:spacing w:val="-2"/>
              </w:rPr>
              <w:t xml:space="preserve"> </w:t>
            </w:r>
            <w:r>
              <w:t>WALL</w:t>
            </w:r>
            <w:r>
              <w:rPr>
                <w:spacing w:val="-2"/>
              </w:rPr>
              <w:t xml:space="preserve"> STREET</w:t>
            </w:r>
          </w:p>
          <w:p w14:paraId="473F770E" w14:textId="77777777" w:rsidR="00247BDD" w:rsidRDefault="008A7034">
            <w:pPr>
              <w:pStyle w:val="TableParagraph"/>
              <w:spacing w:before="1"/>
              <w:ind w:left="116" w:right="1140"/>
            </w:pPr>
            <w:r>
              <w:t>5TH</w:t>
            </w:r>
            <w:r>
              <w:rPr>
                <w:spacing w:val="-14"/>
              </w:rPr>
              <w:t xml:space="preserve"> </w:t>
            </w:r>
            <w:r>
              <w:t>FLOOR NEW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YORK</w:t>
            </w:r>
          </w:p>
          <w:p w14:paraId="473F770F" w14:textId="77777777" w:rsidR="00247BDD" w:rsidRDefault="008A7034">
            <w:pPr>
              <w:pStyle w:val="TableParagraph"/>
              <w:spacing w:before="1"/>
              <w:ind w:left="116" w:right="772"/>
            </w:pP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 10005 US</w:t>
            </w:r>
          </w:p>
        </w:tc>
      </w:tr>
      <w:tr w:rsidR="00247BDD" w14:paraId="473F7718" w14:textId="77777777" w:rsidTr="4058ED7C">
        <w:trPr>
          <w:trHeight w:val="1576"/>
        </w:trPr>
        <w:tc>
          <w:tcPr>
            <w:tcW w:w="2234" w:type="dxa"/>
          </w:tcPr>
          <w:p w14:paraId="74036FFD" w14:textId="77777777" w:rsidR="00247BDD" w:rsidRDefault="008A7034">
            <w:pPr>
              <w:pStyle w:val="TableParagraph"/>
              <w:ind w:right="275"/>
            </w:pPr>
            <w:r>
              <w:t>STATE STREET BANK &amp; TRUST COMPANY / ISHARES</w:t>
            </w:r>
            <w:r>
              <w:rPr>
                <w:spacing w:val="-14"/>
              </w:rPr>
              <w:t xml:space="preserve"> </w:t>
            </w:r>
            <w:r>
              <w:t>EUROPE</w:t>
            </w:r>
          </w:p>
          <w:p w14:paraId="6E7BAC27" w14:textId="56473621" w:rsidR="00BF2F77" w:rsidRDefault="00D211D7">
            <w:pPr>
              <w:pStyle w:val="TableParagraph"/>
              <w:ind w:right="275"/>
            </w:pPr>
            <w:hyperlink r:id="rId119" w:history="1">
              <w:r w:rsidR="003B2B23" w:rsidRPr="007C4F13">
                <w:rPr>
                  <w:rStyle w:val="Hyperlink"/>
                </w:rPr>
                <w:t>ses-client-service@statestreet.com</w:t>
              </w:r>
            </w:hyperlink>
          </w:p>
          <w:p w14:paraId="473F7711" w14:textId="3E76CBF8" w:rsidR="003B2B23" w:rsidRDefault="003B2B23">
            <w:pPr>
              <w:pStyle w:val="TableParagraph"/>
              <w:ind w:right="275"/>
            </w:pPr>
          </w:p>
        </w:tc>
        <w:tc>
          <w:tcPr>
            <w:tcW w:w="2253" w:type="dxa"/>
          </w:tcPr>
          <w:p w14:paraId="473F7712" w14:textId="77777777" w:rsidR="00247BDD" w:rsidRDefault="008A7034">
            <w:pPr>
              <w:pStyle w:val="TableParagraph"/>
              <w:ind w:right="527"/>
            </w:pPr>
            <w:r>
              <w:t>1776</w:t>
            </w:r>
            <w:r>
              <w:rPr>
                <w:spacing w:val="-14"/>
              </w:rPr>
              <w:t xml:space="preserve"> </w:t>
            </w:r>
            <w:r>
              <w:t xml:space="preserve">HERITAGE </w:t>
            </w:r>
            <w:r>
              <w:rPr>
                <w:spacing w:val="-2"/>
              </w:rPr>
              <w:t>DRIVE</w:t>
            </w:r>
          </w:p>
          <w:p w14:paraId="473F7713" w14:textId="77777777" w:rsidR="00247BDD" w:rsidRDefault="008A7034">
            <w:pPr>
              <w:pStyle w:val="TableParagraph"/>
              <w:spacing w:before="0"/>
              <w:ind w:right="233"/>
            </w:pPr>
            <w:r>
              <w:t xml:space="preserve">NORTH QUINCY </w:t>
            </w:r>
            <w:r>
              <w:rPr>
                <w:spacing w:val="-6"/>
              </w:rPr>
              <w:t xml:space="preserve">MA </w:t>
            </w:r>
            <w:r>
              <w:rPr>
                <w:spacing w:val="-2"/>
              </w:rPr>
              <w:t>MASSACHUSETTS</w:t>
            </w:r>
          </w:p>
          <w:p w14:paraId="473F7714" w14:textId="77777777" w:rsidR="00247BDD" w:rsidRDefault="008A7034">
            <w:pPr>
              <w:pStyle w:val="TableParagraph"/>
              <w:spacing w:before="0" w:line="233" w:lineRule="exact"/>
            </w:pPr>
            <w:r>
              <w:rPr>
                <w:spacing w:val="-2"/>
              </w:rPr>
              <w:t>02171</w:t>
            </w:r>
          </w:p>
        </w:tc>
        <w:tc>
          <w:tcPr>
            <w:tcW w:w="235" w:type="dxa"/>
            <w:vMerge/>
          </w:tcPr>
          <w:p w14:paraId="473F771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E3C9D46" w14:textId="77777777" w:rsidR="00247BDD" w:rsidRDefault="008A7034">
            <w:pPr>
              <w:pStyle w:val="TableParagraph"/>
              <w:ind w:left="116" w:right="495"/>
            </w:pPr>
            <w:r>
              <w:t>STATE</w:t>
            </w:r>
            <w:r>
              <w:rPr>
                <w:spacing w:val="-14"/>
              </w:rPr>
              <w:t xml:space="preserve"> </w:t>
            </w:r>
            <w:r>
              <w:t xml:space="preserve">STREET BANK &amp; </w:t>
            </w:r>
            <w:r>
              <w:rPr>
                <w:spacing w:val="-2"/>
              </w:rPr>
              <w:t>TRUST/STATE STREET TOTALETF</w:t>
            </w:r>
          </w:p>
          <w:p w14:paraId="69F59503" w14:textId="515318CE" w:rsidR="00BF2F77" w:rsidRDefault="00D211D7">
            <w:pPr>
              <w:pStyle w:val="TableParagraph"/>
              <w:ind w:left="116" w:right="495"/>
            </w:pPr>
            <w:hyperlink r:id="rId120" w:history="1">
              <w:r w:rsidR="003B2B23" w:rsidRPr="007C4F13">
                <w:rPr>
                  <w:rStyle w:val="Hyperlink"/>
                </w:rPr>
                <w:t>ses-client-service@statestreet.com</w:t>
              </w:r>
            </w:hyperlink>
          </w:p>
          <w:p w14:paraId="473F7716" w14:textId="26F6ED2D" w:rsidR="003B2B23" w:rsidRDefault="003B2B23">
            <w:pPr>
              <w:pStyle w:val="TableParagraph"/>
              <w:ind w:left="116" w:right="495"/>
            </w:pPr>
          </w:p>
        </w:tc>
        <w:tc>
          <w:tcPr>
            <w:tcW w:w="2452" w:type="dxa"/>
          </w:tcPr>
          <w:p w14:paraId="473F7717" w14:textId="77777777" w:rsidR="00247BDD" w:rsidRDefault="008A7034">
            <w:pPr>
              <w:pStyle w:val="TableParagraph"/>
              <w:ind w:left="116" w:right="358"/>
            </w:pPr>
            <w:r>
              <w:t xml:space="preserve">1776 Heritage Drive NORTH QUINCY </w:t>
            </w:r>
            <w:r>
              <w:rPr>
                <w:spacing w:val="-6"/>
              </w:rPr>
              <w:t xml:space="preserve">MA </w:t>
            </w:r>
            <w:r>
              <w:rPr>
                <w:spacing w:val="-2"/>
              </w:rPr>
              <w:t>MASSACHUSETTS 02717</w:t>
            </w:r>
          </w:p>
        </w:tc>
      </w:tr>
      <w:tr w:rsidR="00247BDD" w14:paraId="473F7721" w14:textId="77777777" w:rsidTr="4058ED7C">
        <w:trPr>
          <w:trHeight w:val="1830"/>
        </w:trPr>
        <w:tc>
          <w:tcPr>
            <w:tcW w:w="2234" w:type="dxa"/>
          </w:tcPr>
          <w:p w14:paraId="505F865D" w14:textId="77777777" w:rsidR="00247BDD" w:rsidRDefault="008A7034">
            <w:pPr>
              <w:pStyle w:val="TableParagraph"/>
              <w:spacing w:before="61"/>
            </w:pPr>
            <w:r>
              <w:t>STATE STREET BANK</w:t>
            </w:r>
            <w:r>
              <w:rPr>
                <w:spacing w:val="-14"/>
              </w:rPr>
              <w:t xml:space="preserve"> </w:t>
            </w:r>
            <w:r>
              <w:t>AND</w:t>
            </w:r>
            <w:r>
              <w:rPr>
                <w:spacing w:val="-14"/>
              </w:rPr>
              <w:t xml:space="preserve"> </w:t>
            </w:r>
            <w:r>
              <w:t xml:space="preserve">TRUST </w:t>
            </w:r>
            <w:r>
              <w:rPr>
                <w:spacing w:val="-2"/>
              </w:rPr>
              <w:t>COMPANY</w:t>
            </w:r>
          </w:p>
          <w:p w14:paraId="6AF50C4D" w14:textId="5C58F2D4" w:rsidR="0019695F" w:rsidRDefault="00D211D7">
            <w:pPr>
              <w:pStyle w:val="TableParagraph"/>
              <w:spacing w:before="61"/>
            </w:pPr>
            <w:hyperlink r:id="rId121" w:history="1">
              <w:r w:rsidR="00987BAC" w:rsidRPr="007C4F13">
                <w:rPr>
                  <w:rStyle w:val="Hyperlink"/>
                </w:rPr>
                <w:t>ses-client-service@statestreet.com</w:t>
              </w:r>
            </w:hyperlink>
          </w:p>
          <w:p w14:paraId="473F7719" w14:textId="3D4714C8" w:rsidR="00987BAC" w:rsidRDefault="00987BAC">
            <w:pPr>
              <w:pStyle w:val="TableParagraph"/>
              <w:spacing w:before="61"/>
            </w:pPr>
          </w:p>
        </w:tc>
        <w:tc>
          <w:tcPr>
            <w:tcW w:w="2253" w:type="dxa"/>
          </w:tcPr>
          <w:p w14:paraId="473F771A" w14:textId="77777777" w:rsidR="00247BDD" w:rsidRDefault="008A7034">
            <w:pPr>
              <w:pStyle w:val="TableParagraph"/>
              <w:spacing w:before="61"/>
            </w:pPr>
            <w:r>
              <w:t>30</w:t>
            </w:r>
            <w:r>
              <w:rPr>
                <w:spacing w:val="-14"/>
              </w:rPr>
              <w:t xml:space="preserve"> </w:t>
            </w:r>
            <w:r>
              <w:t>ADELAIDE</w:t>
            </w:r>
            <w:r>
              <w:rPr>
                <w:spacing w:val="-14"/>
              </w:rPr>
              <w:t xml:space="preserve"> </w:t>
            </w:r>
            <w:r>
              <w:t xml:space="preserve">ST </w:t>
            </w:r>
            <w:r>
              <w:rPr>
                <w:spacing w:val="-4"/>
              </w:rPr>
              <w:t>EAST</w:t>
            </w:r>
          </w:p>
          <w:p w14:paraId="473F771B" w14:textId="77777777" w:rsidR="00247BDD" w:rsidRDefault="008A7034">
            <w:pPr>
              <w:pStyle w:val="TableParagraph"/>
              <w:spacing w:before="0"/>
              <w:ind w:right="764"/>
            </w:pPr>
            <w:r>
              <w:t xml:space="preserve">SUITE 800 </w:t>
            </w:r>
            <w:r>
              <w:rPr>
                <w:spacing w:val="-2"/>
              </w:rPr>
              <w:t xml:space="preserve">TORONTO </w:t>
            </w:r>
            <w:r>
              <w:t>ON</w:t>
            </w:r>
            <w:r>
              <w:rPr>
                <w:spacing w:val="-14"/>
              </w:rPr>
              <w:t xml:space="preserve"> </w:t>
            </w:r>
            <w:r>
              <w:t>ONTARIO</w:t>
            </w:r>
          </w:p>
          <w:p w14:paraId="473F771C" w14:textId="77777777" w:rsidR="00247BDD" w:rsidRDefault="008A7034">
            <w:pPr>
              <w:pStyle w:val="TableParagraph"/>
              <w:spacing w:before="0" w:line="252" w:lineRule="exact"/>
              <w:ind w:right="422"/>
            </w:pPr>
            <w:r>
              <w:t>M5C</w:t>
            </w:r>
            <w:r>
              <w:rPr>
                <w:spacing w:val="-14"/>
              </w:rPr>
              <w:t xml:space="preserve"> </w:t>
            </w:r>
            <w:r>
              <w:t>3G6</w:t>
            </w:r>
            <w:r>
              <w:rPr>
                <w:spacing w:val="-14"/>
              </w:rPr>
              <w:t xml:space="preserve"> </w:t>
            </w:r>
            <w:r>
              <w:t xml:space="preserve">CA </w:t>
            </w:r>
            <w:r>
              <w:rPr>
                <w:spacing w:val="-2"/>
              </w:rPr>
              <w:t>CANADA</w:t>
            </w:r>
          </w:p>
        </w:tc>
        <w:tc>
          <w:tcPr>
            <w:tcW w:w="235" w:type="dxa"/>
            <w:vMerge/>
          </w:tcPr>
          <w:p w14:paraId="473F771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119C7EB8" w14:textId="77777777" w:rsidR="00247BDD" w:rsidRDefault="008A7034">
            <w:pPr>
              <w:pStyle w:val="TableParagraph"/>
              <w:spacing w:before="61"/>
              <w:ind w:left="116" w:right="98"/>
            </w:pPr>
            <w:r>
              <w:t>STIFEL,</w:t>
            </w:r>
            <w:r>
              <w:rPr>
                <w:spacing w:val="-14"/>
              </w:rPr>
              <w:t xml:space="preserve"> </w:t>
            </w:r>
            <w:r>
              <w:t xml:space="preserve">NICOLAUS &amp; COMPANY, </w:t>
            </w:r>
            <w:r>
              <w:rPr>
                <w:spacing w:val="-2"/>
              </w:rPr>
              <w:t>INCORPORATED</w:t>
            </w:r>
          </w:p>
          <w:p w14:paraId="5168CF26" w14:textId="55A32BE6" w:rsidR="008A0760" w:rsidRDefault="00D211D7" w:rsidP="008A0760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2">
              <w:r w:rsidR="008A0760" w:rsidRPr="31A3D0E9">
                <w:rPr>
                  <w:rStyle w:val="Hyperlink"/>
                  <w:rFonts w:ascii="Calibri" w:hAnsi="Calibri" w:cs="Calibri"/>
                </w:rPr>
                <w:t>investorrelations@stifel.com</w:t>
              </w:r>
            </w:hyperlink>
          </w:p>
          <w:p w14:paraId="473F771E" w14:textId="53834DA9" w:rsidR="00BF2F77" w:rsidRDefault="00BF2F77">
            <w:pPr>
              <w:pStyle w:val="TableParagraph"/>
              <w:spacing w:before="61"/>
              <w:ind w:left="116" w:right="98"/>
            </w:pPr>
          </w:p>
        </w:tc>
        <w:tc>
          <w:tcPr>
            <w:tcW w:w="2452" w:type="dxa"/>
          </w:tcPr>
          <w:p w14:paraId="473F771F" w14:textId="77777777" w:rsidR="00247BDD" w:rsidRDefault="008A7034">
            <w:pPr>
              <w:pStyle w:val="TableParagraph"/>
              <w:spacing w:before="60"/>
              <w:ind w:left="116" w:right="223"/>
            </w:pPr>
            <w:r>
              <w:t>501</w:t>
            </w:r>
            <w:r>
              <w:rPr>
                <w:spacing w:val="-14"/>
              </w:rPr>
              <w:t xml:space="preserve"> </w:t>
            </w:r>
            <w:r>
              <w:t>N</w:t>
            </w:r>
            <w:r>
              <w:rPr>
                <w:spacing w:val="-14"/>
              </w:rPr>
              <w:t xml:space="preserve"> </w:t>
            </w:r>
            <w:r>
              <w:t>BROADWAY ST. LOUIS</w:t>
            </w:r>
          </w:p>
          <w:p w14:paraId="473F7720" w14:textId="77777777" w:rsidR="00247BDD" w:rsidRDefault="008A7034">
            <w:pPr>
              <w:pStyle w:val="TableParagraph"/>
              <w:spacing w:before="0" w:line="242" w:lineRule="auto"/>
              <w:ind w:left="116" w:right="859"/>
            </w:pPr>
            <w:r>
              <w:t>MO</w:t>
            </w:r>
            <w:r>
              <w:rPr>
                <w:spacing w:val="-14"/>
              </w:rPr>
              <w:t xml:space="preserve"> </w:t>
            </w:r>
            <w:r>
              <w:t>MISSOURI 63102 US</w:t>
            </w:r>
          </w:p>
        </w:tc>
      </w:tr>
      <w:tr w:rsidR="00247BDD" w14:paraId="473F7729" w14:textId="77777777" w:rsidTr="4058ED7C">
        <w:trPr>
          <w:trHeight w:val="1578"/>
        </w:trPr>
        <w:tc>
          <w:tcPr>
            <w:tcW w:w="2234" w:type="dxa"/>
          </w:tcPr>
          <w:p w14:paraId="3105CFA8" w14:textId="77777777" w:rsidR="00247BDD" w:rsidRDefault="008A7034">
            <w:pPr>
              <w:pStyle w:val="TableParagraph"/>
              <w:spacing w:before="61"/>
              <w:ind w:right="428"/>
            </w:pPr>
            <w:r>
              <w:rPr>
                <w:spacing w:val="-2"/>
              </w:rPr>
              <w:t xml:space="preserve">STONEX </w:t>
            </w:r>
            <w:r>
              <w:t>FINANCIAL</w:t>
            </w:r>
            <w:r>
              <w:rPr>
                <w:spacing w:val="-14"/>
              </w:rPr>
              <w:t xml:space="preserve"> </w:t>
            </w:r>
            <w:r>
              <w:t>INC.</w:t>
            </w:r>
          </w:p>
          <w:p w14:paraId="404BCF06" w14:textId="55A32BE6" w:rsidR="00451237" w:rsidRDefault="00D211D7" w:rsidP="00451237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3">
              <w:r w:rsidR="00451237" w:rsidRPr="31A3D0E9">
                <w:rPr>
                  <w:rStyle w:val="Hyperlink"/>
                  <w:rFonts w:ascii="Calibri" w:hAnsi="Calibri" w:cs="Calibri"/>
                </w:rPr>
                <w:t>dg-clre-org_tenders@stonex.com</w:t>
              </w:r>
            </w:hyperlink>
          </w:p>
          <w:p w14:paraId="473F7722" w14:textId="55A32BE6" w:rsidR="00451237" w:rsidRDefault="00451237">
            <w:pPr>
              <w:pStyle w:val="TableParagraph"/>
              <w:spacing w:before="61"/>
              <w:ind w:right="428"/>
            </w:pPr>
          </w:p>
        </w:tc>
        <w:tc>
          <w:tcPr>
            <w:tcW w:w="2253" w:type="dxa"/>
          </w:tcPr>
          <w:p w14:paraId="473F7723" w14:textId="77777777" w:rsidR="00247BDD" w:rsidRDefault="008A7034">
            <w:pPr>
              <w:pStyle w:val="TableParagraph"/>
              <w:spacing w:before="61"/>
              <w:ind w:right="422"/>
            </w:pPr>
            <w:r>
              <w:t xml:space="preserve">2 PERIMETER PARK SOUTH SUITE 100 W </w:t>
            </w:r>
            <w:r>
              <w:rPr>
                <w:spacing w:val="-2"/>
              </w:rPr>
              <w:t xml:space="preserve">BIRMINGHAM </w:t>
            </w:r>
            <w:r>
              <w:t>A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ALABAMA</w:t>
            </w:r>
          </w:p>
          <w:p w14:paraId="473F7724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35243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72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088EB4C" w14:textId="77777777" w:rsidR="00247BDD" w:rsidRPr="00EE6718" w:rsidRDefault="008A7034">
            <w:pPr>
              <w:pStyle w:val="TableParagraph"/>
              <w:spacing w:before="61"/>
              <w:ind w:left="116" w:right="251"/>
            </w:pPr>
            <w:r w:rsidRPr="00EE6718">
              <w:t>TD</w:t>
            </w:r>
            <w:r w:rsidRPr="00EE6718">
              <w:rPr>
                <w:spacing w:val="-14"/>
              </w:rPr>
              <w:t xml:space="preserve"> </w:t>
            </w:r>
            <w:r w:rsidRPr="00EE6718">
              <w:t>AMERITRADE CLEARING, INC.</w:t>
            </w:r>
          </w:p>
          <w:p w14:paraId="4364279C" w14:textId="7F44BD25" w:rsidR="00EE6718" w:rsidRDefault="00D211D7">
            <w:pPr>
              <w:pStyle w:val="TableParagraph"/>
              <w:spacing w:before="61"/>
              <w:ind w:left="116" w:right="251"/>
            </w:pPr>
            <w:hyperlink r:id="rId124" w:history="1">
              <w:r w:rsidR="00355C61" w:rsidRPr="007C4F13">
                <w:rPr>
                  <w:rStyle w:val="Hyperlink"/>
                </w:rPr>
                <w:t>https://www.tdameritrade.com/why-td-ameritrade/contact-us.html</w:t>
              </w:r>
            </w:hyperlink>
          </w:p>
          <w:p w14:paraId="195595AB" w14:textId="77777777" w:rsidR="00355C61" w:rsidRDefault="00355C61">
            <w:pPr>
              <w:pStyle w:val="TableParagraph"/>
              <w:spacing w:before="61"/>
              <w:ind w:left="116" w:right="251"/>
            </w:pPr>
          </w:p>
          <w:p w14:paraId="473F7726" w14:textId="26165FC1" w:rsidR="00355C61" w:rsidRPr="00EE6718" w:rsidRDefault="00355C61" w:rsidP="00355C61">
            <w:pPr>
              <w:pStyle w:val="TableParagraph"/>
              <w:spacing w:before="61"/>
              <w:ind w:right="251"/>
              <w:rPr>
                <w:color w:val="FF0000"/>
              </w:rPr>
            </w:pPr>
          </w:p>
        </w:tc>
        <w:tc>
          <w:tcPr>
            <w:tcW w:w="2452" w:type="dxa"/>
          </w:tcPr>
          <w:p w14:paraId="473F7727" w14:textId="77777777" w:rsidR="00247BDD" w:rsidRDefault="008A7034">
            <w:pPr>
              <w:pStyle w:val="TableParagraph"/>
              <w:spacing w:before="61"/>
              <w:ind w:left="116"/>
            </w:pPr>
            <w:r>
              <w:t>200</w:t>
            </w:r>
            <w:r>
              <w:rPr>
                <w:spacing w:val="-12"/>
              </w:rPr>
              <w:t xml:space="preserve"> </w:t>
            </w:r>
            <w:r>
              <w:t>S</w:t>
            </w:r>
            <w:r>
              <w:rPr>
                <w:spacing w:val="-12"/>
              </w:rPr>
              <w:t xml:space="preserve"> </w:t>
            </w:r>
            <w:r>
              <w:t>108TH</w:t>
            </w:r>
            <w:r>
              <w:rPr>
                <w:spacing w:val="-12"/>
              </w:rPr>
              <w:t xml:space="preserve"> </w:t>
            </w:r>
            <w:r>
              <w:t xml:space="preserve">AVE </w:t>
            </w:r>
            <w:r>
              <w:rPr>
                <w:spacing w:val="-2"/>
              </w:rPr>
              <w:t>OMAHA</w:t>
            </w:r>
          </w:p>
          <w:p w14:paraId="473F7728" w14:textId="77777777" w:rsidR="00247BDD" w:rsidRDefault="008A7034">
            <w:pPr>
              <w:pStyle w:val="TableParagraph"/>
              <w:spacing w:before="0" w:line="242" w:lineRule="auto"/>
              <w:ind w:left="116" w:right="786"/>
            </w:pPr>
            <w:r>
              <w:t>NE</w:t>
            </w:r>
            <w:r>
              <w:rPr>
                <w:spacing w:val="-14"/>
              </w:rPr>
              <w:t xml:space="preserve"> </w:t>
            </w:r>
            <w:r>
              <w:t>NEBRASKA 68154 US</w:t>
            </w:r>
          </w:p>
        </w:tc>
      </w:tr>
      <w:tr w:rsidR="00247BDD" w14:paraId="473F7732" w14:textId="77777777" w:rsidTr="4058ED7C">
        <w:trPr>
          <w:trHeight w:val="1324"/>
        </w:trPr>
        <w:tc>
          <w:tcPr>
            <w:tcW w:w="2234" w:type="dxa"/>
          </w:tcPr>
          <w:p w14:paraId="6E3169BF" w14:textId="77777777" w:rsidR="00247BDD" w:rsidRDefault="008A7034">
            <w:pPr>
              <w:pStyle w:val="TableParagraph"/>
              <w:ind w:right="239"/>
              <w:rPr>
                <w:spacing w:val="-2"/>
              </w:rPr>
            </w:pPr>
            <w:r>
              <w:lastRenderedPageBreak/>
              <w:t>TD</w:t>
            </w:r>
            <w:r>
              <w:rPr>
                <w:spacing w:val="-14"/>
              </w:rPr>
              <w:t xml:space="preserve"> </w:t>
            </w:r>
            <w:r>
              <w:t xml:space="preserve">WATERHOUSE CANADA INC </w:t>
            </w:r>
            <w:r>
              <w:rPr>
                <w:spacing w:val="-4"/>
              </w:rPr>
              <w:t xml:space="preserve">ATTN: </w:t>
            </w:r>
            <w:r>
              <w:rPr>
                <w:spacing w:val="-2"/>
              </w:rPr>
              <w:t>MANDATORY</w:t>
            </w:r>
          </w:p>
          <w:p w14:paraId="473F772A" w14:textId="5CC1B5EC" w:rsidR="006B1B8D" w:rsidRDefault="00D211D7" w:rsidP="006B1B8D">
            <w:pPr>
              <w:pStyle w:val="TableParagraph"/>
              <w:ind w:right="239"/>
            </w:pPr>
            <w:hyperlink r:id="rId125" w:history="1">
              <w:r w:rsidR="006B1B8D" w:rsidRPr="007C4F13">
                <w:rPr>
                  <w:rStyle w:val="Hyperlink"/>
                </w:rPr>
                <w:t>https://www.tdameritrade.com/why-td-ameritrade/contact-us.html</w:t>
              </w:r>
            </w:hyperlink>
          </w:p>
        </w:tc>
        <w:tc>
          <w:tcPr>
            <w:tcW w:w="2253" w:type="dxa"/>
          </w:tcPr>
          <w:p w14:paraId="473F772B" w14:textId="77777777" w:rsidR="00247BDD" w:rsidRDefault="008A7034">
            <w:pPr>
              <w:pStyle w:val="TableParagraph"/>
            </w:pPr>
            <w:r>
              <w:t>77</w:t>
            </w:r>
            <w:r>
              <w:rPr>
                <w:spacing w:val="-14"/>
              </w:rPr>
              <w:t xml:space="preserve"> </w:t>
            </w:r>
            <w:r>
              <w:t>BLOOR</w:t>
            </w:r>
            <w:r>
              <w:rPr>
                <w:spacing w:val="-14"/>
              </w:rPr>
              <w:t xml:space="preserve"> </w:t>
            </w:r>
            <w:r>
              <w:t xml:space="preserve">STREET </w:t>
            </w:r>
            <w:r>
              <w:rPr>
                <w:spacing w:val="-4"/>
              </w:rPr>
              <w:t>WEST</w:t>
            </w:r>
          </w:p>
          <w:p w14:paraId="473F772C" w14:textId="77777777" w:rsidR="00247BDD" w:rsidRDefault="008A7034">
            <w:pPr>
              <w:pStyle w:val="TableParagraph"/>
              <w:spacing w:before="0"/>
              <w:ind w:right="930"/>
            </w:pPr>
            <w:r>
              <w:t>3RD</w:t>
            </w:r>
            <w:r>
              <w:rPr>
                <w:spacing w:val="-14"/>
              </w:rPr>
              <w:t xml:space="preserve"> </w:t>
            </w:r>
            <w:r>
              <w:t xml:space="preserve">FLOOR </w:t>
            </w:r>
            <w:r>
              <w:rPr>
                <w:spacing w:val="-2"/>
              </w:rPr>
              <w:t>TORONTO</w:t>
            </w:r>
          </w:p>
          <w:p w14:paraId="37B48107" w14:textId="77777777" w:rsidR="00247BDD" w:rsidRDefault="008A7034">
            <w:pPr>
              <w:pStyle w:val="TableParagraph"/>
              <w:spacing w:before="1" w:line="233" w:lineRule="exact"/>
            </w:pPr>
            <w:r>
              <w:t>ON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ONTARIO</w:t>
            </w:r>
          </w:p>
          <w:p w14:paraId="4ACFEC8D" w14:textId="77777777" w:rsidR="00247BDD" w:rsidRDefault="58DE532A" w:rsidP="4058ED7C">
            <w:pPr>
              <w:pStyle w:val="TableParagraph"/>
              <w:spacing w:before="0" w:line="252" w:lineRule="exact"/>
            </w:pPr>
            <w:r w:rsidRPr="4058ED7C">
              <w:t>M5S 1M2 CA CANADA</w:t>
            </w:r>
          </w:p>
          <w:p w14:paraId="473F772D" w14:textId="6EDF5B90" w:rsidR="00247BDD" w:rsidRDefault="00247BDD">
            <w:pPr>
              <w:pStyle w:val="TableParagraph"/>
              <w:spacing w:before="1" w:line="233" w:lineRule="exact"/>
            </w:pPr>
          </w:p>
        </w:tc>
        <w:tc>
          <w:tcPr>
            <w:tcW w:w="235" w:type="dxa"/>
            <w:vMerge/>
          </w:tcPr>
          <w:p w14:paraId="473F772E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51B7386B" w14:textId="77777777" w:rsidR="00247BDD" w:rsidRDefault="008A7034">
            <w:pPr>
              <w:pStyle w:val="TableParagraph"/>
              <w:ind w:left="116" w:right="116"/>
            </w:pPr>
            <w:r>
              <w:t>TEXAS</w:t>
            </w:r>
            <w:r>
              <w:rPr>
                <w:spacing w:val="-14"/>
              </w:rPr>
              <w:t xml:space="preserve"> </w:t>
            </w:r>
            <w:r>
              <w:t xml:space="preserve">TREASURY </w:t>
            </w:r>
            <w:r>
              <w:rPr>
                <w:spacing w:val="-2"/>
              </w:rPr>
              <w:t xml:space="preserve">SAFEKEEPING </w:t>
            </w:r>
            <w:r>
              <w:t>TRUST COMPANY</w:t>
            </w:r>
          </w:p>
          <w:p w14:paraId="473F772F" w14:textId="614CDBDD" w:rsidR="003B2B23" w:rsidRDefault="00D211D7" w:rsidP="003B2B23">
            <w:pPr>
              <w:pStyle w:val="TableParagraph"/>
              <w:ind w:left="116" w:right="116"/>
            </w:pPr>
            <w:hyperlink r:id="rId126" w:history="1">
              <w:r w:rsidR="003B2B23" w:rsidRPr="007C4F13">
                <w:rPr>
                  <w:rStyle w:val="Hyperlink"/>
                </w:rPr>
                <w:t>mathewwilliams@ttstc.org</w:t>
              </w:r>
            </w:hyperlink>
          </w:p>
        </w:tc>
        <w:tc>
          <w:tcPr>
            <w:tcW w:w="2452" w:type="dxa"/>
          </w:tcPr>
          <w:p w14:paraId="473F7730" w14:textId="77777777" w:rsidR="00247BDD" w:rsidRDefault="008A7034">
            <w:pPr>
              <w:pStyle w:val="TableParagraph"/>
              <w:ind w:left="116" w:right="772"/>
            </w:pPr>
            <w:r>
              <w:t>208</w:t>
            </w:r>
            <w:r>
              <w:rPr>
                <w:spacing w:val="-11"/>
              </w:rPr>
              <w:t xml:space="preserve"> </w:t>
            </w:r>
            <w:r>
              <w:t>E</w:t>
            </w:r>
            <w:r>
              <w:rPr>
                <w:spacing w:val="-12"/>
              </w:rPr>
              <w:t xml:space="preserve"> </w:t>
            </w:r>
            <w:r>
              <w:t>10TH</w:t>
            </w:r>
            <w:r>
              <w:rPr>
                <w:spacing w:val="-12"/>
              </w:rPr>
              <w:t xml:space="preserve"> </w:t>
            </w:r>
            <w:r>
              <w:t xml:space="preserve">ST </w:t>
            </w:r>
            <w:r>
              <w:rPr>
                <w:spacing w:val="-2"/>
              </w:rPr>
              <w:t>AUSTIN</w:t>
            </w:r>
          </w:p>
          <w:p w14:paraId="473F7731" w14:textId="77777777" w:rsidR="00247BDD" w:rsidRDefault="008A7034">
            <w:pPr>
              <w:pStyle w:val="TableParagraph"/>
              <w:spacing w:before="0"/>
              <w:ind w:left="116" w:right="1262"/>
            </w:pPr>
            <w:r>
              <w:t>TX</w:t>
            </w:r>
            <w:r>
              <w:rPr>
                <w:spacing w:val="-14"/>
              </w:rPr>
              <w:t xml:space="preserve"> </w:t>
            </w:r>
            <w:r>
              <w:t>TEXAS 78701 US</w:t>
            </w:r>
          </w:p>
        </w:tc>
      </w:tr>
      <w:tr w:rsidR="00247BDD" w14:paraId="473F7748" w14:textId="77777777" w:rsidTr="4058ED7C">
        <w:trPr>
          <w:trHeight w:val="1576"/>
        </w:trPr>
        <w:tc>
          <w:tcPr>
            <w:tcW w:w="2234" w:type="dxa"/>
          </w:tcPr>
          <w:p w14:paraId="0A326DAE" w14:textId="77777777" w:rsidR="00247BDD" w:rsidRDefault="008A7034">
            <w:pPr>
              <w:pStyle w:val="TableParagraph"/>
            </w:pPr>
            <w:r>
              <w:t>THE</w:t>
            </w:r>
            <w:r>
              <w:rPr>
                <w:spacing w:val="-14"/>
              </w:rPr>
              <w:t xml:space="preserve"> </w:t>
            </w:r>
            <w:r>
              <w:t>BANK</w:t>
            </w:r>
            <w:r>
              <w:rPr>
                <w:spacing w:val="-14"/>
              </w:rPr>
              <w:t xml:space="preserve"> </w:t>
            </w:r>
            <w:r>
              <w:t>OF</w:t>
            </w:r>
            <w:r>
              <w:rPr>
                <w:spacing w:val="-13"/>
              </w:rPr>
              <w:t xml:space="preserve"> </w:t>
            </w:r>
            <w:r>
              <w:t>NEW YORK MELLON</w:t>
            </w:r>
          </w:p>
          <w:p w14:paraId="7903D001" w14:textId="4033902C" w:rsidR="00D722B6" w:rsidRDefault="00D211D7">
            <w:pPr>
              <w:pStyle w:val="TableParagraph"/>
            </w:pPr>
            <w:hyperlink r:id="rId127" w:history="1">
              <w:r w:rsidR="003B2B23" w:rsidRPr="007C4F13">
                <w:rPr>
                  <w:rStyle w:val="Hyperlink"/>
                </w:rPr>
                <w:t>gceamericas@bnymellon.com</w:t>
              </w:r>
            </w:hyperlink>
          </w:p>
          <w:p w14:paraId="473F7740" w14:textId="24CA1E94" w:rsidR="003B2B23" w:rsidRDefault="003B2B23">
            <w:pPr>
              <w:pStyle w:val="TableParagraph"/>
            </w:pPr>
          </w:p>
        </w:tc>
        <w:tc>
          <w:tcPr>
            <w:tcW w:w="2253" w:type="dxa"/>
          </w:tcPr>
          <w:p w14:paraId="473F7741" w14:textId="77777777" w:rsidR="00247BDD" w:rsidRDefault="008A7034">
            <w:pPr>
              <w:pStyle w:val="TableParagraph"/>
              <w:spacing w:line="252" w:lineRule="exact"/>
            </w:pPr>
            <w:r>
              <w:t>500</w:t>
            </w:r>
            <w:r>
              <w:rPr>
                <w:spacing w:val="-4"/>
              </w:rPr>
              <w:t xml:space="preserve"> </w:t>
            </w:r>
            <w:r>
              <w:t>GRANT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TREET</w:t>
            </w:r>
          </w:p>
          <w:p w14:paraId="473F7742" w14:textId="77777777" w:rsidR="00247BDD" w:rsidRDefault="008A7034">
            <w:pPr>
              <w:pStyle w:val="TableParagraph"/>
              <w:spacing w:before="0"/>
              <w:ind w:right="563"/>
            </w:pPr>
            <w:r>
              <w:t xml:space="preserve">27TH FLOOR </w:t>
            </w:r>
            <w:r>
              <w:rPr>
                <w:spacing w:val="-2"/>
              </w:rPr>
              <w:t xml:space="preserve">PITTSBURGH </w:t>
            </w:r>
            <w:r>
              <w:rPr>
                <w:spacing w:val="-6"/>
              </w:rPr>
              <w:t>PA</w:t>
            </w:r>
          </w:p>
          <w:p w14:paraId="473F7743" w14:textId="77777777" w:rsidR="00247BDD" w:rsidRDefault="008A7034">
            <w:pPr>
              <w:pStyle w:val="TableParagraph"/>
              <w:spacing w:before="0" w:line="254" w:lineRule="exact"/>
            </w:pPr>
            <w:r>
              <w:rPr>
                <w:spacing w:val="-2"/>
              </w:rPr>
              <w:t xml:space="preserve">PENNSYLVANIA </w:t>
            </w:r>
            <w:r>
              <w:t>15258 US</w:t>
            </w:r>
          </w:p>
        </w:tc>
        <w:tc>
          <w:tcPr>
            <w:tcW w:w="235" w:type="dxa"/>
            <w:vMerge/>
          </w:tcPr>
          <w:p w14:paraId="473F7744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355B0F8" w14:textId="77777777" w:rsidR="00247BDD" w:rsidRDefault="008A7034">
            <w:pPr>
              <w:pStyle w:val="TableParagraph"/>
              <w:ind w:left="116" w:right="105"/>
            </w:pPr>
            <w:r>
              <w:t>THE</w:t>
            </w:r>
            <w:r>
              <w:rPr>
                <w:spacing w:val="-14"/>
              </w:rPr>
              <w:t xml:space="preserve"> </w:t>
            </w:r>
            <w:r>
              <w:t>HUNTINGTON NATIONAL BANK</w:t>
            </w:r>
          </w:p>
          <w:p w14:paraId="7C012A53" w14:textId="48131557" w:rsidR="006F4A94" w:rsidRDefault="00D211D7">
            <w:pPr>
              <w:pStyle w:val="TableParagraph"/>
              <w:ind w:left="116" w:right="105"/>
            </w:pPr>
            <w:hyperlink r:id="rId128" w:history="1">
              <w:r w:rsidR="006F4A94" w:rsidRPr="007C4F13">
                <w:rPr>
                  <w:rStyle w:val="Hyperlink"/>
                </w:rPr>
                <w:t>https://www.huntington.com/customer-service/contact-us</w:t>
              </w:r>
            </w:hyperlink>
          </w:p>
          <w:p w14:paraId="473F7745" w14:textId="37596840" w:rsidR="006F4A94" w:rsidRDefault="006F4A94">
            <w:pPr>
              <w:pStyle w:val="TableParagraph"/>
              <w:ind w:left="116" w:right="105"/>
            </w:pPr>
          </w:p>
        </w:tc>
        <w:tc>
          <w:tcPr>
            <w:tcW w:w="2452" w:type="dxa"/>
          </w:tcPr>
          <w:p w14:paraId="473F7746" w14:textId="77777777" w:rsidR="00247BDD" w:rsidRDefault="008A7034">
            <w:pPr>
              <w:pStyle w:val="TableParagraph"/>
              <w:ind w:left="116" w:right="615"/>
            </w:pPr>
            <w:r>
              <w:t>7</w:t>
            </w:r>
            <w:r>
              <w:rPr>
                <w:spacing w:val="-14"/>
              </w:rPr>
              <w:t xml:space="preserve"> </w:t>
            </w:r>
            <w:r>
              <w:t>EASTON</w:t>
            </w:r>
            <w:r>
              <w:rPr>
                <w:spacing w:val="-14"/>
              </w:rPr>
              <w:t xml:space="preserve"> </w:t>
            </w:r>
            <w:r>
              <w:t xml:space="preserve">OVAL </w:t>
            </w:r>
            <w:r>
              <w:rPr>
                <w:spacing w:val="-2"/>
              </w:rPr>
              <w:t>EA4E62 COLUMBUS</w:t>
            </w:r>
          </w:p>
          <w:p w14:paraId="473F7747" w14:textId="77777777" w:rsidR="00247BDD" w:rsidRDefault="008A7034">
            <w:pPr>
              <w:pStyle w:val="TableParagraph"/>
              <w:spacing w:before="0"/>
              <w:ind w:left="116" w:right="1397"/>
            </w:pPr>
            <w:r>
              <w:t>OH</w:t>
            </w:r>
            <w:r>
              <w:rPr>
                <w:spacing w:val="-14"/>
              </w:rPr>
              <w:t xml:space="preserve"> </w:t>
            </w:r>
            <w:r>
              <w:t xml:space="preserve">OHIO 43209 </w:t>
            </w:r>
            <w:r>
              <w:rPr>
                <w:spacing w:val="-5"/>
              </w:rPr>
              <w:t>US</w:t>
            </w:r>
          </w:p>
        </w:tc>
      </w:tr>
      <w:tr w:rsidR="00247BDD" w14:paraId="473F7750" w14:textId="77777777" w:rsidTr="4058ED7C">
        <w:trPr>
          <w:trHeight w:val="1829"/>
        </w:trPr>
        <w:tc>
          <w:tcPr>
            <w:tcW w:w="2234" w:type="dxa"/>
          </w:tcPr>
          <w:p w14:paraId="63C88088" w14:textId="77777777" w:rsidR="00247BDD" w:rsidRDefault="008A7034">
            <w:pPr>
              <w:pStyle w:val="TableParagraph"/>
              <w:spacing w:before="57"/>
              <w:ind w:right="251"/>
            </w:pPr>
            <w:r>
              <w:t>THE NORTHERN TRUST</w:t>
            </w:r>
            <w:r>
              <w:rPr>
                <w:spacing w:val="-14"/>
              </w:rPr>
              <w:t xml:space="preserve"> </w:t>
            </w:r>
            <w:r>
              <w:t>COMPANY</w:t>
            </w:r>
          </w:p>
          <w:p w14:paraId="473F7749" w14:textId="2D0A6EA4" w:rsidR="00FE6E16" w:rsidRDefault="00D211D7" w:rsidP="00FE6E16">
            <w:pPr>
              <w:pStyle w:val="TableParagraph"/>
              <w:spacing w:before="57"/>
              <w:ind w:right="251"/>
            </w:pPr>
            <w:hyperlink r:id="rId129" w:history="1">
              <w:r w:rsidR="00FE6E16" w:rsidRPr="007C4F13">
                <w:rPr>
                  <w:rStyle w:val="Hyperlink"/>
                </w:rPr>
                <w:t>https://www.northerntrust.com/united-states/contact-us-corporate-overview</w:t>
              </w:r>
            </w:hyperlink>
          </w:p>
        </w:tc>
        <w:tc>
          <w:tcPr>
            <w:tcW w:w="2253" w:type="dxa"/>
          </w:tcPr>
          <w:p w14:paraId="473F774A" w14:textId="77777777" w:rsidR="00247BDD" w:rsidRDefault="008A7034">
            <w:pPr>
              <w:pStyle w:val="TableParagraph"/>
              <w:spacing w:before="57"/>
              <w:ind w:right="179"/>
            </w:pPr>
            <w:r>
              <w:t>333 South Wabash Ave, 32nd Floor</w:t>
            </w:r>
            <w:r>
              <w:rPr>
                <w:spacing w:val="40"/>
              </w:rPr>
              <w:t xml:space="preserve"> </w:t>
            </w:r>
            <w:r>
              <w:t>Attn:</w:t>
            </w:r>
            <w:r>
              <w:rPr>
                <w:spacing w:val="-14"/>
              </w:rPr>
              <w:t xml:space="preserve"> </w:t>
            </w:r>
            <w:r>
              <w:t>Trade</w:t>
            </w:r>
            <w:r>
              <w:rPr>
                <w:spacing w:val="-14"/>
              </w:rPr>
              <w:t xml:space="preserve"> </w:t>
            </w:r>
            <w:r>
              <w:t xml:space="preserve">Securities </w:t>
            </w:r>
            <w:r>
              <w:rPr>
                <w:spacing w:val="-2"/>
              </w:rPr>
              <w:t>Processing</w:t>
            </w:r>
            <w:r>
              <w:rPr>
                <w:spacing w:val="40"/>
              </w:rPr>
              <w:t xml:space="preserve"> </w:t>
            </w:r>
            <w:r>
              <w:rPr>
                <w:spacing w:val="-2"/>
              </w:rPr>
              <w:t>CHICAGO</w:t>
            </w:r>
          </w:p>
          <w:p w14:paraId="473F774B" w14:textId="77777777" w:rsidR="00247BDD" w:rsidRDefault="008A7034">
            <w:pPr>
              <w:pStyle w:val="TableParagraph"/>
              <w:spacing w:before="0" w:line="254" w:lineRule="exact"/>
              <w:ind w:right="930"/>
            </w:pPr>
            <w:r>
              <w:t>IL</w:t>
            </w:r>
            <w:r>
              <w:rPr>
                <w:spacing w:val="-14"/>
              </w:rPr>
              <w:t xml:space="preserve"> </w:t>
            </w:r>
            <w:r>
              <w:t>ILLINOIS 60603 US</w:t>
            </w:r>
          </w:p>
        </w:tc>
        <w:tc>
          <w:tcPr>
            <w:tcW w:w="235" w:type="dxa"/>
            <w:vMerge/>
          </w:tcPr>
          <w:p w14:paraId="473F774C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1E7CD50" w14:textId="77777777" w:rsidR="007330FA" w:rsidRDefault="008A7034">
            <w:pPr>
              <w:pStyle w:val="TableParagraph"/>
              <w:spacing w:before="57"/>
              <w:ind w:left="116" w:right="251"/>
            </w:pPr>
            <w:r>
              <w:rPr>
                <w:spacing w:val="-2"/>
              </w:rPr>
              <w:t xml:space="preserve">TRADESTATION </w:t>
            </w:r>
            <w:r>
              <w:t>SECURITIES,</w:t>
            </w:r>
            <w:r>
              <w:rPr>
                <w:spacing w:val="-14"/>
              </w:rPr>
              <w:t xml:space="preserve"> </w:t>
            </w:r>
            <w:r>
              <w:t>INC</w:t>
            </w:r>
          </w:p>
          <w:p w14:paraId="473F774D" w14:textId="16FCC18A" w:rsidR="00247BDD" w:rsidRDefault="00D211D7" w:rsidP="4058ED7C">
            <w:pPr>
              <w:spacing w:before="57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0">
              <w:r w:rsidR="007330FA" w:rsidRPr="4058ED7C">
                <w:rPr>
                  <w:rStyle w:val="Hyperlink"/>
                  <w:rFonts w:ascii="Calibri" w:hAnsi="Calibri" w:cs="Calibri"/>
                </w:rPr>
                <w:t>corpactions@tradestation.com</w:t>
              </w:r>
            </w:hyperlink>
          </w:p>
        </w:tc>
        <w:tc>
          <w:tcPr>
            <w:tcW w:w="2452" w:type="dxa"/>
          </w:tcPr>
          <w:p w14:paraId="473F774E" w14:textId="77777777" w:rsidR="00247BDD" w:rsidRDefault="008A7034">
            <w:pPr>
              <w:pStyle w:val="TableParagraph"/>
              <w:spacing w:before="57"/>
              <w:ind w:left="116" w:right="786"/>
            </w:pPr>
            <w:r>
              <w:t>120</w:t>
            </w:r>
            <w:r>
              <w:rPr>
                <w:spacing w:val="-14"/>
              </w:rPr>
              <w:t xml:space="preserve"> </w:t>
            </w:r>
            <w:r>
              <w:t xml:space="preserve">RIVERSIDE </w:t>
            </w:r>
            <w:r>
              <w:rPr>
                <w:spacing w:val="-2"/>
              </w:rPr>
              <w:t>PLAZA</w:t>
            </w:r>
          </w:p>
          <w:p w14:paraId="473F774F" w14:textId="77777777" w:rsidR="00247BDD" w:rsidRDefault="008A7034">
            <w:pPr>
              <w:pStyle w:val="TableParagraph"/>
              <w:spacing w:before="0"/>
              <w:ind w:left="116" w:right="1130"/>
            </w:pPr>
            <w:r>
              <w:t xml:space="preserve">SUITE 1650 </w:t>
            </w:r>
            <w:r>
              <w:rPr>
                <w:spacing w:val="-2"/>
              </w:rPr>
              <w:t xml:space="preserve">CHICAGO </w:t>
            </w:r>
            <w:r>
              <w:t>IL</w:t>
            </w:r>
            <w:r>
              <w:rPr>
                <w:spacing w:val="-14"/>
              </w:rPr>
              <w:t xml:space="preserve"> </w:t>
            </w:r>
            <w:r>
              <w:t>ILLINOIS 60606 US</w:t>
            </w:r>
          </w:p>
        </w:tc>
      </w:tr>
      <w:tr w:rsidR="00247BDD" w14:paraId="473F7758" w14:textId="77777777" w:rsidTr="4058ED7C">
        <w:trPr>
          <w:trHeight w:val="1578"/>
        </w:trPr>
        <w:tc>
          <w:tcPr>
            <w:tcW w:w="2234" w:type="dxa"/>
          </w:tcPr>
          <w:p w14:paraId="3C0EE1CB" w14:textId="77777777" w:rsidR="00247BDD" w:rsidRDefault="008A7034">
            <w:pPr>
              <w:pStyle w:val="TableParagraph"/>
              <w:ind w:right="512"/>
              <w:rPr>
                <w:spacing w:val="-4"/>
              </w:rPr>
            </w:pPr>
            <w:r>
              <w:t xml:space="preserve">U.S. BANCORP </w:t>
            </w:r>
            <w:r>
              <w:rPr>
                <w:spacing w:val="-2"/>
              </w:rPr>
              <w:t xml:space="preserve">INVESTMENTS, </w:t>
            </w:r>
            <w:r>
              <w:rPr>
                <w:spacing w:val="-4"/>
              </w:rPr>
              <w:t>INC.</w:t>
            </w:r>
          </w:p>
          <w:p w14:paraId="01806D23" w14:textId="77777777" w:rsidR="007330FA" w:rsidRDefault="00D211D7" w:rsidP="007330FA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1" w:history="1">
              <w:r w:rsidR="007330FA">
                <w:rPr>
                  <w:rStyle w:val="Hyperlink"/>
                  <w:rFonts w:ascii="Calibri" w:hAnsi="Calibri" w:cs="Calibri"/>
                </w:rPr>
                <w:t>corporateactions@usbank.com</w:t>
              </w:r>
            </w:hyperlink>
          </w:p>
          <w:p w14:paraId="473F7751" w14:textId="3328B75B" w:rsidR="007330FA" w:rsidRDefault="007330FA">
            <w:pPr>
              <w:pStyle w:val="TableParagraph"/>
              <w:ind w:right="512"/>
            </w:pPr>
          </w:p>
        </w:tc>
        <w:tc>
          <w:tcPr>
            <w:tcW w:w="2253" w:type="dxa"/>
          </w:tcPr>
          <w:p w14:paraId="473F7752" w14:textId="77777777" w:rsidR="00247BDD" w:rsidRDefault="008A7034">
            <w:pPr>
              <w:pStyle w:val="TableParagraph"/>
              <w:ind w:right="514"/>
            </w:pPr>
            <w:r>
              <w:t>60</w:t>
            </w:r>
            <w:r>
              <w:rPr>
                <w:spacing w:val="-14"/>
              </w:rPr>
              <w:t xml:space="preserve"> </w:t>
            </w:r>
            <w:r>
              <w:t xml:space="preserve">LIVINGSTON </w:t>
            </w:r>
            <w:r>
              <w:rPr>
                <w:spacing w:val="-4"/>
              </w:rPr>
              <w:t>AVE</w:t>
            </w:r>
          </w:p>
          <w:p w14:paraId="473F7753" w14:textId="77777777" w:rsidR="00247BDD" w:rsidRDefault="008A7034">
            <w:pPr>
              <w:pStyle w:val="TableParagraph"/>
              <w:spacing w:before="0"/>
              <w:ind w:right="478"/>
            </w:pPr>
            <w:r>
              <w:rPr>
                <w:spacing w:val="-2"/>
              </w:rPr>
              <w:t xml:space="preserve">EP-MN-WN1B </w:t>
            </w:r>
            <w:r>
              <w:t>ST. PAUL</w:t>
            </w:r>
          </w:p>
          <w:p w14:paraId="473F7754" w14:textId="77777777" w:rsidR="00247BDD" w:rsidRDefault="008A7034">
            <w:pPr>
              <w:pStyle w:val="TableParagraph"/>
              <w:spacing w:before="0" w:line="252" w:lineRule="exact"/>
              <w:ind w:right="421"/>
            </w:pPr>
            <w:r>
              <w:t>MN</w:t>
            </w:r>
            <w:r>
              <w:rPr>
                <w:spacing w:val="-14"/>
              </w:rPr>
              <w:t xml:space="preserve"> </w:t>
            </w:r>
            <w:r>
              <w:t>MINNESOTA 55107-1419 US</w:t>
            </w:r>
          </w:p>
        </w:tc>
        <w:tc>
          <w:tcPr>
            <w:tcW w:w="235" w:type="dxa"/>
            <w:vMerge/>
          </w:tcPr>
          <w:p w14:paraId="473F775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2CEB8E8A" w14:textId="77777777" w:rsidR="00247BDD" w:rsidRDefault="008A7034">
            <w:pPr>
              <w:pStyle w:val="TableParagraph"/>
              <w:ind w:left="116" w:right="972"/>
              <w:rPr>
                <w:spacing w:val="-2"/>
              </w:rPr>
            </w:pPr>
            <w:r>
              <w:t>U.S.</w:t>
            </w:r>
            <w:r>
              <w:rPr>
                <w:spacing w:val="-14"/>
              </w:rPr>
              <w:t xml:space="preserve"> </w:t>
            </w:r>
            <w:r>
              <w:t xml:space="preserve">BANK </w:t>
            </w:r>
            <w:r>
              <w:rPr>
                <w:spacing w:val="-2"/>
              </w:rPr>
              <w:t>N.A./ETF</w:t>
            </w:r>
          </w:p>
          <w:p w14:paraId="39A16E28" w14:textId="010BC815" w:rsidR="00E752CA" w:rsidRDefault="00D211D7">
            <w:pPr>
              <w:pStyle w:val="TableParagraph"/>
              <w:ind w:left="116" w:right="972"/>
              <w:rPr>
                <w:spacing w:val="-2"/>
              </w:rPr>
            </w:pPr>
            <w:hyperlink r:id="rId132" w:history="1">
              <w:r w:rsidR="00E752CA" w:rsidRPr="007C4F13">
                <w:rPr>
                  <w:rStyle w:val="Hyperlink"/>
                </w:rPr>
                <w:t>https://www.usbank.com/investment-services/contact-us.html</w:t>
              </w:r>
            </w:hyperlink>
          </w:p>
          <w:p w14:paraId="473F7756" w14:textId="53EC57A7" w:rsidR="00E05904" w:rsidRDefault="00E05904">
            <w:pPr>
              <w:pStyle w:val="TableParagraph"/>
              <w:ind w:left="116" w:right="972"/>
            </w:pPr>
          </w:p>
        </w:tc>
        <w:tc>
          <w:tcPr>
            <w:tcW w:w="2452" w:type="dxa"/>
          </w:tcPr>
          <w:p w14:paraId="473F7757" w14:textId="77777777" w:rsidR="00247BDD" w:rsidRDefault="008A7034">
            <w:pPr>
              <w:pStyle w:val="TableParagraph"/>
              <w:ind w:left="116" w:right="737"/>
            </w:pPr>
            <w:r>
              <w:t>1555 N RIVER CENTER</w:t>
            </w:r>
            <w:r>
              <w:rPr>
                <w:spacing w:val="-14"/>
              </w:rPr>
              <w:t xml:space="preserve"> </w:t>
            </w:r>
            <w:r>
              <w:t xml:space="preserve">DRIVE </w:t>
            </w:r>
            <w:r>
              <w:rPr>
                <w:spacing w:val="-2"/>
              </w:rPr>
              <w:t xml:space="preserve">MILWAUKEE </w:t>
            </w:r>
            <w:r>
              <w:t>WI</w:t>
            </w:r>
            <w:r>
              <w:rPr>
                <w:spacing w:val="-14"/>
              </w:rPr>
              <w:t xml:space="preserve"> </w:t>
            </w:r>
            <w:r>
              <w:t xml:space="preserve">WISCONSIN </w:t>
            </w:r>
            <w:r>
              <w:rPr>
                <w:spacing w:val="-2"/>
              </w:rPr>
              <w:t>53212</w:t>
            </w:r>
          </w:p>
        </w:tc>
      </w:tr>
      <w:tr w:rsidR="00247BDD" w14:paraId="473F7761" w14:textId="77777777" w:rsidTr="4058ED7C">
        <w:trPr>
          <w:trHeight w:val="1830"/>
        </w:trPr>
        <w:tc>
          <w:tcPr>
            <w:tcW w:w="2234" w:type="dxa"/>
          </w:tcPr>
          <w:p w14:paraId="2A436FC8" w14:textId="77777777" w:rsidR="00247BDD" w:rsidRDefault="008A7034">
            <w:pPr>
              <w:pStyle w:val="TableParagraph"/>
            </w:pPr>
            <w:r>
              <w:t xml:space="preserve">U.S. BANK </w:t>
            </w:r>
            <w:r>
              <w:rPr>
                <w:spacing w:val="-2"/>
              </w:rPr>
              <w:t>NATIONAL ASSOCIATION</w:t>
            </w:r>
          </w:p>
          <w:p w14:paraId="473F7759" w14:textId="07829696" w:rsidR="00957BE1" w:rsidRDefault="00D211D7" w:rsidP="00957BE1">
            <w:pPr>
              <w:pStyle w:val="TableParagraph"/>
            </w:pPr>
            <w:hyperlink r:id="rId133">
              <w:r w:rsidR="4AFD8AD6" w:rsidRPr="254E3508">
                <w:rPr>
                  <w:rStyle w:val="Hyperlink"/>
                </w:rPr>
                <w:t>https://www.usbank.com/investment-services/contact-us.html</w:t>
              </w:r>
            </w:hyperlink>
          </w:p>
        </w:tc>
        <w:tc>
          <w:tcPr>
            <w:tcW w:w="2253" w:type="dxa"/>
          </w:tcPr>
          <w:p w14:paraId="473F775A" w14:textId="77777777" w:rsidR="00247BDD" w:rsidRDefault="008A7034">
            <w:pPr>
              <w:pStyle w:val="TableParagraph"/>
            </w:pPr>
            <w:r>
              <w:t xml:space="preserve">1555 NORTH </w:t>
            </w:r>
            <w:r>
              <w:rPr>
                <w:spacing w:val="-2"/>
              </w:rPr>
              <w:t xml:space="preserve">RIVERCENTER </w:t>
            </w:r>
            <w:r>
              <w:t>DRIVE,</w:t>
            </w:r>
            <w:r>
              <w:rPr>
                <w:spacing w:val="-14"/>
              </w:rPr>
              <w:t xml:space="preserve"> </w:t>
            </w:r>
            <w:r>
              <w:t>SUITE</w:t>
            </w:r>
            <w:r>
              <w:rPr>
                <w:spacing w:val="-14"/>
              </w:rPr>
              <w:t xml:space="preserve"> </w:t>
            </w:r>
            <w:r>
              <w:t>302</w:t>
            </w:r>
          </w:p>
          <w:p w14:paraId="473F775B" w14:textId="77777777" w:rsidR="00247BDD" w:rsidRDefault="008A7034">
            <w:pPr>
              <w:pStyle w:val="TableParagraph"/>
              <w:spacing w:before="0"/>
            </w:pPr>
            <w:r>
              <w:t xml:space="preserve">SUITE 302 </w:t>
            </w:r>
            <w:r>
              <w:rPr>
                <w:spacing w:val="-2"/>
              </w:rPr>
              <w:t>MILWAUKEE</w:t>
            </w:r>
          </w:p>
          <w:p w14:paraId="473F775C" w14:textId="77777777" w:rsidR="00247BDD" w:rsidRDefault="008A7034">
            <w:pPr>
              <w:pStyle w:val="TableParagraph"/>
              <w:spacing w:before="0" w:line="252" w:lineRule="exact"/>
              <w:ind w:right="563"/>
            </w:pPr>
            <w:r>
              <w:t>WI</w:t>
            </w:r>
            <w:r>
              <w:rPr>
                <w:spacing w:val="-14"/>
              </w:rPr>
              <w:t xml:space="preserve"> </w:t>
            </w:r>
            <w:r>
              <w:t>WISCONSIN 53212 US</w:t>
            </w:r>
          </w:p>
        </w:tc>
        <w:tc>
          <w:tcPr>
            <w:tcW w:w="235" w:type="dxa"/>
            <w:vMerge/>
          </w:tcPr>
          <w:p w14:paraId="473F775D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60CE08D9" w14:textId="77777777" w:rsidR="00247BDD" w:rsidRDefault="008A7034">
            <w:pPr>
              <w:pStyle w:val="TableParagraph"/>
              <w:ind w:left="116"/>
            </w:pPr>
            <w:r>
              <w:t>UBS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>AG</w:t>
            </w:r>
          </w:p>
          <w:p w14:paraId="5858147F" w14:textId="180F415D" w:rsidR="00A933E0" w:rsidRDefault="00D211D7">
            <w:pPr>
              <w:pStyle w:val="TableParagraph"/>
              <w:ind w:left="116"/>
            </w:pPr>
            <w:hyperlink r:id="rId134">
              <w:r w:rsidR="00A933E0" w:rsidRPr="34B232CF">
                <w:rPr>
                  <w:rStyle w:val="Hyperlink"/>
                </w:rPr>
                <w:t>https://www.ubs.com/global/en/our-firm/locations.html</w:t>
              </w:r>
            </w:hyperlink>
          </w:p>
          <w:p w14:paraId="473F775E" w14:textId="180F415D" w:rsidR="00A933E0" w:rsidRDefault="00A933E0">
            <w:pPr>
              <w:pStyle w:val="TableParagraph"/>
              <w:ind w:left="116"/>
            </w:pPr>
          </w:p>
        </w:tc>
        <w:tc>
          <w:tcPr>
            <w:tcW w:w="2452" w:type="dxa"/>
          </w:tcPr>
          <w:p w14:paraId="473F775F" w14:textId="77777777" w:rsidR="00247BDD" w:rsidRDefault="008A7034">
            <w:pPr>
              <w:pStyle w:val="TableParagraph"/>
              <w:ind w:left="116" w:right="444"/>
            </w:pPr>
            <w:r>
              <w:t>480</w:t>
            </w:r>
            <w:r>
              <w:rPr>
                <w:spacing w:val="-14"/>
              </w:rPr>
              <w:t xml:space="preserve"> </w:t>
            </w:r>
            <w:r>
              <w:t xml:space="preserve">WASHINGTON </w:t>
            </w:r>
            <w:r>
              <w:rPr>
                <w:spacing w:val="-2"/>
              </w:rPr>
              <w:t>BLVD.</w:t>
            </w:r>
          </w:p>
          <w:p w14:paraId="473F7760" w14:textId="77777777" w:rsidR="00247BDD" w:rsidRDefault="008A7034">
            <w:pPr>
              <w:pStyle w:val="TableParagraph"/>
              <w:spacing w:before="0"/>
              <w:ind w:left="116" w:right="683"/>
            </w:pPr>
            <w:r>
              <w:t>12TH FLOOR JERSEY CITY</w:t>
            </w:r>
            <w:r>
              <w:rPr>
                <w:spacing w:val="40"/>
              </w:rPr>
              <w:t xml:space="preserve"> </w:t>
            </w: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07310 US</w:t>
            </w:r>
          </w:p>
        </w:tc>
      </w:tr>
      <w:tr w:rsidR="00247BDD" w14:paraId="473F776A" w14:textId="77777777" w:rsidTr="4058ED7C">
        <w:trPr>
          <w:trHeight w:val="1324"/>
        </w:trPr>
        <w:tc>
          <w:tcPr>
            <w:tcW w:w="2234" w:type="dxa"/>
          </w:tcPr>
          <w:p w14:paraId="3CEAA217" w14:textId="77777777" w:rsidR="00B11293" w:rsidRDefault="00B11293">
            <w:pPr>
              <w:pStyle w:val="TableParagraph"/>
              <w:ind w:right="434"/>
            </w:pPr>
          </w:p>
          <w:p w14:paraId="545C490A" w14:textId="47DE7992" w:rsidR="00247BDD" w:rsidRDefault="008A7034">
            <w:pPr>
              <w:pStyle w:val="TableParagraph"/>
              <w:ind w:right="434"/>
            </w:pPr>
            <w:r>
              <w:t>UBS</w:t>
            </w:r>
            <w:r>
              <w:rPr>
                <w:spacing w:val="-14"/>
              </w:rPr>
              <w:t xml:space="preserve"> </w:t>
            </w:r>
            <w:r>
              <w:t>FINANCIAL SERVICES INC.</w:t>
            </w:r>
          </w:p>
          <w:p w14:paraId="5DD5AAD9" w14:textId="66AC417F" w:rsidR="00580F37" w:rsidRDefault="00D211D7" w:rsidP="00580F37">
            <w:pPr>
              <w:rPr>
                <w:rFonts w:ascii="Calibri" w:eastAsia="Times New Roman" w:hAnsi="Calibri" w:cs="Calibri"/>
                <w:color w:val="4472C4"/>
                <w:u w:val="single"/>
              </w:rPr>
            </w:pPr>
            <w:hyperlink r:id="rId135" w:history="1">
              <w:r w:rsidR="003B2B23" w:rsidRPr="007C4F13">
                <w:rPr>
                  <w:rStyle w:val="Hyperlink"/>
                  <w:rFonts w:ascii="Calibri" w:hAnsi="Calibri" w:cs="Calibri"/>
                </w:rPr>
                <w:t>comments@ubs.com</w:t>
              </w:r>
            </w:hyperlink>
          </w:p>
          <w:p w14:paraId="2A789A51" w14:textId="77777777" w:rsidR="003B2B23" w:rsidRDefault="003B2B23" w:rsidP="00580F37">
            <w:pPr>
              <w:rPr>
                <w:rFonts w:ascii="Calibri" w:hAnsi="Calibri" w:cs="Calibri"/>
                <w:color w:val="4472C4"/>
                <w:u w:val="single"/>
              </w:rPr>
            </w:pPr>
          </w:p>
          <w:p w14:paraId="76447665" w14:textId="77777777" w:rsidR="003B2B23" w:rsidRDefault="003B2B23" w:rsidP="00580F37">
            <w:pPr>
              <w:rPr>
                <w:rFonts w:ascii="Calibri" w:eastAsia="Times New Roman" w:hAnsi="Calibri" w:cs="Calibri"/>
                <w:color w:val="4472C4"/>
                <w:u w:val="single"/>
              </w:rPr>
            </w:pPr>
          </w:p>
          <w:p w14:paraId="473F7762" w14:textId="56A007E9" w:rsidR="00580F37" w:rsidRDefault="00580F37">
            <w:pPr>
              <w:pStyle w:val="TableParagraph"/>
              <w:ind w:right="434"/>
            </w:pPr>
          </w:p>
        </w:tc>
        <w:tc>
          <w:tcPr>
            <w:tcW w:w="2253" w:type="dxa"/>
          </w:tcPr>
          <w:p w14:paraId="4934A5A7" w14:textId="77777777" w:rsidR="00B11293" w:rsidRDefault="00B11293">
            <w:pPr>
              <w:pStyle w:val="TableParagraph"/>
              <w:ind w:right="478"/>
            </w:pPr>
          </w:p>
          <w:p w14:paraId="473F7763" w14:textId="10593436" w:rsidR="00247BDD" w:rsidRDefault="008A7034">
            <w:pPr>
              <w:pStyle w:val="TableParagraph"/>
              <w:ind w:right="478"/>
            </w:pPr>
            <w:r>
              <w:t xml:space="preserve">1000 HARBOR </w:t>
            </w:r>
            <w:r>
              <w:rPr>
                <w:spacing w:val="-2"/>
              </w:rPr>
              <w:t xml:space="preserve">BOULEVARD WEEHAWKEN </w:t>
            </w:r>
            <w:r>
              <w:t>NJ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</w:t>
            </w:r>
          </w:p>
          <w:p w14:paraId="473F7764" w14:textId="77777777" w:rsidR="00247BDD" w:rsidRDefault="008A7034">
            <w:pPr>
              <w:pStyle w:val="TableParagraph"/>
              <w:spacing w:before="1" w:line="233" w:lineRule="exact"/>
            </w:pPr>
            <w:r>
              <w:t xml:space="preserve">07086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765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9B6A07F" w14:textId="77777777" w:rsidR="00B11293" w:rsidRDefault="00B11293">
            <w:pPr>
              <w:pStyle w:val="TableParagraph"/>
              <w:ind w:left="116" w:right="312"/>
            </w:pPr>
          </w:p>
          <w:p w14:paraId="4CABAD3C" w14:textId="03C3CDB1" w:rsidR="00247BDD" w:rsidRDefault="008A7034">
            <w:pPr>
              <w:pStyle w:val="TableParagraph"/>
              <w:ind w:left="116" w:right="312"/>
              <w:rPr>
                <w:spacing w:val="-4"/>
              </w:rPr>
            </w:pPr>
            <w:r>
              <w:t>UBS</w:t>
            </w:r>
            <w:r>
              <w:rPr>
                <w:spacing w:val="-14"/>
              </w:rPr>
              <w:t xml:space="preserve"> </w:t>
            </w:r>
            <w:r>
              <w:t xml:space="preserve">SECURITIES </w:t>
            </w:r>
            <w:r>
              <w:rPr>
                <w:spacing w:val="-4"/>
              </w:rPr>
              <w:t>LLC</w:t>
            </w:r>
          </w:p>
          <w:p w14:paraId="03A44849" w14:textId="12FC8604" w:rsidR="00573305" w:rsidRDefault="00D211D7">
            <w:pPr>
              <w:pStyle w:val="TableParagraph"/>
              <w:ind w:left="116" w:right="312"/>
            </w:pPr>
            <w:hyperlink r:id="rId136" w:history="1">
              <w:r w:rsidR="003B2B23" w:rsidRPr="007C4F13">
                <w:rPr>
                  <w:rStyle w:val="Hyperlink"/>
                </w:rPr>
                <w:t>https://www.ubs.com/us/en/wealth-management/contact-us.html</w:t>
              </w:r>
            </w:hyperlink>
          </w:p>
          <w:p w14:paraId="473F7766" w14:textId="253BD698" w:rsidR="003B2B23" w:rsidRDefault="003B2B23" w:rsidP="003B2B23">
            <w:pPr>
              <w:pStyle w:val="TableParagraph"/>
              <w:ind w:right="312"/>
            </w:pPr>
          </w:p>
        </w:tc>
        <w:tc>
          <w:tcPr>
            <w:tcW w:w="2452" w:type="dxa"/>
          </w:tcPr>
          <w:p w14:paraId="029FE8CD" w14:textId="77777777" w:rsidR="00B11293" w:rsidRDefault="00B11293">
            <w:pPr>
              <w:pStyle w:val="TableParagraph"/>
              <w:ind w:left="116" w:right="444"/>
            </w:pPr>
          </w:p>
          <w:p w14:paraId="473F7767" w14:textId="3E37ED85" w:rsidR="00247BDD" w:rsidRDefault="008A7034">
            <w:pPr>
              <w:pStyle w:val="TableParagraph"/>
              <w:ind w:left="116" w:right="444"/>
            </w:pPr>
            <w:r>
              <w:t>677</w:t>
            </w:r>
            <w:r>
              <w:rPr>
                <w:spacing w:val="-14"/>
              </w:rPr>
              <w:t xml:space="preserve"> </w:t>
            </w:r>
            <w:r>
              <w:t xml:space="preserve">WASHINGTON </w:t>
            </w:r>
            <w:r>
              <w:rPr>
                <w:spacing w:val="-4"/>
              </w:rPr>
              <w:t>BLVD</w:t>
            </w:r>
          </w:p>
          <w:p w14:paraId="473F7768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rPr>
                <w:spacing w:val="-2"/>
              </w:rPr>
              <w:t>STAMFORD</w:t>
            </w:r>
          </w:p>
          <w:p w14:paraId="473F7769" w14:textId="77777777" w:rsidR="00247BDD" w:rsidRDefault="008A7034">
            <w:pPr>
              <w:pStyle w:val="TableParagraph"/>
              <w:spacing w:before="0" w:line="254" w:lineRule="exact"/>
              <w:ind w:left="116" w:right="431"/>
            </w:pPr>
            <w:r>
              <w:t>CT</w:t>
            </w:r>
            <w:r>
              <w:rPr>
                <w:spacing w:val="-14"/>
              </w:rPr>
              <w:t xml:space="preserve"> </w:t>
            </w:r>
            <w:r>
              <w:t>CONNECTICUT 06901 US</w:t>
            </w:r>
          </w:p>
        </w:tc>
      </w:tr>
      <w:tr w:rsidR="00247BDD" w14:paraId="473F7778" w14:textId="77777777" w:rsidTr="70287E75">
        <w:trPr>
          <w:trHeight w:val="1324"/>
        </w:trPr>
        <w:tc>
          <w:tcPr>
            <w:tcW w:w="2234" w:type="dxa"/>
          </w:tcPr>
          <w:p w14:paraId="4555DD15" w14:textId="77777777" w:rsidR="00247BDD" w:rsidRDefault="008A7034">
            <w:pPr>
              <w:pStyle w:val="TableParagraph"/>
            </w:pPr>
            <w:r>
              <w:t xml:space="preserve">UMB BANK, </w:t>
            </w:r>
            <w:r>
              <w:rPr>
                <w:spacing w:val="-2"/>
              </w:rPr>
              <w:t>NATIONAL ASSOCIATION</w:t>
            </w:r>
          </w:p>
          <w:p w14:paraId="6908ED0F" w14:textId="7A53A343" w:rsidR="008C4C6E" w:rsidRDefault="00D211D7" w:rsidP="008C4C6E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7">
              <w:r w:rsidR="008C4C6E" w:rsidRPr="70287E75">
                <w:rPr>
                  <w:rStyle w:val="Hyperlink"/>
                  <w:rFonts w:ascii="Calibri" w:hAnsi="Calibri" w:cs="Calibri"/>
                </w:rPr>
                <w:t>shareholder@computershare.com</w:t>
              </w:r>
            </w:hyperlink>
          </w:p>
          <w:p w14:paraId="473F7772" w14:textId="7A53A343" w:rsidR="008C4C6E" w:rsidRDefault="008C4C6E">
            <w:pPr>
              <w:pStyle w:val="TableParagraph"/>
            </w:pPr>
          </w:p>
        </w:tc>
        <w:tc>
          <w:tcPr>
            <w:tcW w:w="2253" w:type="dxa"/>
          </w:tcPr>
          <w:p w14:paraId="473F7773" w14:textId="77777777" w:rsidR="00247BDD" w:rsidRDefault="008A7034">
            <w:pPr>
              <w:pStyle w:val="TableParagraph"/>
              <w:ind w:right="307"/>
            </w:pPr>
            <w:r>
              <w:t>928</w:t>
            </w:r>
            <w:r>
              <w:rPr>
                <w:spacing w:val="-14"/>
              </w:rPr>
              <w:t xml:space="preserve"> </w:t>
            </w:r>
            <w:r>
              <w:t>GRAND</w:t>
            </w:r>
            <w:r>
              <w:rPr>
                <w:spacing w:val="-14"/>
              </w:rPr>
              <w:t xml:space="preserve"> </w:t>
            </w:r>
            <w:r>
              <w:t>BLVD KANSAS CITY</w:t>
            </w:r>
            <w:r>
              <w:rPr>
                <w:spacing w:val="40"/>
              </w:rPr>
              <w:t xml:space="preserve"> </w:t>
            </w:r>
            <w:r>
              <w:t>MO MISSOURI 64106 US</w:t>
            </w:r>
          </w:p>
        </w:tc>
        <w:tc>
          <w:tcPr>
            <w:tcW w:w="235" w:type="dxa"/>
            <w:vMerge/>
          </w:tcPr>
          <w:p w14:paraId="473F7774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F1A375D" w14:textId="77777777" w:rsidR="00247BDD" w:rsidRDefault="008A7034">
            <w:pPr>
              <w:pStyle w:val="TableParagraph"/>
              <w:ind w:left="116"/>
              <w:rPr>
                <w:spacing w:val="-2"/>
              </w:rPr>
            </w:pPr>
            <w:r>
              <w:rPr>
                <w:spacing w:val="-2"/>
              </w:rPr>
              <w:t>VANGUARD MARKETING CORPORATION</w:t>
            </w:r>
          </w:p>
          <w:p w14:paraId="473F7775" w14:textId="7A198076" w:rsidR="003B2B23" w:rsidRDefault="00D211D7" w:rsidP="003B2B23">
            <w:pPr>
              <w:pStyle w:val="TableParagraph"/>
              <w:ind w:left="116"/>
            </w:pPr>
            <w:hyperlink r:id="rId138" w:history="1">
              <w:r w:rsidR="003B2B23" w:rsidRPr="007C4F13">
                <w:rPr>
                  <w:rStyle w:val="Hyperlink"/>
                </w:rPr>
                <w:t>https://corporate.vanguard.com/content/corporatesite/us/en/corp/contact-us.html</w:t>
              </w:r>
            </w:hyperlink>
          </w:p>
        </w:tc>
        <w:tc>
          <w:tcPr>
            <w:tcW w:w="2452" w:type="dxa"/>
          </w:tcPr>
          <w:p w14:paraId="473F7776" w14:textId="77777777" w:rsidR="00247BDD" w:rsidRDefault="008A7034">
            <w:pPr>
              <w:pStyle w:val="TableParagraph"/>
              <w:ind w:left="116" w:right="676"/>
            </w:pPr>
            <w:r>
              <w:t>100</w:t>
            </w:r>
            <w:r>
              <w:rPr>
                <w:spacing w:val="-14"/>
              </w:rPr>
              <w:t xml:space="preserve"> </w:t>
            </w:r>
            <w:r>
              <w:t xml:space="preserve">VANGUARD </w:t>
            </w:r>
            <w:r>
              <w:rPr>
                <w:spacing w:val="-4"/>
              </w:rPr>
              <w:t xml:space="preserve">BLVD </w:t>
            </w:r>
            <w:r>
              <w:rPr>
                <w:spacing w:val="-2"/>
              </w:rPr>
              <w:t>MALVERN</w:t>
            </w:r>
          </w:p>
          <w:p w14:paraId="473F7777" w14:textId="77777777" w:rsidR="00247BDD" w:rsidRDefault="008A7034">
            <w:pPr>
              <w:pStyle w:val="TableParagraph"/>
              <w:spacing w:before="0" w:line="252" w:lineRule="exact"/>
              <w:ind w:left="116" w:right="284"/>
            </w:pPr>
            <w:r>
              <w:t>PA</w:t>
            </w:r>
            <w:r>
              <w:rPr>
                <w:spacing w:val="-14"/>
              </w:rPr>
              <w:t xml:space="preserve"> </w:t>
            </w:r>
            <w:r>
              <w:t>PENNSYLVANIA 19355 US</w:t>
            </w:r>
          </w:p>
        </w:tc>
      </w:tr>
      <w:tr w:rsidR="00247BDD" w14:paraId="473F7783" w14:textId="77777777" w:rsidTr="70287E75">
        <w:trPr>
          <w:trHeight w:val="1576"/>
        </w:trPr>
        <w:tc>
          <w:tcPr>
            <w:tcW w:w="2234" w:type="dxa"/>
          </w:tcPr>
          <w:p w14:paraId="5F639EE2" w14:textId="77777777" w:rsidR="00247BDD" w:rsidRDefault="008A7034">
            <w:pPr>
              <w:pStyle w:val="TableParagraph"/>
              <w:ind w:right="465"/>
            </w:pPr>
            <w:r>
              <w:rPr>
                <w:spacing w:val="-2"/>
              </w:rPr>
              <w:lastRenderedPageBreak/>
              <w:t xml:space="preserve">VELOCITY </w:t>
            </w:r>
            <w:r>
              <w:t>CLEARING,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5E136DA3" w14:textId="7A53A343" w:rsidR="00A5657A" w:rsidRDefault="00D211D7" w:rsidP="00A5657A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9">
              <w:r w:rsidR="00A5657A" w:rsidRPr="70287E75">
                <w:rPr>
                  <w:rStyle w:val="Hyperlink"/>
                  <w:rFonts w:ascii="Calibri" w:hAnsi="Calibri" w:cs="Calibri"/>
                </w:rPr>
                <w:t>Christopher.Felicetti@velocityclearingllc.com</w:t>
              </w:r>
            </w:hyperlink>
          </w:p>
          <w:p w14:paraId="473F7779" w14:textId="7A53A343" w:rsidR="00A5657A" w:rsidRDefault="00A5657A">
            <w:pPr>
              <w:pStyle w:val="TableParagraph"/>
              <w:ind w:right="465"/>
            </w:pPr>
          </w:p>
        </w:tc>
        <w:tc>
          <w:tcPr>
            <w:tcW w:w="2253" w:type="dxa"/>
          </w:tcPr>
          <w:p w14:paraId="473F777A" w14:textId="77777777" w:rsidR="00247BDD" w:rsidRDefault="008A7034">
            <w:pPr>
              <w:pStyle w:val="TableParagraph"/>
              <w:spacing w:line="252" w:lineRule="exact"/>
            </w:pPr>
            <w:r>
              <w:t>1301</w:t>
            </w:r>
            <w:r>
              <w:rPr>
                <w:spacing w:val="-2"/>
              </w:rPr>
              <w:t xml:space="preserve"> </w:t>
            </w:r>
            <w:r>
              <w:t>Route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36</w:t>
            </w:r>
          </w:p>
          <w:p w14:paraId="473F777B" w14:textId="77777777" w:rsidR="00247BDD" w:rsidRDefault="008A7034">
            <w:pPr>
              <w:pStyle w:val="TableParagraph"/>
              <w:spacing w:before="0"/>
            </w:pPr>
            <w:r>
              <w:t>Suite</w:t>
            </w:r>
            <w:r>
              <w:rPr>
                <w:spacing w:val="-12"/>
              </w:rPr>
              <w:t xml:space="preserve"> </w:t>
            </w:r>
            <w:r>
              <w:t>109</w:t>
            </w:r>
            <w:r>
              <w:rPr>
                <w:spacing w:val="-14"/>
              </w:rPr>
              <w:t xml:space="preserve"> </w:t>
            </w:r>
            <w:r>
              <w:t>(Attn:</w:t>
            </w:r>
            <w:r>
              <w:rPr>
                <w:spacing w:val="-11"/>
              </w:rPr>
              <w:t xml:space="preserve"> </w:t>
            </w:r>
            <w:r>
              <w:t xml:space="preserve">Chris </w:t>
            </w:r>
            <w:r>
              <w:rPr>
                <w:spacing w:val="-2"/>
              </w:rPr>
              <w:t>Felicetti)</w:t>
            </w:r>
          </w:p>
          <w:p w14:paraId="473F777C" w14:textId="77777777" w:rsidR="00247BDD" w:rsidRDefault="008A7034">
            <w:pPr>
              <w:pStyle w:val="TableParagraph"/>
              <w:spacing w:before="0"/>
            </w:pPr>
            <w:r>
              <w:rPr>
                <w:spacing w:val="-2"/>
              </w:rPr>
              <w:t>HAZLET</w:t>
            </w:r>
          </w:p>
          <w:p w14:paraId="473F777D" w14:textId="77777777" w:rsidR="00247BDD" w:rsidRDefault="008A7034">
            <w:pPr>
              <w:pStyle w:val="TableParagraph"/>
              <w:spacing w:before="0" w:line="252" w:lineRule="exact"/>
              <w:ind w:right="783"/>
            </w:pPr>
            <w:r>
              <w:t>NEW</w:t>
            </w:r>
            <w:r>
              <w:rPr>
                <w:spacing w:val="-14"/>
              </w:rPr>
              <w:t xml:space="preserve"> </w:t>
            </w:r>
            <w:r>
              <w:t>JERSEY 7730 US</w:t>
            </w:r>
          </w:p>
        </w:tc>
        <w:tc>
          <w:tcPr>
            <w:tcW w:w="235" w:type="dxa"/>
            <w:vMerge/>
          </w:tcPr>
          <w:p w14:paraId="473F777E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1EF6306D" w14:textId="77777777" w:rsidR="00247BDD" w:rsidRDefault="008A7034">
            <w:pPr>
              <w:pStyle w:val="TableParagraph"/>
              <w:ind w:left="116" w:right="129"/>
            </w:pPr>
            <w:r>
              <w:t>VELOX</w:t>
            </w:r>
            <w:r>
              <w:rPr>
                <w:spacing w:val="-14"/>
              </w:rPr>
              <w:t xml:space="preserve"> </w:t>
            </w:r>
            <w:r>
              <w:t xml:space="preserve">CLEARING </w:t>
            </w:r>
            <w:r>
              <w:rPr>
                <w:spacing w:val="-4"/>
              </w:rPr>
              <w:t>LLC</w:t>
            </w:r>
          </w:p>
          <w:p w14:paraId="33A527E3" w14:textId="195D6263" w:rsidR="00A5657A" w:rsidRDefault="00D211D7" w:rsidP="003B2B23">
            <w:pPr>
              <w:rPr>
                <w:rFonts w:ascii="Calibri" w:hAnsi="Calibri" w:cs="Calibri"/>
                <w:color w:val="000000" w:themeColor="text1"/>
              </w:rPr>
            </w:pPr>
            <w:hyperlink r:id="rId140" w:history="1">
              <w:r w:rsidR="003B2B23" w:rsidRPr="007C4F13">
                <w:rPr>
                  <w:rStyle w:val="Hyperlink"/>
                  <w:rFonts w:ascii="Calibri" w:hAnsi="Calibri" w:cs="Calibri"/>
                </w:rPr>
                <w:t>dl-operations@velox-global.com</w:t>
              </w:r>
            </w:hyperlink>
          </w:p>
          <w:p w14:paraId="473F777F" w14:textId="7A53A343" w:rsidR="003B2B23" w:rsidRPr="003B2B23" w:rsidRDefault="003B2B23" w:rsidP="003B2B23">
            <w:pPr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452" w:type="dxa"/>
          </w:tcPr>
          <w:p w14:paraId="473F7780" w14:textId="77777777" w:rsidR="00247BDD" w:rsidRDefault="008A7034">
            <w:pPr>
              <w:pStyle w:val="TableParagraph"/>
              <w:ind w:left="116"/>
            </w:pPr>
            <w:r>
              <w:t>2400</w:t>
            </w:r>
            <w:r>
              <w:rPr>
                <w:spacing w:val="-14"/>
              </w:rPr>
              <w:t xml:space="preserve"> </w:t>
            </w:r>
            <w:r>
              <w:t>E.</w:t>
            </w:r>
            <w:r>
              <w:rPr>
                <w:spacing w:val="-14"/>
              </w:rPr>
              <w:t xml:space="preserve"> </w:t>
            </w:r>
            <w:r>
              <w:t xml:space="preserve">KATELLA </w:t>
            </w:r>
            <w:r>
              <w:rPr>
                <w:spacing w:val="-2"/>
              </w:rPr>
              <w:t>AVENUE</w:t>
            </w:r>
          </w:p>
          <w:p w14:paraId="473F7781" w14:textId="77777777" w:rsidR="00247BDD" w:rsidRDefault="008A7034">
            <w:pPr>
              <w:pStyle w:val="TableParagraph"/>
              <w:spacing w:before="0"/>
              <w:ind w:left="116" w:right="1152"/>
            </w:pPr>
            <w:r>
              <w:t>SUITE</w:t>
            </w:r>
            <w:r>
              <w:rPr>
                <w:spacing w:val="-14"/>
              </w:rPr>
              <w:t xml:space="preserve"> </w:t>
            </w:r>
            <w:r>
              <w:t xml:space="preserve">725A </w:t>
            </w:r>
            <w:r>
              <w:rPr>
                <w:spacing w:val="-2"/>
              </w:rPr>
              <w:t>ANAHEIM</w:t>
            </w:r>
          </w:p>
          <w:p w14:paraId="473F7782" w14:textId="77777777" w:rsidR="00247BDD" w:rsidRDefault="008A7034">
            <w:pPr>
              <w:pStyle w:val="TableParagraph"/>
              <w:spacing w:before="0" w:line="252" w:lineRule="exact"/>
              <w:ind w:left="116" w:right="627"/>
            </w:pPr>
            <w:r>
              <w:t>CA</w:t>
            </w:r>
            <w:r>
              <w:rPr>
                <w:spacing w:val="-14"/>
              </w:rPr>
              <w:t xml:space="preserve"> </w:t>
            </w:r>
            <w:r>
              <w:t>CALIFORNIA 92806 US</w:t>
            </w:r>
          </w:p>
        </w:tc>
      </w:tr>
      <w:tr w:rsidR="00247BDD" w14:paraId="473F778B" w14:textId="77777777" w:rsidTr="70287E75">
        <w:trPr>
          <w:trHeight w:val="1830"/>
        </w:trPr>
        <w:tc>
          <w:tcPr>
            <w:tcW w:w="2234" w:type="dxa"/>
          </w:tcPr>
          <w:p w14:paraId="315922B1" w14:textId="77777777" w:rsidR="00247BDD" w:rsidRDefault="008A7034">
            <w:pPr>
              <w:pStyle w:val="TableParagraph"/>
              <w:spacing w:before="61"/>
              <w:ind w:right="239"/>
            </w:pPr>
            <w:r>
              <w:t>VIRTU</w:t>
            </w:r>
            <w:r>
              <w:rPr>
                <w:spacing w:val="-14"/>
              </w:rPr>
              <w:t xml:space="preserve"> </w:t>
            </w:r>
            <w:r>
              <w:t xml:space="preserve">AMERICAS </w:t>
            </w:r>
            <w:r>
              <w:rPr>
                <w:spacing w:val="-4"/>
              </w:rPr>
              <w:t>LLC</w:t>
            </w:r>
          </w:p>
          <w:p w14:paraId="3CCBE822" w14:textId="602F7D50" w:rsidR="00DB2F93" w:rsidRDefault="00D211D7">
            <w:pPr>
              <w:pStyle w:val="TableParagraph"/>
              <w:spacing w:before="61"/>
              <w:ind w:right="239"/>
              <w:rPr>
                <w:spacing w:val="-4"/>
              </w:rPr>
            </w:pPr>
            <w:hyperlink r:id="rId141" w:history="1">
              <w:r w:rsidR="003B2B23" w:rsidRPr="007C4F13">
                <w:rPr>
                  <w:rStyle w:val="Hyperlink"/>
                  <w:spacing w:val="-4"/>
                </w:rPr>
                <w:t>investor_relations@virtu.com</w:t>
              </w:r>
            </w:hyperlink>
          </w:p>
          <w:p w14:paraId="473F7784" w14:textId="087CF4E7" w:rsidR="003B2B23" w:rsidRDefault="003B2B23">
            <w:pPr>
              <w:pStyle w:val="TableParagraph"/>
              <w:spacing w:before="61"/>
              <w:ind w:right="239"/>
            </w:pPr>
          </w:p>
        </w:tc>
        <w:tc>
          <w:tcPr>
            <w:tcW w:w="2253" w:type="dxa"/>
          </w:tcPr>
          <w:p w14:paraId="473F7785" w14:textId="77777777" w:rsidR="00247BDD" w:rsidRDefault="008A7034">
            <w:pPr>
              <w:pStyle w:val="TableParagraph"/>
              <w:spacing w:before="61"/>
              <w:ind w:right="574"/>
            </w:pPr>
            <w:r>
              <w:t xml:space="preserve">ONE LIBERTY PLAZA, 165 </w:t>
            </w:r>
            <w:r>
              <w:rPr>
                <w:spacing w:val="-2"/>
              </w:rPr>
              <w:t xml:space="preserve">BROADWAY </w:t>
            </w:r>
            <w:r>
              <w:t>5TH FLOOR NEW YORK</w:t>
            </w:r>
            <w:r>
              <w:rPr>
                <w:spacing w:val="80"/>
              </w:rPr>
              <w:t xml:space="preserve"> </w:t>
            </w:r>
            <w:r>
              <w:t>NY</w:t>
            </w:r>
            <w:r>
              <w:rPr>
                <w:spacing w:val="-14"/>
              </w:rPr>
              <w:t xml:space="preserve"> </w:t>
            </w:r>
            <w:r>
              <w:t>NEW</w:t>
            </w:r>
            <w:r>
              <w:rPr>
                <w:spacing w:val="-14"/>
              </w:rPr>
              <w:t xml:space="preserve"> </w:t>
            </w:r>
            <w:r>
              <w:t>YORK</w:t>
            </w:r>
          </w:p>
          <w:p w14:paraId="473F7786" w14:textId="77777777" w:rsidR="00247BDD" w:rsidRDefault="008A7034">
            <w:pPr>
              <w:pStyle w:val="TableParagraph"/>
              <w:spacing w:before="0" w:line="232" w:lineRule="exact"/>
            </w:pPr>
            <w:r>
              <w:t xml:space="preserve">10006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787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36E5AF83" w14:textId="77777777" w:rsidR="00247BDD" w:rsidRDefault="008A7034">
            <w:pPr>
              <w:pStyle w:val="TableParagraph"/>
              <w:spacing w:before="61"/>
              <w:ind w:left="116" w:right="520"/>
            </w:pPr>
            <w:r>
              <w:rPr>
                <w:spacing w:val="-2"/>
              </w:rPr>
              <w:t xml:space="preserve">VISION FINANCIAL </w:t>
            </w:r>
            <w:r>
              <w:t>MARKETS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106CBF60" w14:textId="05D697BC" w:rsidR="007300C9" w:rsidRDefault="00D211D7" w:rsidP="007300C9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2">
              <w:r w:rsidR="007300C9" w:rsidRPr="0573C91C">
                <w:rPr>
                  <w:rStyle w:val="Hyperlink"/>
                  <w:rFonts w:ascii="Calibri" w:hAnsi="Calibri" w:cs="Calibri"/>
                </w:rPr>
                <w:t>securitiesops@vfmarkets.com</w:t>
              </w:r>
            </w:hyperlink>
          </w:p>
          <w:p w14:paraId="473F7788" w14:textId="566E70B0" w:rsidR="007300C9" w:rsidRDefault="007300C9">
            <w:pPr>
              <w:pStyle w:val="TableParagraph"/>
              <w:spacing w:before="61"/>
              <w:ind w:left="116" w:right="520"/>
            </w:pPr>
          </w:p>
        </w:tc>
        <w:tc>
          <w:tcPr>
            <w:tcW w:w="2452" w:type="dxa"/>
          </w:tcPr>
          <w:p w14:paraId="473F7789" w14:textId="77777777" w:rsidR="00247BDD" w:rsidRDefault="008A7034">
            <w:pPr>
              <w:pStyle w:val="TableParagraph"/>
              <w:spacing w:before="60"/>
              <w:ind w:left="116" w:right="223"/>
            </w:pPr>
            <w:r>
              <w:t>4</w:t>
            </w:r>
            <w:r>
              <w:rPr>
                <w:spacing w:val="-13"/>
              </w:rPr>
              <w:t xml:space="preserve"> </w:t>
            </w:r>
            <w:r>
              <w:t>HIGH</w:t>
            </w:r>
            <w:r>
              <w:rPr>
                <w:spacing w:val="-14"/>
              </w:rPr>
              <w:t xml:space="preserve"> </w:t>
            </w:r>
            <w:r>
              <w:t>RIDGE</w:t>
            </w:r>
            <w:r>
              <w:rPr>
                <w:spacing w:val="-14"/>
              </w:rPr>
              <w:t xml:space="preserve"> </w:t>
            </w:r>
            <w:r>
              <w:t xml:space="preserve">PARK SUITE 100 </w:t>
            </w:r>
            <w:r>
              <w:rPr>
                <w:spacing w:val="-2"/>
              </w:rPr>
              <w:t>STAMFORD</w:t>
            </w:r>
          </w:p>
          <w:p w14:paraId="473F778A" w14:textId="77777777" w:rsidR="00247BDD" w:rsidRDefault="008A7034">
            <w:pPr>
              <w:pStyle w:val="TableParagraph"/>
              <w:spacing w:before="0"/>
              <w:ind w:left="116" w:right="431"/>
            </w:pPr>
            <w:r>
              <w:t>CT</w:t>
            </w:r>
            <w:r>
              <w:rPr>
                <w:spacing w:val="-14"/>
              </w:rPr>
              <w:t xml:space="preserve"> </w:t>
            </w:r>
            <w:r>
              <w:t>CONNECTICUT 06905 US</w:t>
            </w:r>
          </w:p>
        </w:tc>
      </w:tr>
      <w:tr w:rsidR="00247BDD" w14:paraId="473F7795" w14:textId="77777777" w:rsidTr="70287E75">
        <w:trPr>
          <w:trHeight w:val="1578"/>
        </w:trPr>
        <w:tc>
          <w:tcPr>
            <w:tcW w:w="2234" w:type="dxa"/>
          </w:tcPr>
          <w:p w14:paraId="6EAF016B" w14:textId="77777777" w:rsidR="00247BDD" w:rsidRDefault="008A7034">
            <w:pPr>
              <w:pStyle w:val="TableParagraph"/>
              <w:spacing w:before="61"/>
              <w:ind w:right="422"/>
            </w:pPr>
            <w:r>
              <w:rPr>
                <w:spacing w:val="-2"/>
              </w:rPr>
              <w:t xml:space="preserve">WEDBUSH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INC</w:t>
            </w:r>
          </w:p>
          <w:p w14:paraId="0B41CE66" w14:textId="5061D8E9" w:rsidR="007300C9" w:rsidRDefault="00D211D7" w:rsidP="007300C9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3">
              <w:r w:rsidR="007300C9" w:rsidRPr="0573C91C">
                <w:rPr>
                  <w:rStyle w:val="Hyperlink"/>
                  <w:rFonts w:ascii="Calibri" w:hAnsi="Calibri" w:cs="Calibri"/>
                </w:rPr>
                <w:t>reorg@wedbush.com</w:t>
              </w:r>
            </w:hyperlink>
          </w:p>
          <w:p w14:paraId="473F778C" w14:textId="5A111131" w:rsidR="007300C9" w:rsidRDefault="007300C9">
            <w:pPr>
              <w:pStyle w:val="TableParagraph"/>
              <w:spacing w:before="61"/>
              <w:ind w:right="422"/>
            </w:pPr>
          </w:p>
        </w:tc>
        <w:tc>
          <w:tcPr>
            <w:tcW w:w="2253" w:type="dxa"/>
          </w:tcPr>
          <w:p w14:paraId="473F778D" w14:textId="77777777" w:rsidR="00247BDD" w:rsidRDefault="008A7034">
            <w:pPr>
              <w:pStyle w:val="TableParagraph"/>
              <w:spacing w:before="61"/>
              <w:ind w:right="576"/>
            </w:pPr>
            <w:r>
              <w:t>1000</w:t>
            </w:r>
            <w:r>
              <w:rPr>
                <w:spacing w:val="-14"/>
              </w:rPr>
              <w:t xml:space="preserve"> </w:t>
            </w:r>
            <w:r>
              <w:t xml:space="preserve">WILSHIRE </w:t>
            </w:r>
            <w:r>
              <w:rPr>
                <w:spacing w:val="-4"/>
              </w:rPr>
              <w:t>BLVD</w:t>
            </w:r>
          </w:p>
          <w:p w14:paraId="473F778E" w14:textId="77777777" w:rsidR="00247BDD" w:rsidRDefault="008A7034">
            <w:pPr>
              <w:pStyle w:val="TableParagraph"/>
              <w:spacing w:before="0" w:line="242" w:lineRule="auto"/>
              <w:ind w:right="649"/>
            </w:pPr>
            <w:r>
              <w:t>8TH FLOOR LOS</w:t>
            </w:r>
            <w:r>
              <w:rPr>
                <w:spacing w:val="-14"/>
              </w:rPr>
              <w:t xml:space="preserve"> </w:t>
            </w:r>
            <w:r>
              <w:t>ANGELES</w:t>
            </w:r>
          </w:p>
          <w:p w14:paraId="473F778F" w14:textId="77777777" w:rsidR="00247BDD" w:rsidRDefault="008A7034">
            <w:pPr>
              <w:pStyle w:val="TableParagraph"/>
              <w:spacing w:before="0" w:line="248" w:lineRule="exact"/>
            </w:pPr>
            <w:r>
              <w:t>CA</w:t>
            </w:r>
            <w:r>
              <w:rPr>
                <w:spacing w:val="-2"/>
              </w:rPr>
              <w:t xml:space="preserve"> CALIFORNIA</w:t>
            </w:r>
          </w:p>
          <w:p w14:paraId="473F7790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90017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791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4CC9FC6C" w14:textId="77777777" w:rsidR="00247BDD" w:rsidRDefault="008A7034">
            <w:pPr>
              <w:pStyle w:val="TableParagraph"/>
              <w:spacing w:before="61"/>
              <w:ind w:left="116" w:right="306"/>
            </w:pPr>
            <w:r>
              <w:rPr>
                <w:spacing w:val="-2"/>
              </w:rPr>
              <w:t xml:space="preserve">WEDBUSH </w:t>
            </w:r>
            <w:r>
              <w:t>SECURITIES</w:t>
            </w:r>
            <w:r>
              <w:rPr>
                <w:spacing w:val="-14"/>
              </w:rPr>
              <w:t xml:space="preserve"> </w:t>
            </w:r>
            <w:r>
              <w:t>INC.</w:t>
            </w:r>
          </w:p>
          <w:p w14:paraId="7FAF045D" w14:textId="77777777" w:rsidR="0017079C" w:rsidRDefault="00D211D7" w:rsidP="0017079C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4" w:history="1">
              <w:r w:rsidR="0017079C">
                <w:rPr>
                  <w:rStyle w:val="Hyperlink"/>
                  <w:rFonts w:ascii="Calibri" w:hAnsi="Calibri" w:cs="Calibri"/>
                </w:rPr>
                <w:t>reorg@wedbush.com</w:t>
              </w:r>
            </w:hyperlink>
          </w:p>
          <w:p w14:paraId="473F7792" w14:textId="1E94C804" w:rsidR="0017079C" w:rsidRDefault="0017079C">
            <w:pPr>
              <w:pStyle w:val="TableParagraph"/>
              <w:spacing w:before="61"/>
              <w:ind w:left="116" w:right="306"/>
            </w:pPr>
          </w:p>
        </w:tc>
        <w:tc>
          <w:tcPr>
            <w:tcW w:w="2452" w:type="dxa"/>
          </w:tcPr>
          <w:p w14:paraId="473F7793" w14:textId="77777777" w:rsidR="00247BDD" w:rsidRDefault="008A7034">
            <w:pPr>
              <w:pStyle w:val="TableParagraph"/>
              <w:spacing w:before="61"/>
              <w:ind w:left="116" w:right="774"/>
            </w:pPr>
            <w:r>
              <w:t>1000</w:t>
            </w:r>
            <w:r>
              <w:rPr>
                <w:spacing w:val="-14"/>
              </w:rPr>
              <w:t xml:space="preserve"> </w:t>
            </w:r>
            <w:r>
              <w:t xml:space="preserve">WILSHIRE </w:t>
            </w:r>
            <w:r>
              <w:rPr>
                <w:spacing w:val="-2"/>
              </w:rPr>
              <w:t>BLVD.</w:t>
            </w:r>
          </w:p>
          <w:p w14:paraId="473F7794" w14:textId="77777777" w:rsidR="00247BDD" w:rsidRDefault="008A7034">
            <w:pPr>
              <w:pStyle w:val="TableParagraph"/>
              <w:spacing w:before="0"/>
              <w:ind w:left="116" w:right="627"/>
            </w:pPr>
            <w:r>
              <w:t>LOS ANGELES CA</w:t>
            </w:r>
            <w:r>
              <w:rPr>
                <w:spacing w:val="-14"/>
              </w:rPr>
              <w:t xml:space="preserve"> </w:t>
            </w:r>
            <w:r>
              <w:t>CALIFORNIA 90017 US</w:t>
            </w:r>
          </w:p>
        </w:tc>
      </w:tr>
      <w:tr w:rsidR="00247BDD" w14:paraId="473F779E" w14:textId="77777777" w:rsidTr="70287E75">
        <w:trPr>
          <w:trHeight w:val="1578"/>
        </w:trPr>
        <w:tc>
          <w:tcPr>
            <w:tcW w:w="2234" w:type="dxa"/>
          </w:tcPr>
          <w:p w14:paraId="0C06946F" w14:textId="77777777" w:rsidR="00247BDD" w:rsidRDefault="008A7034">
            <w:pPr>
              <w:pStyle w:val="TableParagraph"/>
              <w:ind w:right="361"/>
              <w:rPr>
                <w:spacing w:val="-2"/>
              </w:rPr>
            </w:pPr>
            <w:r>
              <w:t>WELLS FARGO BANK,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N.A./SIG</w:t>
            </w:r>
          </w:p>
          <w:p w14:paraId="3D79A2AD" w14:textId="5F93CD5D" w:rsidR="00D34C12" w:rsidRDefault="00D211D7">
            <w:pPr>
              <w:pStyle w:val="TableParagraph"/>
              <w:ind w:right="361"/>
            </w:pPr>
            <w:hyperlink r:id="rId145" w:history="1">
              <w:r w:rsidR="003B2B23" w:rsidRPr="007C4F13">
                <w:rPr>
                  <w:rStyle w:val="Hyperlink"/>
                </w:rPr>
                <w:t>https://www.wellsfargo.com/help/contact-us/</w:t>
              </w:r>
            </w:hyperlink>
          </w:p>
          <w:p w14:paraId="473F7796" w14:textId="6E7FF227" w:rsidR="003B2B23" w:rsidRDefault="003B2B23">
            <w:pPr>
              <w:pStyle w:val="TableParagraph"/>
              <w:ind w:right="361"/>
            </w:pPr>
          </w:p>
        </w:tc>
        <w:tc>
          <w:tcPr>
            <w:tcW w:w="2253" w:type="dxa"/>
          </w:tcPr>
          <w:p w14:paraId="473F7797" w14:textId="77777777" w:rsidR="00247BDD" w:rsidRDefault="008A7034">
            <w:pPr>
              <w:pStyle w:val="TableParagraph"/>
              <w:ind w:right="380"/>
            </w:pPr>
            <w:r>
              <w:t>733</w:t>
            </w:r>
            <w:r>
              <w:rPr>
                <w:spacing w:val="-14"/>
              </w:rPr>
              <w:t xml:space="preserve"> </w:t>
            </w:r>
            <w:r>
              <w:t xml:space="preserve">MARQUETTE AVE 4TH FLOOR MAC N9306-04D </w:t>
            </w:r>
            <w:r>
              <w:rPr>
                <w:spacing w:val="-2"/>
              </w:rPr>
              <w:t>MINNEAPOLIS</w:t>
            </w:r>
          </w:p>
          <w:p w14:paraId="473F7798" w14:textId="77777777" w:rsidR="00247BDD" w:rsidRDefault="008A7034">
            <w:pPr>
              <w:pStyle w:val="TableParagraph"/>
              <w:spacing w:before="0" w:line="252" w:lineRule="exact"/>
              <w:ind w:right="418" w:hanging="1"/>
            </w:pPr>
            <w:r>
              <w:t>MN</w:t>
            </w:r>
            <w:r>
              <w:rPr>
                <w:spacing w:val="-14"/>
              </w:rPr>
              <w:t xml:space="preserve"> </w:t>
            </w:r>
            <w:r>
              <w:t>MINNESOTA 55402 US</w:t>
            </w:r>
          </w:p>
        </w:tc>
        <w:tc>
          <w:tcPr>
            <w:tcW w:w="235" w:type="dxa"/>
            <w:vMerge/>
          </w:tcPr>
          <w:p w14:paraId="473F7799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04F98730" w14:textId="77777777" w:rsidR="00247BDD" w:rsidRDefault="008A7034">
            <w:pPr>
              <w:pStyle w:val="TableParagraph"/>
              <w:ind w:left="116" w:right="508"/>
            </w:pPr>
            <w:r>
              <w:t>WELLS</w:t>
            </w:r>
            <w:r>
              <w:rPr>
                <w:spacing w:val="-14"/>
              </w:rPr>
              <w:t xml:space="preserve"> </w:t>
            </w:r>
            <w:r>
              <w:t xml:space="preserve">FARGO </w:t>
            </w:r>
            <w:r>
              <w:rPr>
                <w:spacing w:val="-2"/>
              </w:rPr>
              <w:t xml:space="preserve">CLEARING </w:t>
            </w:r>
            <w:r>
              <w:t>SERVICES</w:t>
            </w:r>
            <w:r>
              <w:rPr>
                <w:spacing w:val="-12"/>
              </w:rPr>
              <w:t xml:space="preserve"> </w:t>
            </w:r>
            <w:r>
              <w:t>LLC</w:t>
            </w:r>
          </w:p>
          <w:p w14:paraId="7BB42DC5" w14:textId="753C5C3A" w:rsidR="00D34C12" w:rsidRDefault="00D211D7">
            <w:pPr>
              <w:pStyle w:val="TableParagraph"/>
              <w:ind w:left="116" w:right="508"/>
            </w:pPr>
            <w:hyperlink r:id="rId146" w:history="1">
              <w:r w:rsidR="003B2B23" w:rsidRPr="007C4F13">
                <w:rPr>
                  <w:rStyle w:val="Hyperlink"/>
                </w:rPr>
                <w:t>https://www.wellsfargo.com/help/contact-us/</w:t>
              </w:r>
            </w:hyperlink>
          </w:p>
          <w:p w14:paraId="473F779A" w14:textId="6F250EC2" w:rsidR="003B2B23" w:rsidRDefault="003B2B23" w:rsidP="003B2B23">
            <w:pPr>
              <w:pStyle w:val="TableParagraph"/>
              <w:ind w:right="508"/>
            </w:pPr>
          </w:p>
        </w:tc>
        <w:tc>
          <w:tcPr>
            <w:tcW w:w="2452" w:type="dxa"/>
          </w:tcPr>
          <w:p w14:paraId="473F779B" w14:textId="77777777" w:rsidR="00247BDD" w:rsidRDefault="008A7034">
            <w:pPr>
              <w:pStyle w:val="TableParagraph"/>
              <w:ind w:left="116" w:right="125"/>
            </w:pPr>
            <w:r>
              <w:t>1</w:t>
            </w:r>
            <w:r>
              <w:rPr>
                <w:spacing w:val="-14"/>
              </w:rPr>
              <w:t xml:space="preserve"> </w:t>
            </w:r>
            <w:r>
              <w:t>NORTH</w:t>
            </w:r>
            <w:r>
              <w:rPr>
                <w:spacing w:val="-14"/>
              </w:rPr>
              <w:t xml:space="preserve"> </w:t>
            </w:r>
            <w:r>
              <w:t xml:space="preserve">JEFFERSON MAIL CODE: H0006- </w:t>
            </w:r>
            <w:r>
              <w:rPr>
                <w:spacing w:val="-4"/>
              </w:rPr>
              <w:t>094</w:t>
            </w:r>
          </w:p>
          <w:p w14:paraId="473F779C" w14:textId="77777777" w:rsidR="00247BDD" w:rsidRDefault="008A7034">
            <w:pPr>
              <w:pStyle w:val="TableParagraph"/>
              <w:spacing w:before="0" w:line="252" w:lineRule="exact"/>
              <w:ind w:left="116"/>
            </w:pPr>
            <w:r>
              <w:t>ST.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LOUIS</w:t>
            </w:r>
          </w:p>
          <w:p w14:paraId="473F779D" w14:textId="77777777" w:rsidR="00247BDD" w:rsidRDefault="008A7034">
            <w:pPr>
              <w:pStyle w:val="TableParagraph"/>
              <w:spacing w:before="0" w:line="252" w:lineRule="exact"/>
              <w:ind w:left="116" w:right="859"/>
            </w:pPr>
            <w:r>
              <w:t>MO</w:t>
            </w:r>
            <w:r>
              <w:rPr>
                <w:spacing w:val="-14"/>
              </w:rPr>
              <w:t xml:space="preserve"> </w:t>
            </w:r>
            <w:r>
              <w:t>MISSOURI 63103 US</w:t>
            </w:r>
          </w:p>
        </w:tc>
      </w:tr>
      <w:tr w:rsidR="00247BDD" w14:paraId="473F77A7" w14:textId="77777777" w:rsidTr="70287E75">
        <w:trPr>
          <w:trHeight w:val="1576"/>
        </w:trPr>
        <w:tc>
          <w:tcPr>
            <w:tcW w:w="2234" w:type="dxa"/>
          </w:tcPr>
          <w:p w14:paraId="53C9DF70" w14:textId="77777777" w:rsidR="00247BDD" w:rsidRDefault="008A7034">
            <w:pPr>
              <w:pStyle w:val="TableParagraph"/>
              <w:ind w:right="330"/>
            </w:pPr>
            <w:r>
              <w:t>WELLS FARGO SECURITIES,</w:t>
            </w:r>
            <w:r>
              <w:rPr>
                <w:spacing w:val="-14"/>
              </w:rPr>
              <w:t xml:space="preserve"> </w:t>
            </w:r>
            <w:r>
              <w:t>LLC</w:t>
            </w:r>
          </w:p>
          <w:p w14:paraId="5F1E5CB5" w14:textId="1390E24A" w:rsidR="0096141D" w:rsidRDefault="00D211D7">
            <w:pPr>
              <w:pStyle w:val="TableParagraph"/>
              <w:ind w:right="330"/>
            </w:pPr>
            <w:hyperlink r:id="rId147" w:history="1">
              <w:r w:rsidR="003B2B23" w:rsidRPr="007C4F13">
                <w:rPr>
                  <w:rStyle w:val="Hyperlink"/>
                </w:rPr>
                <w:t>https://www.wellsfargo.com/help/contact-us/</w:t>
              </w:r>
            </w:hyperlink>
          </w:p>
          <w:p w14:paraId="473F779F" w14:textId="1B6DD202" w:rsidR="003B2B23" w:rsidRDefault="003B2B23" w:rsidP="003B2B23">
            <w:pPr>
              <w:pStyle w:val="TableParagraph"/>
              <w:ind w:left="0" w:right="330"/>
            </w:pPr>
          </w:p>
        </w:tc>
        <w:tc>
          <w:tcPr>
            <w:tcW w:w="2253" w:type="dxa"/>
          </w:tcPr>
          <w:p w14:paraId="473F77A0" w14:textId="77777777" w:rsidR="00247BDD" w:rsidRDefault="008A7034">
            <w:pPr>
              <w:pStyle w:val="TableParagraph"/>
              <w:ind w:right="563"/>
            </w:pPr>
            <w:r>
              <w:t>1525</w:t>
            </w:r>
            <w:r>
              <w:rPr>
                <w:spacing w:val="-11"/>
              </w:rPr>
              <w:t xml:space="preserve"> </w:t>
            </w:r>
            <w:r>
              <w:t>WEST</w:t>
            </w:r>
            <w:r>
              <w:rPr>
                <w:spacing w:val="-13"/>
              </w:rPr>
              <w:t xml:space="preserve"> </w:t>
            </w:r>
            <w:r>
              <w:t>W</w:t>
            </w:r>
            <w:r>
              <w:rPr>
                <w:spacing w:val="-11"/>
              </w:rPr>
              <w:t xml:space="preserve"> </w:t>
            </w:r>
            <w:r>
              <w:t xml:space="preserve">T HARRIS BLVD </w:t>
            </w:r>
            <w:r>
              <w:rPr>
                <w:spacing w:val="-2"/>
              </w:rPr>
              <w:t xml:space="preserve">CHARLOTTE </w:t>
            </w:r>
            <w:r>
              <w:t xml:space="preserve">NC NORTH </w:t>
            </w:r>
            <w:r>
              <w:rPr>
                <w:spacing w:val="-2"/>
              </w:rPr>
              <w:t>CAROLINA</w:t>
            </w:r>
          </w:p>
          <w:p w14:paraId="473F77A1" w14:textId="77777777" w:rsidR="00247BDD" w:rsidRDefault="008A7034">
            <w:pPr>
              <w:pStyle w:val="TableParagraph"/>
              <w:spacing w:before="0" w:line="233" w:lineRule="exact"/>
            </w:pPr>
            <w:r>
              <w:t xml:space="preserve">28262 </w:t>
            </w:r>
            <w:r>
              <w:rPr>
                <w:spacing w:val="-5"/>
              </w:rPr>
              <w:t>US</w:t>
            </w:r>
          </w:p>
        </w:tc>
        <w:tc>
          <w:tcPr>
            <w:tcW w:w="235" w:type="dxa"/>
            <w:vMerge/>
          </w:tcPr>
          <w:p w14:paraId="473F77A2" w14:textId="77777777" w:rsidR="00247BDD" w:rsidRDefault="00247BDD">
            <w:pPr>
              <w:rPr>
                <w:sz w:val="2"/>
                <w:szCs w:val="2"/>
              </w:rPr>
            </w:pPr>
          </w:p>
        </w:tc>
        <w:tc>
          <w:tcPr>
            <w:tcW w:w="2174" w:type="dxa"/>
          </w:tcPr>
          <w:p w14:paraId="777229F2" w14:textId="77777777" w:rsidR="00247BDD" w:rsidRDefault="008A7034">
            <w:pPr>
              <w:pStyle w:val="TableParagraph"/>
              <w:ind w:left="116" w:right="214"/>
            </w:pPr>
            <w:r>
              <w:t>WILSON-DAVIS</w:t>
            </w:r>
            <w:r>
              <w:rPr>
                <w:spacing w:val="-14"/>
              </w:rPr>
              <w:t xml:space="preserve"> </w:t>
            </w:r>
            <w:r>
              <w:t>&amp; CO., INC.</w:t>
            </w:r>
          </w:p>
          <w:p w14:paraId="6C60185B" w14:textId="77777777" w:rsidR="0017079C" w:rsidRDefault="00D211D7" w:rsidP="0017079C">
            <w:pPr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8" w:history="1">
              <w:r w:rsidR="0017079C">
                <w:rPr>
                  <w:rStyle w:val="Hyperlink"/>
                  <w:rFonts w:ascii="Calibri" w:hAnsi="Calibri" w:cs="Calibri"/>
                </w:rPr>
                <w:t>dfurlow@wdco.com</w:t>
              </w:r>
            </w:hyperlink>
          </w:p>
          <w:p w14:paraId="473F77A3" w14:textId="6DA53F16" w:rsidR="0017079C" w:rsidRDefault="0017079C">
            <w:pPr>
              <w:pStyle w:val="TableParagraph"/>
              <w:ind w:left="116" w:right="214"/>
            </w:pPr>
          </w:p>
        </w:tc>
        <w:tc>
          <w:tcPr>
            <w:tcW w:w="2452" w:type="dxa"/>
          </w:tcPr>
          <w:p w14:paraId="473F77A4" w14:textId="77777777" w:rsidR="00247BDD" w:rsidRDefault="008A7034">
            <w:pPr>
              <w:pStyle w:val="TableParagraph"/>
              <w:ind w:left="116"/>
            </w:pPr>
            <w:r>
              <w:t>236</w:t>
            </w:r>
            <w:r>
              <w:rPr>
                <w:spacing w:val="-14"/>
              </w:rPr>
              <w:t xml:space="preserve"> </w:t>
            </w:r>
            <w:r>
              <w:t>SOUTH</w:t>
            </w:r>
            <w:r>
              <w:rPr>
                <w:spacing w:val="-14"/>
              </w:rPr>
              <w:t xml:space="preserve"> </w:t>
            </w:r>
            <w:r>
              <w:t xml:space="preserve">MAIN </w:t>
            </w:r>
            <w:r>
              <w:rPr>
                <w:spacing w:val="-2"/>
              </w:rPr>
              <w:t>STREET</w:t>
            </w:r>
          </w:p>
          <w:p w14:paraId="473F77A5" w14:textId="77777777" w:rsidR="00247BDD" w:rsidRDefault="008A7034">
            <w:pPr>
              <w:pStyle w:val="TableParagraph"/>
              <w:spacing w:before="0"/>
              <w:ind w:left="116" w:right="468"/>
            </w:pPr>
            <w:r>
              <w:t>SALT</w:t>
            </w:r>
            <w:r>
              <w:rPr>
                <w:spacing w:val="-14"/>
              </w:rPr>
              <w:t xml:space="preserve"> </w:t>
            </w:r>
            <w:r>
              <w:t>LAKE</w:t>
            </w:r>
            <w:r>
              <w:rPr>
                <w:spacing w:val="-14"/>
              </w:rPr>
              <w:t xml:space="preserve"> </w:t>
            </w:r>
            <w:r>
              <w:t>CITY UT UTAH</w:t>
            </w:r>
          </w:p>
          <w:p w14:paraId="473F77A6" w14:textId="77777777" w:rsidR="00247BDD" w:rsidRDefault="008A7034">
            <w:pPr>
              <w:pStyle w:val="TableParagraph"/>
              <w:spacing w:before="0" w:line="251" w:lineRule="exact"/>
              <w:ind w:left="116"/>
            </w:pPr>
            <w:r>
              <w:t xml:space="preserve">84101 </w:t>
            </w:r>
            <w:r>
              <w:rPr>
                <w:spacing w:val="-5"/>
              </w:rPr>
              <w:t>US</w:t>
            </w:r>
          </w:p>
        </w:tc>
      </w:tr>
    </w:tbl>
    <w:p w14:paraId="473F77A8" w14:textId="77777777" w:rsidR="00247BDD" w:rsidRDefault="00247BDD">
      <w:pPr>
        <w:pStyle w:val="BodyText"/>
        <w:spacing w:before="1"/>
        <w:rPr>
          <w:rFonts w:ascii="Times New Roman"/>
          <w:b/>
        </w:rPr>
      </w:pPr>
    </w:p>
    <w:p w14:paraId="5F2B7E05" w14:textId="77777777" w:rsidR="00AB7275" w:rsidRDefault="00AB7275">
      <w:pPr>
        <w:spacing w:before="91" w:line="252" w:lineRule="exact"/>
        <w:ind w:left="140"/>
        <w:rPr>
          <w:rFonts w:ascii="Times New Roman"/>
          <w:b/>
        </w:rPr>
      </w:pPr>
    </w:p>
    <w:p w14:paraId="6078BD94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1447A1EB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040471AC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6E6FA17D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6A8DC9BE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6BA10D99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652AB8F1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0583EC5E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3D0FEB14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5296C381" w14:textId="77777777" w:rsidR="00BC3649" w:rsidRDefault="00BC3649">
      <w:pPr>
        <w:spacing w:before="91" w:line="252" w:lineRule="exact"/>
        <w:ind w:left="140"/>
        <w:rPr>
          <w:rFonts w:ascii="Times New Roman"/>
          <w:b/>
        </w:rPr>
      </w:pPr>
    </w:p>
    <w:p w14:paraId="473F8D82" w14:textId="4769A4CC" w:rsidR="00247BDD" w:rsidRDefault="00247BDD" w:rsidP="007E1BB3">
      <w:pPr>
        <w:spacing w:before="78"/>
        <w:ind w:left="1095" w:right="2039"/>
        <w:jc w:val="center"/>
      </w:pPr>
    </w:p>
    <w:sectPr w:rsidR="00247BDD" w:rsidSect="00186AFB">
      <w:headerReference w:type="even" r:id="rId149"/>
      <w:headerReference w:type="default" r:id="rId150"/>
      <w:footerReference w:type="even" r:id="rId151"/>
      <w:footerReference w:type="default" r:id="rId152"/>
      <w:pgSz w:w="11900" w:h="16850"/>
      <w:pgMar w:top="1360" w:right="96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8B5AFD" w14:textId="77777777" w:rsidR="00BF0FB1" w:rsidRDefault="00BF0FB1">
      <w:r>
        <w:separator/>
      </w:r>
    </w:p>
  </w:endnote>
  <w:endnote w:type="continuationSeparator" w:id="0">
    <w:p w14:paraId="5C90D924" w14:textId="77777777" w:rsidR="00BF0FB1" w:rsidRDefault="00BF0FB1">
      <w:r>
        <w:continuationSeparator/>
      </w:r>
    </w:p>
  </w:endnote>
  <w:endnote w:type="continuationNotice" w:id="1">
    <w:p w14:paraId="2BE8450D" w14:textId="77777777" w:rsidR="00BF0FB1" w:rsidRDefault="00BF0F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charset w:val="00"/>
    <w:family w:val="swiss"/>
    <w:pitch w:val="variable"/>
    <w:sig w:usb0="00000001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B0E89" w14:textId="478A76D8" w:rsidR="00771FA7" w:rsidRPr="00510E94" w:rsidRDefault="00D211D7" w:rsidP="00510E94">
    <w:pPr>
      <w:pStyle w:val="Footer"/>
    </w:pPr>
    <w:r>
      <w:rPr>
        <w:noProof/>
        <w:lang w:eastAsia="ja-JP"/>
      </w:rPr>
      <w:pict w14:anchorId="4672A425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32" type="#_x0000_t202" style="position:absolute;margin-left:0;margin-top:0;width:201.6pt;height:20.15pt;z-index:-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" filled="f" stroked="f">
          <v:textbox inset="0,0,0,0">
            <w:txbxContent>
              <w:p w14:paraId="371009D7" w14:textId="62C7181D" w:rsidR="00771FA7" w:rsidRDefault="00771FA7">
                <w:pPr>
                  <w:pStyle w:val="MacPacTrailer"/>
                </w:pPr>
                <w:r>
                  <w:t>LEGAL_US_W # 115170422.2</w:t>
                </w:r>
              </w:p>
              <w:p w14:paraId="7D56543E" w14:textId="04462DEF" w:rsidR="00771FA7" w:rsidRDefault="00771FA7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3F9067" w14:textId="1B4ABBD0" w:rsidR="00771FA7" w:rsidRDefault="00771FA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473F909D" wp14:editId="447A1A2B">
              <wp:simplePos x="0" y="0"/>
              <wp:positionH relativeFrom="page">
                <wp:posOffset>3200400</wp:posOffset>
              </wp:positionH>
              <wp:positionV relativeFrom="page">
                <wp:posOffset>6988175</wp:posOffset>
              </wp:positionV>
              <wp:extent cx="942975" cy="167640"/>
              <wp:effectExtent l="0" t="0" r="0" b="0"/>
              <wp:wrapNone/>
              <wp:docPr id="30" name="docshape16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297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F957F" w14:textId="77777777" w:rsidR="00771FA7" w:rsidRDefault="00771FA7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DETACH</w:t>
                          </w:r>
                          <w:r>
                            <w:rPr>
                              <w:b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>HE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3F909D" id="_x0000_t202" coordsize="21600,21600" o:spt="202" path="m,l,21600r21600,l21600,xe">
              <v:stroke joinstyle="miter"/>
              <v:path gradientshapeok="t" o:connecttype="rect"/>
            </v:shapetype>
            <v:shape id="docshape1610" o:spid="_x0000_s1026" type="#_x0000_t202" style="position:absolute;margin-left:252pt;margin-top:550.25pt;width:74.25pt;height:13.2pt;z-index:-25165823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" filled="f" stroked="f">
              <v:textbox inset="0,0,0,0">
                <w:txbxContent>
                  <w:p w14:paraId="473F957F" w14:textId="77777777" w:rsidR="00771FA7" w:rsidRDefault="00771FA7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DETACH</w:t>
                    </w:r>
                    <w:r>
                      <w:rPr>
                        <w:b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4"/>
                        <w:sz w:val="20"/>
                      </w:rPr>
                      <w:t>HE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473F909E" wp14:editId="3E4DFC5E">
              <wp:simplePos x="0" y="0"/>
              <wp:positionH relativeFrom="page">
                <wp:posOffset>542925</wp:posOffset>
              </wp:positionH>
              <wp:positionV relativeFrom="page">
                <wp:posOffset>7306945</wp:posOffset>
              </wp:positionV>
              <wp:extent cx="6339840" cy="339725"/>
              <wp:effectExtent l="0" t="0" r="0" b="0"/>
              <wp:wrapNone/>
              <wp:docPr id="29" name="docshape16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39840" cy="339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F9580" w14:textId="77777777" w:rsidR="00771FA7" w:rsidRDefault="00771FA7">
                          <w:pPr>
                            <w:spacing w:before="14"/>
                            <w:ind w:left="2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CHANGE</w:t>
                          </w:r>
                          <w:r>
                            <w:rPr>
                              <w:b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OF</w:t>
                          </w:r>
                          <w:r>
                            <w:rPr>
                              <w:b/>
                              <w:spacing w:val="-2"/>
                              <w:sz w:val="16"/>
                            </w:rPr>
                            <w:t xml:space="preserve"> ADDRESS</w:t>
                          </w:r>
                        </w:p>
                        <w:p w14:paraId="473F9581" w14:textId="77777777" w:rsidR="00771FA7" w:rsidRDefault="00771FA7">
                          <w:pPr>
                            <w:pStyle w:val="BodyText"/>
                            <w:tabs>
                              <w:tab w:val="left" w:pos="9963"/>
                            </w:tabs>
                            <w:spacing w:before="131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t>(Please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print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new</w:t>
                          </w:r>
                          <w:r>
                            <w:rPr>
                              <w:spacing w:val="-2"/>
                            </w:rPr>
                            <w:t xml:space="preserve"> information):</w:t>
                          </w:r>
                          <w:r>
                            <w:rPr>
                              <w:rFonts w:ascii="Times New Roman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3F909E" id="docshape1611" o:spid="_x0000_s1027" type="#_x0000_t202" style="position:absolute;margin-left:42.75pt;margin-top:575.35pt;width:499.2pt;height:26.75pt;z-index:-251658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" filled="f" stroked="f">
              <v:textbox inset="0,0,0,0">
                <w:txbxContent>
                  <w:p w14:paraId="473F9580" w14:textId="77777777" w:rsidR="00771FA7" w:rsidRDefault="00771FA7">
                    <w:pPr>
                      <w:spacing w:before="14"/>
                      <w:ind w:left="2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CHANGE</w:t>
                    </w:r>
                    <w:r>
                      <w:rPr>
                        <w:b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OF</w:t>
                    </w:r>
                    <w:r>
                      <w:rPr>
                        <w:b/>
                        <w:spacing w:val="-2"/>
                        <w:sz w:val="16"/>
                      </w:rPr>
                      <w:t xml:space="preserve"> ADDRESS</w:t>
                    </w:r>
                  </w:p>
                  <w:p w14:paraId="473F9581" w14:textId="77777777" w:rsidR="00771FA7" w:rsidRDefault="00771FA7">
                    <w:pPr>
                      <w:pStyle w:val="BodyText"/>
                      <w:tabs>
                        <w:tab w:val="left" w:pos="9963"/>
                      </w:tabs>
                      <w:spacing w:before="131"/>
                      <w:ind w:left="20"/>
                      <w:rPr>
                        <w:rFonts w:ascii="Times New Roman"/>
                      </w:rPr>
                    </w:pPr>
                    <w:r>
                      <w:t>(Please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print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new</w:t>
                    </w:r>
                    <w:r>
                      <w:rPr>
                        <w:spacing w:val="-2"/>
                      </w:rPr>
                      <w:t xml:space="preserve"> information):</w:t>
                    </w:r>
                    <w:r>
                      <w:rPr>
                        <w:rFonts w:ascii="Times New Roman"/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73F90A1" wp14:editId="7DA65A0B">
              <wp:simplePos x="0" y="0"/>
              <wp:positionH relativeFrom="page">
                <wp:posOffset>5543550</wp:posOffset>
              </wp:positionH>
              <wp:positionV relativeFrom="page">
                <wp:posOffset>7649845</wp:posOffset>
              </wp:positionV>
              <wp:extent cx="353060" cy="139065"/>
              <wp:effectExtent l="0" t="0" r="0" b="0"/>
              <wp:wrapNone/>
              <wp:docPr id="28" name="docshape16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06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F9584" w14:textId="5EFD47D6" w:rsidR="00771FA7" w:rsidRDefault="00771FA7">
                          <w:pPr>
                            <w:pStyle w:val="BodyText"/>
                            <w:spacing w:before="14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3F90A1" id="docshape1614" o:spid="_x0000_s1028" type="#_x0000_t202" style="position:absolute;margin-left:436.5pt;margin-top:602.35pt;width:27.8pt;height:10.95pt;z-index:-25165823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" filled="f" stroked="f">
              <v:textbox inset="0,0,0,0">
                <w:txbxContent>
                  <w:p w14:paraId="473F9584" w14:textId="5EFD47D6" w:rsidR="00771FA7" w:rsidRDefault="00771FA7">
                    <w:pPr>
                      <w:pStyle w:val="BodyText"/>
                      <w:spacing w:before="14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73F90A2" wp14:editId="4D9AE854">
              <wp:simplePos x="0" y="0"/>
              <wp:positionH relativeFrom="page">
                <wp:posOffset>6305550</wp:posOffset>
              </wp:positionH>
              <wp:positionV relativeFrom="page">
                <wp:posOffset>7649845</wp:posOffset>
              </wp:positionV>
              <wp:extent cx="505460" cy="139065"/>
              <wp:effectExtent l="0" t="0" r="0" b="0"/>
              <wp:wrapNone/>
              <wp:docPr id="27" name="docshape16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F9585" w14:textId="0BC642DF" w:rsidR="00771FA7" w:rsidRDefault="00771FA7" w:rsidP="00186AFB">
                          <w:pPr>
                            <w:pStyle w:val="BodyText"/>
                            <w:spacing w:before="14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3F90A2" id="docshape1615" o:spid="_x0000_s1029" type="#_x0000_t202" style="position:absolute;margin-left:496.5pt;margin-top:602.35pt;width:39.8pt;height:10.95pt;z-index:-25165823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" filled="f" stroked="f">
              <v:textbox inset="0,0,0,0">
                <w:txbxContent>
                  <w:p w14:paraId="473F9585" w14:textId="0BC642DF" w:rsidR="00771FA7" w:rsidRDefault="00771FA7" w:rsidP="00186AFB">
                    <w:pPr>
                      <w:pStyle w:val="BodyText"/>
                      <w:spacing w:before="14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648240" w14:textId="6082B503" w:rsidR="00771FA7" w:rsidRDefault="00771FA7" w:rsidP="00771F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946A9B" w14:textId="77777777" w:rsidR="00BF0FB1" w:rsidRDefault="00BF0FB1">
      <w:r>
        <w:separator/>
      </w:r>
    </w:p>
  </w:footnote>
  <w:footnote w:type="continuationSeparator" w:id="0">
    <w:p w14:paraId="1F285362" w14:textId="77777777" w:rsidR="00BF0FB1" w:rsidRDefault="00BF0FB1">
      <w:r>
        <w:continuationSeparator/>
      </w:r>
    </w:p>
  </w:footnote>
  <w:footnote w:type="continuationNotice" w:id="1">
    <w:p w14:paraId="2F400072" w14:textId="77777777" w:rsidR="00BF0FB1" w:rsidRDefault="00BF0F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3F9065" w14:textId="1C03608D" w:rsidR="00771FA7" w:rsidRDefault="00771FA7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3F9066" w14:textId="453873BB" w:rsidR="00771FA7" w:rsidRDefault="00771FA7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C34DED"/>
    <w:multiLevelType w:val="hybridMultilevel"/>
    <w:tmpl w:val="94761C06"/>
    <w:lvl w:ilvl="0" w:tplc="84C86754">
      <w:numFmt w:val="decimal"/>
      <w:lvlText w:val="%1"/>
      <w:lvlJc w:val="left"/>
      <w:pPr>
        <w:ind w:left="1733" w:hanging="142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5B1A6DF4">
      <w:numFmt w:val="bullet"/>
      <w:lvlText w:val="•"/>
      <w:lvlJc w:val="left"/>
      <w:pPr>
        <w:ind w:left="2227" w:hanging="1420"/>
      </w:pPr>
      <w:rPr>
        <w:rFonts w:hint="default"/>
        <w:lang w:val="en-US" w:eastAsia="en-US" w:bidi="ar-SA"/>
      </w:rPr>
    </w:lvl>
    <w:lvl w:ilvl="2" w:tplc="A2ECC160">
      <w:numFmt w:val="bullet"/>
      <w:lvlText w:val="•"/>
      <w:lvlJc w:val="left"/>
      <w:pPr>
        <w:ind w:left="2715" w:hanging="1420"/>
      </w:pPr>
      <w:rPr>
        <w:rFonts w:hint="default"/>
        <w:lang w:val="en-US" w:eastAsia="en-US" w:bidi="ar-SA"/>
      </w:rPr>
    </w:lvl>
    <w:lvl w:ilvl="3" w:tplc="FB00E128">
      <w:numFmt w:val="bullet"/>
      <w:lvlText w:val="•"/>
      <w:lvlJc w:val="left"/>
      <w:pPr>
        <w:ind w:left="3203" w:hanging="1420"/>
      </w:pPr>
      <w:rPr>
        <w:rFonts w:hint="default"/>
        <w:lang w:val="en-US" w:eastAsia="en-US" w:bidi="ar-SA"/>
      </w:rPr>
    </w:lvl>
    <w:lvl w:ilvl="4" w:tplc="5D4ED4B8">
      <w:numFmt w:val="bullet"/>
      <w:lvlText w:val="•"/>
      <w:lvlJc w:val="left"/>
      <w:pPr>
        <w:ind w:left="3691" w:hanging="1420"/>
      </w:pPr>
      <w:rPr>
        <w:rFonts w:hint="default"/>
        <w:lang w:val="en-US" w:eastAsia="en-US" w:bidi="ar-SA"/>
      </w:rPr>
    </w:lvl>
    <w:lvl w:ilvl="5" w:tplc="483A2D16">
      <w:numFmt w:val="bullet"/>
      <w:lvlText w:val="•"/>
      <w:lvlJc w:val="left"/>
      <w:pPr>
        <w:ind w:left="4179" w:hanging="1420"/>
      </w:pPr>
      <w:rPr>
        <w:rFonts w:hint="default"/>
        <w:lang w:val="en-US" w:eastAsia="en-US" w:bidi="ar-SA"/>
      </w:rPr>
    </w:lvl>
    <w:lvl w:ilvl="6" w:tplc="F69C8720">
      <w:numFmt w:val="bullet"/>
      <w:lvlText w:val="•"/>
      <w:lvlJc w:val="left"/>
      <w:pPr>
        <w:ind w:left="4667" w:hanging="1420"/>
      </w:pPr>
      <w:rPr>
        <w:rFonts w:hint="default"/>
        <w:lang w:val="en-US" w:eastAsia="en-US" w:bidi="ar-SA"/>
      </w:rPr>
    </w:lvl>
    <w:lvl w:ilvl="7" w:tplc="4580B056">
      <w:numFmt w:val="bullet"/>
      <w:lvlText w:val="•"/>
      <w:lvlJc w:val="left"/>
      <w:pPr>
        <w:ind w:left="5155" w:hanging="1420"/>
      </w:pPr>
      <w:rPr>
        <w:rFonts w:hint="default"/>
        <w:lang w:val="en-US" w:eastAsia="en-US" w:bidi="ar-SA"/>
      </w:rPr>
    </w:lvl>
    <w:lvl w:ilvl="8" w:tplc="7B281518">
      <w:numFmt w:val="bullet"/>
      <w:lvlText w:val="•"/>
      <w:lvlJc w:val="left"/>
      <w:pPr>
        <w:ind w:left="5643" w:hanging="1420"/>
      </w:pPr>
      <w:rPr>
        <w:rFonts w:hint="default"/>
        <w:lang w:val="en-US" w:eastAsia="en-US" w:bidi="ar-SA"/>
      </w:rPr>
    </w:lvl>
  </w:abstractNum>
  <w:abstractNum w:abstractNumId="1" w15:restartNumberingAfterBreak="0">
    <w:nsid w:val="68611C86"/>
    <w:multiLevelType w:val="hybridMultilevel"/>
    <w:tmpl w:val="0DA865AC"/>
    <w:lvl w:ilvl="0" w:tplc="FE4C5C9E">
      <w:numFmt w:val="decimal"/>
      <w:lvlText w:val="%1"/>
      <w:lvlJc w:val="left"/>
      <w:pPr>
        <w:ind w:left="1733" w:hanging="142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B2DE9AD6">
      <w:numFmt w:val="bullet"/>
      <w:lvlText w:val="•"/>
      <w:lvlJc w:val="left"/>
      <w:pPr>
        <w:ind w:left="2227" w:hanging="1420"/>
      </w:pPr>
      <w:rPr>
        <w:rFonts w:hint="default"/>
        <w:lang w:val="en-US" w:eastAsia="en-US" w:bidi="ar-SA"/>
      </w:rPr>
    </w:lvl>
    <w:lvl w:ilvl="2" w:tplc="AE9AB522">
      <w:numFmt w:val="bullet"/>
      <w:lvlText w:val="•"/>
      <w:lvlJc w:val="left"/>
      <w:pPr>
        <w:ind w:left="2715" w:hanging="1420"/>
      </w:pPr>
      <w:rPr>
        <w:rFonts w:hint="default"/>
        <w:lang w:val="en-US" w:eastAsia="en-US" w:bidi="ar-SA"/>
      </w:rPr>
    </w:lvl>
    <w:lvl w:ilvl="3" w:tplc="8F74FC06">
      <w:numFmt w:val="bullet"/>
      <w:lvlText w:val="•"/>
      <w:lvlJc w:val="left"/>
      <w:pPr>
        <w:ind w:left="3203" w:hanging="1420"/>
      </w:pPr>
      <w:rPr>
        <w:rFonts w:hint="default"/>
        <w:lang w:val="en-US" w:eastAsia="en-US" w:bidi="ar-SA"/>
      </w:rPr>
    </w:lvl>
    <w:lvl w:ilvl="4" w:tplc="1144B316">
      <w:numFmt w:val="bullet"/>
      <w:lvlText w:val="•"/>
      <w:lvlJc w:val="left"/>
      <w:pPr>
        <w:ind w:left="3691" w:hanging="1420"/>
      </w:pPr>
      <w:rPr>
        <w:rFonts w:hint="default"/>
        <w:lang w:val="en-US" w:eastAsia="en-US" w:bidi="ar-SA"/>
      </w:rPr>
    </w:lvl>
    <w:lvl w:ilvl="5" w:tplc="C16C058E">
      <w:numFmt w:val="bullet"/>
      <w:lvlText w:val="•"/>
      <w:lvlJc w:val="left"/>
      <w:pPr>
        <w:ind w:left="4179" w:hanging="1420"/>
      </w:pPr>
      <w:rPr>
        <w:rFonts w:hint="default"/>
        <w:lang w:val="en-US" w:eastAsia="en-US" w:bidi="ar-SA"/>
      </w:rPr>
    </w:lvl>
    <w:lvl w:ilvl="6" w:tplc="571C31C4">
      <w:numFmt w:val="bullet"/>
      <w:lvlText w:val="•"/>
      <w:lvlJc w:val="left"/>
      <w:pPr>
        <w:ind w:left="4667" w:hanging="1420"/>
      </w:pPr>
      <w:rPr>
        <w:rFonts w:hint="default"/>
        <w:lang w:val="en-US" w:eastAsia="en-US" w:bidi="ar-SA"/>
      </w:rPr>
    </w:lvl>
    <w:lvl w:ilvl="7" w:tplc="8DF45208">
      <w:numFmt w:val="bullet"/>
      <w:lvlText w:val="•"/>
      <w:lvlJc w:val="left"/>
      <w:pPr>
        <w:ind w:left="5155" w:hanging="1420"/>
      </w:pPr>
      <w:rPr>
        <w:rFonts w:hint="default"/>
        <w:lang w:val="en-US" w:eastAsia="en-US" w:bidi="ar-SA"/>
      </w:rPr>
    </w:lvl>
    <w:lvl w:ilvl="8" w:tplc="63042662">
      <w:numFmt w:val="bullet"/>
      <w:lvlText w:val="•"/>
      <w:lvlJc w:val="left"/>
      <w:pPr>
        <w:ind w:left="5643" w:hanging="1420"/>
      </w:pPr>
      <w:rPr>
        <w:rFonts w:hint="default"/>
        <w:lang w:val="en-US" w:eastAsia="en-US" w:bidi="ar-SA"/>
      </w:rPr>
    </w:lvl>
  </w:abstractNum>
  <w:abstractNum w:abstractNumId="2" w15:restartNumberingAfterBreak="0">
    <w:nsid w:val="7D283EF1"/>
    <w:multiLevelType w:val="hybridMultilevel"/>
    <w:tmpl w:val="DED6679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1906866371">
    <w:abstractNumId w:val="1"/>
  </w:num>
  <w:num w:numId="2" w16cid:durableId="1544706604">
    <w:abstractNumId w:val="0"/>
  </w:num>
  <w:num w:numId="3" w16cid:durableId="1101218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NLcwMzc1t7Q0MDJT0lEKTi0uzszPAykwrAUA7Da7PywAAAA="/>
    <w:docVar w:name="zzmp10LastTrailerInserted" w:val="^`~#mp!@S[b#@┝┭8@9ŜmV⌒Ë9⌘OèWp•⌖⌜4“À6ßŦÙ·!°Á5Ç(⌛h ?ä±ð@ø5j*⌡ª⌗‥Ï”9HÅR_¼,Z½ÌŪFCpE⌓57eßñ]õ⌔:A¦GóÒ⌆N.î⌡­çRtSë&amp;@„ü…‿⌂Æïˢƛ⌉⌇n…ANþ2ú[ÎZOÆ3tp¿õJÝ}&quot;rBoà]2’Ò|sÆk/TíÜ⌋⌒K;ù8G97WS011"/>
    <w:docVar w:name="zzmp10LastTrailerInserted_1078" w:val="^`~#mp!@S[b#@┝┭8@9ŜmV⌒Ë9⌘OèWp•⌖⌜4“À6ßŦÙ·!°Á5Ç(⌛h ?ä±ð@ø5j*⌡ª⌗‥Ï”9HÅR_¼,Z½ÌŪFCpE⌓57eßñ]õ⌔:A¦GóÒ⌆N.î⌡­çRtSë&amp;@„ü…‿⌂Æïˢƛ⌉⌇n…ANþ2ú[ÎZOÆ3tp¿õJÝ}&quot;rBoà]2’Ò|sÆk/TíÜ⌋⌒K;ù8G97WS011"/>
    <w:docVar w:name="zzmp10mSEGsValidated" w:val="1"/>
    <w:docVar w:name="zzmpCompatibilityMode" w:val="15"/>
  </w:docVars>
  <w:rsids>
    <w:rsidRoot w:val="00247BDD"/>
    <w:rsid w:val="000013D8"/>
    <w:rsid w:val="00002885"/>
    <w:rsid w:val="00016B68"/>
    <w:rsid w:val="00043587"/>
    <w:rsid w:val="00065778"/>
    <w:rsid w:val="00076A4C"/>
    <w:rsid w:val="0007725B"/>
    <w:rsid w:val="00085F7F"/>
    <w:rsid w:val="000863A7"/>
    <w:rsid w:val="00087E02"/>
    <w:rsid w:val="000A061A"/>
    <w:rsid w:val="000A1D14"/>
    <w:rsid w:val="000A3E13"/>
    <w:rsid w:val="000A5BE0"/>
    <w:rsid w:val="000A62EA"/>
    <w:rsid w:val="000A7857"/>
    <w:rsid w:val="000E6F0B"/>
    <w:rsid w:val="000F7A3A"/>
    <w:rsid w:val="00111A79"/>
    <w:rsid w:val="0011208A"/>
    <w:rsid w:val="00120766"/>
    <w:rsid w:val="00134985"/>
    <w:rsid w:val="0014042C"/>
    <w:rsid w:val="00151244"/>
    <w:rsid w:val="00151580"/>
    <w:rsid w:val="0015455D"/>
    <w:rsid w:val="0015642E"/>
    <w:rsid w:val="00163C99"/>
    <w:rsid w:val="001656D3"/>
    <w:rsid w:val="0017079C"/>
    <w:rsid w:val="00177CF1"/>
    <w:rsid w:val="00177FED"/>
    <w:rsid w:val="00186AFB"/>
    <w:rsid w:val="0019695F"/>
    <w:rsid w:val="00197F26"/>
    <w:rsid w:val="001A1670"/>
    <w:rsid w:val="001A20CA"/>
    <w:rsid w:val="001A3486"/>
    <w:rsid w:val="001B0B69"/>
    <w:rsid w:val="001B3384"/>
    <w:rsid w:val="001C0D41"/>
    <w:rsid w:val="001E5DF7"/>
    <w:rsid w:val="001E6102"/>
    <w:rsid w:val="001F0AC9"/>
    <w:rsid w:val="001F1ACC"/>
    <w:rsid w:val="00203C24"/>
    <w:rsid w:val="0020434A"/>
    <w:rsid w:val="00205F10"/>
    <w:rsid w:val="002132DB"/>
    <w:rsid w:val="002143D5"/>
    <w:rsid w:val="00222BDC"/>
    <w:rsid w:val="00224203"/>
    <w:rsid w:val="0022481D"/>
    <w:rsid w:val="00234B6B"/>
    <w:rsid w:val="00245256"/>
    <w:rsid w:val="00247BDD"/>
    <w:rsid w:val="00257D5B"/>
    <w:rsid w:val="00260799"/>
    <w:rsid w:val="00270137"/>
    <w:rsid w:val="00271F71"/>
    <w:rsid w:val="00275508"/>
    <w:rsid w:val="00286F3B"/>
    <w:rsid w:val="002A3FB6"/>
    <w:rsid w:val="002A5617"/>
    <w:rsid w:val="002B23A4"/>
    <w:rsid w:val="002B4740"/>
    <w:rsid w:val="002B5D3F"/>
    <w:rsid w:val="002D429A"/>
    <w:rsid w:val="002E08D0"/>
    <w:rsid w:val="002E351C"/>
    <w:rsid w:val="002F21E5"/>
    <w:rsid w:val="002F5240"/>
    <w:rsid w:val="003003FC"/>
    <w:rsid w:val="00300CE6"/>
    <w:rsid w:val="003068CD"/>
    <w:rsid w:val="0032447D"/>
    <w:rsid w:val="00337A54"/>
    <w:rsid w:val="0034137B"/>
    <w:rsid w:val="0035185C"/>
    <w:rsid w:val="00355C61"/>
    <w:rsid w:val="0036094A"/>
    <w:rsid w:val="003617CC"/>
    <w:rsid w:val="003628D5"/>
    <w:rsid w:val="003677D1"/>
    <w:rsid w:val="00374C32"/>
    <w:rsid w:val="0039541C"/>
    <w:rsid w:val="003B2B23"/>
    <w:rsid w:val="003B4D4C"/>
    <w:rsid w:val="00403B6F"/>
    <w:rsid w:val="004177E4"/>
    <w:rsid w:val="004224BD"/>
    <w:rsid w:val="00451237"/>
    <w:rsid w:val="0045479B"/>
    <w:rsid w:val="0046428A"/>
    <w:rsid w:val="00470052"/>
    <w:rsid w:val="004754DC"/>
    <w:rsid w:val="00487889"/>
    <w:rsid w:val="004915E5"/>
    <w:rsid w:val="00491A97"/>
    <w:rsid w:val="004B06FE"/>
    <w:rsid w:val="004B4232"/>
    <w:rsid w:val="004B7DA3"/>
    <w:rsid w:val="004C44C7"/>
    <w:rsid w:val="004D7DBC"/>
    <w:rsid w:val="004E34FC"/>
    <w:rsid w:val="004E3FC6"/>
    <w:rsid w:val="004F38B3"/>
    <w:rsid w:val="004F459F"/>
    <w:rsid w:val="00510E94"/>
    <w:rsid w:val="00515C88"/>
    <w:rsid w:val="00537606"/>
    <w:rsid w:val="00573305"/>
    <w:rsid w:val="005745C0"/>
    <w:rsid w:val="00580F37"/>
    <w:rsid w:val="00595ED1"/>
    <w:rsid w:val="005A503A"/>
    <w:rsid w:val="005A6348"/>
    <w:rsid w:val="005B26BD"/>
    <w:rsid w:val="005B52D3"/>
    <w:rsid w:val="005B61AD"/>
    <w:rsid w:val="005D5051"/>
    <w:rsid w:val="005E36F2"/>
    <w:rsid w:val="005E3740"/>
    <w:rsid w:val="005E3E83"/>
    <w:rsid w:val="005E56BC"/>
    <w:rsid w:val="005F7175"/>
    <w:rsid w:val="00605619"/>
    <w:rsid w:val="00617625"/>
    <w:rsid w:val="006318E9"/>
    <w:rsid w:val="00634AFE"/>
    <w:rsid w:val="00634C52"/>
    <w:rsid w:val="00635239"/>
    <w:rsid w:val="00635B75"/>
    <w:rsid w:val="006409A1"/>
    <w:rsid w:val="0065217F"/>
    <w:rsid w:val="00654BD9"/>
    <w:rsid w:val="0065615F"/>
    <w:rsid w:val="00656F7C"/>
    <w:rsid w:val="00660A3B"/>
    <w:rsid w:val="00673EC3"/>
    <w:rsid w:val="00677D6C"/>
    <w:rsid w:val="006935EF"/>
    <w:rsid w:val="006963C7"/>
    <w:rsid w:val="006A71A9"/>
    <w:rsid w:val="006B1B8D"/>
    <w:rsid w:val="006C32C2"/>
    <w:rsid w:val="006C33A2"/>
    <w:rsid w:val="006C632A"/>
    <w:rsid w:val="006C7617"/>
    <w:rsid w:val="006D227D"/>
    <w:rsid w:val="006F4A94"/>
    <w:rsid w:val="006F597D"/>
    <w:rsid w:val="00700B1C"/>
    <w:rsid w:val="00714782"/>
    <w:rsid w:val="00727F71"/>
    <w:rsid w:val="007300C9"/>
    <w:rsid w:val="007330FA"/>
    <w:rsid w:val="00757926"/>
    <w:rsid w:val="00762D39"/>
    <w:rsid w:val="0076481F"/>
    <w:rsid w:val="00771FA7"/>
    <w:rsid w:val="00774064"/>
    <w:rsid w:val="0078054F"/>
    <w:rsid w:val="00781E92"/>
    <w:rsid w:val="007905B8"/>
    <w:rsid w:val="00791C3E"/>
    <w:rsid w:val="00793DCF"/>
    <w:rsid w:val="007B3583"/>
    <w:rsid w:val="007B3F7C"/>
    <w:rsid w:val="007D5B93"/>
    <w:rsid w:val="007E1BB3"/>
    <w:rsid w:val="00815BDC"/>
    <w:rsid w:val="00821E8A"/>
    <w:rsid w:val="00835A1C"/>
    <w:rsid w:val="008469AD"/>
    <w:rsid w:val="00847EAC"/>
    <w:rsid w:val="00856E49"/>
    <w:rsid w:val="00860452"/>
    <w:rsid w:val="008760D5"/>
    <w:rsid w:val="008867AE"/>
    <w:rsid w:val="008A0760"/>
    <w:rsid w:val="008A415E"/>
    <w:rsid w:val="008A7034"/>
    <w:rsid w:val="008B45E6"/>
    <w:rsid w:val="008C3FD9"/>
    <w:rsid w:val="008C4C6E"/>
    <w:rsid w:val="008C5712"/>
    <w:rsid w:val="008D77CA"/>
    <w:rsid w:val="008E479B"/>
    <w:rsid w:val="008E4944"/>
    <w:rsid w:val="008F7910"/>
    <w:rsid w:val="009001F0"/>
    <w:rsid w:val="00900769"/>
    <w:rsid w:val="009041BA"/>
    <w:rsid w:val="00906880"/>
    <w:rsid w:val="00907891"/>
    <w:rsid w:val="00912303"/>
    <w:rsid w:val="00936397"/>
    <w:rsid w:val="0095654C"/>
    <w:rsid w:val="00957BE1"/>
    <w:rsid w:val="0096141D"/>
    <w:rsid w:val="009809A8"/>
    <w:rsid w:val="009832FC"/>
    <w:rsid w:val="00985BC4"/>
    <w:rsid w:val="00987BAC"/>
    <w:rsid w:val="009A4996"/>
    <w:rsid w:val="009A68F6"/>
    <w:rsid w:val="009B1033"/>
    <w:rsid w:val="009B2AF4"/>
    <w:rsid w:val="009B4A0C"/>
    <w:rsid w:val="009C4A6E"/>
    <w:rsid w:val="009C5340"/>
    <w:rsid w:val="009D5F62"/>
    <w:rsid w:val="009E7F5F"/>
    <w:rsid w:val="009F139F"/>
    <w:rsid w:val="009F7329"/>
    <w:rsid w:val="009F737F"/>
    <w:rsid w:val="00A01506"/>
    <w:rsid w:val="00A02836"/>
    <w:rsid w:val="00A037D0"/>
    <w:rsid w:val="00A06DFD"/>
    <w:rsid w:val="00A100B7"/>
    <w:rsid w:val="00A16210"/>
    <w:rsid w:val="00A26DF0"/>
    <w:rsid w:val="00A324CC"/>
    <w:rsid w:val="00A3592B"/>
    <w:rsid w:val="00A533A6"/>
    <w:rsid w:val="00A5657A"/>
    <w:rsid w:val="00A933E0"/>
    <w:rsid w:val="00AA6DF9"/>
    <w:rsid w:val="00AA7655"/>
    <w:rsid w:val="00AA7AE4"/>
    <w:rsid w:val="00AB0F90"/>
    <w:rsid w:val="00AB7275"/>
    <w:rsid w:val="00AC0897"/>
    <w:rsid w:val="00AC100A"/>
    <w:rsid w:val="00AC73A9"/>
    <w:rsid w:val="00B04CBB"/>
    <w:rsid w:val="00B11293"/>
    <w:rsid w:val="00B11D90"/>
    <w:rsid w:val="00B12F26"/>
    <w:rsid w:val="00B1782B"/>
    <w:rsid w:val="00B43D5E"/>
    <w:rsid w:val="00B45364"/>
    <w:rsid w:val="00B53FFA"/>
    <w:rsid w:val="00B70CA4"/>
    <w:rsid w:val="00B728EF"/>
    <w:rsid w:val="00B80764"/>
    <w:rsid w:val="00B81DE1"/>
    <w:rsid w:val="00B86D3B"/>
    <w:rsid w:val="00B946B8"/>
    <w:rsid w:val="00BA1D83"/>
    <w:rsid w:val="00BA22C3"/>
    <w:rsid w:val="00BB3DC3"/>
    <w:rsid w:val="00BB4522"/>
    <w:rsid w:val="00BB7F87"/>
    <w:rsid w:val="00BC2E62"/>
    <w:rsid w:val="00BC35FE"/>
    <w:rsid w:val="00BC3649"/>
    <w:rsid w:val="00BC40FD"/>
    <w:rsid w:val="00BD10B8"/>
    <w:rsid w:val="00BE4D50"/>
    <w:rsid w:val="00BF0FB1"/>
    <w:rsid w:val="00BF2F77"/>
    <w:rsid w:val="00BF7630"/>
    <w:rsid w:val="00C0006E"/>
    <w:rsid w:val="00C05FEF"/>
    <w:rsid w:val="00C111B7"/>
    <w:rsid w:val="00C202DA"/>
    <w:rsid w:val="00C303F3"/>
    <w:rsid w:val="00C309F6"/>
    <w:rsid w:val="00C515FB"/>
    <w:rsid w:val="00C60566"/>
    <w:rsid w:val="00C910E2"/>
    <w:rsid w:val="00C969F8"/>
    <w:rsid w:val="00CA36E6"/>
    <w:rsid w:val="00CC4C0E"/>
    <w:rsid w:val="00CC5A78"/>
    <w:rsid w:val="00CC6EFD"/>
    <w:rsid w:val="00CD6FE6"/>
    <w:rsid w:val="00CE220F"/>
    <w:rsid w:val="00CE7904"/>
    <w:rsid w:val="00CE7977"/>
    <w:rsid w:val="00D13A9E"/>
    <w:rsid w:val="00D151CE"/>
    <w:rsid w:val="00D211D7"/>
    <w:rsid w:val="00D34C12"/>
    <w:rsid w:val="00D357A6"/>
    <w:rsid w:val="00D37DB3"/>
    <w:rsid w:val="00D47ADD"/>
    <w:rsid w:val="00D5135B"/>
    <w:rsid w:val="00D524AE"/>
    <w:rsid w:val="00D55F98"/>
    <w:rsid w:val="00D56F19"/>
    <w:rsid w:val="00D57D84"/>
    <w:rsid w:val="00D601A9"/>
    <w:rsid w:val="00D62E3C"/>
    <w:rsid w:val="00D722B6"/>
    <w:rsid w:val="00D775A0"/>
    <w:rsid w:val="00D81B37"/>
    <w:rsid w:val="00D9069C"/>
    <w:rsid w:val="00D91057"/>
    <w:rsid w:val="00DA4FEE"/>
    <w:rsid w:val="00DA7D96"/>
    <w:rsid w:val="00DB2F93"/>
    <w:rsid w:val="00DB3A72"/>
    <w:rsid w:val="00DB7EDB"/>
    <w:rsid w:val="00DC6906"/>
    <w:rsid w:val="00DD1E3E"/>
    <w:rsid w:val="00DE53EA"/>
    <w:rsid w:val="00DF246F"/>
    <w:rsid w:val="00E03782"/>
    <w:rsid w:val="00E05904"/>
    <w:rsid w:val="00E25C6B"/>
    <w:rsid w:val="00E279EB"/>
    <w:rsid w:val="00E4395C"/>
    <w:rsid w:val="00E5745A"/>
    <w:rsid w:val="00E71947"/>
    <w:rsid w:val="00E752CA"/>
    <w:rsid w:val="00E93941"/>
    <w:rsid w:val="00E9773F"/>
    <w:rsid w:val="00EA310A"/>
    <w:rsid w:val="00EB363C"/>
    <w:rsid w:val="00EC5472"/>
    <w:rsid w:val="00EC5828"/>
    <w:rsid w:val="00EE11C8"/>
    <w:rsid w:val="00EE3982"/>
    <w:rsid w:val="00EE6718"/>
    <w:rsid w:val="00EF29BA"/>
    <w:rsid w:val="00F00FF0"/>
    <w:rsid w:val="00F43728"/>
    <w:rsid w:val="00F46FC5"/>
    <w:rsid w:val="00F516AE"/>
    <w:rsid w:val="00F53460"/>
    <w:rsid w:val="00F54636"/>
    <w:rsid w:val="00F54784"/>
    <w:rsid w:val="00F5766B"/>
    <w:rsid w:val="00F57738"/>
    <w:rsid w:val="00F5EB03"/>
    <w:rsid w:val="00F64913"/>
    <w:rsid w:val="00F65A77"/>
    <w:rsid w:val="00F70E08"/>
    <w:rsid w:val="00F714BB"/>
    <w:rsid w:val="00F74F35"/>
    <w:rsid w:val="00F9060A"/>
    <w:rsid w:val="00F913CE"/>
    <w:rsid w:val="00F92D89"/>
    <w:rsid w:val="00FC3929"/>
    <w:rsid w:val="00FC539D"/>
    <w:rsid w:val="00FD21BA"/>
    <w:rsid w:val="00FD6CD7"/>
    <w:rsid w:val="00FD7E4E"/>
    <w:rsid w:val="00FE2025"/>
    <w:rsid w:val="00FE6E16"/>
    <w:rsid w:val="01BE7D25"/>
    <w:rsid w:val="01E4E44A"/>
    <w:rsid w:val="02CDF82B"/>
    <w:rsid w:val="02E339A9"/>
    <w:rsid w:val="0365C2CF"/>
    <w:rsid w:val="0388E14D"/>
    <w:rsid w:val="042CC8C0"/>
    <w:rsid w:val="043D6D1A"/>
    <w:rsid w:val="048C8C30"/>
    <w:rsid w:val="04C432CF"/>
    <w:rsid w:val="04C9DA61"/>
    <w:rsid w:val="04CA8CBE"/>
    <w:rsid w:val="04EE315C"/>
    <w:rsid w:val="0517A1B3"/>
    <w:rsid w:val="052ED61A"/>
    <w:rsid w:val="0573C91C"/>
    <w:rsid w:val="05F864E4"/>
    <w:rsid w:val="06399173"/>
    <w:rsid w:val="0666C1C6"/>
    <w:rsid w:val="06F505C2"/>
    <w:rsid w:val="073CF4E7"/>
    <w:rsid w:val="08764D00"/>
    <w:rsid w:val="08855CC8"/>
    <w:rsid w:val="08B19D38"/>
    <w:rsid w:val="095BC979"/>
    <w:rsid w:val="097B4ACA"/>
    <w:rsid w:val="0AD767AA"/>
    <w:rsid w:val="0B1E3594"/>
    <w:rsid w:val="0B32AB05"/>
    <w:rsid w:val="0B5F384D"/>
    <w:rsid w:val="0B648A8A"/>
    <w:rsid w:val="0B90C956"/>
    <w:rsid w:val="0BBDC6D8"/>
    <w:rsid w:val="0BFE9A7A"/>
    <w:rsid w:val="0CA7D6D8"/>
    <w:rsid w:val="0CFBBCEC"/>
    <w:rsid w:val="0D144783"/>
    <w:rsid w:val="0D17FA49"/>
    <w:rsid w:val="0DD8715E"/>
    <w:rsid w:val="0DFD77F0"/>
    <w:rsid w:val="0E67E34F"/>
    <w:rsid w:val="0F3FEE2F"/>
    <w:rsid w:val="0F6D1E82"/>
    <w:rsid w:val="0FE13E76"/>
    <w:rsid w:val="10244664"/>
    <w:rsid w:val="10596706"/>
    <w:rsid w:val="107784A5"/>
    <w:rsid w:val="10D4CE24"/>
    <w:rsid w:val="10E24A55"/>
    <w:rsid w:val="114F7969"/>
    <w:rsid w:val="1159F5AA"/>
    <w:rsid w:val="1181760F"/>
    <w:rsid w:val="127E7F5D"/>
    <w:rsid w:val="128C2E5F"/>
    <w:rsid w:val="137A947D"/>
    <w:rsid w:val="13D2BE81"/>
    <w:rsid w:val="13F410D2"/>
    <w:rsid w:val="140D3834"/>
    <w:rsid w:val="1451012E"/>
    <w:rsid w:val="148EFFFF"/>
    <w:rsid w:val="149D4D30"/>
    <w:rsid w:val="14A53674"/>
    <w:rsid w:val="14CA4AB2"/>
    <w:rsid w:val="15BEAD30"/>
    <w:rsid w:val="15C40675"/>
    <w:rsid w:val="15CDE7B6"/>
    <w:rsid w:val="15F18C54"/>
    <w:rsid w:val="15FA74FE"/>
    <w:rsid w:val="161E89D6"/>
    <w:rsid w:val="16E0CE52"/>
    <w:rsid w:val="178547F1"/>
    <w:rsid w:val="17B212A2"/>
    <w:rsid w:val="17CC2BF3"/>
    <w:rsid w:val="18A7906A"/>
    <w:rsid w:val="18CBA542"/>
    <w:rsid w:val="197E6D55"/>
    <w:rsid w:val="198E5757"/>
    <w:rsid w:val="19C36444"/>
    <w:rsid w:val="19C49239"/>
    <w:rsid w:val="1A474AA7"/>
    <w:rsid w:val="1ACDF0B9"/>
    <w:rsid w:val="1AE163FA"/>
    <w:rsid w:val="1AEA7315"/>
    <w:rsid w:val="1B389017"/>
    <w:rsid w:val="1B730F0D"/>
    <w:rsid w:val="1BEDC382"/>
    <w:rsid w:val="1C02AE8C"/>
    <w:rsid w:val="1DE0865B"/>
    <w:rsid w:val="1DE5DE54"/>
    <w:rsid w:val="1E56FC9E"/>
    <w:rsid w:val="1EB8FF58"/>
    <w:rsid w:val="1EE6532F"/>
    <w:rsid w:val="1EF7D838"/>
    <w:rsid w:val="1F21B39C"/>
    <w:rsid w:val="1F5922E0"/>
    <w:rsid w:val="1FBFB538"/>
    <w:rsid w:val="20047956"/>
    <w:rsid w:val="20440059"/>
    <w:rsid w:val="20C99316"/>
    <w:rsid w:val="20F50B61"/>
    <w:rsid w:val="213C68EF"/>
    <w:rsid w:val="2153F222"/>
    <w:rsid w:val="21C2FE17"/>
    <w:rsid w:val="21C485CD"/>
    <w:rsid w:val="21C784C2"/>
    <w:rsid w:val="21DB2811"/>
    <w:rsid w:val="21EC0844"/>
    <w:rsid w:val="22B194C2"/>
    <w:rsid w:val="22B5EAE0"/>
    <w:rsid w:val="22E22B02"/>
    <w:rsid w:val="230B352F"/>
    <w:rsid w:val="2342CD1B"/>
    <w:rsid w:val="234592C2"/>
    <w:rsid w:val="2407D54A"/>
    <w:rsid w:val="252FE75B"/>
    <w:rsid w:val="254E3508"/>
    <w:rsid w:val="25AA3EE6"/>
    <w:rsid w:val="2633EEEA"/>
    <w:rsid w:val="26354FB0"/>
    <w:rsid w:val="26B5BD76"/>
    <w:rsid w:val="270FDCD1"/>
    <w:rsid w:val="276A9968"/>
    <w:rsid w:val="27C3D5B6"/>
    <w:rsid w:val="28B846C2"/>
    <w:rsid w:val="28E56074"/>
    <w:rsid w:val="28F89389"/>
    <w:rsid w:val="295754E5"/>
    <w:rsid w:val="2982F757"/>
    <w:rsid w:val="2A2F225C"/>
    <w:rsid w:val="2A5ABF18"/>
    <w:rsid w:val="2AFBDFE0"/>
    <w:rsid w:val="2B2E3671"/>
    <w:rsid w:val="2BB7F17E"/>
    <w:rsid w:val="2BFB4A3E"/>
    <w:rsid w:val="2C197466"/>
    <w:rsid w:val="2C1DCA84"/>
    <w:rsid w:val="2C469C3E"/>
    <w:rsid w:val="2C550D74"/>
    <w:rsid w:val="2C8BBF07"/>
    <w:rsid w:val="2CAAEA28"/>
    <w:rsid w:val="2CAF25FC"/>
    <w:rsid w:val="2CCD60D1"/>
    <w:rsid w:val="2CF05703"/>
    <w:rsid w:val="2D8F05DB"/>
    <w:rsid w:val="2E083EAC"/>
    <w:rsid w:val="2E478A6F"/>
    <w:rsid w:val="2E82C8CE"/>
    <w:rsid w:val="2E84C10C"/>
    <w:rsid w:val="2F20AA94"/>
    <w:rsid w:val="2F4D7EBB"/>
    <w:rsid w:val="2F5AF054"/>
    <w:rsid w:val="2F66D8EE"/>
    <w:rsid w:val="2F68771D"/>
    <w:rsid w:val="2F68DCBF"/>
    <w:rsid w:val="2F7513D5"/>
    <w:rsid w:val="2F928F7F"/>
    <w:rsid w:val="306379F3"/>
    <w:rsid w:val="30706A3F"/>
    <w:rsid w:val="3179C8BF"/>
    <w:rsid w:val="31A3D0E9"/>
    <w:rsid w:val="335A0E86"/>
    <w:rsid w:val="34798A1C"/>
    <w:rsid w:val="348C860F"/>
    <w:rsid w:val="34B232CF"/>
    <w:rsid w:val="35275906"/>
    <w:rsid w:val="3557190F"/>
    <w:rsid w:val="357C79B8"/>
    <w:rsid w:val="35A2E7D0"/>
    <w:rsid w:val="362C24A3"/>
    <w:rsid w:val="368297FE"/>
    <w:rsid w:val="36A5FEF3"/>
    <w:rsid w:val="36D8AE6F"/>
    <w:rsid w:val="3718F686"/>
    <w:rsid w:val="3726A588"/>
    <w:rsid w:val="37328ADC"/>
    <w:rsid w:val="373877D7"/>
    <w:rsid w:val="3745F408"/>
    <w:rsid w:val="374626D9"/>
    <w:rsid w:val="37B81B4A"/>
    <w:rsid w:val="384EA5E0"/>
    <w:rsid w:val="388E87FB"/>
    <w:rsid w:val="3907E00F"/>
    <w:rsid w:val="39104E4F"/>
    <w:rsid w:val="39137CB0"/>
    <w:rsid w:val="392BA3EE"/>
    <w:rsid w:val="3984432C"/>
    <w:rsid w:val="39A3C47D"/>
    <w:rsid w:val="39B5A0EA"/>
    <w:rsid w:val="3ABB8315"/>
    <w:rsid w:val="3B12C9C2"/>
    <w:rsid w:val="3B2DF465"/>
    <w:rsid w:val="3B6CF707"/>
    <w:rsid w:val="3BA12C92"/>
    <w:rsid w:val="3BCD1929"/>
    <w:rsid w:val="3C075F5A"/>
    <w:rsid w:val="3C0E39A1"/>
    <w:rsid w:val="3C3F0D9A"/>
    <w:rsid w:val="3C773771"/>
    <w:rsid w:val="3C99089E"/>
    <w:rsid w:val="3C9D2BEB"/>
    <w:rsid w:val="3CD0835C"/>
    <w:rsid w:val="3CE78C50"/>
    <w:rsid w:val="3CF427FA"/>
    <w:rsid w:val="3D46CDEB"/>
    <w:rsid w:val="3D661C6B"/>
    <w:rsid w:val="3DC97053"/>
    <w:rsid w:val="3E66D258"/>
    <w:rsid w:val="3F025173"/>
    <w:rsid w:val="3F03EFA2"/>
    <w:rsid w:val="3F4D6F80"/>
    <w:rsid w:val="3FACAE7B"/>
    <w:rsid w:val="3FC295B7"/>
    <w:rsid w:val="3FCF28DB"/>
    <w:rsid w:val="3FDFA3F8"/>
    <w:rsid w:val="40348A28"/>
    <w:rsid w:val="4050D9B3"/>
    <w:rsid w:val="4058ED7C"/>
    <w:rsid w:val="407C439E"/>
    <w:rsid w:val="411C4E9F"/>
    <w:rsid w:val="4256F1BA"/>
    <w:rsid w:val="42685C10"/>
    <w:rsid w:val="42757C33"/>
    <w:rsid w:val="42B4A812"/>
    <w:rsid w:val="42CE6FC0"/>
    <w:rsid w:val="42DA1DB0"/>
    <w:rsid w:val="432BCC1D"/>
    <w:rsid w:val="43AEB961"/>
    <w:rsid w:val="43E965E5"/>
    <w:rsid w:val="43EB99B4"/>
    <w:rsid w:val="44015F52"/>
    <w:rsid w:val="441F98C5"/>
    <w:rsid w:val="444232F4"/>
    <w:rsid w:val="44852612"/>
    <w:rsid w:val="44EB6F52"/>
    <w:rsid w:val="452F07B9"/>
    <w:rsid w:val="45865539"/>
    <w:rsid w:val="45AC8736"/>
    <w:rsid w:val="46249172"/>
    <w:rsid w:val="464CF7D6"/>
    <w:rsid w:val="478386A9"/>
    <w:rsid w:val="47E4D6C0"/>
    <w:rsid w:val="4837AF82"/>
    <w:rsid w:val="48764C82"/>
    <w:rsid w:val="489BC220"/>
    <w:rsid w:val="48A20448"/>
    <w:rsid w:val="48C88239"/>
    <w:rsid w:val="48E6A2C4"/>
    <w:rsid w:val="49CB53BD"/>
    <w:rsid w:val="4A12818A"/>
    <w:rsid w:val="4A30A215"/>
    <w:rsid w:val="4AA3F74C"/>
    <w:rsid w:val="4AF36B77"/>
    <w:rsid w:val="4AFD8AD6"/>
    <w:rsid w:val="4B11C870"/>
    <w:rsid w:val="4B4E2531"/>
    <w:rsid w:val="4BBF5478"/>
    <w:rsid w:val="4CA67594"/>
    <w:rsid w:val="4CAA98E1"/>
    <w:rsid w:val="4CB2D3D0"/>
    <w:rsid w:val="4CD6686E"/>
    <w:rsid w:val="4CEFC2A1"/>
    <w:rsid w:val="4D5335B6"/>
    <w:rsid w:val="4D7C3FE3"/>
    <w:rsid w:val="4D813863"/>
    <w:rsid w:val="4E248074"/>
    <w:rsid w:val="4E84A296"/>
    <w:rsid w:val="4E997518"/>
    <w:rsid w:val="4EC51096"/>
    <w:rsid w:val="4F6B8A6D"/>
    <w:rsid w:val="4FB0B42D"/>
    <w:rsid w:val="4FC9DB8F"/>
    <w:rsid w:val="51989779"/>
    <w:rsid w:val="51D6D713"/>
    <w:rsid w:val="51F3E554"/>
    <w:rsid w:val="51FB3FC7"/>
    <w:rsid w:val="52599C9D"/>
    <w:rsid w:val="525C4DD5"/>
    <w:rsid w:val="5280287B"/>
    <w:rsid w:val="52B8EEF5"/>
    <w:rsid w:val="52BA8D24"/>
    <w:rsid w:val="52F9D00E"/>
    <w:rsid w:val="53118933"/>
    <w:rsid w:val="533CE886"/>
    <w:rsid w:val="537D8957"/>
    <w:rsid w:val="53C541D2"/>
    <w:rsid w:val="542C4797"/>
    <w:rsid w:val="548631AA"/>
    <w:rsid w:val="54946408"/>
    <w:rsid w:val="54CBDEC6"/>
    <w:rsid w:val="54F33113"/>
    <w:rsid w:val="556C317F"/>
    <w:rsid w:val="55E41A3D"/>
    <w:rsid w:val="55E961E2"/>
    <w:rsid w:val="564C9AC2"/>
    <w:rsid w:val="5662AB66"/>
    <w:rsid w:val="56BCA66A"/>
    <w:rsid w:val="56D926AB"/>
    <w:rsid w:val="57350F47"/>
    <w:rsid w:val="57FA8E9D"/>
    <w:rsid w:val="5838266A"/>
    <w:rsid w:val="58422720"/>
    <w:rsid w:val="58497296"/>
    <w:rsid w:val="584F66E3"/>
    <w:rsid w:val="58DE532A"/>
    <w:rsid w:val="5922B2F6"/>
    <w:rsid w:val="594BBD23"/>
    <w:rsid w:val="59604D47"/>
    <w:rsid w:val="5A9515B2"/>
    <w:rsid w:val="5AAFC613"/>
    <w:rsid w:val="5B09FE80"/>
    <w:rsid w:val="5B5B9227"/>
    <w:rsid w:val="5BC6DBD7"/>
    <w:rsid w:val="5BCCFAB3"/>
    <w:rsid w:val="5C3ACBD7"/>
    <w:rsid w:val="5CD03215"/>
    <w:rsid w:val="5D4E41F1"/>
    <w:rsid w:val="5DF09836"/>
    <w:rsid w:val="5E381488"/>
    <w:rsid w:val="5F241133"/>
    <w:rsid w:val="5F36F5CC"/>
    <w:rsid w:val="5FCE5BA9"/>
    <w:rsid w:val="5FD958D6"/>
    <w:rsid w:val="60714345"/>
    <w:rsid w:val="608936BB"/>
    <w:rsid w:val="60B83272"/>
    <w:rsid w:val="616AFA85"/>
    <w:rsid w:val="619D7C1A"/>
    <w:rsid w:val="627EAB17"/>
    <w:rsid w:val="62878C1A"/>
    <w:rsid w:val="636B9974"/>
    <w:rsid w:val="63A2EFBA"/>
    <w:rsid w:val="648A0A62"/>
    <w:rsid w:val="64CC0BF9"/>
    <w:rsid w:val="64EE82A2"/>
    <w:rsid w:val="65F90F17"/>
    <w:rsid w:val="677C1CBD"/>
    <w:rsid w:val="67BDB15B"/>
    <w:rsid w:val="686BB0D0"/>
    <w:rsid w:val="68C4B0B0"/>
    <w:rsid w:val="69C3A720"/>
    <w:rsid w:val="6A014F7B"/>
    <w:rsid w:val="6B03FAF8"/>
    <w:rsid w:val="6B15CD47"/>
    <w:rsid w:val="6B2C8DA8"/>
    <w:rsid w:val="6BEDD827"/>
    <w:rsid w:val="6C07652B"/>
    <w:rsid w:val="6C98A81C"/>
    <w:rsid w:val="6CDA450C"/>
    <w:rsid w:val="6D82B81C"/>
    <w:rsid w:val="6E12FE4E"/>
    <w:rsid w:val="6E2EB72C"/>
    <w:rsid w:val="6EA03B38"/>
    <w:rsid w:val="6EDB5AF4"/>
    <w:rsid w:val="6F6A0B31"/>
    <w:rsid w:val="6F9CBF97"/>
    <w:rsid w:val="6FCEB2AA"/>
    <w:rsid w:val="6FFB5A40"/>
    <w:rsid w:val="70287E75"/>
    <w:rsid w:val="7074CA77"/>
    <w:rsid w:val="70C1AD76"/>
    <w:rsid w:val="717834AA"/>
    <w:rsid w:val="71BD2B99"/>
    <w:rsid w:val="726F50A1"/>
    <w:rsid w:val="728ED1F2"/>
    <w:rsid w:val="72BDA074"/>
    <w:rsid w:val="72F26685"/>
    <w:rsid w:val="730CF4DE"/>
    <w:rsid w:val="731A90D0"/>
    <w:rsid w:val="73718CDF"/>
    <w:rsid w:val="73867244"/>
    <w:rsid w:val="73CBAC35"/>
    <w:rsid w:val="74060196"/>
    <w:rsid w:val="743331E9"/>
    <w:rsid w:val="74D868A7"/>
    <w:rsid w:val="750306CD"/>
    <w:rsid w:val="75B109F8"/>
    <w:rsid w:val="760C173F"/>
    <w:rsid w:val="760D08CD"/>
    <w:rsid w:val="761BD6AC"/>
    <w:rsid w:val="762C574D"/>
    <w:rsid w:val="76515130"/>
    <w:rsid w:val="770C635A"/>
    <w:rsid w:val="785FC393"/>
    <w:rsid w:val="785FF664"/>
    <w:rsid w:val="786BA195"/>
    <w:rsid w:val="7877B268"/>
    <w:rsid w:val="79363044"/>
    <w:rsid w:val="799E78AC"/>
    <w:rsid w:val="79B4C16D"/>
    <w:rsid w:val="7A0B85BB"/>
    <w:rsid w:val="7A3D543F"/>
    <w:rsid w:val="7A7FF22C"/>
    <w:rsid w:val="7A87CE29"/>
    <w:rsid w:val="7A890538"/>
    <w:rsid w:val="7AD88C6A"/>
    <w:rsid w:val="7AFCFE9B"/>
    <w:rsid w:val="7B2DFAE9"/>
    <w:rsid w:val="7B7B6776"/>
    <w:rsid w:val="7B943D27"/>
    <w:rsid w:val="7BA2AADF"/>
    <w:rsid w:val="7BC6C1DE"/>
    <w:rsid w:val="7C4E9DC6"/>
    <w:rsid w:val="7C53A1F2"/>
    <w:rsid w:val="7C7A3418"/>
    <w:rsid w:val="7CA615D0"/>
    <w:rsid w:val="7CA7405C"/>
    <w:rsid w:val="7D4539D6"/>
    <w:rsid w:val="7D76D433"/>
    <w:rsid w:val="7DC26A39"/>
    <w:rsid w:val="7DD6B795"/>
    <w:rsid w:val="7E01DC1A"/>
    <w:rsid w:val="7E95AEC1"/>
    <w:rsid w:val="7F0583B6"/>
    <w:rsid w:val="7F787229"/>
    <w:rsid w:val="7F904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-legalmacpac-data/10"/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3F746D"/>
  <w15:docId w15:val="{BF783A56-67E5-4ECB-BA79-5CED69214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3"/>
      <w:ind w:left="314"/>
      <w:outlineLvl w:val="0"/>
    </w:pPr>
    <w:rPr>
      <w:b/>
      <w:bCs/>
      <w:sz w:val="18"/>
      <w:szCs w:val="18"/>
    </w:rPr>
  </w:style>
  <w:style w:type="paragraph" w:styleId="Heading2">
    <w:name w:val="heading 2"/>
    <w:basedOn w:val="Normal"/>
    <w:uiPriority w:val="9"/>
    <w:unhideWhenUsed/>
    <w:qFormat/>
    <w:pPr>
      <w:spacing w:before="11"/>
      <w:ind w:left="2007"/>
      <w:outlineLvl w:val="1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ind w:left="140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7"/>
      <w:ind w:left="1733" w:hanging="1420"/>
    </w:pPr>
  </w:style>
  <w:style w:type="paragraph" w:customStyle="1" w:styleId="TableParagraph">
    <w:name w:val="Table Paragraph"/>
    <w:basedOn w:val="Normal"/>
    <w:uiPriority w:val="1"/>
    <w:qFormat/>
    <w:pPr>
      <w:spacing w:before="58"/>
      <w:ind w:left="115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86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AF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86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AFB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1D9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C100A"/>
    <w:pPr>
      <w:widowControl/>
      <w:autoSpaceDE/>
      <w:autoSpaceDN/>
    </w:pPr>
    <w:rPr>
      <w:rFonts w:ascii="Arial" w:eastAsia="Arial" w:hAnsi="Arial" w:cs="Arial"/>
    </w:rPr>
  </w:style>
  <w:style w:type="paragraph" w:customStyle="1" w:styleId="MacPacTrailer">
    <w:name w:val="MacPac Trailer"/>
    <w:rsid w:val="00510E94"/>
    <w:pPr>
      <w:autoSpaceDE/>
      <w:autoSpaceDN/>
      <w:spacing w:line="200" w:lineRule="exact"/>
    </w:pPr>
    <w:rPr>
      <w:rFonts w:ascii="Arial" w:eastAsia="Times New Roman" w:hAnsi="Arial" w:cs="Arial"/>
      <w:sz w:val="16"/>
    </w:rPr>
  </w:style>
  <w:style w:type="character" w:styleId="PlaceholderText">
    <w:name w:val="Placeholder Text"/>
    <w:basedOn w:val="DefaultParagraphFont"/>
    <w:uiPriority w:val="99"/>
    <w:semiHidden/>
    <w:rsid w:val="00F92D8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E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E94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8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ssbtexas.com/contact" TargetMode="External"/><Relationship Id="rId21" Type="http://schemas.openxmlformats.org/officeDocument/2006/relationships/hyperlink" Target="https://capitalmarkets.bmo.com/en/contact-us/" TargetMode="External"/><Relationship Id="rId42" Type="http://schemas.openxmlformats.org/officeDocument/2006/relationships/hyperlink" Target="https://www.cantor.com/investor-center/" TargetMode="External"/><Relationship Id="rId63" Type="http://schemas.openxmlformats.org/officeDocument/2006/relationships/hyperlink" Target="mailto:acctransfer.fcc@fidelity.ca" TargetMode="External"/><Relationship Id="rId84" Type="http://schemas.openxmlformats.org/officeDocument/2006/relationships/hyperlink" Target="mailto:op@tradeup.com" TargetMode="External"/><Relationship Id="rId138" Type="http://schemas.openxmlformats.org/officeDocument/2006/relationships/hyperlink" Target="https://corporate.vanguard.com/content/corporatesite/us/en/corp/contact-us.html" TargetMode="External"/><Relationship Id="rId107" Type="http://schemas.openxmlformats.org/officeDocument/2006/relationships/hyperlink" Target="mailto:janed@reliance-trust.com" TargetMode="External"/><Relationship Id="rId11" Type="http://schemas.openxmlformats.org/officeDocument/2006/relationships/hyperlink" Target="mailto:information@albertfried.com" TargetMode="External"/><Relationship Id="rId32" Type="http://schemas.openxmlformats.org/officeDocument/2006/relationships/hyperlink" Target="mailto:gceamericas@bnymellon.com" TargetMode="External"/><Relationship Id="rId53" Type="http://schemas.openxmlformats.org/officeDocument/2006/relationships/hyperlink" Target="mailto:clientcare@credential.com" TargetMode="External"/><Relationship Id="rId74" Type="http://schemas.openxmlformats.org/officeDocument/2006/relationships/hyperlink" Target="mailto:taxreportingwccontacts@janney.com" TargetMode="External"/><Relationship Id="rId128" Type="http://schemas.openxmlformats.org/officeDocument/2006/relationships/hyperlink" Target="https://www.huntington.com/customer-service/contact-us" TargetMode="External"/><Relationship Id="rId149" Type="http://schemas.openxmlformats.org/officeDocument/2006/relationships/header" Target="header1.xml"/><Relationship Id="rId5" Type="http://schemas.openxmlformats.org/officeDocument/2006/relationships/styles" Target="styles.xml"/><Relationship Id="rId95" Type="http://schemas.openxmlformats.org/officeDocument/2006/relationships/hyperlink" Target="mailto:michael.shih@opco.com" TargetMode="External"/><Relationship Id="rId22" Type="http://schemas.openxmlformats.org/officeDocument/2006/relationships/hyperlink" Target="https://www.bmoharris.com/main/contact-us/" TargetMode="External"/><Relationship Id="rId27" Type="http://schemas.openxmlformats.org/officeDocument/2006/relationships/hyperlink" Target="mailto:gceamericas@bnymellon.com" TargetMode="External"/><Relationship Id="rId43" Type="http://schemas.openxmlformats.org/officeDocument/2006/relationships/hyperlink" Target="mailto:cdscustomersupport@tmx.com" TargetMode="External"/><Relationship Id="rId48" Type="http://schemas.openxmlformats.org/officeDocument/2006/relationships/hyperlink" Target="mailto:info@cibc.co" TargetMode="External"/><Relationship Id="rId64" Type="http://schemas.openxmlformats.org/officeDocument/2006/relationships/hyperlink" Target="https://folioinvesting.com/folioinvesting/contact-us/" TargetMode="External"/><Relationship Id="rId69" Type="http://schemas.openxmlformats.org/officeDocument/2006/relationships/hyperlink" Target="mailto:voicemail@hudson-trading.com" TargetMode="External"/><Relationship Id="rId113" Type="http://schemas.openxmlformats.org/officeDocument/2006/relationships/hyperlink" Target="https://www.seic.com/contact-us" TargetMode="External"/><Relationship Id="rId118" Type="http://schemas.openxmlformats.org/officeDocument/2006/relationships/hyperlink" Target="mailto:ses-client-service@statestreet.com" TargetMode="External"/><Relationship Id="rId134" Type="http://schemas.openxmlformats.org/officeDocument/2006/relationships/hyperlink" Target="https://www.ubs.com/global/en/our-firm/locations.html" TargetMode="External"/><Relationship Id="rId139" Type="http://schemas.openxmlformats.org/officeDocument/2006/relationships/hyperlink" Target="mailto:Christopher.Felicetti@velocityclearingllc.com" TargetMode="External"/><Relationship Id="rId80" Type="http://schemas.openxmlformats.org/officeDocument/2006/relationships/hyperlink" Target="https://www.vmbl.ca/portal/web/site_public/contactez-nous" TargetMode="External"/><Relationship Id="rId85" Type="http://schemas.openxmlformats.org/officeDocument/2006/relationships/hyperlink" Target="https://www.ml.com/contactus/contact-us.html" TargetMode="External"/><Relationship Id="rId150" Type="http://schemas.openxmlformats.org/officeDocument/2006/relationships/header" Target="header2.xml"/><Relationship Id="rId12" Type="http://schemas.openxmlformats.org/officeDocument/2006/relationships/hyperlink" Target="https://www.amalgamatedbank.com/contact" TargetMode="External"/><Relationship Id="rId17" Type="http://schemas.openxmlformats.org/officeDocument/2006/relationships/hyperlink" Target="https://www.privatebank.bankofamerica.com/find-an-advisor.html" TargetMode="External"/><Relationship Id="rId33" Type="http://schemas.openxmlformats.org/officeDocument/2006/relationships/hyperlink" Target="mailto:gceamericas@bnymellon.com" TargetMode="External"/><Relationship Id="rId38" Type="http://schemas.openxmlformats.org/officeDocument/2006/relationships/hyperlink" Target="mailto:contactus@bbh.com" TargetMode="External"/><Relationship Id="rId59" Type="http://schemas.openxmlformats.org/officeDocument/2006/relationships/hyperlink" Target="mailto:deutsche.bank@db.com?Subject=Message%20to%20Deutsche%20Bank" TargetMode="External"/><Relationship Id="rId103" Type="http://schemas.openxmlformats.org/officeDocument/2006/relationships/hyperlink" Target="mailto:corporateactions@raymondjames.com" TargetMode="External"/><Relationship Id="rId108" Type="http://schemas.openxmlformats.org/officeDocument/2006/relationships/hyperlink" Target="mailto:dividends@rwbaird.com" TargetMode="External"/><Relationship Id="rId124" Type="http://schemas.openxmlformats.org/officeDocument/2006/relationships/hyperlink" Target="https://www.tdameritrade.com/why-td-ameritrade/contact-us.html" TargetMode="External"/><Relationship Id="rId129" Type="http://schemas.openxmlformats.org/officeDocument/2006/relationships/hyperlink" Target="https://www.northerntrust.com/united-states/contact-us-corporate-overview" TargetMode="External"/><Relationship Id="rId54" Type="http://schemas.openxmlformats.org/officeDocument/2006/relationships/hyperlink" Target="mailto:Admin@crest-approved.org" TargetMode="External"/><Relationship Id="rId70" Type="http://schemas.openxmlformats.org/officeDocument/2006/relationships/hyperlink" Target="https://www.us.hsbc.com/customer-service/contact-us/" TargetMode="External"/><Relationship Id="rId75" Type="http://schemas.openxmlformats.org/officeDocument/2006/relationships/hyperlink" Target="https://www.jefferies.com/FooterPages/Contact-Us/94" TargetMode="External"/><Relationship Id="rId91" Type="http://schemas.openxmlformats.org/officeDocument/2006/relationships/hyperlink" Target="http://www.national-financial-services.com/contact_us/" TargetMode="External"/><Relationship Id="rId96" Type="http://schemas.openxmlformats.org/officeDocument/2006/relationships/hyperlink" Target="https://www.pershing.com/contact/" TargetMode="External"/><Relationship Id="rId140" Type="http://schemas.openxmlformats.org/officeDocument/2006/relationships/hyperlink" Target="mailto:dl-operations@velox-global.com" TargetMode="External"/><Relationship Id="rId145" Type="http://schemas.openxmlformats.org/officeDocument/2006/relationships/hyperlink" Target="https://www.wellsfargo.com/help/contact-us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mailto:NACom.Compliance@bmo.com" TargetMode="External"/><Relationship Id="rId28" Type="http://schemas.openxmlformats.org/officeDocument/2006/relationships/hyperlink" Target="mailto:gceamericas@bnymellon.com" TargetMode="External"/><Relationship Id="rId49" Type="http://schemas.openxmlformats.org/officeDocument/2006/relationships/hyperlink" Target="https://clearstreet.io/contact" TargetMode="External"/><Relationship Id="rId114" Type="http://schemas.openxmlformats.org/officeDocument/2006/relationships/hyperlink" Target="https://americas.societegenerale.com/en/contact/" TargetMode="External"/><Relationship Id="rId119" Type="http://schemas.openxmlformats.org/officeDocument/2006/relationships/hyperlink" Target="mailto:ses-client-service@statestreet.com" TargetMode="External"/><Relationship Id="rId44" Type="http://schemas.openxmlformats.org/officeDocument/2006/relationships/hyperlink" Target="mailto:reorg@ceterafi.com" TargetMode="External"/><Relationship Id="rId60" Type="http://schemas.openxmlformats.org/officeDocument/2006/relationships/hyperlink" Target="mailto:intm.corporate-actions@db.com" TargetMode="External"/><Relationship Id="rId65" Type="http://schemas.openxmlformats.org/officeDocument/2006/relationships/hyperlink" Target="mailto:customersvc@futuclearing.com" TargetMode="External"/><Relationship Id="rId81" Type="http://schemas.openxmlformats.org/officeDocument/2006/relationships/hyperlink" Target="mailto:renata.jaskiewicz@lpl.com" TargetMode="External"/><Relationship Id="rId86" Type="http://schemas.openxmlformats.org/officeDocument/2006/relationships/hyperlink" Target="https://safe.tr.mufg.jp/cgi-bin/english/index_contact/index_contact_01.cgi?r=7" TargetMode="External"/><Relationship Id="rId130" Type="http://schemas.openxmlformats.org/officeDocument/2006/relationships/hyperlink" Target="mailto:corpactions@tradestation.com" TargetMode="External"/><Relationship Id="rId135" Type="http://schemas.openxmlformats.org/officeDocument/2006/relationships/hyperlink" Target="mailto:comments@ubs.com" TargetMode="External"/><Relationship Id="rId151" Type="http://schemas.openxmlformats.org/officeDocument/2006/relationships/footer" Target="footer2.xml"/><Relationship Id="rId13" Type="http://schemas.openxmlformats.org/officeDocument/2006/relationships/hyperlink" Target="mailto:contactus@americanenterprise.com" TargetMode="External"/><Relationship Id="rId18" Type="http://schemas.openxmlformats.org/officeDocument/2006/relationships/hyperlink" Target="mailto:gceamericas@bnymellon.com" TargetMode="External"/><Relationship Id="rId39" Type="http://schemas.openxmlformats.org/officeDocument/2006/relationships/hyperlink" Target="mailto:contactus@bbh.com" TargetMode="External"/><Relationship Id="rId109" Type="http://schemas.openxmlformats.org/officeDocument/2006/relationships/hyperlink" Target="mailto:ir@robinhood.com" TargetMode="External"/><Relationship Id="rId34" Type="http://schemas.openxmlformats.org/officeDocument/2006/relationships/hyperlink" Target="mailto:gceamericas@bnymellon.com" TargetMode="External"/><Relationship Id="rId50" Type="http://schemas.openxmlformats.org/officeDocument/2006/relationships/hyperlink" Target="mailto:info@clearstreet.io" TargetMode="External"/><Relationship Id="rId55" Type="http://schemas.openxmlformats.org/officeDocument/2006/relationships/hyperlink" Target="mailto:info@curvaturesecurities.com" TargetMode="External"/><Relationship Id="rId76" Type="http://schemas.openxmlformats.org/officeDocument/2006/relationships/hyperlink" Target="mailto:JPMCinvestorrelations@jpmchase.com" TargetMode="External"/><Relationship Id="rId97" Type="http://schemas.openxmlformats.org/officeDocument/2006/relationships/hyperlink" Target="mailto:corporateactions@phillipcapital.com" TargetMode="External"/><Relationship Id="rId104" Type="http://schemas.openxmlformats.org/officeDocument/2006/relationships/hyperlink" Target="mailto:&#160;rbcrundle@rbccm.com" TargetMode="External"/><Relationship Id="rId120" Type="http://schemas.openxmlformats.org/officeDocument/2006/relationships/hyperlink" Target="mailto:ses-client-service@statestreet.com" TargetMode="External"/><Relationship Id="rId125" Type="http://schemas.openxmlformats.org/officeDocument/2006/relationships/hyperlink" Target="https://www.tdameritrade.com/why-td-ameritrade/contact-us.html" TargetMode="External"/><Relationship Id="rId141" Type="http://schemas.openxmlformats.org/officeDocument/2006/relationships/hyperlink" Target="mailto:investor_relations@virtu.com" TargetMode="External"/><Relationship Id="rId146" Type="http://schemas.openxmlformats.org/officeDocument/2006/relationships/hyperlink" Target="https://www.wellsfargo.com/help/contact-us/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mailto:investorrelations@hsbc.com" TargetMode="External"/><Relationship Id="rId92" Type="http://schemas.openxmlformats.org/officeDocument/2006/relationships/hyperlink" Target="mailto:NBINinformation@nbc.ca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gceamericas@bnymellon.com" TargetMode="External"/><Relationship Id="rId24" Type="http://schemas.openxmlformats.org/officeDocument/2006/relationships/hyperlink" Target="mailto:alex.bergelson@us.bnpparibas.com" TargetMode="External"/><Relationship Id="rId40" Type="http://schemas.openxmlformats.org/officeDocument/2006/relationships/hyperlink" Target="mailto:reception@caldwellsecurities.com" TargetMode="External"/><Relationship Id="rId45" Type="http://schemas.openxmlformats.org/officeDocument/2006/relationships/hyperlink" Target="tel:+18004354000" TargetMode="External"/><Relationship Id="rId66" Type="http://schemas.openxmlformats.org/officeDocument/2006/relationships/hyperlink" Target="mailto:gs-investor-relations@gs.com" TargetMode="External"/><Relationship Id="rId87" Type="http://schemas.openxmlformats.org/officeDocument/2006/relationships/hyperlink" Target="mailto:info@morganstanley.com" TargetMode="External"/><Relationship Id="rId110" Type="http://schemas.openxmlformats.org/officeDocument/2006/relationships/hyperlink" Target="https://www.safrasecurities.com/Contact.aspx" TargetMode="External"/><Relationship Id="rId115" Type="http://schemas.openxmlformats.org/officeDocument/2006/relationships/hyperlink" Target="mailto:groupcorpcommsamrs@blackrock.com" TargetMode="External"/><Relationship Id="rId131" Type="http://schemas.openxmlformats.org/officeDocument/2006/relationships/hyperlink" Target="mailto:corporateactions@usbank.com" TargetMode="External"/><Relationship Id="rId136" Type="http://schemas.openxmlformats.org/officeDocument/2006/relationships/hyperlink" Target="https://www.ubs.com/us/en/wealth-management/contact-us.html" TargetMode="External"/><Relationship Id="rId61" Type="http://schemas.openxmlformats.org/officeDocument/2006/relationships/hyperlink" Target="https://www.drivewealth.com/lets-build-together/" TargetMode="External"/><Relationship Id="rId82" Type="http://schemas.openxmlformats.org/officeDocument/2006/relationships/hyperlink" Target="https://www3.mtb.com/homepage/explore-the-m-and-t-bank-help-center/mandt-bank-phone-numbers-by-department/telephone-directory" TargetMode="External"/><Relationship Id="rId152" Type="http://schemas.openxmlformats.org/officeDocument/2006/relationships/footer" Target="footer3.xml"/><Relationship Id="rId19" Type="http://schemas.openxmlformats.org/officeDocument/2006/relationships/hyperlink" Target="mailto:corporateactionsu@barclays.com" TargetMode="External"/><Relationship Id="rId14" Type="http://schemas.openxmlformats.org/officeDocument/2006/relationships/footer" Target="footer1.xml"/><Relationship Id="rId30" Type="http://schemas.openxmlformats.org/officeDocument/2006/relationships/hyperlink" Target="mailto:gceamericas@bnymellon.com" TargetMode="External"/><Relationship Id="rId35" Type="http://schemas.openxmlformats.org/officeDocument/2006/relationships/hyperlink" Target="mailto:corey.j.colvin@bankofamerica.com" TargetMode="External"/><Relationship Id="rId56" Type="http://schemas.openxmlformats.org/officeDocument/2006/relationships/hyperlink" Target="https://dadavidson.com/Contact-Us" TargetMode="External"/><Relationship Id="rId77" Type="http://schemas.openxmlformats.org/officeDocument/2006/relationships/hyperlink" Target="mailto:JPMCinvestorrelations@jpmchase.com" TargetMode="External"/><Relationship Id="rId100" Type="http://schemas.openxmlformats.org/officeDocument/2006/relationships/hyperlink" Target="https://www.principal.com/contact-us" TargetMode="External"/><Relationship Id="rId105" Type="http://schemas.openxmlformats.org/officeDocument/2006/relationships/hyperlink" Target="mailto:dsonline@rbc.com" TargetMode="External"/><Relationship Id="rId126" Type="http://schemas.openxmlformats.org/officeDocument/2006/relationships/hyperlink" Target="mailto:mathewwilliams@ttstc.org" TargetMode="External"/><Relationship Id="rId147" Type="http://schemas.openxmlformats.org/officeDocument/2006/relationships/hyperlink" Target="https://www.wellsfargo.com/help/contact-us/" TargetMode="External"/><Relationship Id="rId8" Type="http://schemas.openxmlformats.org/officeDocument/2006/relationships/footnotes" Target="footnotes.xml"/><Relationship Id="rId51" Type="http://schemas.openxmlformats.org/officeDocument/2006/relationships/hyperlink" Target="mailto:brokerage.newaccounts@commercebank.com" TargetMode="External"/><Relationship Id="rId72" Type="http://schemas.openxmlformats.org/officeDocument/2006/relationships/hyperlink" Target="https://am.jpmorgan.com/us/en/asset-management/adv/contact-us/" TargetMode="External"/><Relationship Id="rId93" Type="http://schemas.openxmlformats.org/officeDocument/2006/relationships/hyperlink" Target="https://www.nomuraholdings.com/news/contact/" TargetMode="External"/><Relationship Id="rId98" Type="http://schemas.openxmlformats.org/officeDocument/2006/relationships/hyperlink" Target="mailto:reorg@pifinancial.com" TargetMode="External"/><Relationship Id="rId121" Type="http://schemas.openxmlformats.org/officeDocument/2006/relationships/hyperlink" Target="mailto:ses-client-service@statestreet.com" TargetMode="External"/><Relationship Id="rId142" Type="http://schemas.openxmlformats.org/officeDocument/2006/relationships/hyperlink" Target="mailto:securitiesops@vfmarkets.com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alex.bergelson@us.bnpparibas.com" TargetMode="External"/><Relationship Id="rId46" Type="http://schemas.openxmlformats.org/officeDocument/2006/relationships/hyperlink" Target="https://www.schwab.com/contact-us" TargetMode="External"/><Relationship Id="rId67" Type="http://schemas.openxmlformats.org/officeDocument/2006/relationships/hyperlink" Target="https://www.haywood.com/who-we-are/locations" TargetMode="External"/><Relationship Id="rId116" Type="http://schemas.openxmlformats.org/officeDocument/2006/relationships/hyperlink" Target="mailto:ssb@dss.ca.gov" TargetMode="External"/><Relationship Id="rId137" Type="http://schemas.openxmlformats.org/officeDocument/2006/relationships/hyperlink" Target="mailto:shareholder@computershare.com" TargetMode="External"/><Relationship Id="rId20" Type="http://schemas.openxmlformats.org/officeDocument/2006/relationships/hyperlink" Target="mailto:corporateactionsu@barclays.com" TargetMode="External"/><Relationship Id="rId41" Type="http://schemas.openxmlformats.org/officeDocument/2006/relationships/hyperlink" Target="mailto:investor.relations@cgf.com" TargetMode="External"/><Relationship Id="rId62" Type="http://schemas.openxmlformats.org/officeDocument/2006/relationships/hyperlink" Target="https://us.etrade.com/contact-us" TargetMode="External"/><Relationship Id="rId83" Type="http://schemas.openxmlformats.org/officeDocument/2006/relationships/hyperlink" Target="mailto:MLS_securitiesoperations@manulife.ca" TargetMode="External"/><Relationship Id="rId88" Type="http://schemas.openxmlformats.org/officeDocument/2006/relationships/hyperlink" Target="mailto:info@morganstanley.com" TargetMode="External"/><Relationship Id="rId111" Type="http://schemas.openxmlformats.org/officeDocument/2006/relationships/hyperlink" Target="mailto:investor.relations@scotiabank.com" TargetMode="External"/><Relationship Id="rId132" Type="http://schemas.openxmlformats.org/officeDocument/2006/relationships/hyperlink" Target="https://www.usbank.com/investment-services/contact-us.html" TargetMode="External"/><Relationship Id="rId153" Type="http://schemas.openxmlformats.org/officeDocument/2006/relationships/fontTable" Target="fontTable.xml"/><Relationship Id="rId15" Type="http://schemas.openxmlformats.org/officeDocument/2006/relationships/hyperlink" Target="mailto:cs@apexclearing.com" TargetMode="External"/><Relationship Id="rId36" Type="http://schemas.openxmlformats.org/officeDocument/2006/relationships/hyperlink" Target="mailto:corey.j.colvin@bankofamerica.com" TargetMode="External"/><Relationship Id="rId57" Type="http://schemas.openxmlformats.org/officeDocument/2006/relationships/hyperlink" Target="https://www.dcv.cl/en/contact.html" TargetMode="External"/><Relationship Id="rId106" Type="http://schemas.openxmlformats.org/officeDocument/2006/relationships/hyperlink" Target="https://www.reliancetrustgroup.com/contact" TargetMode="External"/><Relationship Id="rId127" Type="http://schemas.openxmlformats.org/officeDocument/2006/relationships/hyperlink" Target="mailto:gceamericas@bnymellon.com" TargetMode="External"/><Relationship Id="rId10" Type="http://schemas.openxmlformats.org/officeDocument/2006/relationships/hyperlink" Target="https://www.abnamro.com/clearing/en/contact-form" TargetMode="External"/><Relationship Id="rId31" Type="http://schemas.openxmlformats.org/officeDocument/2006/relationships/hyperlink" Target="mailto:gceamericas@bnymellon.com" TargetMode="External"/><Relationship Id="rId52" Type="http://schemas.openxmlformats.org/officeDocument/2006/relationships/hyperlink" Target="mailto:dividend.interests@axosclearing.com" TargetMode="External"/><Relationship Id="rId73" Type="http://schemas.openxmlformats.org/officeDocument/2006/relationships/hyperlink" Target="https://www.google.com/search?q=J.P.+MORGAN+CLEARING+CORP&amp;oq=J.P.+MORGAN+CLEARING+CORP&amp;aqs=chrome..69i57j35i39j69i59j46i20i199i263i465i512j0i512j0i22i30i625j0i22i30j69i61.2382j0j4&amp;sourceid=chrome&amp;ie=UTF-8" TargetMode="External"/><Relationship Id="rId78" Type="http://schemas.openxmlformats.org/officeDocument/2006/relationships/hyperlink" Target="mailto:JPMCinvestorrelations@jpmchase.com" TargetMode="External"/><Relationship Id="rId94" Type="http://schemas.openxmlformats.org/officeDocument/2006/relationships/hyperlink" Target="mailto:information@odlumbrown.com" TargetMode="External"/><Relationship Id="rId99" Type="http://schemas.openxmlformats.org/officeDocument/2006/relationships/hyperlink" Target="mailto:consumerloans@pnc.com&#160;" TargetMode="External"/><Relationship Id="rId101" Type="http://schemas.openxmlformats.org/officeDocument/2006/relationships/hyperlink" Target="mailto:compliance@questrade.com" TargetMode="External"/><Relationship Id="rId122" Type="http://schemas.openxmlformats.org/officeDocument/2006/relationships/hyperlink" Target="mailto:investorrelations@stifel.com" TargetMode="External"/><Relationship Id="rId143" Type="http://schemas.openxmlformats.org/officeDocument/2006/relationships/hyperlink" Target="mailto:reorg@wedbush.com" TargetMode="External"/><Relationship Id="rId148" Type="http://schemas.openxmlformats.org/officeDocument/2006/relationships/hyperlink" Target="mailto:dfurlow@wdc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26" Type="http://schemas.openxmlformats.org/officeDocument/2006/relationships/hyperlink" Target="mailto:gceamericas@bnymellon.com" TargetMode="External"/><Relationship Id="rId47" Type="http://schemas.openxmlformats.org/officeDocument/2006/relationships/hyperlink" Target="mailto:info.ciis@ci.com" TargetMode="External"/><Relationship Id="rId68" Type="http://schemas.openxmlformats.org/officeDocument/2006/relationships/hyperlink" Target="https://www.hilltopsecurities.com/contact/" TargetMode="External"/><Relationship Id="rId89" Type="http://schemas.openxmlformats.org/officeDocument/2006/relationships/hyperlink" Target="mailto:investorrelations@morganstanley.com" TargetMode="External"/><Relationship Id="rId112" Type="http://schemas.openxmlformats.org/officeDocument/2006/relationships/hyperlink" Target="https://www.seic.com/contact-us" TargetMode="External"/><Relationship Id="rId133" Type="http://schemas.openxmlformats.org/officeDocument/2006/relationships/hyperlink" Target="https://www.usbank.com/investment-services/contact-us.html" TargetMode="External"/><Relationship Id="rId154" Type="http://schemas.openxmlformats.org/officeDocument/2006/relationships/theme" Target="theme/theme1.xml"/><Relationship Id="rId16" Type="http://schemas.openxmlformats.org/officeDocument/2006/relationships/hyperlink" Target="tel:8008787878" TargetMode="External"/><Relationship Id="rId37" Type="http://schemas.openxmlformats.org/officeDocument/2006/relationships/hyperlink" Target="mailto:corey.j.colvin@bankofamerica.com" TargetMode="External"/><Relationship Id="rId58" Type="http://schemas.openxmlformats.org/officeDocument/2006/relationships/hyperlink" Target="mailto:asfaires@desjardins.com" TargetMode="External"/><Relationship Id="rId79" Type="http://schemas.openxmlformats.org/officeDocument/2006/relationships/hyperlink" Target="https://www.key.com/personal/customer-support/contact-us.html" TargetMode="External"/><Relationship Id="rId102" Type="http://schemas.openxmlformats.org/officeDocument/2006/relationships/hyperlink" Target="mailto:ClientAccessSupport@RaymondJames.com" TargetMode="External"/><Relationship Id="rId123" Type="http://schemas.openxmlformats.org/officeDocument/2006/relationships/hyperlink" Target="mailto:dg-clre-org_tenders@stonex.com" TargetMode="External"/><Relationship Id="rId144" Type="http://schemas.openxmlformats.org/officeDocument/2006/relationships/hyperlink" Target="mailto:reorg@wedbush.com" TargetMode="External"/><Relationship Id="rId90" Type="http://schemas.openxmlformats.org/officeDocument/2006/relationships/hyperlink" Target="mailto:service@sieber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6DC0FD2EEEE546ACB03FECADED1CFD" ma:contentTypeVersion="17" ma:contentTypeDescription="Create a new document." ma:contentTypeScope="" ma:versionID="f62d58b9494a71f626295ea07538d760">
  <xsd:schema xmlns:xsd="http://www.w3.org/2001/XMLSchema" xmlns:xs="http://www.w3.org/2001/XMLSchema" xmlns:p="http://schemas.microsoft.com/office/2006/metadata/properties" xmlns:ns2="30317253-d4da-4680-9600-59d928ab86e3" xmlns:ns3="3f29ee5c-7650-4cb8-89ba-269eecbdb6aa" targetNamespace="http://schemas.microsoft.com/office/2006/metadata/properties" ma:root="true" ma:fieldsID="ad4e7d26f1c98aebf5b5f79d4fb486dc" ns2:_="" ns3:_="">
    <xsd:import namespace="30317253-d4da-4680-9600-59d928ab86e3"/>
    <xsd:import namespace="3f29ee5c-7650-4cb8-89ba-269eecbdb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17253-d4da-4680-9600-59d928ab86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d93d5a8-9e66-4001-8c11-e56e183ec9c6}" ma:internalName="TaxCatchAll" ma:showField="CatchAllData" ma:web="30317253-d4da-4680-9600-59d928ab86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9ee5c-7650-4cb8-89ba-269eecbdb6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c9f10c9-92b4-4ea1-ac7b-8e74814af3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29ee5c-7650-4cb8-89ba-269eecbdb6aa">
      <Terms xmlns="http://schemas.microsoft.com/office/infopath/2007/PartnerControls"/>
    </lcf76f155ced4ddcb4097134ff3c332f>
    <TaxCatchAll xmlns="30317253-d4da-4680-9600-59d928ab86e3" xsi:nil="true"/>
    <SharedWithUsers xmlns="30317253-d4da-4680-9600-59d928ab86e3">
      <UserInfo>
        <DisplayName>Ulisses Feres</DisplayName>
        <AccountId>587</AccountId>
        <AccountType/>
      </UserInfo>
      <UserInfo>
        <DisplayName>Dylan Rosal</DisplayName>
        <AccountId>59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D8819A0-3868-4B3A-88DB-6D0DE194C1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317253-d4da-4680-9600-59d928ab86e3"/>
    <ds:schemaRef ds:uri="3f29ee5c-7650-4cb8-89ba-269eecbdb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428451-E11A-4BCD-9CE2-373661076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77F1AD-6C4F-4210-8E30-C0101940BE65}">
  <ds:schemaRefs>
    <ds:schemaRef ds:uri="http://schemas.microsoft.com/office/2006/metadata/properties"/>
    <ds:schemaRef ds:uri="http://schemas.microsoft.com/office/infopath/2007/PartnerControls"/>
    <ds:schemaRef ds:uri="3f29ee5c-7650-4cb8-89ba-269eecbdb6aa"/>
    <ds:schemaRef ds:uri="30317253-d4da-4680-9600-59d928ab86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4033</Words>
  <Characters>22992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isses Feres</dc:creator>
  <cp:keywords/>
  <cp:lastModifiedBy>Stephen Ma</cp:lastModifiedBy>
  <cp:revision>7</cp:revision>
  <dcterms:created xsi:type="dcterms:W3CDTF">2024-05-11T00:03:00Z</dcterms:created>
  <dcterms:modified xsi:type="dcterms:W3CDTF">2024-05-11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2-02T00:00:00Z</vt:filetime>
  </property>
  <property fmtid="{D5CDD505-2E9C-101B-9397-08002B2CF9AE}" pid="5" name="Producer">
    <vt:lpwstr>Adobe PDF Library 22.3.90</vt:lpwstr>
  </property>
  <property fmtid="{D5CDD505-2E9C-101B-9397-08002B2CF9AE}" pid="6" name="SourceModified">
    <vt:lpwstr/>
  </property>
  <property fmtid="{D5CDD505-2E9C-101B-9397-08002B2CF9AE}" pid="7" name="ContentTypeId">
    <vt:lpwstr>0x010100136DC0FD2EEEE546ACB03FECADED1CFD</vt:lpwstr>
  </property>
  <property fmtid="{D5CDD505-2E9C-101B-9397-08002B2CF9AE}" pid="8" name="MediaServiceImageTags">
    <vt:lpwstr/>
  </property>
  <property fmtid="{D5CDD505-2E9C-101B-9397-08002B2CF9AE}" pid="9" name="GrammarlyDocumentId">
    <vt:lpwstr>c89923b50d7a10cb6208b65b936f4d5289d404c4fbc8ecdb01750fbeffbde1fc</vt:lpwstr>
  </property>
</Properties>
</file>